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A7EEA" w14:textId="0E476EDF" w:rsidR="00872F06" w:rsidRPr="007C574F" w:rsidRDefault="007C574F" w:rsidP="009B58BC">
      <w:pPr>
        <w:pStyle w:val="NoSpacing"/>
      </w:pPr>
      <w:bookmarkStart w:id="0" w:name="_Hlk111431973"/>
      <w:bookmarkEnd w:id="0"/>
      <w:r>
        <w:t xml:space="preserve">Internet of </w:t>
      </w:r>
      <w:r w:rsidR="009B58BC">
        <w:t>T</w:t>
      </w:r>
      <w:r>
        <w:t xml:space="preserve">hings Network to </w:t>
      </w:r>
      <w:r w:rsidR="00B368B4">
        <w:t>i</w:t>
      </w:r>
      <w:r>
        <w:t>nhibit</w:t>
      </w:r>
      <w:r w:rsidR="009B58BC">
        <w:t xml:space="preserve"> power theft in power distribution network</w:t>
      </w:r>
    </w:p>
    <w:p w14:paraId="201EEE57" w14:textId="77777777" w:rsidR="00872F06" w:rsidRDefault="00872F06" w:rsidP="000E7340">
      <w:pPr>
        <w:jc w:val="center"/>
      </w:pPr>
    </w:p>
    <w:p w14:paraId="48107BBD" w14:textId="57B399C5" w:rsidR="000E7340" w:rsidRDefault="000E7340" w:rsidP="000E7340">
      <w:pPr>
        <w:jc w:val="center"/>
      </w:pPr>
      <w:r>
        <w:rPr>
          <w:noProof/>
        </w:rPr>
        <w:drawing>
          <wp:inline distT="0" distB="0" distL="0" distR="0" wp14:anchorId="4B2FF89A" wp14:editId="0A6102CA">
            <wp:extent cx="190500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67E6D0" w14:textId="77777777" w:rsidR="000E7340" w:rsidRDefault="000E7340" w:rsidP="000E7340">
      <w:pPr>
        <w:jc w:val="center"/>
      </w:pPr>
      <w:r>
        <w:t>By</w:t>
      </w:r>
    </w:p>
    <w:p w14:paraId="1C0E9BA5" w14:textId="77777777" w:rsidR="000E7340" w:rsidRPr="00FE7BC2" w:rsidRDefault="000E7340" w:rsidP="000E7340">
      <w:pPr>
        <w:jc w:val="center"/>
        <w:rPr>
          <w:sz w:val="32"/>
          <w:szCs w:val="28"/>
        </w:rPr>
      </w:pPr>
      <w:r w:rsidRPr="00FE7BC2">
        <w:rPr>
          <w:sz w:val="32"/>
          <w:szCs w:val="28"/>
        </w:rPr>
        <w:t>Muhammad Rizwan and Muhammad Hamza</w:t>
      </w:r>
    </w:p>
    <w:p w14:paraId="7775D9DC" w14:textId="77777777" w:rsidR="000E7340" w:rsidRDefault="000E7340" w:rsidP="000E7340">
      <w:pPr>
        <w:jc w:val="center"/>
      </w:pPr>
      <w:r>
        <w:t xml:space="preserve">Submitted in partial fulfillment of the requirement for the degree of Bachelor of Science in Electronics </w:t>
      </w:r>
    </w:p>
    <w:p w14:paraId="7F33D3B7" w14:textId="77777777" w:rsidR="000E7340" w:rsidRDefault="000E7340" w:rsidP="000E7340">
      <w:pPr>
        <w:jc w:val="center"/>
      </w:pPr>
      <w:r w:rsidRPr="00FE7BC2">
        <w:rPr>
          <w:sz w:val="32"/>
          <w:szCs w:val="28"/>
        </w:rPr>
        <w:t>Department of Electronics Quaid-i-Azam University, Islamabad.</w:t>
      </w:r>
      <w:r>
        <w:t xml:space="preserve"> </w:t>
      </w:r>
    </w:p>
    <w:p w14:paraId="024E0AFF" w14:textId="77777777" w:rsidR="000E7340" w:rsidRDefault="000E7340" w:rsidP="000E7340">
      <w:pPr>
        <w:spacing w:before="0" w:line="259" w:lineRule="auto"/>
        <w:ind w:firstLine="0"/>
        <w:jc w:val="left"/>
      </w:pPr>
      <w:r>
        <w:br w:type="page"/>
      </w:r>
    </w:p>
    <w:p w14:paraId="07088154" w14:textId="77777777" w:rsidR="000E7340" w:rsidRDefault="000E7340" w:rsidP="000E7340">
      <w:pPr>
        <w:pStyle w:val="NoSpacing"/>
      </w:pPr>
      <w:r>
        <w:lastRenderedPageBreak/>
        <w:t>Certificate</w:t>
      </w:r>
    </w:p>
    <w:p w14:paraId="6C5618D4" w14:textId="5D0F2245" w:rsidR="000E7340" w:rsidRDefault="000E7340" w:rsidP="000E7340">
      <w:r>
        <w:t>This is to certify that this thesis submitted by Muhammad Rizwan and Muhammad Hamza is accepted in its present form by the department of Electronics Quaid-</w:t>
      </w:r>
      <w:proofErr w:type="spellStart"/>
      <w:r w:rsidR="00B84F1B">
        <w:t>i</w:t>
      </w:r>
      <w:proofErr w:type="spellEnd"/>
      <w:r>
        <w:t>-Azam University, Islamabad for the award degree of Bachelor of Science in Electronics (BS-Electronics). The project work is supervised by Dr. Muhammad Zia.</w:t>
      </w:r>
    </w:p>
    <w:p w14:paraId="3E037F62" w14:textId="77777777" w:rsidR="000E7340" w:rsidRDefault="000E7340" w:rsidP="000E7340">
      <w:pPr>
        <w:jc w:val="right"/>
      </w:pPr>
      <w:r>
        <w:t xml:space="preserve"> ________________ </w:t>
      </w:r>
    </w:p>
    <w:p w14:paraId="273A9F68" w14:textId="77777777" w:rsidR="000E7340" w:rsidRDefault="000E7340" w:rsidP="000E7340">
      <w:pPr>
        <w:jc w:val="right"/>
      </w:pPr>
      <w:r>
        <w:t>Dr. Muhammad Zia.</w:t>
      </w:r>
    </w:p>
    <w:p w14:paraId="0F02133B" w14:textId="77777777" w:rsidR="000E7340" w:rsidRDefault="000E7340" w:rsidP="000E7340">
      <w:pPr>
        <w:jc w:val="right"/>
      </w:pPr>
      <w:r>
        <w:t>Department of Electronics,</w:t>
      </w:r>
    </w:p>
    <w:p w14:paraId="5DA8659F" w14:textId="77777777" w:rsidR="000E7340" w:rsidRDefault="000E7340" w:rsidP="000E7340">
      <w:pPr>
        <w:jc w:val="right"/>
      </w:pPr>
      <w:r>
        <w:t>Quaid-i-Azam University, Islamabad.</w:t>
      </w:r>
    </w:p>
    <w:p w14:paraId="204F5E87" w14:textId="77777777" w:rsidR="000E7340" w:rsidRDefault="000E7340" w:rsidP="000E7340">
      <w:pPr>
        <w:jc w:val="right"/>
      </w:pPr>
    </w:p>
    <w:p w14:paraId="1FEA2BC0" w14:textId="77777777" w:rsidR="000E7340" w:rsidRDefault="000E7340" w:rsidP="000E7340">
      <w:pPr>
        <w:jc w:val="right"/>
      </w:pPr>
      <w:r>
        <w:t>Submitted through:</w:t>
      </w:r>
    </w:p>
    <w:p w14:paraId="759D1BE5" w14:textId="77777777" w:rsidR="000E7340" w:rsidRDefault="000E7340" w:rsidP="000E7340">
      <w:pPr>
        <w:jc w:val="right"/>
      </w:pPr>
      <w:r>
        <w:t xml:space="preserve"> ________________ </w:t>
      </w:r>
    </w:p>
    <w:p w14:paraId="27441468" w14:textId="00C5C04A" w:rsidR="000E7340" w:rsidRPr="00660517" w:rsidRDefault="000E7340" w:rsidP="000E7340">
      <w:pPr>
        <w:jc w:val="right"/>
      </w:pPr>
      <w:r>
        <w:t xml:space="preserve">Dr. </w:t>
      </w:r>
      <w:r w:rsidR="00B84F1B">
        <w:t>Qaisar</w:t>
      </w:r>
      <w:r>
        <w:t xml:space="preserve"> Abbas Naqvi</w:t>
      </w:r>
    </w:p>
    <w:p w14:paraId="79CFA921" w14:textId="77777777" w:rsidR="000E7340" w:rsidRDefault="000E7340" w:rsidP="000E7340">
      <w:pPr>
        <w:jc w:val="right"/>
      </w:pPr>
      <w:r>
        <w:t>Chairman Department of Electronics,</w:t>
      </w:r>
    </w:p>
    <w:p w14:paraId="2E983E8A" w14:textId="77777777" w:rsidR="000E7340" w:rsidRDefault="000E7340" w:rsidP="000E7340">
      <w:pPr>
        <w:jc w:val="right"/>
      </w:pPr>
      <w:r>
        <w:t>Quaid-i-Azam University, Islamabad.</w:t>
      </w:r>
    </w:p>
    <w:p w14:paraId="21A40F2C" w14:textId="77777777" w:rsidR="000E7340" w:rsidRPr="00660517" w:rsidRDefault="000E7340" w:rsidP="000E7340">
      <w:pPr>
        <w:jc w:val="center"/>
      </w:pPr>
      <w:r>
        <w:rPr>
          <w:noProof/>
        </w:rPr>
        <w:lastRenderedPageBreak/>
        <w:drawing>
          <wp:anchor distT="0" distB="0" distL="114300" distR="114300" simplePos="0" relativeHeight="251676672" behindDoc="0" locked="0" layoutInCell="1" allowOverlap="1" wp14:anchorId="46B4C6DD" wp14:editId="1DB2AC64">
            <wp:simplePos x="0" y="0"/>
            <wp:positionH relativeFrom="margin">
              <wp:align>right</wp:align>
            </wp:positionH>
            <wp:positionV relativeFrom="paragraph">
              <wp:posOffset>1390650</wp:posOffset>
            </wp:positionV>
            <wp:extent cx="5731510" cy="5305425"/>
            <wp:effectExtent l="0" t="0" r="254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3054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C37E27">
        <w:br w:type="page"/>
      </w:r>
    </w:p>
    <w:p w14:paraId="2DE6D910" w14:textId="77777777" w:rsidR="000E7340" w:rsidRPr="001C4B4B" w:rsidRDefault="000E7340" w:rsidP="000E7340">
      <w:pPr>
        <w:spacing w:before="0" w:line="259" w:lineRule="auto"/>
        <w:ind w:firstLine="0"/>
        <w:jc w:val="center"/>
        <w:rPr>
          <w:sz w:val="36"/>
          <w:szCs w:val="32"/>
        </w:rPr>
      </w:pPr>
      <w:r w:rsidRPr="001C4B4B">
        <w:rPr>
          <w:sz w:val="36"/>
          <w:szCs w:val="32"/>
        </w:rPr>
        <w:lastRenderedPageBreak/>
        <w:t>ACKNOWLEDGMENT</w:t>
      </w:r>
    </w:p>
    <w:p w14:paraId="0C21F8A2" w14:textId="1D6EB0A6" w:rsidR="000E7340" w:rsidRDefault="000E7340" w:rsidP="000E7340">
      <w:pPr>
        <w:spacing w:before="0" w:line="259" w:lineRule="auto"/>
        <w:ind w:firstLine="0"/>
      </w:pPr>
      <w:r>
        <w:t>First and foremost, we thank Allah Almighty the most merciful and the most gracious, who showered his blessings upon us throughout our lives. We pay our sincere gratitude to our supervisor Dr. Muhammad Zia. He has been a source of motivation throughout this degree and most importantly, during our final year project. He has always been an excellent leader and mentor. His encouragement made it possible to achieve the goal. His help and sympathetic attitude at every point during this project helped me to meet the deadline. We thank our university wh</w:t>
      </w:r>
      <w:r w:rsidR="00B873E7">
        <w:t>ich</w:t>
      </w:r>
      <w:r w:rsidR="00DB59EB">
        <w:t xml:space="preserve"> is</w:t>
      </w:r>
      <w:r>
        <w:t xml:space="preserve"> provid</w:t>
      </w:r>
      <w:r w:rsidR="00DB59EB">
        <w:t>ing</w:t>
      </w:r>
      <w:r>
        <w:t xml:space="preserve"> such a competitive platform to show our skills. Above all, we would like to thank our parents for struggling for us and bringing us up </w:t>
      </w:r>
      <w:r w:rsidR="00DB59EB">
        <w:t>to</w:t>
      </w:r>
      <w:r>
        <w:t xml:space="preserve"> this stage. Without their tireless efforts, endeavors supplicate</w:t>
      </w:r>
      <w:r w:rsidR="00DB59EB">
        <w:t>,</w:t>
      </w:r>
      <w:r>
        <w:t xml:space="preserve"> and pray</w:t>
      </w:r>
      <w:r w:rsidR="00DB59EB">
        <w:t>ing</w:t>
      </w:r>
      <w:r>
        <w:t xml:space="preserve">, we would not be able to be at this stage of life. Finally, we pay </w:t>
      </w:r>
      <w:r w:rsidR="00DB59EB">
        <w:t xml:space="preserve">a </w:t>
      </w:r>
      <w:r>
        <w:t xml:space="preserve">hat tip to each dignitary who helped us straightforwardly and in a roundabout way through this expedition. </w:t>
      </w:r>
    </w:p>
    <w:p w14:paraId="0E4C0CB6" w14:textId="77777777" w:rsidR="000E7340" w:rsidRDefault="000E7340" w:rsidP="000E7340">
      <w:pPr>
        <w:spacing w:before="0" w:line="259" w:lineRule="auto"/>
        <w:ind w:firstLine="0"/>
        <w:jc w:val="right"/>
      </w:pPr>
      <w:r>
        <w:t>Muhammad Rizwan</w:t>
      </w:r>
    </w:p>
    <w:p w14:paraId="16905BE4" w14:textId="77777777" w:rsidR="000E7340" w:rsidRDefault="000E7340" w:rsidP="000E7340">
      <w:pPr>
        <w:spacing w:before="0" w:line="259" w:lineRule="auto"/>
        <w:ind w:firstLine="0"/>
        <w:jc w:val="right"/>
      </w:pPr>
      <w:r>
        <w:t>--------------------------</w:t>
      </w:r>
    </w:p>
    <w:p w14:paraId="3B21EF07" w14:textId="77777777" w:rsidR="000E7340" w:rsidRPr="001C4B4B" w:rsidRDefault="000E7340" w:rsidP="000E7340">
      <w:pPr>
        <w:spacing w:before="0" w:line="259" w:lineRule="auto"/>
        <w:ind w:firstLine="0"/>
        <w:jc w:val="right"/>
        <w:rPr>
          <w:b/>
          <w:sz w:val="40"/>
        </w:rPr>
      </w:pPr>
      <w:r>
        <w:t>Muhammad Hamza</w:t>
      </w:r>
    </w:p>
    <w:p w14:paraId="2EBB6EE3" w14:textId="1FDBB809" w:rsidR="001D7346" w:rsidRPr="00C37E27" w:rsidRDefault="000E7340" w:rsidP="000E7340">
      <w:r>
        <w:br w:type="page"/>
      </w:r>
    </w:p>
    <w:p w14:paraId="4A13658F" w14:textId="51C7D525" w:rsidR="004E30A5" w:rsidRPr="004E30A5" w:rsidRDefault="004E30A5" w:rsidP="00C37E27">
      <w:pPr>
        <w:pStyle w:val="NoSpacing"/>
      </w:pPr>
      <w:r w:rsidRPr="004E30A5">
        <w:lastRenderedPageBreak/>
        <w:t>Abstract</w:t>
      </w:r>
    </w:p>
    <w:p w14:paraId="5AACB9D4" w14:textId="1CB2979C" w:rsidR="00A630DF" w:rsidRPr="003A1969" w:rsidRDefault="0023469A" w:rsidP="003A1969">
      <w:pPr>
        <w:rPr>
          <w:rFonts w:cs="Arial"/>
        </w:rPr>
      </w:pPr>
      <w:r w:rsidRPr="006C2672">
        <w:t xml:space="preserve">Electricity theft is the major problem in Pakistan and technical solution does not exist to curb the power theft. Many projects have been initiated to eliminate the power theft and none has been matured to the marketable product. This project is a step in the right direction to provide solution for the power theft by integrating off the shelf electronics modules. The proposed design uses non-invasive current sensors interfaced with microcontroller to measure the flow of current. Thus, multiple current sensors interface with smart devices connected wirelessly for a network of internet of things (IoT). In the rural are, where WiFi network is not available, data from the current sensor is relayed using </w:t>
      </w:r>
      <w:r>
        <w:t>long range (</w:t>
      </w:r>
      <w:r w:rsidRPr="006C2672">
        <w:t>LoRa</w:t>
      </w:r>
      <w:r>
        <w:t>)</w:t>
      </w:r>
      <w:r w:rsidRPr="006C2672">
        <w:t xml:space="preserve"> wireless devices. Data from the sensor network is stored at the cloud and accessed for the analysis in real-time fashion by mobile application. The project comprises of four components. They are sensor nodes, server, data base and application.</w:t>
      </w:r>
      <w:r w:rsidR="004E30A5">
        <w:rPr>
          <w:b/>
          <w:bCs/>
          <w:sz w:val="32"/>
          <w:szCs w:val="32"/>
        </w:rPr>
        <w:br w:type="page"/>
      </w:r>
    </w:p>
    <w:sdt>
      <w:sdtPr>
        <w:rPr>
          <w:rFonts w:ascii="Arial" w:eastAsiaTheme="minorHAnsi" w:hAnsi="Arial" w:cstheme="minorBidi"/>
          <w:color w:val="auto"/>
          <w:sz w:val="24"/>
          <w:szCs w:val="22"/>
        </w:rPr>
        <w:id w:val="352391190"/>
        <w:docPartObj>
          <w:docPartGallery w:val="Table of Contents"/>
          <w:docPartUnique/>
        </w:docPartObj>
      </w:sdtPr>
      <w:sdtEndPr>
        <w:rPr>
          <w:b/>
          <w:bCs/>
          <w:noProof/>
        </w:rPr>
      </w:sdtEndPr>
      <w:sdtContent>
        <w:p w14:paraId="3C5B307A" w14:textId="07A971D5" w:rsidR="008E1D99" w:rsidRDefault="008E1D99">
          <w:pPr>
            <w:pStyle w:val="TOCHeading"/>
          </w:pPr>
          <w:r>
            <w:t>Contents</w:t>
          </w:r>
        </w:p>
        <w:p w14:paraId="4B12ED5B" w14:textId="2110ADC3" w:rsidR="00A259E5" w:rsidRDefault="008E1D99">
          <w:pPr>
            <w:pStyle w:val="TOC1"/>
            <w:tabs>
              <w:tab w:val="right" w:leader="underscore" w:pos="9016"/>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11754732" w:history="1">
            <w:r w:rsidR="00A259E5" w:rsidRPr="004729F5">
              <w:rPr>
                <w:rStyle w:val="Hyperlink"/>
                <w:noProof/>
              </w:rPr>
              <w:t>Chapter 1: Introduction</w:t>
            </w:r>
            <w:r w:rsidR="00A259E5">
              <w:rPr>
                <w:noProof/>
                <w:webHidden/>
              </w:rPr>
              <w:tab/>
            </w:r>
            <w:r w:rsidR="00A259E5">
              <w:rPr>
                <w:noProof/>
                <w:webHidden/>
              </w:rPr>
              <w:fldChar w:fldCharType="begin"/>
            </w:r>
            <w:r w:rsidR="00A259E5">
              <w:rPr>
                <w:noProof/>
                <w:webHidden/>
              </w:rPr>
              <w:instrText xml:space="preserve"> PAGEREF _Toc111754732 \h </w:instrText>
            </w:r>
            <w:r w:rsidR="00A259E5">
              <w:rPr>
                <w:noProof/>
                <w:webHidden/>
              </w:rPr>
            </w:r>
            <w:r w:rsidR="00A259E5">
              <w:rPr>
                <w:noProof/>
                <w:webHidden/>
              </w:rPr>
              <w:fldChar w:fldCharType="separate"/>
            </w:r>
            <w:r w:rsidR="00A259E5">
              <w:rPr>
                <w:noProof/>
                <w:webHidden/>
              </w:rPr>
              <w:t>1</w:t>
            </w:r>
            <w:r w:rsidR="00A259E5">
              <w:rPr>
                <w:noProof/>
                <w:webHidden/>
              </w:rPr>
              <w:fldChar w:fldCharType="end"/>
            </w:r>
          </w:hyperlink>
        </w:p>
        <w:p w14:paraId="3028A60C" w14:textId="6CE490B3" w:rsidR="00A259E5" w:rsidRDefault="00A259E5">
          <w:pPr>
            <w:pStyle w:val="TOC2"/>
            <w:tabs>
              <w:tab w:val="right" w:leader="underscore" w:pos="9016"/>
            </w:tabs>
            <w:rPr>
              <w:rFonts w:eastAsiaTheme="minorEastAsia" w:cstheme="minorBidi"/>
              <w:b w:val="0"/>
              <w:bCs w:val="0"/>
              <w:noProof/>
            </w:rPr>
          </w:pPr>
          <w:hyperlink w:anchor="_Toc111754733" w:history="1">
            <w:r w:rsidRPr="004729F5">
              <w:rPr>
                <w:rStyle w:val="Hyperlink"/>
                <w:noProof/>
              </w:rPr>
              <w:t>1.1 Power distribution system and thieving mechanisms</w:t>
            </w:r>
            <w:r>
              <w:rPr>
                <w:noProof/>
                <w:webHidden/>
              </w:rPr>
              <w:tab/>
            </w:r>
            <w:r>
              <w:rPr>
                <w:noProof/>
                <w:webHidden/>
              </w:rPr>
              <w:fldChar w:fldCharType="begin"/>
            </w:r>
            <w:r>
              <w:rPr>
                <w:noProof/>
                <w:webHidden/>
              </w:rPr>
              <w:instrText xml:space="preserve"> PAGEREF _Toc111754733 \h </w:instrText>
            </w:r>
            <w:r>
              <w:rPr>
                <w:noProof/>
                <w:webHidden/>
              </w:rPr>
            </w:r>
            <w:r>
              <w:rPr>
                <w:noProof/>
                <w:webHidden/>
              </w:rPr>
              <w:fldChar w:fldCharType="separate"/>
            </w:r>
            <w:r>
              <w:rPr>
                <w:noProof/>
                <w:webHidden/>
              </w:rPr>
              <w:t>2</w:t>
            </w:r>
            <w:r>
              <w:rPr>
                <w:noProof/>
                <w:webHidden/>
              </w:rPr>
              <w:fldChar w:fldCharType="end"/>
            </w:r>
          </w:hyperlink>
        </w:p>
        <w:p w14:paraId="2276DE65" w14:textId="54ACA291" w:rsidR="00A259E5" w:rsidRDefault="00A259E5">
          <w:pPr>
            <w:pStyle w:val="TOC2"/>
            <w:tabs>
              <w:tab w:val="right" w:leader="underscore" w:pos="9016"/>
            </w:tabs>
            <w:rPr>
              <w:rFonts w:eastAsiaTheme="minorEastAsia" w:cstheme="minorBidi"/>
              <w:b w:val="0"/>
              <w:bCs w:val="0"/>
              <w:noProof/>
            </w:rPr>
          </w:pPr>
          <w:hyperlink w:anchor="_Toc111754734" w:history="1">
            <w:r w:rsidRPr="004729F5">
              <w:rPr>
                <w:rStyle w:val="Hyperlink"/>
                <w:noProof/>
              </w:rPr>
              <w:t>1.2 Internet of Things</w:t>
            </w:r>
            <w:r>
              <w:rPr>
                <w:noProof/>
                <w:webHidden/>
              </w:rPr>
              <w:tab/>
            </w:r>
            <w:r>
              <w:rPr>
                <w:noProof/>
                <w:webHidden/>
              </w:rPr>
              <w:fldChar w:fldCharType="begin"/>
            </w:r>
            <w:r>
              <w:rPr>
                <w:noProof/>
                <w:webHidden/>
              </w:rPr>
              <w:instrText xml:space="preserve"> PAGEREF _Toc111754734 \h </w:instrText>
            </w:r>
            <w:r>
              <w:rPr>
                <w:noProof/>
                <w:webHidden/>
              </w:rPr>
            </w:r>
            <w:r>
              <w:rPr>
                <w:noProof/>
                <w:webHidden/>
              </w:rPr>
              <w:fldChar w:fldCharType="separate"/>
            </w:r>
            <w:r>
              <w:rPr>
                <w:noProof/>
                <w:webHidden/>
              </w:rPr>
              <w:t>4</w:t>
            </w:r>
            <w:r>
              <w:rPr>
                <w:noProof/>
                <w:webHidden/>
              </w:rPr>
              <w:fldChar w:fldCharType="end"/>
            </w:r>
          </w:hyperlink>
        </w:p>
        <w:p w14:paraId="453E9FD5" w14:textId="35F0443C" w:rsidR="00A259E5" w:rsidRDefault="00A259E5">
          <w:pPr>
            <w:pStyle w:val="TOC2"/>
            <w:tabs>
              <w:tab w:val="right" w:leader="underscore" w:pos="9016"/>
            </w:tabs>
            <w:rPr>
              <w:rFonts w:eastAsiaTheme="minorEastAsia" w:cstheme="minorBidi"/>
              <w:b w:val="0"/>
              <w:bCs w:val="0"/>
              <w:noProof/>
            </w:rPr>
          </w:pPr>
          <w:hyperlink w:anchor="_Toc111754735" w:history="1">
            <w:r w:rsidRPr="004729F5">
              <w:rPr>
                <w:rStyle w:val="Hyperlink"/>
                <w:noProof/>
              </w:rPr>
              <w:t>1.3 Communication</w:t>
            </w:r>
            <w:r>
              <w:rPr>
                <w:noProof/>
                <w:webHidden/>
              </w:rPr>
              <w:tab/>
            </w:r>
            <w:r>
              <w:rPr>
                <w:noProof/>
                <w:webHidden/>
              </w:rPr>
              <w:fldChar w:fldCharType="begin"/>
            </w:r>
            <w:r>
              <w:rPr>
                <w:noProof/>
                <w:webHidden/>
              </w:rPr>
              <w:instrText xml:space="preserve"> PAGEREF _Toc111754735 \h </w:instrText>
            </w:r>
            <w:r>
              <w:rPr>
                <w:noProof/>
                <w:webHidden/>
              </w:rPr>
            </w:r>
            <w:r>
              <w:rPr>
                <w:noProof/>
                <w:webHidden/>
              </w:rPr>
              <w:fldChar w:fldCharType="separate"/>
            </w:r>
            <w:r>
              <w:rPr>
                <w:noProof/>
                <w:webHidden/>
              </w:rPr>
              <w:t>5</w:t>
            </w:r>
            <w:r>
              <w:rPr>
                <w:noProof/>
                <w:webHidden/>
              </w:rPr>
              <w:fldChar w:fldCharType="end"/>
            </w:r>
          </w:hyperlink>
        </w:p>
        <w:p w14:paraId="0E8691BD" w14:textId="20C54004" w:rsidR="00A259E5" w:rsidRDefault="00A259E5">
          <w:pPr>
            <w:pStyle w:val="TOC3"/>
            <w:tabs>
              <w:tab w:val="right" w:leader="underscore" w:pos="9016"/>
            </w:tabs>
            <w:rPr>
              <w:rFonts w:eastAsiaTheme="minorEastAsia" w:cstheme="minorBidi"/>
              <w:noProof/>
              <w:sz w:val="22"/>
              <w:szCs w:val="22"/>
            </w:rPr>
          </w:pPr>
          <w:hyperlink w:anchor="_Toc111754736" w:history="1">
            <w:r w:rsidRPr="004729F5">
              <w:rPr>
                <w:rStyle w:val="Hyperlink"/>
                <w:noProof/>
              </w:rPr>
              <w:t>1.3.1 Serial Peripheral Interface</w:t>
            </w:r>
            <w:r>
              <w:rPr>
                <w:noProof/>
                <w:webHidden/>
              </w:rPr>
              <w:tab/>
            </w:r>
            <w:r>
              <w:rPr>
                <w:noProof/>
                <w:webHidden/>
              </w:rPr>
              <w:fldChar w:fldCharType="begin"/>
            </w:r>
            <w:r>
              <w:rPr>
                <w:noProof/>
                <w:webHidden/>
              </w:rPr>
              <w:instrText xml:space="preserve"> PAGEREF _Toc111754736 \h </w:instrText>
            </w:r>
            <w:r>
              <w:rPr>
                <w:noProof/>
                <w:webHidden/>
              </w:rPr>
            </w:r>
            <w:r>
              <w:rPr>
                <w:noProof/>
                <w:webHidden/>
              </w:rPr>
              <w:fldChar w:fldCharType="separate"/>
            </w:r>
            <w:r>
              <w:rPr>
                <w:noProof/>
                <w:webHidden/>
              </w:rPr>
              <w:t>6</w:t>
            </w:r>
            <w:r>
              <w:rPr>
                <w:noProof/>
                <w:webHidden/>
              </w:rPr>
              <w:fldChar w:fldCharType="end"/>
            </w:r>
          </w:hyperlink>
        </w:p>
        <w:p w14:paraId="5B91AD97" w14:textId="22610A59" w:rsidR="00A259E5" w:rsidRDefault="00A259E5">
          <w:pPr>
            <w:pStyle w:val="TOC2"/>
            <w:tabs>
              <w:tab w:val="right" w:leader="underscore" w:pos="9016"/>
            </w:tabs>
            <w:rPr>
              <w:rFonts w:eastAsiaTheme="minorEastAsia" w:cstheme="minorBidi"/>
              <w:b w:val="0"/>
              <w:bCs w:val="0"/>
              <w:noProof/>
            </w:rPr>
          </w:pPr>
          <w:hyperlink w:anchor="_Toc111754737" w:history="1">
            <w:r w:rsidRPr="004729F5">
              <w:rPr>
                <w:rStyle w:val="Hyperlink"/>
                <w:noProof/>
              </w:rPr>
              <w:t>1.4 Wireless communication</w:t>
            </w:r>
            <w:r>
              <w:rPr>
                <w:noProof/>
                <w:webHidden/>
              </w:rPr>
              <w:tab/>
            </w:r>
            <w:r>
              <w:rPr>
                <w:noProof/>
                <w:webHidden/>
              </w:rPr>
              <w:fldChar w:fldCharType="begin"/>
            </w:r>
            <w:r>
              <w:rPr>
                <w:noProof/>
                <w:webHidden/>
              </w:rPr>
              <w:instrText xml:space="preserve"> PAGEREF _Toc111754737 \h </w:instrText>
            </w:r>
            <w:r>
              <w:rPr>
                <w:noProof/>
                <w:webHidden/>
              </w:rPr>
            </w:r>
            <w:r>
              <w:rPr>
                <w:noProof/>
                <w:webHidden/>
              </w:rPr>
              <w:fldChar w:fldCharType="separate"/>
            </w:r>
            <w:r>
              <w:rPr>
                <w:noProof/>
                <w:webHidden/>
              </w:rPr>
              <w:t>7</w:t>
            </w:r>
            <w:r>
              <w:rPr>
                <w:noProof/>
                <w:webHidden/>
              </w:rPr>
              <w:fldChar w:fldCharType="end"/>
            </w:r>
          </w:hyperlink>
        </w:p>
        <w:p w14:paraId="7EBD60F4" w14:textId="67682D67" w:rsidR="00A259E5" w:rsidRDefault="00A259E5">
          <w:pPr>
            <w:pStyle w:val="TOC3"/>
            <w:tabs>
              <w:tab w:val="right" w:leader="underscore" w:pos="9016"/>
            </w:tabs>
            <w:rPr>
              <w:rFonts w:eastAsiaTheme="minorEastAsia" w:cstheme="minorBidi"/>
              <w:noProof/>
              <w:sz w:val="22"/>
              <w:szCs w:val="22"/>
            </w:rPr>
          </w:pPr>
          <w:hyperlink w:anchor="_Toc111754738" w:history="1">
            <w:r w:rsidRPr="004729F5">
              <w:rPr>
                <w:rStyle w:val="Hyperlink"/>
                <w:noProof/>
              </w:rPr>
              <w:t>1.4.1 5G</w:t>
            </w:r>
            <w:r>
              <w:rPr>
                <w:noProof/>
                <w:webHidden/>
              </w:rPr>
              <w:tab/>
            </w:r>
            <w:r>
              <w:rPr>
                <w:noProof/>
                <w:webHidden/>
              </w:rPr>
              <w:fldChar w:fldCharType="begin"/>
            </w:r>
            <w:r>
              <w:rPr>
                <w:noProof/>
                <w:webHidden/>
              </w:rPr>
              <w:instrText xml:space="preserve"> PAGEREF _Toc111754738 \h </w:instrText>
            </w:r>
            <w:r>
              <w:rPr>
                <w:noProof/>
                <w:webHidden/>
              </w:rPr>
            </w:r>
            <w:r>
              <w:rPr>
                <w:noProof/>
                <w:webHidden/>
              </w:rPr>
              <w:fldChar w:fldCharType="separate"/>
            </w:r>
            <w:r>
              <w:rPr>
                <w:noProof/>
                <w:webHidden/>
              </w:rPr>
              <w:t>8</w:t>
            </w:r>
            <w:r>
              <w:rPr>
                <w:noProof/>
                <w:webHidden/>
              </w:rPr>
              <w:fldChar w:fldCharType="end"/>
            </w:r>
          </w:hyperlink>
        </w:p>
        <w:p w14:paraId="423D6E72" w14:textId="53F189EB" w:rsidR="00A259E5" w:rsidRDefault="00A259E5">
          <w:pPr>
            <w:pStyle w:val="TOC3"/>
            <w:tabs>
              <w:tab w:val="right" w:leader="underscore" w:pos="9016"/>
            </w:tabs>
            <w:rPr>
              <w:rFonts w:eastAsiaTheme="minorEastAsia" w:cstheme="minorBidi"/>
              <w:noProof/>
              <w:sz w:val="22"/>
              <w:szCs w:val="22"/>
            </w:rPr>
          </w:pPr>
          <w:hyperlink w:anchor="_Toc111754739" w:history="1">
            <w:r w:rsidRPr="004729F5">
              <w:rPr>
                <w:rStyle w:val="Hyperlink"/>
                <w:noProof/>
              </w:rPr>
              <w:t>1.4.2 Star Network Topology</w:t>
            </w:r>
            <w:r>
              <w:rPr>
                <w:noProof/>
                <w:webHidden/>
              </w:rPr>
              <w:tab/>
            </w:r>
            <w:r>
              <w:rPr>
                <w:noProof/>
                <w:webHidden/>
              </w:rPr>
              <w:fldChar w:fldCharType="begin"/>
            </w:r>
            <w:r>
              <w:rPr>
                <w:noProof/>
                <w:webHidden/>
              </w:rPr>
              <w:instrText xml:space="preserve"> PAGEREF _Toc111754739 \h </w:instrText>
            </w:r>
            <w:r>
              <w:rPr>
                <w:noProof/>
                <w:webHidden/>
              </w:rPr>
            </w:r>
            <w:r>
              <w:rPr>
                <w:noProof/>
                <w:webHidden/>
              </w:rPr>
              <w:fldChar w:fldCharType="separate"/>
            </w:r>
            <w:r>
              <w:rPr>
                <w:noProof/>
                <w:webHidden/>
              </w:rPr>
              <w:t>9</w:t>
            </w:r>
            <w:r>
              <w:rPr>
                <w:noProof/>
                <w:webHidden/>
              </w:rPr>
              <w:fldChar w:fldCharType="end"/>
            </w:r>
          </w:hyperlink>
        </w:p>
        <w:p w14:paraId="49C2E45B" w14:textId="5DAE6154" w:rsidR="00A259E5" w:rsidRDefault="00A259E5">
          <w:pPr>
            <w:pStyle w:val="TOC2"/>
            <w:tabs>
              <w:tab w:val="right" w:leader="underscore" w:pos="9016"/>
            </w:tabs>
            <w:rPr>
              <w:rFonts w:eastAsiaTheme="minorEastAsia" w:cstheme="minorBidi"/>
              <w:b w:val="0"/>
              <w:bCs w:val="0"/>
              <w:noProof/>
            </w:rPr>
          </w:pPr>
          <w:hyperlink w:anchor="_Toc111754740" w:history="1">
            <w:r w:rsidRPr="004729F5">
              <w:rPr>
                <w:rStyle w:val="Hyperlink"/>
                <w:noProof/>
              </w:rPr>
              <w:t>1.5 Sensor</w:t>
            </w:r>
            <w:r>
              <w:rPr>
                <w:noProof/>
                <w:webHidden/>
              </w:rPr>
              <w:tab/>
            </w:r>
            <w:r>
              <w:rPr>
                <w:noProof/>
                <w:webHidden/>
              </w:rPr>
              <w:fldChar w:fldCharType="begin"/>
            </w:r>
            <w:r>
              <w:rPr>
                <w:noProof/>
                <w:webHidden/>
              </w:rPr>
              <w:instrText xml:space="preserve"> PAGEREF _Toc111754740 \h </w:instrText>
            </w:r>
            <w:r>
              <w:rPr>
                <w:noProof/>
                <w:webHidden/>
              </w:rPr>
            </w:r>
            <w:r>
              <w:rPr>
                <w:noProof/>
                <w:webHidden/>
              </w:rPr>
              <w:fldChar w:fldCharType="separate"/>
            </w:r>
            <w:r>
              <w:rPr>
                <w:noProof/>
                <w:webHidden/>
              </w:rPr>
              <w:t>10</w:t>
            </w:r>
            <w:r>
              <w:rPr>
                <w:noProof/>
                <w:webHidden/>
              </w:rPr>
              <w:fldChar w:fldCharType="end"/>
            </w:r>
          </w:hyperlink>
        </w:p>
        <w:p w14:paraId="54BF41D6" w14:textId="2A74EE5E" w:rsidR="00A259E5" w:rsidRDefault="00A259E5">
          <w:pPr>
            <w:pStyle w:val="TOC3"/>
            <w:tabs>
              <w:tab w:val="right" w:leader="underscore" w:pos="9016"/>
            </w:tabs>
            <w:rPr>
              <w:rFonts w:eastAsiaTheme="minorEastAsia" w:cstheme="minorBidi"/>
              <w:noProof/>
              <w:sz w:val="22"/>
              <w:szCs w:val="22"/>
            </w:rPr>
          </w:pPr>
          <w:hyperlink w:anchor="_Toc111754741" w:history="1">
            <w:r w:rsidRPr="004729F5">
              <w:rPr>
                <w:rStyle w:val="Hyperlink"/>
                <w:noProof/>
              </w:rPr>
              <w:t>1.5.1 Calibration</w:t>
            </w:r>
            <w:r>
              <w:rPr>
                <w:noProof/>
                <w:webHidden/>
              </w:rPr>
              <w:tab/>
            </w:r>
            <w:r>
              <w:rPr>
                <w:noProof/>
                <w:webHidden/>
              </w:rPr>
              <w:fldChar w:fldCharType="begin"/>
            </w:r>
            <w:r>
              <w:rPr>
                <w:noProof/>
                <w:webHidden/>
              </w:rPr>
              <w:instrText xml:space="preserve"> PAGEREF _Toc111754741 \h </w:instrText>
            </w:r>
            <w:r>
              <w:rPr>
                <w:noProof/>
                <w:webHidden/>
              </w:rPr>
            </w:r>
            <w:r>
              <w:rPr>
                <w:noProof/>
                <w:webHidden/>
              </w:rPr>
              <w:fldChar w:fldCharType="separate"/>
            </w:r>
            <w:r>
              <w:rPr>
                <w:noProof/>
                <w:webHidden/>
              </w:rPr>
              <w:t>10</w:t>
            </w:r>
            <w:r>
              <w:rPr>
                <w:noProof/>
                <w:webHidden/>
              </w:rPr>
              <w:fldChar w:fldCharType="end"/>
            </w:r>
          </w:hyperlink>
        </w:p>
        <w:p w14:paraId="484D9339" w14:textId="70FA8863" w:rsidR="00A259E5" w:rsidRDefault="00A259E5">
          <w:pPr>
            <w:pStyle w:val="TOC2"/>
            <w:tabs>
              <w:tab w:val="right" w:leader="underscore" w:pos="9016"/>
            </w:tabs>
            <w:rPr>
              <w:rFonts w:eastAsiaTheme="minorEastAsia" w:cstheme="minorBidi"/>
              <w:b w:val="0"/>
              <w:bCs w:val="0"/>
              <w:noProof/>
            </w:rPr>
          </w:pPr>
          <w:hyperlink w:anchor="_Toc111754742" w:history="1">
            <w:r w:rsidRPr="004729F5">
              <w:rPr>
                <w:rStyle w:val="Hyperlink"/>
                <w:noProof/>
              </w:rPr>
              <w:t>1.6 Analog to digital converter (ADC)</w:t>
            </w:r>
            <w:r>
              <w:rPr>
                <w:noProof/>
                <w:webHidden/>
              </w:rPr>
              <w:tab/>
            </w:r>
            <w:r>
              <w:rPr>
                <w:noProof/>
                <w:webHidden/>
              </w:rPr>
              <w:fldChar w:fldCharType="begin"/>
            </w:r>
            <w:r>
              <w:rPr>
                <w:noProof/>
                <w:webHidden/>
              </w:rPr>
              <w:instrText xml:space="preserve"> PAGEREF _Toc111754742 \h </w:instrText>
            </w:r>
            <w:r>
              <w:rPr>
                <w:noProof/>
                <w:webHidden/>
              </w:rPr>
            </w:r>
            <w:r>
              <w:rPr>
                <w:noProof/>
                <w:webHidden/>
              </w:rPr>
              <w:fldChar w:fldCharType="separate"/>
            </w:r>
            <w:r>
              <w:rPr>
                <w:noProof/>
                <w:webHidden/>
              </w:rPr>
              <w:t>11</w:t>
            </w:r>
            <w:r>
              <w:rPr>
                <w:noProof/>
                <w:webHidden/>
              </w:rPr>
              <w:fldChar w:fldCharType="end"/>
            </w:r>
          </w:hyperlink>
        </w:p>
        <w:p w14:paraId="6315BB6F" w14:textId="038A7400" w:rsidR="00A259E5" w:rsidRDefault="00A259E5">
          <w:pPr>
            <w:pStyle w:val="TOC2"/>
            <w:tabs>
              <w:tab w:val="right" w:leader="underscore" w:pos="9016"/>
            </w:tabs>
            <w:rPr>
              <w:rFonts w:eastAsiaTheme="minorEastAsia" w:cstheme="minorBidi"/>
              <w:b w:val="0"/>
              <w:bCs w:val="0"/>
              <w:noProof/>
            </w:rPr>
          </w:pPr>
          <w:hyperlink w:anchor="_Toc111754743" w:history="1">
            <w:r w:rsidRPr="004729F5">
              <w:rPr>
                <w:rStyle w:val="Hyperlink"/>
                <w:noProof/>
              </w:rPr>
              <w:t>1.7 Microcontrollers</w:t>
            </w:r>
            <w:r>
              <w:rPr>
                <w:noProof/>
                <w:webHidden/>
              </w:rPr>
              <w:tab/>
            </w:r>
            <w:r>
              <w:rPr>
                <w:noProof/>
                <w:webHidden/>
              </w:rPr>
              <w:fldChar w:fldCharType="begin"/>
            </w:r>
            <w:r>
              <w:rPr>
                <w:noProof/>
                <w:webHidden/>
              </w:rPr>
              <w:instrText xml:space="preserve"> PAGEREF _Toc111754743 \h </w:instrText>
            </w:r>
            <w:r>
              <w:rPr>
                <w:noProof/>
                <w:webHidden/>
              </w:rPr>
            </w:r>
            <w:r>
              <w:rPr>
                <w:noProof/>
                <w:webHidden/>
              </w:rPr>
              <w:fldChar w:fldCharType="separate"/>
            </w:r>
            <w:r>
              <w:rPr>
                <w:noProof/>
                <w:webHidden/>
              </w:rPr>
              <w:t>11</w:t>
            </w:r>
            <w:r>
              <w:rPr>
                <w:noProof/>
                <w:webHidden/>
              </w:rPr>
              <w:fldChar w:fldCharType="end"/>
            </w:r>
          </w:hyperlink>
        </w:p>
        <w:p w14:paraId="53C48756" w14:textId="2A380768" w:rsidR="00A259E5" w:rsidRDefault="00A259E5">
          <w:pPr>
            <w:pStyle w:val="TOC1"/>
            <w:tabs>
              <w:tab w:val="right" w:leader="underscore" w:pos="9016"/>
            </w:tabs>
            <w:rPr>
              <w:rFonts w:eastAsiaTheme="minorEastAsia" w:cstheme="minorBidi"/>
              <w:b w:val="0"/>
              <w:bCs w:val="0"/>
              <w:i w:val="0"/>
              <w:iCs w:val="0"/>
              <w:noProof/>
              <w:sz w:val="22"/>
              <w:szCs w:val="22"/>
            </w:rPr>
          </w:pPr>
          <w:hyperlink w:anchor="_Toc111754744" w:history="1">
            <w:r w:rsidRPr="004729F5">
              <w:rPr>
                <w:rStyle w:val="Hyperlink"/>
                <w:noProof/>
              </w:rPr>
              <w:t>Chapter 2: Hardware</w:t>
            </w:r>
            <w:r>
              <w:rPr>
                <w:noProof/>
                <w:webHidden/>
              </w:rPr>
              <w:tab/>
            </w:r>
            <w:r>
              <w:rPr>
                <w:noProof/>
                <w:webHidden/>
              </w:rPr>
              <w:fldChar w:fldCharType="begin"/>
            </w:r>
            <w:r>
              <w:rPr>
                <w:noProof/>
                <w:webHidden/>
              </w:rPr>
              <w:instrText xml:space="preserve"> PAGEREF _Toc111754744 \h </w:instrText>
            </w:r>
            <w:r>
              <w:rPr>
                <w:noProof/>
                <w:webHidden/>
              </w:rPr>
            </w:r>
            <w:r>
              <w:rPr>
                <w:noProof/>
                <w:webHidden/>
              </w:rPr>
              <w:fldChar w:fldCharType="separate"/>
            </w:r>
            <w:r>
              <w:rPr>
                <w:noProof/>
                <w:webHidden/>
              </w:rPr>
              <w:t>12</w:t>
            </w:r>
            <w:r>
              <w:rPr>
                <w:noProof/>
                <w:webHidden/>
              </w:rPr>
              <w:fldChar w:fldCharType="end"/>
            </w:r>
          </w:hyperlink>
        </w:p>
        <w:p w14:paraId="3588CB4E" w14:textId="33EDE246" w:rsidR="00A259E5" w:rsidRDefault="00A259E5">
          <w:pPr>
            <w:pStyle w:val="TOC2"/>
            <w:tabs>
              <w:tab w:val="right" w:leader="underscore" w:pos="9016"/>
            </w:tabs>
            <w:rPr>
              <w:rFonts w:eastAsiaTheme="minorEastAsia" w:cstheme="minorBidi"/>
              <w:b w:val="0"/>
              <w:bCs w:val="0"/>
              <w:noProof/>
            </w:rPr>
          </w:pPr>
          <w:hyperlink w:anchor="_Toc111754745" w:history="1">
            <w:r w:rsidRPr="004729F5">
              <w:rPr>
                <w:rStyle w:val="Hyperlink"/>
                <w:noProof/>
              </w:rPr>
              <w:t>2.1 Current Sensor</w:t>
            </w:r>
            <w:r>
              <w:rPr>
                <w:noProof/>
                <w:webHidden/>
              </w:rPr>
              <w:tab/>
            </w:r>
            <w:r>
              <w:rPr>
                <w:noProof/>
                <w:webHidden/>
              </w:rPr>
              <w:fldChar w:fldCharType="begin"/>
            </w:r>
            <w:r>
              <w:rPr>
                <w:noProof/>
                <w:webHidden/>
              </w:rPr>
              <w:instrText xml:space="preserve"> PAGEREF _Toc111754745 \h </w:instrText>
            </w:r>
            <w:r>
              <w:rPr>
                <w:noProof/>
                <w:webHidden/>
              </w:rPr>
            </w:r>
            <w:r>
              <w:rPr>
                <w:noProof/>
                <w:webHidden/>
              </w:rPr>
              <w:fldChar w:fldCharType="separate"/>
            </w:r>
            <w:r>
              <w:rPr>
                <w:noProof/>
                <w:webHidden/>
              </w:rPr>
              <w:t>12</w:t>
            </w:r>
            <w:r>
              <w:rPr>
                <w:noProof/>
                <w:webHidden/>
              </w:rPr>
              <w:fldChar w:fldCharType="end"/>
            </w:r>
          </w:hyperlink>
        </w:p>
        <w:p w14:paraId="5BEC39BD" w14:textId="3F8A626E" w:rsidR="00A259E5" w:rsidRDefault="00A259E5">
          <w:pPr>
            <w:pStyle w:val="TOC3"/>
            <w:tabs>
              <w:tab w:val="right" w:leader="underscore" w:pos="9016"/>
            </w:tabs>
            <w:rPr>
              <w:rFonts w:eastAsiaTheme="minorEastAsia" w:cstheme="minorBidi"/>
              <w:noProof/>
              <w:sz w:val="22"/>
              <w:szCs w:val="22"/>
            </w:rPr>
          </w:pPr>
          <w:hyperlink w:anchor="_Toc111754746" w:history="1">
            <w:r w:rsidRPr="004729F5">
              <w:rPr>
                <w:rStyle w:val="Hyperlink"/>
                <w:noProof/>
              </w:rPr>
              <w:t>2.1.1 Magnetic current sensor</w:t>
            </w:r>
            <w:r>
              <w:rPr>
                <w:noProof/>
                <w:webHidden/>
              </w:rPr>
              <w:tab/>
            </w:r>
            <w:r>
              <w:rPr>
                <w:noProof/>
                <w:webHidden/>
              </w:rPr>
              <w:fldChar w:fldCharType="begin"/>
            </w:r>
            <w:r>
              <w:rPr>
                <w:noProof/>
                <w:webHidden/>
              </w:rPr>
              <w:instrText xml:space="preserve"> PAGEREF _Toc111754746 \h </w:instrText>
            </w:r>
            <w:r>
              <w:rPr>
                <w:noProof/>
                <w:webHidden/>
              </w:rPr>
            </w:r>
            <w:r>
              <w:rPr>
                <w:noProof/>
                <w:webHidden/>
              </w:rPr>
              <w:fldChar w:fldCharType="separate"/>
            </w:r>
            <w:r>
              <w:rPr>
                <w:noProof/>
                <w:webHidden/>
              </w:rPr>
              <w:t>12</w:t>
            </w:r>
            <w:r>
              <w:rPr>
                <w:noProof/>
                <w:webHidden/>
              </w:rPr>
              <w:fldChar w:fldCharType="end"/>
            </w:r>
          </w:hyperlink>
        </w:p>
        <w:p w14:paraId="106FEFAA" w14:textId="46ACF18E" w:rsidR="00A259E5" w:rsidRDefault="00A259E5">
          <w:pPr>
            <w:pStyle w:val="TOC2"/>
            <w:tabs>
              <w:tab w:val="right" w:leader="underscore" w:pos="9016"/>
            </w:tabs>
            <w:rPr>
              <w:rFonts w:eastAsiaTheme="minorEastAsia" w:cstheme="minorBidi"/>
              <w:b w:val="0"/>
              <w:bCs w:val="0"/>
              <w:noProof/>
            </w:rPr>
          </w:pPr>
          <w:hyperlink w:anchor="_Toc111754747" w:history="1">
            <w:r w:rsidRPr="004729F5">
              <w:rPr>
                <w:rStyle w:val="Hyperlink"/>
                <w:noProof/>
              </w:rPr>
              <w:t>2.2 LoRa</w:t>
            </w:r>
            <w:r>
              <w:rPr>
                <w:noProof/>
                <w:webHidden/>
              </w:rPr>
              <w:tab/>
            </w:r>
            <w:r>
              <w:rPr>
                <w:noProof/>
                <w:webHidden/>
              </w:rPr>
              <w:fldChar w:fldCharType="begin"/>
            </w:r>
            <w:r>
              <w:rPr>
                <w:noProof/>
                <w:webHidden/>
              </w:rPr>
              <w:instrText xml:space="preserve"> PAGEREF _Toc111754747 \h </w:instrText>
            </w:r>
            <w:r>
              <w:rPr>
                <w:noProof/>
                <w:webHidden/>
              </w:rPr>
            </w:r>
            <w:r>
              <w:rPr>
                <w:noProof/>
                <w:webHidden/>
              </w:rPr>
              <w:fldChar w:fldCharType="separate"/>
            </w:r>
            <w:r>
              <w:rPr>
                <w:noProof/>
                <w:webHidden/>
              </w:rPr>
              <w:t>13</w:t>
            </w:r>
            <w:r>
              <w:rPr>
                <w:noProof/>
                <w:webHidden/>
              </w:rPr>
              <w:fldChar w:fldCharType="end"/>
            </w:r>
          </w:hyperlink>
        </w:p>
        <w:p w14:paraId="314A04BB" w14:textId="6610A644" w:rsidR="00A259E5" w:rsidRDefault="00A259E5">
          <w:pPr>
            <w:pStyle w:val="TOC3"/>
            <w:tabs>
              <w:tab w:val="right" w:leader="underscore" w:pos="9016"/>
            </w:tabs>
            <w:rPr>
              <w:rFonts w:eastAsiaTheme="minorEastAsia" w:cstheme="minorBidi"/>
              <w:noProof/>
              <w:sz w:val="22"/>
              <w:szCs w:val="22"/>
            </w:rPr>
          </w:pPr>
          <w:hyperlink w:anchor="_Toc111754748" w:history="1">
            <w:r w:rsidRPr="004729F5">
              <w:rPr>
                <w:rStyle w:val="Hyperlink"/>
                <w:noProof/>
              </w:rPr>
              <w:t>2.2.1 LoRa Spread Spectrum</w:t>
            </w:r>
            <w:r>
              <w:rPr>
                <w:noProof/>
                <w:webHidden/>
              </w:rPr>
              <w:tab/>
            </w:r>
            <w:r>
              <w:rPr>
                <w:noProof/>
                <w:webHidden/>
              </w:rPr>
              <w:fldChar w:fldCharType="begin"/>
            </w:r>
            <w:r>
              <w:rPr>
                <w:noProof/>
                <w:webHidden/>
              </w:rPr>
              <w:instrText xml:space="preserve"> PAGEREF _Toc111754748 \h </w:instrText>
            </w:r>
            <w:r>
              <w:rPr>
                <w:noProof/>
                <w:webHidden/>
              </w:rPr>
            </w:r>
            <w:r>
              <w:rPr>
                <w:noProof/>
                <w:webHidden/>
              </w:rPr>
              <w:fldChar w:fldCharType="separate"/>
            </w:r>
            <w:r>
              <w:rPr>
                <w:noProof/>
                <w:webHidden/>
              </w:rPr>
              <w:t>13</w:t>
            </w:r>
            <w:r>
              <w:rPr>
                <w:noProof/>
                <w:webHidden/>
              </w:rPr>
              <w:fldChar w:fldCharType="end"/>
            </w:r>
          </w:hyperlink>
        </w:p>
        <w:p w14:paraId="7FA447B5" w14:textId="4F9950D3" w:rsidR="00A259E5" w:rsidRDefault="00A259E5">
          <w:pPr>
            <w:pStyle w:val="TOC3"/>
            <w:tabs>
              <w:tab w:val="right" w:leader="underscore" w:pos="9016"/>
            </w:tabs>
            <w:rPr>
              <w:rFonts w:eastAsiaTheme="minorEastAsia" w:cstheme="minorBidi"/>
              <w:noProof/>
              <w:sz w:val="22"/>
              <w:szCs w:val="22"/>
            </w:rPr>
          </w:pPr>
          <w:hyperlink w:anchor="_Toc111754749" w:history="1">
            <w:r w:rsidRPr="004729F5">
              <w:rPr>
                <w:rStyle w:val="Hyperlink"/>
                <w:noProof/>
              </w:rPr>
              <w:t>2.2.2 Network Trial</w:t>
            </w:r>
            <w:r>
              <w:rPr>
                <w:noProof/>
                <w:webHidden/>
              </w:rPr>
              <w:tab/>
            </w:r>
            <w:r>
              <w:rPr>
                <w:noProof/>
                <w:webHidden/>
              </w:rPr>
              <w:fldChar w:fldCharType="begin"/>
            </w:r>
            <w:r>
              <w:rPr>
                <w:noProof/>
                <w:webHidden/>
              </w:rPr>
              <w:instrText xml:space="preserve"> PAGEREF _Toc111754749 \h </w:instrText>
            </w:r>
            <w:r>
              <w:rPr>
                <w:noProof/>
                <w:webHidden/>
              </w:rPr>
            </w:r>
            <w:r>
              <w:rPr>
                <w:noProof/>
                <w:webHidden/>
              </w:rPr>
              <w:fldChar w:fldCharType="separate"/>
            </w:r>
            <w:r>
              <w:rPr>
                <w:noProof/>
                <w:webHidden/>
              </w:rPr>
              <w:t>14</w:t>
            </w:r>
            <w:r>
              <w:rPr>
                <w:noProof/>
                <w:webHidden/>
              </w:rPr>
              <w:fldChar w:fldCharType="end"/>
            </w:r>
          </w:hyperlink>
        </w:p>
        <w:p w14:paraId="5C5FD96C" w14:textId="13269DF2" w:rsidR="00A259E5" w:rsidRDefault="00A259E5">
          <w:pPr>
            <w:pStyle w:val="TOC3"/>
            <w:tabs>
              <w:tab w:val="right" w:leader="underscore" w:pos="9016"/>
            </w:tabs>
            <w:rPr>
              <w:rFonts w:eastAsiaTheme="minorEastAsia" w:cstheme="minorBidi"/>
              <w:noProof/>
              <w:sz w:val="22"/>
              <w:szCs w:val="22"/>
            </w:rPr>
          </w:pPr>
          <w:hyperlink w:anchor="_Toc111754750" w:history="1">
            <w:r w:rsidRPr="004729F5">
              <w:rPr>
                <w:rStyle w:val="Hyperlink"/>
                <w:noProof/>
              </w:rPr>
              <w:t>2.2.3 Link Budget</w:t>
            </w:r>
            <w:r>
              <w:rPr>
                <w:noProof/>
                <w:webHidden/>
              </w:rPr>
              <w:tab/>
            </w:r>
            <w:r>
              <w:rPr>
                <w:noProof/>
                <w:webHidden/>
              </w:rPr>
              <w:fldChar w:fldCharType="begin"/>
            </w:r>
            <w:r>
              <w:rPr>
                <w:noProof/>
                <w:webHidden/>
              </w:rPr>
              <w:instrText xml:space="preserve"> PAGEREF _Toc111754750 \h </w:instrText>
            </w:r>
            <w:r>
              <w:rPr>
                <w:noProof/>
                <w:webHidden/>
              </w:rPr>
            </w:r>
            <w:r>
              <w:rPr>
                <w:noProof/>
                <w:webHidden/>
              </w:rPr>
              <w:fldChar w:fldCharType="separate"/>
            </w:r>
            <w:r>
              <w:rPr>
                <w:noProof/>
                <w:webHidden/>
              </w:rPr>
              <w:t>14</w:t>
            </w:r>
            <w:r>
              <w:rPr>
                <w:noProof/>
                <w:webHidden/>
              </w:rPr>
              <w:fldChar w:fldCharType="end"/>
            </w:r>
          </w:hyperlink>
        </w:p>
        <w:p w14:paraId="6424E903" w14:textId="1D409810" w:rsidR="00A259E5" w:rsidRDefault="00A259E5">
          <w:pPr>
            <w:pStyle w:val="TOC2"/>
            <w:tabs>
              <w:tab w:val="right" w:leader="underscore" w:pos="9016"/>
            </w:tabs>
            <w:rPr>
              <w:rFonts w:eastAsiaTheme="minorEastAsia" w:cstheme="minorBidi"/>
              <w:b w:val="0"/>
              <w:bCs w:val="0"/>
              <w:noProof/>
            </w:rPr>
          </w:pPr>
          <w:hyperlink w:anchor="_Toc111754751" w:history="1">
            <w:r w:rsidRPr="004729F5">
              <w:rPr>
                <w:rStyle w:val="Hyperlink"/>
                <w:noProof/>
              </w:rPr>
              <w:t>2.3 Microcontrollers</w:t>
            </w:r>
            <w:r>
              <w:rPr>
                <w:noProof/>
                <w:webHidden/>
              </w:rPr>
              <w:tab/>
            </w:r>
            <w:r>
              <w:rPr>
                <w:noProof/>
                <w:webHidden/>
              </w:rPr>
              <w:fldChar w:fldCharType="begin"/>
            </w:r>
            <w:r>
              <w:rPr>
                <w:noProof/>
                <w:webHidden/>
              </w:rPr>
              <w:instrText xml:space="preserve"> PAGEREF _Toc111754751 \h </w:instrText>
            </w:r>
            <w:r>
              <w:rPr>
                <w:noProof/>
                <w:webHidden/>
              </w:rPr>
            </w:r>
            <w:r>
              <w:rPr>
                <w:noProof/>
                <w:webHidden/>
              </w:rPr>
              <w:fldChar w:fldCharType="separate"/>
            </w:r>
            <w:r>
              <w:rPr>
                <w:noProof/>
                <w:webHidden/>
              </w:rPr>
              <w:t>15</w:t>
            </w:r>
            <w:r>
              <w:rPr>
                <w:noProof/>
                <w:webHidden/>
              </w:rPr>
              <w:fldChar w:fldCharType="end"/>
            </w:r>
          </w:hyperlink>
        </w:p>
        <w:p w14:paraId="770BFDB1" w14:textId="4DE2E901" w:rsidR="00A259E5" w:rsidRDefault="00A259E5">
          <w:pPr>
            <w:pStyle w:val="TOC3"/>
            <w:tabs>
              <w:tab w:val="right" w:leader="underscore" w:pos="9016"/>
            </w:tabs>
            <w:rPr>
              <w:rFonts w:eastAsiaTheme="minorEastAsia" w:cstheme="minorBidi"/>
              <w:noProof/>
              <w:sz w:val="22"/>
              <w:szCs w:val="22"/>
            </w:rPr>
          </w:pPr>
          <w:hyperlink w:anchor="_Toc111754752" w:history="1">
            <w:r w:rsidRPr="004729F5">
              <w:rPr>
                <w:rStyle w:val="Hyperlink"/>
                <w:noProof/>
              </w:rPr>
              <w:t xml:space="preserve">2.3.1 Features </w:t>
            </w:r>
            <w:r w:rsidRPr="004729F5">
              <w:rPr>
                <w:rStyle w:val="Hyperlink"/>
                <w:bCs/>
                <w:noProof/>
              </w:rPr>
              <w:t>[7]</w:t>
            </w:r>
            <w:r>
              <w:rPr>
                <w:noProof/>
                <w:webHidden/>
              </w:rPr>
              <w:tab/>
            </w:r>
            <w:r>
              <w:rPr>
                <w:noProof/>
                <w:webHidden/>
              </w:rPr>
              <w:fldChar w:fldCharType="begin"/>
            </w:r>
            <w:r>
              <w:rPr>
                <w:noProof/>
                <w:webHidden/>
              </w:rPr>
              <w:instrText xml:space="preserve"> PAGEREF _Toc111754752 \h </w:instrText>
            </w:r>
            <w:r>
              <w:rPr>
                <w:noProof/>
                <w:webHidden/>
              </w:rPr>
            </w:r>
            <w:r>
              <w:rPr>
                <w:noProof/>
                <w:webHidden/>
              </w:rPr>
              <w:fldChar w:fldCharType="separate"/>
            </w:r>
            <w:r>
              <w:rPr>
                <w:noProof/>
                <w:webHidden/>
              </w:rPr>
              <w:t>15</w:t>
            </w:r>
            <w:r>
              <w:rPr>
                <w:noProof/>
                <w:webHidden/>
              </w:rPr>
              <w:fldChar w:fldCharType="end"/>
            </w:r>
          </w:hyperlink>
        </w:p>
        <w:p w14:paraId="221054D5" w14:textId="7D100537" w:rsidR="00A259E5" w:rsidRDefault="00A259E5">
          <w:pPr>
            <w:pStyle w:val="TOC3"/>
            <w:tabs>
              <w:tab w:val="right" w:leader="underscore" w:pos="9016"/>
            </w:tabs>
            <w:rPr>
              <w:rFonts w:eastAsiaTheme="minorEastAsia" w:cstheme="minorBidi"/>
              <w:noProof/>
              <w:sz w:val="22"/>
              <w:szCs w:val="22"/>
            </w:rPr>
          </w:pPr>
          <w:hyperlink w:anchor="_Toc111754753" w:history="1">
            <w:r w:rsidRPr="004729F5">
              <w:rPr>
                <w:rStyle w:val="Hyperlink"/>
                <w:noProof/>
              </w:rPr>
              <w:t>2.3.1 Pin Diagram</w:t>
            </w:r>
            <w:r>
              <w:rPr>
                <w:noProof/>
                <w:webHidden/>
              </w:rPr>
              <w:tab/>
            </w:r>
            <w:r>
              <w:rPr>
                <w:noProof/>
                <w:webHidden/>
              </w:rPr>
              <w:fldChar w:fldCharType="begin"/>
            </w:r>
            <w:r>
              <w:rPr>
                <w:noProof/>
                <w:webHidden/>
              </w:rPr>
              <w:instrText xml:space="preserve"> PAGEREF _Toc111754753 \h </w:instrText>
            </w:r>
            <w:r>
              <w:rPr>
                <w:noProof/>
                <w:webHidden/>
              </w:rPr>
            </w:r>
            <w:r>
              <w:rPr>
                <w:noProof/>
                <w:webHidden/>
              </w:rPr>
              <w:fldChar w:fldCharType="separate"/>
            </w:r>
            <w:r>
              <w:rPr>
                <w:noProof/>
                <w:webHidden/>
              </w:rPr>
              <w:t>16</w:t>
            </w:r>
            <w:r>
              <w:rPr>
                <w:noProof/>
                <w:webHidden/>
              </w:rPr>
              <w:fldChar w:fldCharType="end"/>
            </w:r>
          </w:hyperlink>
        </w:p>
        <w:p w14:paraId="679327A6" w14:textId="0B8EC8B5" w:rsidR="00A259E5" w:rsidRDefault="00A259E5">
          <w:pPr>
            <w:pStyle w:val="TOC1"/>
            <w:tabs>
              <w:tab w:val="right" w:leader="underscore" w:pos="9016"/>
            </w:tabs>
            <w:rPr>
              <w:rFonts w:eastAsiaTheme="minorEastAsia" w:cstheme="minorBidi"/>
              <w:b w:val="0"/>
              <w:bCs w:val="0"/>
              <w:i w:val="0"/>
              <w:iCs w:val="0"/>
              <w:noProof/>
              <w:sz w:val="22"/>
              <w:szCs w:val="22"/>
            </w:rPr>
          </w:pPr>
          <w:hyperlink w:anchor="_Toc111754754" w:history="1">
            <w:r w:rsidRPr="004729F5">
              <w:rPr>
                <w:rStyle w:val="Hyperlink"/>
                <w:noProof/>
              </w:rPr>
              <w:t>Chapter 3: Software</w:t>
            </w:r>
            <w:r>
              <w:rPr>
                <w:noProof/>
                <w:webHidden/>
              </w:rPr>
              <w:tab/>
            </w:r>
            <w:r>
              <w:rPr>
                <w:noProof/>
                <w:webHidden/>
              </w:rPr>
              <w:fldChar w:fldCharType="begin"/>
            </w:r>
            <w:r>
              <w:rPr>
                <w:noProof/>
                <w:webHidden/>
              </w:rPr>
              <w:instrText xml:space="preserve"> PAGEREF _Toc111754754 \h </w:instrText>
            </w:r>
            <w:r>
              <w:rPr>
                <w:noProof/>
                <w:webHidden/>
              </w:rPr>
            </w:r>
            <w:r>
              <w:rPr>
                <w:noProof/>
                <w:webHidden/>
              </w:rPr>
              <w:fldChar w:fldCharType="separate"/>
            </w:r>
            <w:r>
              <w:rPr>
                <w:noProof/>
                <w:webHidden/>
              </w:rPr>
              <w:t>17</w:t>
            </w:r>
            <w:r>
              <w:rPr>
                <w:noProof/>
                <w:webHidden/>
              </w:rPr>
              <w:fldChar w:fldCharType="end"/>
            </w:r>
          </w:hyperlink>
        </w:p>
        <w:p w14:paraId="1364F4F5" w14:textId="0C94D8AB" w:rsidR="00A259E5" w:rsidRDefault="00A259E5">
          <w:pPr>
            <w:pStyle w:val="TOC2"/>
            <w:tabs>
              <w:tab w:val="right" w:leader="underscore" w:pos="9016"/>
            </w:tabs>
            <w:rPr>
              <w:rFonts w:eastAsiaTheme="minorEastAsia" w:cstheme="minorBidi"/>
              <w:b w:val="0"/>
              <w:bCs w:val="0"/>
              <w:noProof/>
            </w:rPr>
          </w:pPr>
          <w:hyperlink w:anchor="_Toc111754755" w:history="1">
            <w:r w:rsidRPr="004729F5">
              <w:rPr>
                <w:rStyle w:val="Hyperlink"/>
                <w:noProof/>
              </w:rPr>
              <w:t>3.1 C++/C – Programming language</w:t>
            </w:r>
            <w:r>
              <w:rPr>
                <w:noProof/>
                <w:webHidden/>
              </w:rPr>
              <w:tab/>
            </w:r>
            <w:r>
              <w:rPr>
                <w:noProof/>
                <w:webHidden/>
              </w:rPr>
              <w:fldChar w:fldCharType="begin"/>
            </w:r>
            <w:r>
              <w:rPr>
                <w:noProof/>
                <w:webHidden/>
              </w:rPr>
              <w:instrText xml:space="preserve"> PAGEREF _Toc111754755 \h </w:instrText>
            </w:r>
            <w:r>
              <w:rPr>
                <w:noProof/>
                <w:webHidden/>
              </w:rPr>
            </w:r>
            <w:r>
              <w:rPr>
                <w:noProof/>
                <w:webHidden/>
              </w:rPr>
              <w:fldChar w:fldCharType="separate"/>
            </w:r>
            <w:r>
              <w:rPr>
                <w:noProof/>
                <w:webHidden/>
              </w:rPr>
              <w:t>17</w:t>
            </w:r>
            <w:r>
              <w:rPr>
                <w:noProof/>
                <w:webHidden/>
              </w:rPr>
              <w:fldChar w:fldCharType="end"/>
            </w:r>
          </w:hyperlink>
        </w:p>
        <w:p w14:paraId="231612D4" w14:textId="788759EA" w:rsidR="00A259E5" w:rsidRDefault="00A259E5">
          <w:pPr>
            <w:pStyle w:val="TOC3"/>
            <w:tabs>
              <w:tab w:val="right" w:leader="underscore" w:pos="9016"/>
            </w:tabs>
            <w:rPr>
              <w:rFonts w:eastAsiaTheme="minorEastAsia" w:cstheme="minorBidi"/>
              <w:noProof/>
              <w:sz w:val="22"/>
              <w:szCs w:val="22"/>
            </w:rPr>
          </w:pPr>
          <w:hyperlink w:anchor="_Toc111754756" w:history="1">
            <w:r w:rsidRPr="004729F5">
              <w:rPr>
                <w:rStyle w:val="Hyperlink"/>
                <w:noProof/>
              </w:rPr>
              <w:t>3.1.1 Applications</w:t>
            </w:r>
            <w:r>
              <w:rPr>
                <w:noProof/>
                <w:webHidden/>
              </w:rPr>
              <w:tab/>
            </w:r>
            <w:r>
              <w:rPr>
                <w:noProof/>
                <w:webHidden/>
              </w:rPr>
              <w:fldChar w:fldCharType="begin"/>
            </w:r>
            <w:r>
              <w:rPr>
                <w:noProof/>
                <w:webHidden/>
              </w:rPr>
              <w:instrText xml:space="preserve"> PAGEREF _Toc111754756 \h </w:instrText>
            </w:r>
            <w:r>
              <w:rPr>
                <w:noProof/>
                <w:webHidden/>
              </w:rPr>
            </w:r>
            <w:r>
              <w:rPr>
                <w:noProof/>
                <w:webHidden/>
              </w:rPr>
              <w:fldChar w:fldCharType="separate"/>
            </w:r>
            <w:r>
              <w:rPr>
                <w:noProof/>
                <w:webHidden/>
              </w:rPr>
              <w:t>17</w:t>
            </w:r>
            <w:r>
              <w:rPr>
                <w:noProof/>
                <w:webHidden/>
              </w:rPr>
              <w:fldChar w:fldCharType="end"/>
            </w:r>
          </w:hyperlink>
        </w:p>
        <w:p w14:paraId="20DD0EDB" w14:textId="298BF195" w:rsidR="00A259E5" w:rsidRDefault="00A259E5">
          <w:pPr>
            <w:pStyle w:val="TOC2"/>
            <w:tabs>
              <w:tab w:val="right" w:leader="underscore" w:pos="9016"/>
            </w:tabs>
            <w:rPr>
              <w:rFonts w:eastAsiaTheme="minorEastAsia" w:cstheme="minorBidi"/>
              <w:b w:val="0"/>
              <w:bCs w:val="0"/>
              <w:noProof/>
            </w:rPr>
          </w:pPr>
          <w:hyperlink w:anchor="_Toc111754757" w:history="1">
            <w:r w:rsidRPr="004729F5">
              <w:rPr>
                <w:rStyle w:val="Hyperlink"/>
                <w:noProof/>
              </w:rPr>
              <w:t>3.2 Arduino IDE – Hardware Programming tool</w:t>
            </w:r>
            <w:r>
              <w:rPr>
                <w:noProof/>
                <w:webHidden/>
              </w:rPr>
              <w:tab/>
            </w:r>
            <w:r>
              <w:rPr>
                <w:noProof/>
                <w:webHidden/>
              </w:rPr>
              <w:fldChar w:fldCharType="begin"/>
            </w:r>
            <w:r>
              <w:rPr>
                <w:noProof/>
                <w:webHidden/>
              </w:rPr>
              <w:instrText xml:space="preserve"> PAGEREF _Toc111754757 \h </w:instrText>
            </w:r>
            <w:r>
              <w:rPr>
                <w:noProof/>
                <w:webHidden/>
              </w:rPr>
            </w:r>
            <w:r>
              <w:rPr>
                <w:noProof/>
                <w:webHidden/>
              </w:rPr>
              <w:fldChar w:fldCharType="separate"/>
            </w:r>
            <w:r>
              <w:rPr>
                <w:noProof/>
                <w:webHidden/>
              </w:rPr>
              <w:t>17</w:t>
            </w:r>
            <w:r>
              <w:rPr>
                <w:noProof/>
                <w:webHidden/>
              </w:rPr>
              <w:fldChar w:fldCharType="end"/>
            </w:r>
          </w:hyperlink>
        </w:p>
        <w:p w14:paraId="5B8FB81B" w14:textId="345EE3BD" w:rsidR="00A259E5" w:rsidRDefault="00A259E5">
          <w:pPr>
            <w:pStyle w:val="TOC3"/>
            <w:tabs>
              <w:tab w:val="right" w:leader="underscore" w:pos="9016"/>
            </w:tabs>
            <w:rPr>
              <w:rFonts w:eastAsiaTheme="minorEastAsia" w:cstheme="minorBidi"/>
              <w:noProof/>
              <w:sz w:val="22"/>
              <w:szCs w:val="22"/>
            </w:rPr>
          </w:pPr>
          <w:hyperlink w:anchor="_Toc111754758" w:history="1">
            <w:r w:rsidRPr="004729F5">
              <w:rPr>
                <w:rStyle w:val="Hyperlink"/>
                <w:noProof/>
              </w:rPr>
              <w:t>3.2.1 Programming Language</w:t>
            </w:r>
            <w:r>
              <w:rPr>
                <w:noProof/>
                <w:webHidden/>
              </w:rPr>
              <w:tab/>
            </w:r>
            <w:r>
              <w:rPr>
                <w:noProof/>
                <w:webHidden/>
              </w:rPr>
              <w:fldChar w:fldCharType="begin"/>
            </w:r>
            <w:r>
              <w:rPr>
                <w:noProof/>
                <w:webHidden/>
              </w:rPr>
              <w:instrText xml:space="preserve"> PAGEREF _Toc111754758 \h </w:instrText>
            </w:r>
            <w:r>
              <w:rPr>
                <w:noProof/>
                <w:webHidden/>
              </w:rPr>
            </w:r>
            <w:r>
              <w:rPr>
                <w:noProof/>
                <w:webHidden/>
              </w:rPr>
              <w:fldChar w:fldCharType="separate"/>
            </w:r>
            <w:r>
              <w:rPr>
                <w:noProof/>
                <w:webHidden/>
              </w:rPr>
              <w:t>18</w:t>
            </w:r>
            <w:r>
              <w:rPr>
                <w:noProof/>
                <w:webHidden/>
              </w:rPr>
              <w:fldChar w:fldCharType="end"/>
            </w:r>
          </w:hyperlink>
        </w:p>
        <w:p w14:paraId="3396C7C4" w14:textId="77FB7992" w:rsidR="00A259E5" w:rsidRDefault="00A259E5">
          <w:pPr>
            <w:pStyle w:val="TOC3"/>
            <w:tabs>
              <w:tab w:val="right" w:leader="underscore" w:pos="9016"/>
            </w:tabs>
            <w:rPr>
              <w:rFonts w:eastAsiaTheme="minorEastAsia" w:cstheme="minorBidi"/>
              <w:noProof/>
              <w:sz w:val="22"/>
              <w:szCs w:val="22"/>
            </w:rPr>
          </w:pPr>
          <w:hyperlink w:anchor="_Toc111754759" w:history="1">
            <w:r w:rsidRPr="004729F5">
              <w:rPr>
                <w:rStyle w:val="Hyperlink"/>
                <w:noProof/>
              </w:rPr>
              <w:t>3.2.2 Uploading</w:t>
            </w:r>
            <w:r>
              <w:rPr>
                <w:noProof/>
                <w:webHidden/>
              </w:rPr>
              <w:tab/>
            </w:r>
            <w:r>
              <w:rPr>
                <w:noProof/>
                <w:webHidden/>
              </w:rPr>
              <w:fldChar w:fldCharType="begin"/>
            </w:r>
            <w:r>
              <w:rPr>
                <w:noProof/>
                <w:webHidden/>
              </w:rPr>
              <w:instrText xml:space="preserve"> PAGEREF _Toc111754759 \h </w:instrText>
            </w:r>
            <w:r>
              <w:rPr>
                <w:noProof/>
                <w:webHidden/>
              </w:rPr>
            </w:r>
            <w:r>
              <w:rPr>
                <w:noProof/>
                <w:webHidden/>
              </w:rPr>
              <w:fldChar w:fldCharType="separate"/>
            </w:r>
            <w:r>
              <w:rPr>
                <w:noProof/>
                <w:webHidden/>
              </w:rPr>
              <w:t>18</w:t>
            </w:r>
            <w:r>
              <w:rPr>
                <w:noProof/>
                <w:webHidden/>
              </w:rPr>
              <w:fldChar w:fldCharType="end"/>
            </w:r>
          </w:hyperlink>
        </w:p>
        <w:p w14:paraId="3A7A6985" w14:textId="75859173" w:rsidR="00A259E5" w:rsidRDefault="00A259E5">
          <w:pPr>
            <w:pStyle w:val="TOC3"/>
            <w:tabs>
              <w:tab w:val="right" w:leader="underscore" w:pos="9016"/>
            </w:tabs>
            <w:rPr>
              <w:rFonts w:eastAsiaTheme="minorEastAsia" w:cstheme="minorBidi"/>
              <w:noProof/>
              <w:sz w:val="22"/>
              <w:szCs w:val="22"/>
            </w:rPr>
          </w:pPr>
          <w:hyperlink w:anchor="_Toc111754760" w:history="1">
            <w:r w:rsidRPr="004729F5">
              <w:rPr>
                <w:rStyle w:val="Hyperlink"/>
                <w:noProof/>
              </w:rPr>
              <w:t>3.2.3 Serial Monitor</w:t>
            </w:r>
            <w:r>
              <w:rPr>
                <w:noProof/>
                <w:webHidden/>
              </w:rPr>
              <w:tab/>
            </w:r>
            <w:r>
              <w:rPr>
                <w:noProof/>
                <w:webHidden/>
              </w:rPr>
              <w:fldChar w:fldCharType="begin"/>
            </w:r>
            <w:r>
              <w:rPr>
                <w:noProof/>
                <w:webHidden/>
              </w:rPr>
              <w:instrText xml:space="preserve"> PAGEREF _Toc111754760 \h </w:instrText>
            </w:r>
            <w:r>
              <w:rPr>
                <w:noProof/>
                <w:webHidden/>
              </w:rPr>
            </w:r>
            <w:r>
              <w:rPr>
                <w:noProof/>
                <w:webHidden/>
              </w:rPr>
              <w:fldChar w:fldCharType="separate"/>
            </w:r>
            <w:r>
              <w:rPr>
                <w:noProof/>
                <w:webHidden/>
              </w:rPr>
              <w:t>19</w:t>
            </w:r>
            <w:r>
              <w:rPr>
                <w:noProof/>
                <w:webHidden/>
              </w:rPr>
              <w:fldChar w:fldCharType="end"/>
            </w:r>
          </w:hyperlink>
        </w:p>
        <w:p w14:paraId="052ED974" w14:textId="73D4F440" w:rsidR="00A259E5" w:rsidRDefault="00A259E5">
          <w:pPr>
            <w:pStyle w:val="TOC2"/>
            <w:tabs>
              <w:tab w:val="right" w:leader="underscore" w:pos="9016"/>
            </w:tabs>
            <w:rPr>
              <w:rFonts w:eastAsiaTheme="minorEastAsia" w:cstheme="minorBidi"/>
              <w:b w:val="0"/>
              <w:bCs w:val="0"/>
              <w:noProof/>
            </w:rPr>
          </w:pPr>
          <w:hyperlink w:anchor="_Toc111754761" w:history="1">
            <w:r w:rsidRPr="004729F5">
              <w:rPr>
                <w:rStyle w:val="Hyperlink"/>
                <w:noProof/>
              </w:rPr>
              <w:t>3.3 JavaScript – Web development Language</w:t>
            </w:r>
            <w:r>
              <w:rPr>
                <w:noProof/>
                <w:webHidden/>
              </w:rPr>
              <w:tab/>
            </w:r>
            <w:r>
              <w:rPr>
                <w:noProof/>
                <w:webHidden/>
              </w:rPr>
              <w:fldChar w:fldCharType="begin"/>
            </w:r>
            <w:r>
              <w:rPr>
                <w:noProof/>
                <w:webHidden/>
              </w:rPr>
              <w:instrText xml:space="preserve"> PAGEREF _Toc111754761 \h </w:instrText>
            </w:r>
            <w:r>
              <w:rPr>
                <w:noProof/>
                <w:webHidden/>
              </w:rPr>
            </w:r>
            <w:r>
              <w:rPr>
                <w:noProof/>
                <w:webHidden/>
              </w:rPr>
              <w:fldChar w:fldCharType="separate"/>
            </w:r>
            <w:r>
              <w:rPr>
                <w:noProof/>
                <w:webHidden/>
              </w:rPr>
              <w:t>19</w:t>
            </w:r>
            <w:r>
              <w:rPr>
                <w:noProof/>
                <w:webHidden/>
              </w:rPr>
              <w:fldChar w:fldCharType="end"/>
            </w:r>
          </w:hyperlink>
        </w:p>
        <w:p w14:paraId="7158EB37" w14:textId="775CD0DC" w:rsidR="00A259E5" w:rsidRDefault="00A259E5">
          <w:pPr>
            <w:pStyle w:val="TOC3"/>
            <w:tabs>
              <w:tab w:val="right" w:leader="underscore" w:pos="9016"/>
            </w:tabs>
            <w:rPr>
              <w:rFonts w:eastAsiaTheme="minorEastAsia" w:cstheme="minorBidi"/>
              <w:noProof/>
              <w:sz w:val="22"/>
              <w:szCs w:val="22"/>
            </w:rPr>
          </w:pPr>
          <w:hyperlink w:anchor="_Toc111754762" w:history="1">
            <w:r w:rsidRPr="004729F5">
              <w:rPr>
                <w:rStyle w:val="Hyperlink"/>
                <w:noProof/>
              </w:rPr>
              <w:t>3.3.1 JavaScript Development Tool</w:t>
            </w:r>
            <w:r>
              <w:rPr>
                <w:noProof/>
                <w:webHidden/>
              </w:rPr>
              <w:tab/>
            </w:r>
            <w:r>
              <w:rPr>
                <w:noProof/>
                <w:webHidden/>
              </w:rPr>
              <w:fldChar w:fldCharType="begin"/>
            </w:r>
            <w:r>
              <w:rPr>
                <w:noProof/>
                <w:webHidden/>
              </w:rPr>
              <w:instrText xml:space="preserve"> PAGEREF _Toc111754762 \h </w:instrText>
            </w:r>
            <w:r>
              <w:rPr>
                <w:noProof/>
                <w:webHidden/>
              </w:rPr>
            </w:r>
            <w:r>
              <w:rPr>
                <w:noProof/>
                <w:webHidden/>
              </w:rPr>
              <w:fldChar w:fldCharType="separate"/>
            </w:r>
            <w:r>
              <w:rPr>
                <w:noProof/>
                <w:webHidden/>
              </w:rPr>
              <w:t>19</w:t>
            </w:r>
            <w:r>
              <w:rPr>
                <w:noProof/>
                <w:webHidden/>
              </w:rPr>
              <w:fldChar w:fldCharType="end"/>
            </w:r>
          </w:hyperlink>
        </w:p>
        <w:p w14:paraId="7B448008" w14:textId="5D13F14D" w:rsidR="00A259E5" w:rsidRDefault="00A259E5">
          <w:pPr>
            <w:pStyle w:val="TOC1"/>
            <w:tabs>
              <w:tab w:val="right" w:leader="underscore" w:pos="9016"/>
            </w:tabs>
            <w:rPr>
              <w:rFonts w:eastAsiaTheme="minorEastAsia" w:cstheme="minorBidi"/>
              <w:b w:val="0"/>
              <w:bCs w:val="0"/>
              <w:i w:val="0"/>
              <w:iCs w:val="0"/>
              <w:noProof/>
              <w:sz w:val="22"/>
              <w:szCs w:val="22"/>
            </w:rPr>
          </w:pPr>
          <w:hyperlink w:anchor="_Toc111754763" w:history="1">
            <w:r w:rsidRPr="004729F5">
              <w:rPr>
                <w:rStyle w:val="Hyperlink"/>
                <w:noProof/>
              </w:rPr>
              <w:t>Chapter 4: Working Mechanism</w:t>
            </w:r>
            <w:r>
              <w:rPr>
                <w:noProof/>
                <w:webHidden/>
              </w:rPr>
              <w:tab/>
            </w:r>
            <w:r>
              <w:rPr>
                <w:noProof/>
                <w:webHidden/>
              </w:rPr>
              <w:fldChar w:fldCharType="begin"/>
            </w:r>
            <w:r>
              <w:rPr>
                <w:noProof/>
                <w:webHidden/>
              </w:rPr>
              <w:instrText xml:space="preserve"> PAGEREF _Toc111754763 \h </w:instrText>
            </w:r>
            <w:r>
              <w:rPr>
                <w:noProof/>
                <w:webHidden/>
              </w:rPr>
            </w:r>
            <w:r>
              <w:rPr>
                <w:noProof/>
                <w:webHidden/>
              </w:rPr>
              <w:fldChar w:fldCharType="separate"/>
            </w:r>
            <w:r>
              <w:rPr>
                <w:noProof/>
                <w:webHidden/>
              </w:rPr>
              <w:t>21</w:t>
            </w:r>
            <w:r>
              <w:rPr>
                <w:noProof/>
                <w:webHidden/>
              </w:rPr>
              <w:fldChar w:fldCharType="end"/>
            </w:r>
          </w:hyperlink>
        </w:p>
        <w:p w14:paraId="0DF0B835" w14:textId="330CD158" w:rsidR="00A259E5" w:rsidRDefault="00A259E5">
          <w:pPr>
            <w:pStyle w:val="TOC2"/>
            <w:tabs>
              <w:tab w:val="right" w:leader="underscore" w:pos="9016"/>
            </w:tabs>
            <w:rPr>
              <w:rFonts w:eastAsiaTheme="minorEastAsia" w:cstheme="minorBidi"/>
              <w:b w:val="0"/>
              <w:bCs w:val="0"/>
              <w:noProof/>
            </w:rPr>
          </w:pPr>
          <w:hyperlink w:anchor="_Toc111754764" w:history="1">
            <w:r w:rsidRPr="004729F5">
              <w:rPr>
                <w:rStyle w:val="Hyperlink"/>
                <w:noProof/>
              </w:rPr>
              <w:t>4.1 System Model</w:t>
            </w:r>
            <w:r>
              <w:rPr>
                <w:noProof/>
                <w:webHidden/>
              </w:rPr>
              <w:tab/>
            </w:r>
            <w:r>
              <w:rPr>
                <w:noProof/>
                <w:webHidden/>
              </w:rPr>
              <w:fldChar w:fldCharType="begin"/>
            </w:r>
            <w:r>
              <w:rPr>
                <w:noProof/>
                <w:webHidden/>
              </w:rPr>
              <w:instrText xml:space="preserve"> PAGEREF _Toc111754764 \h </w:instrText>
            </w:r>
            <w:r>
              <w:rPr>
                <w:noProof/>
                <w:webHidden/>
              </w:rPr>
            </w:r>
            <w:r>
              <w:rPr>
                <w:noProof/>
                <w:webHidden/>
              </w:rPr>
              <w:fldChar w:fldCharType="separate"/>
            </w:r>
            <w:r>
              <w:rPr>
                <w:noProof/>
                <w:webHidden/>
              </w:rPr>
              <w:t>21</w:t>
            </w:r>
            <w:r>
              <w:rPr>
                <w:noProof/>
                <w:webHidden/>
              </w:rPr>
              <w:fldChar w:fldCharType="end"/>
            </w:r>
          </w:hyperlink>
        </w:p>
        <w:p w14:paraId="66D7821F" w14:textId="17263B96" w:rsidR="00A259E5" w:rsidRDefault="00A259E5">
          <w:pPr>
            <w:pStyle w:val="TOC2"/>
            <w:tabs>
              <w:tab w:val="right" w:leader="underscore" w:pos="9016"/>
            </w:tabs>
            <w:rPr>
              <w:rFonts w:eastAsiaTheme="minorEastAsia" w:cstheme="minorBidi"/>
              <w:b w:val="0"/>
              <w:bCs w:val="0"/>
              <w:noProof/>
            </w:rPr>
          </w:pPr>
          <w:hyperlink w:anchor="_Toc111754765" w:history="1">
            <w:r w:rsidRPr="004729F5">
              <w:rPr>
                <w:rStyle w:val="Hyperlink"/>
                <w:noProof/>
              </w:rPr>
              <w:t>4.2 Node</w:t>
            </w:r>
            <w:r>
              <w:rPr>
                <w:noProof/>
                <w:webHidden/>
              </w:rPr>
              <w:tab/>
            </w:r>
            <w:r>
              <w:rPr>
                <w:noProof/>
                <w:webHidden/>
              </w:rPr>
              <w:fldChar w:fldCharType="begin"/>
            </w:r>
            <w:r>
              <w:rPr>
                <w:noProof/>
                <w:webHidden/>
              </w:rPr>
              <w:instrText xml:space="preserve"> PAGEREF _Toc111754765 \h </w:instrText>
            </w:r>
            <w:r>
              <w:rPr>
                <w:noProof/>
                <w:webHidden/>
              </w:rPr>
            </w:r>
            <w:r>
              <w:rPr>
                <w:noProof/>
                <w:webHidden/>
              </w:rPr>
              <w:fldChar w:fldCharType="separate"/>
            </w:r>
            <w:r>
              <w:rPr>
                <w:noProof/>
                <w:webHidden/>
              </w:rPr>
              <w:t>21</w:t>
            </w:r>
            <w:r>
              <w:rPr>
                <w:noProof/>
                <w:webHidden/>
              </w:rPr>
              <w:fldChar w:fldCharType="end"/>
            </w:r>
          </w:hyperlink>
        </w:p>
        <w:p w14:paraId="74A7DA4B" w14:textId="48FD7242" w:rsidR="00A259E5" w:rsidRDefault="00A259E5">
          <w:pPr>
            <w:pStyle w:val="TOC3"/>
            <w:tabs>
              <w:tab w:val="right" w:leader="underscore" w:pos="9016"/>
            </w:tabs>
            <w:rPr>
              <w:rFonts w:eastAsiaTheme="minorEastAsia" w:cstheme="minorBidi"/>
              <w:noProof/>
              <w:sz w:val="22"/>
              <w:szCs w:val="22"/>
            </w:rPr>
          </w:pPr>
          <w:hyperlink w:anchor="_Toc111754766" w:history="1">
            <w:r w:rsidRPr="004729F5">
              <w:rPr>
                <w:rStyle w:val="Hyperlink"/>
                <w:noProof/>
              </w:rPr>
              <w:t>4.2.1 Sensor-Controller Interfacing</w:t>
            </w:r>
            <w:r>
              <w:rPr>
                <w:noProof/>
                <w:webHidden/>
              </w:rPr>
              <w:tab/>
            </w:r>
            <w:r>
              <w:rPr>
                <w:noProof/>
                <w:webHidden/>
              </w:rPr>
              <w:fldChar w:fldCharType="begin"/>
            </w:r>
            <w:r>
              <w:rPr>
                <w:noProof/>
                <w:webHidden/>
              </w:rPr>
              <w:instrText xml:space="preserve"> PAGEREF _Toc111754766 \h </w:instrText>
            </w:r>
            <w:r>
              <w:rPr>
                <w:noProof/>
                <w:webHidden/>
              </w:rPr>
            </w:r>
            <w:r>
              <w:rPr>
                <w:noProof/>
                <w:webHidden/>
              </w:rPr>
              <w:fldChar w:fldCharType="separate"/>
            </w:r>
            <w:r>
              <w:rPr>
                <w:noProof/>
                <w:webHidden/>
              </w:rPr>
              <w:t>22</w:t>
            </w:r>
            <w:r>
              <w:rPr>
                <w:noProof/>
                <w:webHidden/>
              </w:rPr>
              <w:fldChar w:fldCharType="end"/>
            </w:r>
          </w:hyperlink>
        </w:p>
        <w:p w14:paraId="666E52D3" w14:textId="54508A19" w:rsidR="00A259E5" w:rsidRDefault="00A259E5">
          <w:pPr>
            <w:pStyle w:val="TOC3"/>
            <w:tabs>
              <w:tab w:val="right" w:leader="underscore" w:pos="9016"/>
            </w:tabs>
            <w:rPr>
              <w:rFonts w:eastAsiaTheme="minorEastAsia" w:cstheme="minorBidi"/>
              <w:noProof/>
              <w:sz w:val="22"/>
              <w:szCs w:val="22"/>
            </w:rPr>
          </w:pPr>
          <w:hyperlink w:anchor="_Toc111754767" w:history="1">
            <w:r w:rsidRPr="004729F5">
              <w:rPr>
                <w:rStyle w:val="Hyperlink"/>
                <w:noProof/>
              </w:rPr>
              <w:t>4.2.2 Controller Calculation</w:t>
            </w:r>
            <w:r>
              <w:rPr>
                <w:noProof/>
                <w:webHidden/>
              </w:rPr>
              <w:tab/>
            </w:r>
            <w:r>
              <w:rPr>
                <w:noProof/>
                <w:webHidden/>
              </w:rPr>
              <w:fldChar w:fldCharType="begin"/>
            </w:r>
            <w:r>
              <w:rPr>
                <w:noProof/>
                <w:webHidden/>
              </w:rPr>
              <w:instrText xml:space="preserve"> PAGEREF _Toc111754767 \h </w:instrText>
            </w:r>
            <w:r>
              <w:rPr>
                <w:noProof/>
                <w:webHidden/>
              </w:rPr>
            </w:r>
            <w:r>
              <w:rPr>
                <w:noProof/>
                <w:webHidden/>
              </w:rPr>
              <w:fldChar w:fldCharType="separate"/>
            </w:r>
            <w:r>
              <w:rPr>
                <w:noProof/>
                <w:webHidden/>
              </w:rPr>
              <w:t>23</w:t>
            </w:r>
            <w:r>
              <w:rPr>
                <w:noProof/>
                <w:webHidden/>
              </w:rPr>
              <w:fldChar w:fldCharType="end"/>
            </w:r>
          </w:hyperlink>
        </w:p>
        <w:p w14:paraId="316C51EE" w14:textId="7ABBAC83" w:rsidR="00A259E5" w:rsidRDefault="00A259E5">
          <w:pPr>
            <w:pStyle w:val="TOC3"/>
            <w:tabs>
              <w:tab w:val="right" w:leader="underscore" w:pos="9016"/>
            </w:tabs>
            <w:rPr>
              <w:rFonts w:eastAsiaTheme="minorEastAsia" w:cstheme="minorBidi"/>
              <w:noProof/>
              <w:sz w:val="22"/>
              <w:szCs w:val="22"/>
            </w:rPr>
          </w:pPr>
          <w:hyperlink w:anchor="_Toc111754768" w:history="1">
            <w:r w:rsidRPr="004729F5">
              <w:rPr>
                <w:rStyle w:val="Hyperlink"/>
                <w:noProof/>
              </w:rPr>
              <w:t>4.2.3 Controller-Transmitter Interfacing</w:t>
            </w:r>
            <w:r>
              <w:rPr>
                <w:noProof/>
                <w:webHidden/>
              </w:rPr>
              <w:tab/>
            </w:r>
            <w:r>
              <w:rPr>
                <w:noProof/>
                <w:webHidden/>
              </w:rPr>
              <w:fldChar w:fldCharType="begin"/>
            </w:r>
            <w:r>
              <w:rPr>
                <w:noProof/>
                <w:webHidden/>
              </w:rPr>
              <w:instrText xml:space="preserve"> PAGEREF _Toc111754768 \h </w:instrText>
            </w:r>
            <w:r>
              <w:rPr>
                <w:noProof/>
                <w:webHidden/>
              </w:rPr>
            </w:r>
            <w:r>
              <w:rPr>
                <w:noProof/>
                <w:webHidden/>
              </w:rPr>
              <w:fldChar w:fldCharType="separate"/>
            </w:r>
            <w:r>
              <w:rPr>
                <w:noProof/>
                <w:webHidden/>
              </w:rPr>
              <w:t>23</w:t>
            </w:r>
            <w:r>
              <w:rPr>
                <w:noProof/>
                <w:webHidden/>
              </w:rPr>
              <w:fldChar w:fldCharType="end"/>
            </w:r>
          </w:hyperlink>
        </w:p>
        <w:p w14:paraId="238FD2CE" w14:textId="312D2EE8" w:rsidR="00A259E5" w:rsidRDefault="00A259E5">
          <w:pPr>
            <w:pStyle w:val="TOC2"/>
            <w:tabs>
              <w:tab w:val="right" w:leader="underscore" w:pos="9016"/>
            </w:tabs>
            <w:rPr>
              <w:rFonts w:eastAsiaTheme="minorEastAsia" w:cstheme="minorBidi"/>
              <w:b w:val="0"/>
              <w:bCs w:val="0"/>
              <w:noProof/>
            </w:rPr>
          </w:pPr>
          <w:hyperlink w:anchor="_Toc111754769" w:history="1">
            <w:r w:rsidRPr="004729F5">
              <w:rPr>
                <w:rStyle w:val="Hyperlink"/>
                <w:noProof/>
              </w:rPr>
              <w:t>4.3 Gateway/Server</w:t>
            </w:r>
            <w:r>
              <w:rPr>
                <w:noProof/>
                <w:webHidden/>
              </w:rPr>
              <w:tab/>
            </w:r>
            <w:r>
              <w:rPr>
                <w:noProof/>
                <w:webHidden/>
              </w:rPr>
              <w:fldChar w:fldCharType="begin"/>
            </w:r>
            <w:r>
              <w:rPr>
                <w:noProof/>
                <w:webHidden/>
              </w:rPr>
              <w:instrText xml:space="preserve"> PAGEREF _Toc111754769 \h </w:instrText>
            </w:r>
            <w:r>
              <w:rPr>
                <w:noProof/>
                <w:webHidden/>
              </w:rPr>
            </w:r>
            <w:r>
              <w:rPr>
                <w:noProof/>
                <w:webHidden/>
              </w:rPr>
              <w:fldChar w:fldCharType="separate"/>
            </w:r>
            <w:r>
              <w:rPr>
                <w:noProof/>
                <w:webHidden/>
              </w:rPr>
              <w:t>24</w:t>
            </w:r>
            <w:r>
              <w:rPr>
                <w:noProof/>
                <w:webHidden/>
              </w:rPr>
              <w:fldChar w:fldCharType="end"/>
            </w:r>
          </w:hyperlink>
        </w:p>
        <w:p w14:paraId="5F96FD47" w14:textId="5622B5D1" w:rsidR="00A259E5" w:rsidRDefault="00A259E5">
          <w:pPr>
            <w:pStyle w:val="TOC3"/>
            <w:tabs>
              <w:tab w:val="right" w:leader="underscore" w:pos="9016"/>
            </w:tabs>
            <w:rPr>
              <w:rFonts w:eastAsiaTheme="minorEastAsia" w:cstheme="minorBidi"/>
              <w:noProof/>
              <w:sz w:val="22"/>
              <w:szCs w:val="22"/>
            </w:rPr>
          </w:pPr>
          <w:hyperlink w:anchor="_Toc111754770" w:history="1">
            <w:r w:rsidRPr="004729F5">
              <w:rPr>
                <w:rStyle w:val="Hyperlink"/>
                <w:noProof/>
              </w:rPr>
              <w:t>4.3.1 Controller-Receiver Interfacing</w:t>
            </w:r>
            <w:r>
              <w:rPr>
                <w:noProof/>
                <w:webHidden/>
              </w:rPr>
              <w:tab/>
            </w:r>
            <w:r>
              <w:rPr>
                <w:noProof/>
                <w:webHidden/>
              </w:rPr>
              <w:fldChar w:fldCharType="begin"/>
            </w:r>
            <w:r>
              <w:rPr>
                <w:noProof/>
                <w:webHidden/>
              </w:rPr>
              <w:instrText xml:space="preserve"> PAGEREF _Toc111754770 \h </w:instrText>
            </w:r>
            <w:r>
              <w:rPr>
                <w:noProof/>
                <w:webHidden/>
              </w:rPr>
            </w:r>
            <w:r>
              <w:rPr>
                <w:noProof/>
                <w:webHidden/>
              </w:rPr>
              <w:fldChar w:fldCharType="separate"/>
            </w:r>
            <w:r>
              <w:rPr>
                <w:noProof/>
                <w:webHidden/>
              </w:rPr>
              <w:t>25</w:t>
            </w:r>
            <w:r>
              <w:rPr>
                <w:noProof/>
                <w:webHidden/>
              </w:rPr>
              <w:fldChar w:fldCharType="end"/>
            </w:r>
          </w:hyperlink>
        </w:p>
        <w:p w14:paraId="3E7F81D5" w14:textId="19624718" w:rsidR="00A259E5" w:rsidRDefault="00A259E5">
          <w:pPr>
            <w:pStyle w:val="TOC3"/>
            <w:tabs>
              <w:tab w:val="right" w:leader="underscore" w:pos="9016"/>
            </w:tabs>
            <w:rPr>
              <w:rFonts w:eastAsiaTheme="minorEastAsia" w:cstheme="minorBidi"/>
              <w:noProof/>
              <w:sz w:val="22"/>
              <w:szCs w:val="22"/>
            </w:rPr>
          </w:pPr>
          <w:hyperlink w:anchor="_Toc111754771" w:history="1">
            <w:r w:rsidRPr="004729F5">
              <w:rPr>
                <w:rStyle w:val="Hyperlink"/>
                <w:noProof/>
              </w:rPr>
              <w:t>4.3.2 Uploading</w:t>
            </w:r>
            <w:r>
              <w:rPr>
                <w:noProof/>
                <w:webHidden/>
              </w:rPr>
              <w:tab/>
            </w:r>
            <w:r>
              <w:rPr>
                <w:noProof/>
                <w:webHidden/>
              </w:rPr>
              <w:fldChar w:fldCharType="begin"/>
            </w:r>
            <w:r>
              <w:rPr>
                <w:noProof/>
                <w:webHidden/>
              </w:rPr>
              <w:instrText xml:space="preserve"> PAGEREF _Toc111754771 \h </w:instrText>
            </w:r>
            <w:r>
              <w:rPr>
                <w:noProof/>
                <w:webHidden/>
              </w:rPr>
            </w:r>
            <w:r>
              <w:rPr>
                <w:noProof/>
                <w:webHidden/>
              </w:rPr>
              <w:fldChar w:fldCharType="separate"/>
            </w:r>
            <w:r>
              <w:rPr>
                <w:noProof/>
                <w:webHidden/>
              </w:rPr>
              <w:t>25</w:t>
            </w:r>
            <w:r>
              <w:rPr>
                <w:noProof/>
                <w:webHidden/>
              </w:rPr>
              <w:fldChar w:fldCharType="end"/>
            </w:r>
          </w:hyperlink>
        </w:p>
        <w:p w14:paraId="3CA49794" w14:textId="05FCBEBA" w:rsidR="00A259E5" w:rsidRDefault="00A259E5">
          <w:pPr>
            <w:pStyle w:val="TOC2"/>
            <w:tabs>
              <w:tab w:val="right" w:leader="underscore" w:pos="9016"/>
            </w:tabs>
            <w:rPr>
              <w:rFonts w:eastAsiaTheme="minorEastAsia" w:cstheme="minorBidi"/>
              <w:b w:val="0"/>
              <w:bCs w:val="0"/>
              <w:noProof/>
            </w:rPr>
          </w:pPr>
          <w:hyperlink w:anchor="_Toc111754772" w:history="1">
            <w:r w:rsidRPr="004729F5">
              <w:rPr>
                <w:rStyle w:val="Hyperlink"/>
                <w:noProof/>
              </w:rPr>
              <w:t>4.4 Database</w:t>
            </w:r>
            <w:r>
              <w:rPr>
                <w:noProof/>
                <w:webHidden/>
              </w:rPr>
              <w:tab/>
            </w:r>
            <w:r>
              <w:rPr>
                <w:noProof/>
                <w:webHidden/>
              </w:rPr>
              <w:fldChar w:fldCharType="begin"/>
            </w:r>
            <w:r>
              <w:rPr>
                <w:noProof/>
                <w:webHidden/>
              </w:rPr>
              <w:instrText xml:space="preserve"> PAGEREF _Toc111754772 \h </w:instrText>
            </w:r>
            <w:r>
              <w:rPr>
                <w:noProof/>
                <w:webHidden/>
              </w:rPr>
            </w:r>
            <w:r>
              <w:rPr>
                <w:noProof/>
                <w:webHidden/>
              </w:rPr>
              <w:fldChar w:fldCharType="separate"/>
            </w:r>
            <w:r>
              <w:rPr>
                <w:noProof/>
                <w:webHidden/>
              </w:rPr>
              <w:t>26</w:t>
            </w:r>
            <w:r>
              <w:rPr>
                <w:noProof/>
                <w:webHidden/>
              </w:rPr>
              <w:fldChar w:fldCharType="end"/>
            </w:r>
          </w:hyperlink>
        </w:p>
        <w:p w14:paraId="1157E262" w14:textId="5A1052CF" w:rsidR="00A259E5" w:rsidRDefault="00A259E5">
          <w:pPr>
            <w:pStyle w:val="TOC2"/>
            <w:tabs>
              <w:tab w:val="right" w:leader="underscore" w:pos="9016"/>
            </w:tabs>
            <w:rPr>
              <w:rFonts w:eastAsiaTheme="minorEastAsia" w:cstheme="minorBidi"/>
              <w:b w:val="0"/>
              <w:bCs w:val="0"/>
              <w:noProof/>
            </w:rPr>
          </w:pPr>
          <w:hyperlink w:anchor="_Toc111754773" w:history="1">
            <w:r w:rsidRPr="004729F5">
              <w:rPr>
                <w:rStyle w:val="Hyperlink"/>
                <w:noProof/>
              </w:rPr>
              <w:t>4.5 App Designing</w:t>
            </w:r>
            <w:r>
              <w:rPr>
                <w:noProof/>
                <w:webHidden/>
              </w:rPr>
              <w:tab/>
            </w:r>
            <w:r>
              <w:rPr>
                <w:noProof/>
                <w:webHidden/>
              </w:rPr>
              <w:fldChar w:fldCharType="begin"/>
            </w:r>
            <w:r>
              <w:rPr>
                <w:noProof/>
                <w:webHidden/>
              </w:rPr>
              <w:instrText xml:space="preserve"> PAGEREF _Toc111754773 \h </w:instrText>
            </w:r>
            <w:r>
              <w:rPr>
                <w:noProof/>
                <w:webHidden/>
              </w:rPr>
            </w:r>
            <w:r>
              <w:rPr>
                <w:noProof/>
                <w:webHidden/>
              </w:rPr>
              <w:fldChar w:fldCharType="separate"/>
            </w:r>
            <w:r>
              <w:rPr>
                <w:noProof/>
                <w:webHidden/>
              </w:rPr>
              <w:t>27</w:t>
            </w:r>
            <w:r>
              <w:rPr>
                <w:noProof/>
                <w:webHidden/>
              </w:rPr>
              <w:fldChar w:fldCharType="end"/>
            </w:r>
          </w:hyperlink>
        </w:p>
        <w:p w14:paraId="7394865E" w14:textId="02A157A0" w:rsidR="00A259E5" w:rsidRDefault="00A259E5">
          <w:pPr>
            <w:pStyle w:val="TOC2"/>
            <w:tabs>
              <w:tab w:val="right" w:leader="underscore" w:pos="9016"/>
            </w:tabs>
            <w:rPr>
              <w:rFonts w:eastAsiaTheme="minorEastAsia" w:cstheme="minorBidi"/>
              <w:b w:val="0"/>
              <w:bCs w:val="0"/>
              <w:noProof/>
            </w:rPr>
          </w:pPr>
          <w:hyperlink w:anchor="_Toc111754774" w:history="1">
            <w:r w:rsidRPr="004729F5">
              <w:rPr>
                <w:rStyle w:val="Hyperlink"/>
                <w:noProof/>
              </w:rPr>
              <w:t>4.6 Self-made System</w:t>
            </w:r>
            <w:r>
              <w:rPr>
                <w:noProof/>
                <w:webHidden/>
              </w:rPr>
              <w:tab/>
            </w:r>
            <w:r>
              <w:rPr>
                <w:noProof/>
                <w:webHidden/>
              </w:rPr>
              <w:fldChar w:fldCharType="begin"/>
            </w:r>
            <w:r>
              <w:rPr>
                <w:noProof/>
                <w:webHidden/>
              </w:rPr>
              <w:instrText xml:space="preserve"> PAGEREF _Toc111754774 \h </w:instrText>
            </w:r>
            <w:r>
              <w:rPr>
                <w:noProof/>
                <w:webHidden/>
              </w:rPr>
            </w:r>
            <w:r>
              <w:rPr>
                <w:noProof/>
                <w:webHidden/>
              </w:rPr>
              <w:fldChar w:fldCharType="separate"/>
            </w:r>
            <w:r>
              <w:rPr>
                <w:noProof/>
                <w:webHidden/>
              </w:rPr>
              <w:t>28</w:t>
            </w:r>
            <w:r>
              <w:rPr>
                <w:noProof/>
                <w:webHidden/>
              </w:rPr>
              <w:fldChar w:fldCharType="end"/>
            </w:r>
          </w:hyperlink>
        </w:p>
        <w:p w14:paraId="115F9A08" w14:textId="23F3A9E7" w:rsidR="008E1D99" w:rsidRDefault="008E1D99">
          <w:r>
            <w:rPr>
              <w:b/>
              <w:bCs/>
              <w:noProof/>
            </w:rPr>
            <w:fldChar w:fldCharType="end"/>
          </w:r>
        </w:p>
      </w:sdtContent>
    </w:sdt>
    <w:p w14:paraId="5E9F328C" w14:textId="70FF345B" w:rsidR="005C423D" w:rsidRDefault="001D7346">
      <w:pPr>
        <w:spacing w:before="0" w:line="259" w:lineRule="auto"/>
        <w:ind w:firstLine="0"/>
        <w:jc w:val="left"/>
      </w:pPr>
      <w:r w:rsidRPr="00C37E27">
        <w:br w:type="page"/>
      </w:r>
    </w:p>
    <w:p w14:paraId="3A172727" w14:textId="0CED2E94" w:rsidR="00FC4CDB" w:rsidRDefault="0069280D">
      <w:pPr>
        <w:pStyle w:val="TableofFigures"/>
        <w:tabs>
          <w:tab w:val="right" w:leader="underscore" w:pos="9016"/>
        </w:tabs>
        <w:rPr>
          <w:rFonts w:eastAsiaTheme="minorEastAsia" w:cstheme="minorBidi"/>
          <w:i w:val="0"/>
          <w:iCs w:val="0"/>
          <w:noProof/>
          <w:sz w:val="22"/>
          <w:szCs w:val="22"/>
        </w:rPr>
      </w:pPr>
      <w:r>
        <w:lastRenderedPageBreak/>
        <w:fldChar w:fldCharType="begin"/>
      </w:r>
      <w:r>
        <w:instrText xml:space="preserve"> TOC \h \z \c "Figure" </w:instrText>
      </w:r>
      <w:r>
        <w:fldChar w:fldCharType="separate"/>
      </w:r>
      <w:hyperlink w:anchor="_Toc111678408"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1 World economies losses billions of dollars per year by electricity theft</w:t>
        </w:r>
        <w:r w:rsidR="00FC4CDB">
          <w:rPr>
            <w:noProof/>
            <w:webHidden/>
          </w:rPr>
          <w:tab/>
        </w:r>
        <w:r w:rsidR="00FC4CDB">
          <w:rPr>
            <w:noProof/>
            <w:webHidden/>
          </w:rPr>
          <w:fldChar w:fldCharType="begin"/>
        </w:r>
        <w:r w:rsidR="00FC4CDB">
          <w:rPr>
            <w:noProof/>
            <w:webHidden/>
          </w:rPr>
          <w:instrText xml:space="preserve"> PAGEREF _Toc111678408 \h </w:instrText>
        </w:r>
        <w:r w:rsidR="00FC4CDB">
          <w:rPr>
            <w:noProof/>
            <w:webHidden/>
          </w:rPr>
        </w:r>
        <w:r w:rsidR="00FC4CDB">
          <w:rPr>
            <w:noProof/>
            <w:webHidden/>
          </w:rPr>
          <w:fldChar w:fldCharType="separate"/>
        </w:r>
        <w:r w:rsidR="00FC4CDB">
          <w:rPr>
            <w:noProof/>
            <w:webHidden/>
          </w:rPr>
          <w:t>9</w:t>
        </w:r>
        <w:r w:rsidR="00FC4CDB">
          <w:rPr>
            <w:noProof/>
            <w:webHidden/>
          </w:rPr>
          <w:fldChar w:fldCharType="end"/>
        </w:r>
      </w:hyperlink>
    </w:p>
    <w:p w14:paraId="2545D54B" w14:textId="2D659396" w:rsidR="00FC4CDB" w:rsidRDefault="00321BD1">
      <w:pPr>
        <w:pStyle w:val="TableofFigures"/>
        <w:tabs>
          <w:tab w:val="right" w:leader="underscore" w:pos="9016"/>
        </w:tabs>
        <w:rPr>
          <w:rFonts w:eastAsiaTheme="minorEastAsia" w:cstheme="minorBidi"/>
          <w:i w:val="0"/>
          <w:iCs w:val="0"/>
          <w:noProof/>
          <w:sz w:val="22"/>
          <w:szCs w:val="22"/>
        </w:rPr>
      </w:pPr>
      <w:hyperlink w:anchor="_Toc111678409"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2 Power line losses in Pakistan</w:t>
        </w:r>
        <w:r w:rsidR="00FC4CDB">
          <w:rPr>
            <w:noProof/>
            <w:webHidden/>
          </w:rPr>
          <w:tab/>
        </w:r>
        <w:r w:rsidR="00FC4CDB">
          <w:rPr>
            <w:noProof/>
            <w:webHidden/>
          </w:rPr>
          <w:fldChar w:fldCharType="begin"/>
        </w:r>
        <w:r w:rsidR="00FC4CDB">
          <w:rPr>
            <w:noProof/>
            <w:webHidden/>
          </w:rPr>
          <w:instrText xml:space="preserve"> PAGEREF _Toc111678409 \h </w:instrText>
        </w:r>
        <w:r w:rsidR="00FC4CDB">
          <w:rPr>
            <w:noProof/>
            <w:webHidden/>
          </w:rPr>
        </w:r>
        <w:r w:rsidR="00FC4CDB">
          <w:rPr>
            <w:noProof/>
            <w:webHidden/>
          </w:rPr>
          <w:fldChar w:fldCharType="separate"/>
        </w:r>
        <w:r w:rsidR="00FC4CDB">
          <w:rPr>
            <w:noProof/>
            <w:webHidden/>
          </w:rPr>
          <w:t>9</w:t>
        </w:r>
        <w:r w:rsidR="00FC4CDB">
          <w:rPr>
            <w:noProof/>
            <w:webHidden/>
          </w:rPr>
          <w:fldChar w:fldCharType="end"/>
        </w:r>
      </w:hyperlink>
    </w:p>
    <w:p w14:paraId="031454B9" w14:textId="27D1D9CD" w:rsidR="00FC4CDB" w:rsidRDefault="00321BD1">
      <w:pPr>
        <w:pStyle w:val="TableofFigures"/>
        <w:tabs>
          <w:tab w:val="right" w:leader="underscore" w:pos="9016"/>
        </w:tabs>
        <w:rPr>
          <w:rFonts w:eastAsiaTheme="minorEastAsia" w:cstheme="minorBidi"/>
          <w:i w:val="0"/>
          <w:iCs w:val="0"/>
          <w:noProof/>
          <w:sz w:val="22"/>
          <w:szCs w:val="22"/>
        </w:rPr>
      </w:pPr>
      <w:hyperlink w:anchor="_Toc111678410"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3 Electricity distribution network</w:t>
        </w:r>
        <w:r w:rsidR="00FC4CDB">
          <w:rPr>
            <w:noProof/>
            <w:webHidden/>
          </w:rPr>
          <w:tab/>
        </w:r>
        <w:r w:rsidR="00FC4CDB">
          <w:rPr>
            <w:noProof/>
            <w:webHidden/>
          </w:rPr>
          <w:fldChar w:fldCharType="begin"/>
        </w:r>
        <w:r w:rsidR="00FC4CDB">
          <w:rPr>
            <w:noProof/>
            <w:webHidden/>
          </w:rPr>
          <w:instrText xml:space="preserve"> PAGEREF _Toc111678410 \h </w:instrText>
        </w:r>
        <w:r w:rsidR="00FC4CDB">
          <w:rPr>
            <w:noProof/>
            <w:webHidden/>
          </w:rPr>
        </w:r>
        <w:r w:rsidR="00FC4CDB">
          <w:rPr>
            <w:noProof/>
            <w:webHidden/>
          </w:rPr>
          <w:fldChar w:fldCharType="separate"/>
        </w:r>
        <w:r w:rsidR="00FC4CDB">
          <w:rPr>
            <w:noProof/>
            <w:webHidden/>
          </w:rPr>
          <w:t>10</w:t>
        </w:r>
        <w:r w:rsidR="00FC4CDB">
          <w:rPr>
            <w:noProof/>
            <w:webHidden/>
          </w:rPr>
          <w:fldChar w:fldCharType="end"/>
        </w:r>
      </w:hyperlink>
    </w:p>
    <w:p w14:paraId="3E02F2B5" w14:textId="3B22DA03" w:rsidR="00FC4CDB" w:rsidRDefault="00321BD1">
      <w:pPr>
        <w:pStyle w:val="TableofFigures"/>
        <w:tabs>
          <w:tab w:val="right" w:leader="underscore" w:pos="9016"/>
        </w:tabs>
        <w:rPr>
          <w:rFonts w:eastAsiaTheme="minorEastAsia" w:cstheme="minorBidi"/>
          <w:i w:val="0"/>
          <w:iCs w:val="0"/>
          <w:noProof/>
          <w:sz w:val="22"/>
          <w:szCs w:val="22"/>
        </w:rPr>
      </w:pPr>
      <w:hyperlink w:anchor="_Toc111678411"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4 Meter Bypassing</w:t>
        </w:r>
        <w:r w:rsidR="00FC4CDB">
          <w:rPr>
            <w:noProof/>
            <w:webHidden/>
          </w:rPr>
          <w:tab/>
        </w:r>
        <w:r w:rsidR="00FC4CDB">
          <w:rPr>
            <w:noProof/>
            <w:webHidden/>
          </w:rPr>
          <w:fldChar w:fldCharType="begin"/>
        </w:r>
        <w:r w:rsidR="00FC4CDB">
          <w:rPr>
            <w:noProof/>
            <w:webHidden/>
          </w:rPr>
          <w:instrText xml:space="preserve"> PAGEREF _Toc111678411 \h </w:instrText>
        </w:r>
        <w:r w:rsidR="00FC4CDB">
          <w:rPr>
            <w:noProof/>
            <w:webHidden/>
          </w:rPr>
        </w:r>
        <w:r w:rsidR="00FC4CDB">
          <w:rPr>
            <w:noProof/>
            <w:webHidden/>
          </w:rPr>
          <w:fldChar w:fldCharType="separate"/>
        </w:r>
        <w:r w:rsidR="00FC4CDB">
          <w:rPr>
            <w:noProof/>
            <w:webHidden/>
          </w:rPr>
          <w:t>10</w:t>
        </w:r>
        <w:r w:rsidR="00FC4CDB">
          <w:rPr>
            <w:noProof/>
            <w:webHidden/>
          </w:rPr>
          <w:fldChar w:fldCharType="end"/>
        </w:r>
      </w:hyperlink>
    </w:p>
    <w:p w14:paraId="1225D7C2" w14:textId="0F13D1E8" w:rsidR="00FC4CDB" w:rsidRDefault="00321BD1">
      <w:pPr>
        <w:pStyle w:val="TableofFigures"/>
        <w:tabs>
          <w:tab w:val="right" w:leader="underscore" w:pos="9016"/>
        </w:tabs>
        <w:rPr>
          <w:rFonts w:eastAsiaTheme="minorEastAsia" w:cstheme="minorBidi"/>
          <w:i w:val="0"/>
          <w:iCs w:val="0"/>
          <w:noProof/>
          <w:sz w:val="22"/>
          <w:szCs w:val="22"/>
        </w:rPr>
      </w:pPr>
      <w:hyperlink w:anchor="_Toc111678412"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5 Hooking</w:t>
        </w:r>
        <w:r w:rsidR="00FC4CDB">
          <w:rPr>
            <w:noProof/>
            <w:webHidden/>
          </w:rPr>
          <w:tab/>
        </w:r>
        <w:r w:rsidR="00FC4CDB">
          <w:rPr>
            <w:noProof/>
            <w:webHidden/>
          </w:rPr>
          <w:fldChar w:fldCharType="begin"/>
        </w:r>
        <w:r w:rsidR="00FC4CDB">
          <w:rPr>
            <w:noProof/>
            <w:webHidden/>
          </w:rPr>
          <w:instrText xml:space="preserve"> PAGEREF _Toc111678412 \h </w:instrText>
        </w:r>
        <w:r w:rsidR="00FC4CDB">
          <w:rPr>
            <w:noProof/>
            <w:webHidden/>
          </w:rPr>
        </w:r>
        <w:r w:rsidR="00FC4CDB">
          <w:rPr>
            <w:noProof/>
            <w:webHidden/>
          </w:rPr>
          <w:fldChar w:fldCharType="separate"/>
        </w:r>
        <w:r w:rsidR="00FC4CDB">
          <w:rPr>
            <w:noProof/>
            <w:webHidden/>
          </w:rPr>
          <w:t>11</w:t>
        </w:r>
        <w:r w:rsidR="00FC4CDB">
          <w:rPr>
            <w:noProof/>
            <w:webHidden/>
          </w:rPr>
          <w:fldChar w:fldCharType="end"/>
        </w:r>
      </w:hyperlink>
    </w:p>
    <w:p w14:paraId="50D2FB54" w14:textId="10197E82" w:rsidR="00FC4CDB" w:rsidRDefault="00321BD1">
      <w:pPr>
        <w:pStyle w:val="TableofFigures"/>
        <w:tabs>
          <w:tab w:val="right" w:leader="underscore" w:pos="9016"/>
        </w:tabs>
        <w:rPr>
          <w:rFonts w:eastAsiaTheme="minorEastAsia" w:cstheme="minorBidi"/>
          <w:i w:val="0"/>
          <w:iCs w:val="0"/>
          <w:noProof/>
          <w:sz w:val="22"/>
          <w:szCs w:val="22"/>
        </w:rPr>
      </w:pPr>
      <w:hyperlink w:anchor="_Toc111678413"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6 Connected IoT Networks</w:t>
        </w:r>
        <w:r w:rsidR="00FC4CDB">
          <w:rPr>
            <w:noProof/>
            <w:webHidden/>
          </w:rPr>
          <w:tab/>
        </w:r>
        <w:r w:rsidR="00FC4CDB">
          <w:rPr>
            <w:noProof/>
            <w:webHidden/>
          </w:rPr>
          <w:fldChar w:fldCharType="begin"/>
        </w:r>
        <w:r w:rsidR="00FC4CDB">
          <w:rPr>
            <w:noProof/>
            <w:webHidden/>
          </w:rPr>
          <w:instrText xml:space="preserve"> PAGEREF _Toc111678413 \h </w:instrText>
        </w:r>
        <w:r w:rsidR="00FC4CDB">
          <w:rPr>
            <w:noProof/>
            <w:webHidden/>
          </w:rPr>
        </w:r>
        <w:r w:rsidR="00FC4CDB">
          <w:rPr>
            <w:noProof/>
            <w:webHidden/>
          </w:rPr>
          <w:fldChar w:fldCharType="separate"/>
        </w:r>
        <w:r w:rsidR="00FC4CDB">
          <w:rPr>
            <w:noProof/>
            <w:webHidden/>
          </w:rPr>
          <w:t>11</w:t>
        </w:r>
        <w:r w:rsidR="00FC4CDB">
          <w:rPr>
            <w:noProof/>
            <w:webHidden/>
          </w:rPr>
          <w:fldChar w:fldCharType="end"/>
        </w:r>
      </w:hyperlink>
    </w:p>
    <w:p w14:paraId="490094CA" w14:textId="7C626CB7" w:rsidR="00FC4CDB" w:rsidRDefault="00321BD1">
      <w:pPr>
        <w:pStyle w:val="TableofFigures"/>
        <w:tabs>
          <w:tab w:val="right" w:leader="underscore" w:pos="9016"/>
        </w:tabs>
        <w:rPr>
          <w:rFonts w:eastAsiaTheme="minorEastAsia" w:cstheme="minorBidi"/>
          <w:i w:val="0"/>
          <w:iCs w:val="0"/>
          <w:noProof/>
          <w:sz w:val="22"/>
          <w:szCs w:val="22"/>
        </w:rPr>
      </w:pPr>
      <w:hyperlink w:anchor="_Toc111678414"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7 Global distribution of IoT projects among America (USA, South America and Canada), Europe and APAC (Asia and Pacific region)</w:t>
        </w:r>
        <w:r w:rsidR="00FC4CDB">
          <w:rPr>
            <w:noProof/>
            <w:webHidden/>
          </w:rPr>
          <w:tab/>
        </w:r>
        <w:r w:rsidR="00FC4CDB">
          <w:rPr>
            <w:noProof/>
            <w:webHidden/>
          </w:rPr>
          <w:fldChar w:fldCharType="begin"/>
        </w:r>
        <w:r w:rsidR="00FC4CDB">
          <w:rPr>
            <w:noProof/>
            <w:webHidden/>
          </w:rPr>
          <w:instrText xml:space="preserve"> PAGEREF _Toc111678414 \h </w:instrText>
        </w:r>
        <w:r w:rsidR="00FC4CDB">
          <w:rPr>
            <w:noProof/>
            <w:webHidden/>
          </w:rPr>
        </w:r>
        <w:r w:rsidR="00FC4CDB">
          <w:rPr>
            <w:noProof/>
            <w:webHidden/>
          </w:rPr>
          <w:fldChar w:fldCharType="separate"/>
        </w:r>
        <w:r w:rsidR="00FC4CDB">
          <w:rPr>
            <w:noProof/>
            <w:webHidden/>
          </w:rPr>
          <w:t>12</w:t>
        </w:r>
        <w:r w:rsidR="00FC4CDB">
          <w:rPr>
            <w:noProof/>
            <w:webHidden/>
          </w:rPr>
          <w:fldChar w:fldCharType="end"/>
        </w:r>
      </w:hyperlink>
    </w:p>
    <w:p w14:paraId="3658E9F7" w14:textId="47DA9A21" w:rsidR="00FC4CDB" w:rsidRDefault="00321BD1">
      <w:pPr>
        <w:pStyle w:val="TableofFigures"/>
        <w:tabs>
          <w:tab w:val="right" w:leader="underscore" w:pos="9016"/>
        </w:tabs>
        <w:rPr>
          <w:rFonts w:eastAsiaTheme="minorEastAsia" w:cstheme="minorBidi"/>
          <w:i w:val="0"/>
          <w:iCs w:val="0"/>
          <w:noProof/>
          <w:sz w:val="22"/>
          <w:szCs w:val="22"/>
        </w:rPr>
      </w:pPr>
      <w:hyperlink w:anchor="_Toc111678415"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8 Global share of IoT projects across the world</w:t>
        </w:r>
        <w:r w:rsidR="00FC4CDB">
          <w:rPr>
            <w:noProof/>
            <w:webHidden/>
          </w:rPr>
          <w:tab/>
        </w:r>
        <w:r w:rsidR="00FC4CDB">
          <w:rPr>
            <w:noProof/>
            <w:webHidden/>
          </w:rPr>
          <w:fldChar w:fldCharType="begin"/>
        </w:r>
        <w:r w:rsidR="00FC4CDB">
          <w:rPr>
            <w:noProof/>
            <w:webHidden/>
          </w:rPr>
          <w:instrText xml:space="preserve"> PAGEREF _Toc111678415 \h </w:instrText>
        </w:r>
        <w:r w:rsidR="00FC4CDB">
          <w:rPr>
            <w:noProof/>
            <w:webHidden/>
          </w:rPr>
        </w:r>
        <w:r w:rsidR="00FC4CDB">
          <w:rPr>
            <w:noProof/>
            <w:webHidden/>
          </w:rPr>
          <w:fldChar w:fldCharType="separate"/>
        </w:r>
        <w:r w:rsidR="00FC4CDB">
          <w:rPr>
            <w:noProof/>
            <w:webHidden/>
          </w:rPr>
          <w:t>12</w:t>
        </w:r>
        <w:r w:rsidR="00FC4CDB">
          <w:rPr>
            <w:noProof/>
            <w:webHidden/>
          </w:rPr>
          <w:fldChar w:fldCharType="end"/>
        </w:r>
      </w:hyperlink>
    </w:p>
    <w:p w14:paraId="0C1487BE" w14:textId="3AF31F84" w:rsidR="00FC4CDB" w:rsidRDefault="00321BD1">
      <w:pPr>
        <w:pStyle w:val="TableofFigures"/>
        <w:tabs>
          <w:tab w:val="right" w:leader="underscore" w:pos="9016"/>
        </w:tabs>
        <w:rPr>
          <w:rFonts w:eastAsiaTheme="minorEastAsia" w:cstheme="minorBidi"/>
          <w:i w:val="0"/>
          <w:iCs w:val="0"/>
          <w:noProof/>
          <w:sz w:val="22"/>
          <w:szCs w:val="22"/>
        </w:rPr>
      </w:pPr>
      <w:hyperlink w:anchor="_Toc111678416"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9 Devices using 4 wire SPI</w:t>
        </w:r>
        <w:r w:rsidR="00FC4CDB">
          <w:rPr>
            <w:noProof/>
            <w:webHidden/>
          </w:rPr>
          <w:tab/>
        </w:r>
        <w:r w:rsidR="00FC4CDB">
          <w:rPr>
            <w:noProof/>
            <w:webHidden/>
          </w:rPr>
          <w:fldChar w:fldCharType="begin"/>
        </w:r>
        <w:r w:rsidR="00FC4CDB">
          <w:rPr>
            <w:noProof/>
            <w:webHidden/>
          </w:rPr>
          <w:instrText xml:space="preserve"> PAGEREF _Toc111678416 \h </w:instrText>
        </w:r>
        <w:r w:rsidR="00FC4CDB">
          <w:rPr>
            <w:noProof/>
            <w:webHidden/>
          </w:rPr>
        </w:r>
        <w:r w:rsidR="00FC4CDB">
          <w:rPr>
            <w:noProof/>
            <w:webHidden/>
          </w:rPr>
          <w:fldChar w:fldCharType="separate"/>
        </w:r>
        <w:r w:rsidR="00FC4CDB">
          <w:rPr>
            <w:noProof/>
            <w:webHidden/>
          </w:rPr>
          <w:t>13</w:t>
        </w:r>
        <w:r w:rsidR="00FC4CDB">
          <w:rPr>
            <w:noProof/>
            <w:webHidden/>
          </w:rPr>
          <w:fldChar w:fldCharType="end"/>
        </w:r>
      </w:hyperlink>
    </w:p>
    <w:p w14:paraId="0AA843CA" w14:textId="34A71EAB" w:rsidR="00FC4CDB" w:rsidRDefault="00321BD1">
      <w:pPr>
        <w:pStyle w:val="TableofFigures"/>
        <w:tabs>
          <w:tab w:val="right" w:leader="underscore" w:pos="9016"/>
        </w:tabs>
        <w:rPr>
          <w:rFonts w:eastAsiaTheme="minorEastAsia" w:cstheme="minorBidi"/>
          <w:i w:val="0"/>
          <w:iCs w:val="0"/>
          <w:noProof/>
          <w:sz w:val="22"/>
          <w:szCs w:val="22"/>
        </w:rPr>
      </w:pPr>
      <w:hyperlink w:anchor="_Toc111678417"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10 Wireless Communication system</w:t>
        </w:r>
        <w:r w:rsidR="00FC4CDB">
          <w:rPr>
            <w:noProof/>
            <w:webHidden/>
          </w:rPr>
          <w:tab/>
        </w:r>
        <w:r w:rsidR="00FC4CDB">
          <w:rPr>
            <w:noProof/>
            <w:webHidden/>
          </w:rPr>
          <w:fldChar w:fldCharType="begin"/>
        </w:r>
        <w:r w:rsidR="00FC4CDB">
          <w:rPr>
            <w:noProof/>
            <w:webHidden/>
          </w:rPr>
          <w:instrText xml:space="preserve"> PAGEREF _Toc111678417 \h </w:instrText>
        </w:r>
        <w:r w:rsidR="00FC4CDB">
          <w:rPr>
            <w:noProof/>
            <w:webHidden/>
          </w:rPr>
        </w:r>
        <w:r w:rsidR="00FC4CDB">
          <w:rPr>
            <w:noProof/>
            <w:webHidden/>
          </w:rPr>
          <w:fldChar w:fldCharType="separate"/>
        </w:r>
        <w:r w:rsidR="00FC4CDB">
          <w:rPr>
            <w:noProof/>
            <w:webHidden/>
          </w:rPr>
          <w:t>15</w:t>
        </w:r>
        <w:r w:rsidR="00FC4CDB">
          <w:rPr>
            <w:noProof/>
            <w:webHidden/>
          </w:rPr>
          <w:fldChar w:fldCharType="end"/>
        </w:r>
      </w:hyperlink>
    </w:p>
    <w:p w14:paraId="743D65F6" w14:textId="0DE3A0C9" w:rsidR="00FC4CDB" w:rsidRDefault="00321BD1">
      <w:pPr>
        <w:pStyle w:val="TableofFigures"/>
        <w:tabs>
          <w:tab w:val="right" w:leader="underscore" w:pos="9016"/>
        </w:tabs>
        <w:rPr>
          <w:rFonts w:eastAsiaTheme="minorEastAsia" w:cstheme="minorBidi"/>
          <w:i w:val="0"/>
          <w:iCs w:val="0"/>
          <w:noProof/>
          <w:sz w:val="22"/>
          <w:szCs w:val="22"/>
        </w:rPr>
      </w:pPr>
      <w:hyperlink w:anchor="_Toc111678418"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11 5G-Wireless Communication Capabilities</w:t>
        </w:r>
        <w:r w:rsidR="00FC4CDB">
          <w:rPr>
            <w:noProof/>
            <w:webHidden/>
          </w:rPr>
          <w:tab/>
        </w:r>
        <w:r w:rsidR="00FC4CDB">
          <w:rPr>
            <w:noProof/>
            <w:webHidden/>
          </w:rPr>
          <w:fldChar w:fldCharType="begin"/>
        </w:r>
        <w:r w:rsidR="00FC4CDB">
          <w:rPr>
            <w:noProof/>
            <w:webHidden/>
          </w:rPr>
          <w:instrText xml:space="preserve"> PAGEREF _Toc111678418 \h </w:instrText>
        </w:r>
        <w:r w:rsidR="00FC4CDB">
          <w:rPr>
            <w:noProof/>
            <w:webHidden/>
          </w:rPr>
        </w:r>
        <w:r w:rsidR="00FC4CDB">
          <w:rPr>
            <w:noProof/>
            <w:webHidden/>
          </w:rPr>
          <w:fldChar w:fldCharType="separate"/>
        </w:r>
        <w:r w:rsidR="00FC4CDB">
          <w:rPr>
            <w:noProof/>
            <w:webHidden/>
          </w:rPr>
          <w:t>16</w:t>
        </w:r>
        <w:r w:rsidR="00FC4CDB">
          <w:rPr>
            <w:noProof/>
            <w:webHidden/>
          </w:rPr>
          <w:fldChar w:fldCharType="end"/>
        </w:r>
      </w:hyperlink>
    </w:p>
    <w:p w14:paraId="727D7671" w14:textId="218091BF" w:rsidR="00FC4CDB" w:rsidRDefault="00321BD1">
      <w:pPr>
        <w:pStyle w:val="TableofFigures"/>
        <w:tabs>
          <w:tab w:val="right" w:leader="underscore" w:pos="9016"/>
        </w:tabs>
        <w:rPr>
          <w:rFonts w:eastAsiaTheme="minorEastAsia" w:cstheme="minorBidi"/>
          <w:i w:val="0"/>
          <w:iCs w:val="0"/>
          <w:noProof/>
          <w:sz w:val="22"/>
          <w:szCs w:val="22"/>
        </w:rPr>
      </w:pPr>
      <w:hyperlink w:anchor="_Toc111678419"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1</w:t>
        </w:r>
        <w:r w:rsidR="00FC4CDB" w:rsidRPr="004860DC">
          <w:rPr>
            <w:rStyle w:val="Hyperlink"/>
            <w:noProof/>
          </w:rPr>
          <w:noBreakHyphen/>
          <w:t>12 Star Network Topology</w:t>
        </w:r>
        <w:r w:rsidR="00FC4CDB">
          <w:rPr>
            <w:noProof/>
            <w:webHidden/>
          </w:rPr>
          <w:tab/>
        </w:r>
        <w:r w:rsidR="00FC4CDB">
          <w:rPr>
            <w:noProof/>
            <w:webHidden/>
          </w:rPr>
          <w:fldChar w:fldCharType="begin"/>
        </w:r>
        <w:r w:rsidR="00FC4CDB">
          <w:rPr>
            <w:noProof/>
            <w:webHidden/>
          </w:rPr>
          <w:instrText xml:space="preserve"> PAGEREF _Toc111678419 \h </w:instrText>
        </w:r>
        <w:r w:rsidR="00FC4CDB">
          <w:rPr>
            <w:noProof/>
            <w:webHidden/>
          </w:rPr>
        </w:r>
        <w:r w:rsidR="00FC4CDB">
          <w:rPr>
            <w:noProof/>
            <w:webHidden/>
          </w:rPr>
          <w:fldChar w:fldCharType="separate"/>
        </w:r>
        <w:r w:rsidR="00FC4CDB">
          <w:rPr>
            <w:noProof/>
            <w:webHidden/>
          </w:rPr>
          <w:t>17</w:t>
        </w:r>
        <w:r w:rsidR="00FC4CDB">
          <w:rPr>
            <w:noProof/>
            <w:webHidden/>
          </w:rPr>
          <w:fldChar w:fldCharType="end"/>
        </w:r>
      </w:hyperlink>
    </w:p>
    <w:p w14:paraId="5235B26E" w14:textId="0A60AC33" w:rsidR="00FC4CDB" w:rsidRDefault="00321BD1">
      <w:pPr>
        <w:pStyle w:val="TableofFigures"/>
        <w:tabs>
          <w:tab w:val="right" w:leader="underscore" w:pos="9016"/>
        </w:tabs>
        <w:rPr>
          <w:rFonts w:eastAsiaTheme="minorEastAsia" w:cstheme="minorBidi"/>
          <w:i w:val="0"/>
          <w:iCs w:val="0"/>
          <w:noProof/>
          <w:sz w:val="22"/>
          <w:szCs w:val="22"/>
        </w:rPr>
      </w:pPr>
      <w:hyperlink r:id="rId10" w:anchor="_Toc111678420"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2</w:t>
        </w:r>
        <w:r w:rsidR="00FC4CDB" w:rsidRPr="004860DC">
          <w:rPr>
            <w:rStyle w:val="Hyperlink"/>
            <w:noProof/>
          </w:rPr>
          <w:noBreakHyphen/>
          <w:t>1 Diagram of a Coreless Current Sensor</w:t>
        </w:r>
        <w:r w:rsidR="00FC4CDB">
          <w:rPr>
            <w:noProof/>
            <w:webHidden/>
          </w:rPr>
          <w:tab/>
        </w:r>
        <w:r w:rsidR="00FC4CDB">
          <w:rPr>
            <w:noProof/>
            <w:webHidden/>
          </w:rPr>
          <w:fldChar w:fldCharType="begin"/>
        </w:r>
        <w:r w:rsidR="00FC4CDB">
          <w:rPr>
            <w:noProof/>
            <w:webHidden/>
          </w:rPr>
          <w:instrText xml:space="preserve"> PAGEREF _Toc111678420 \h </w:instrText>
        </w:r>
        <w:r w:rsidR="00FC4CDB">
          <w:rPr>
            <w:noProof/>
            <w:webHidden/>
          </w:rPr>
        </w:r>
        <w:r w:rsidR="00FC4CDB">
          <w:rPr>
            <w:noProof/>
            <w:webHidden/>
          </w:rPr>
          <w:fldChar w:fldCharType="separate"/>
        </w:r>
        <w:r w:rsidR="00FC4CDB">
          <w:rPr>
            <w:noProof/>
            <w:webHidden/>
          </w:rPr>
          <w:t>19</w:t>
        </w:r>
        <w:r w:rsidR="00FC4CDB">
          <w:rPr>
            <w:noProof/>
            <w:webHidden/>
          </w:rPr>
          <w:fldChar w:fldCharType="end"/>
        </w:r>
      </w:hyperlink>
    </w:p>
    <w:p w14:paraId="710AF6A8" w14:textId="296CCEC0" w:rsidR="00FC4CDB" w:rsidRDefault="00321BD1">
      <w:pPr>
        <w:pStyle w:val="TableofFigures"/>
        <w:tabs>
          <w:tab w:val="right" w:leader="underscore" w:pos="9016"/>
        </w:tabs>
        <w:rPr>
          <w:rFonts w:eastAsiaTheme="minorEastAsia" w:cstheme="minorBidi"/>
          <w:i w:val="0"/>
          <w:iCs w:val="0"/>
          <w:noProof/>
          <w:sz w:val="22"/>
          <w:szCs w:val="22"/>
        </w:rPr>
      </w:pPr>
      <w:hyperlink w:anchor="_Toc111678421"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2</w:t>
        </w:r>
        <w:r w:rsidR="00FC4CDB" w:rsidRPr="004860DC">
          <w:rPr>
            <w:rStyle w:val="Hyperlink"/>
            <w:noProof/>
          </w:rPr>
          <w:noBreakHyphen/>
          <w:t>2 Comparison between FSK and LoRa range and accuracy</w:t>
        </w:r>
        <w:r w:rsidR="00FC4CDB">
          <w:rPr>
            <w:noProof/>
            <w:webHidden/>
          </w:rPr>
          <w:tab/>
        </w:r>
        <w:r w:rsidR="00FC4CDB">
          <w:rPr>
            <w:noProof/>
            <w:webHidden/>
          </w:rPr>
          <w:fldChar w:fldCharType="begin"/>
        </w:r>
        <w:r w:rsidR="00FC4CDB">
          <w:rPr>
            <w:noProof/>
            <w:webHidden/>
          </w:rPr>
          <w:instrText xml:space="preserve"> PAGEREF _Toc111678421 \h </w:instrText>
        </w:r>
        <w:r w:rsidR="00FC4CDB">
          <w:rPr>
            <w:noProof/>
            <w:webHidden/>
          </w:rPr>
        </w:r>
        <w:r w:rsidR="00FC4CDB">
          <w:rPr>
            <w:noProof/>
            <w:webHidden/>
          </w:rPr>
          <w:fldChar w:fldCharType="separate"/>
        </w:r>
        <w:r w:rsidR="00FC4CDB">
          <w:rPr>
            <w:noProof/>
            <w:webHidden/>
          </w:rPr>
          <w:t>21</w:t>
        </w:r>
        <w:r w:rsidR="00FC4CDB">
          <w:rPr>
            <w:noProof/>
            <w:webHidden/>
          </w:rPr>
          <w:fldChar w:fldCharType="end"/>
        </w:r>
      </w:hyperlink>
    </w:p>
    <w:p w14:paraId="4CA57CEC" w14:textId="4BCA9615" w:rsidR="00FC4CDB" w:rsidRDefault="00321BD1">
      <w:pPr>
        <w:pStyle w:val="TableofFigures"/>
        <w:tabs>
          <w:tab w:val="right" w:leader="underscore" w:pos="9016"/>
        </w:tabs>
        <w:rPr>
          <w:rFonts w:eastAsiaTheme="minorEastAsia" w:cstheme="minorBidi"/>
          <w:i w:val="0"/>
          <w:iCs w:val="0"/>
          <w:noProof/>
          <w:sz w:val="22"/>
          <w:szCs w:val="22"/>
        </w:rPr>
      </w:pPr>
      <w:hyperlink w:anchor="_Toc111678422"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2</w:t>
        </w:r>
        <w:r w:rsidR="00FC4CDB" w:rsidRPr="004860DC">
          <w:rPr>
            <w:rStyle w:val="Hyperlink"/>
            <w:noProof/>
          </w:rPr>
          <w:noBreakHyphen/>
          <w:t>3 Budget comparison for narrow band FSK and LoRa</w:t>
        </w:r>
        <w:r w:rsidR="00FC4CDB">
          <w:rPr>
            <w:noProof/>
            <w:webHidden/>
          </w:rPr>
          <w:tab/>
        </w:r>
        <w:r w:rsidR="00FC4CDB">
          <w:rPr>
            <w:noProof/>
            <w:webHidden/>
          </w:rPr>
          <w:fldChar w:fldCharType="begin"/>
        </w:r>
        <w:r w:rsidR="00FC4CDB">
          <w:rPr>
            <w:noProof/>
            <w:webHidden/>
          </w:rPr>
          <w:instrText xml:space="preserve"> PAGEREF _Toc111678422 \h </w:instrText>
        </w:r>
        <w:r w:rsidR="00FC4CDB">
          <w:rPr>
            <w:noProof/>
            <w:webHidden/>
          </w:rPr>
        </w:r>
        <w:r w:rsidR="00FC4CDB">
          <w:rPr>
            <w:noProof/>
            <w:webHidden/>
          </w:rPr>
          <w:fldChar w:fldCharType="separate"/>
        </w:r>
        <w:r w:rsidR="00FC4CDB">
          <w:rPr>
            <w:noProof/>
            <w:webHidden/>
          </w:rPr>
          <w:t>22</w:t>
        </w:r>
        <w:r w:rsidR="00FC4CDB">
          <w:rPr>
            <w:noProof/>
            <w:webHidden/>
          </w:rPr>
          <w:fldChar w:fldCharType="end"/>
        </w:r>
      </w:hyperlink>
    </w:p>
    <w:p w14:paraId="03B6472D" w14:textId="54ADCCD5" w:rsidR="00FC4CDB" w:rsidRDefault="00321BD1">
      <w:pPr>
        <w:pStyle w:val="TableofFigures"/>
        <w:tabs>
          <w:tab w:val="right" w:leader="underscore" w:pos="9016"/>
        </w:tabs>
        <w:rPr>
          <w:rFonts w:eastAsiaTheme="minorEastAsia" w:cstheme="minorBidi"/>
          <w:i w:val="0"/>
          <w:iCs w:val="0"/>
          <w:noProof/>
          <w:sz w:val="22"/>
          <w:szCs w:val="22"/>
        </w:rPr>
      </w:pPr>
      <w:hyperlink r:id="rId11" w:anchor="_Toc111678423"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2</w:t>
        </w:r>
        <w:r w:rsidR="00FC4CDB" w:rsidRPr="004860DC">
          <w:rPr>
            <w:rStyle w:val="Hyperlink"/>
            <w:noProof/>
          </w:rPr>
          <w:noBreakHyphen/>
          <w:t>4 diagram of ESP-32</w:t>
        </w:r>
        <w:r w:rsidR="00FC4CDB">
          <w:rPr>
            <w:noProof/>
            <w:webHidden/>
          </w:rPr>
          <w:tab/>
        </w:r>
        <w:r w:rsidR="00FC4CDB">
          <w:rPr>
            <w:noProof/>
            <w:webHidden/>
          </w:rPr>
          <w:fldChar w:fldCharType="begin"/>
        </w:r>
        <w:r w:rsidR="00FC4CDB">
          <w:rPr>
            <w:noProof/>
            <w:webHidden/>
          </w:rPr>
          <w:instrText xml:space="preserve"> PAGEREF _Toc111678423 \h </w:instrText>
        </w:r>
        <w:r w:rsidR="00FC4CDB">
          <w:rPr>
            <w:noProof/>
            <w:webHidden/>
          </w:rPr>
        </w:r>
        <w:r w:rsidR="00FC4CDB">
          <w:rPr>
            <w:noProof/>
            <w:webHidden/>
          </w:rPr>
          <w:fldChar w:fldCharType="separate"/>
        </w:r>
        <w:r w:rsidR="00FC4CDB">
          <w:rPr>
            <w:noProof/>
            <w:webHidden/>
          </w:rPr>
          <w:t>23</w:t>
        </w:r>
        <w:r w:rsidR="00FC4CDB">
          <w:rPr>
            <w:noProof/>
            <w:webHidden/>
          </w:rPr>
          <w:fldChar w:fldCharType="end"/>
        </w:r>
      </w:hyperlink>
    </w:p>
    <w:p w14:paraId="02D529DF" w14:textId="194406EE" w:rsidR="00FC4CDB" w:rsidRDefault="00321BD1">
      <w:pPr>
        <w:pStyle w:val="TableofFigures"/>
        <w:tabs>
          <w:tab w:val="right" w:leader="underscore" w:pos="9016"/>
        </w:tabs>
        <w:rPr>
          <w:rFonts w:eastAsiaTheme="minorEastAsia" w:cstheme="minorBidi"/>
          <w:i w:val="0"/>
          <w:iCs w:val="0"/>
          <w:noProof/>
          <w:sz w:val="22"/>
          <w:szCs w:val="22"/>
        </w:rPr>
      </w:pPr>
      <w:hyperlink w:anchor="_Toc111678424"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1 Complete model of the project</w:t>
        </w:r>
        <w:r w:rsidR="00FC4CDB">
          <w:rPr>
            <w:noProof/>
            <w:webHidden/>
          </w:rPr>
          <w:tab/>
        </w:r>
        <w:r w:rsidR="00FC4CDB">
          <w:rPr>
            <w:noProof/>
            <w:webHidden/>
          </w:rPr>
          <w:fldChar w:fldCharType="begin"/>
        </w:r>
        <w:r w:rsidR="00FC4CDB">
          <w:rPr>
            <w:noProof/>
            <w:webHidden/>
          </w:rPr>
          <w:instrText xml:space="preserve"> PAGEREF _Toc111678424 \h </w:instrText>
        </w:r>
        <w:r w:rsidR="00FC4CDB">
          <w:rPr>
            <w:noProof/>
            <w:webHidden/>
          </w:rPr>
        </w:r>
        <w:r w:rsidR="00FC4CDB">
          <w:rPr>
            <w:noProof/>
            <w:webHidden/>
          </w:rPr>
          <w:fldChar w:fldCharType="separate"/>
        </w:r>
        <w:r w:rsidR="00FC4CDB">
          <w:rPr>
            <w:noProof/>
            <w:webHidden/>
          </w:rPr>
          <w:t>28</w:t>
        </w:r>
        <w:r w:rsidR="00FC4CDB">
          <w:rPr>
            <w:noProof/>
            <w:webHidden/>
          </w:rPr>
          <w:fldChar w:fldCharType="end"/>
        </w:r>
      </w:hyperlink>
    </w:p>
    <w:p w14:paraId="46B3FD0B" w14:textId="42C84605" w:rsidR="00FC4CDB" w:rsidRDefault="00321BD1">
      <w:pPr>
        <w:pStyle w:val="TableofFigures"/>
        <w:tabs>
          <w:tab w:val="right" w:leader="underscore" w:pos="9016"/>
        </w:tabs>
        <w:rPr>
          <w:rFonts w:eastAsiaTheme="minorEastAsia" w:cstheme="minorBidi"/>
          <w:i w:val="0"/>
          <w:iCs w:val="0"/>
          <w:noProof/>
          <w:sz w:val="22"/>
          <w:szCs w:val="22"/>
        </w:rPr>
      </w:pPr>
      <w:hyperlink w:anchor="_Toc111678425"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2 Sensor-Controller interfacing</w:t>
        </w:r>
        <w:r w:rsidR="00FC4CDB">
          <w:rPr>
            <w:noProof/>
            <w:webHidden/>
          </w:rPr>
          <w:tab/>
        </w:r>
        <w:r w:rsidR="00FC4CDB">
          <w:rPr>
            <w:noProof/>
            <w:webHidden/>
          </w:rPr>
          <w:fldChar w:fldCharType="begin"/>
        </w:r>
        <w:r w:rsidR="00FC4CDB">
          <w:rPr>
            <w:noProof/>
            <w:webHidden/>
          </w:rPr>
          <w:instrText xml:space="preserve"> PAGEREF _Toc111678425 \h </w:instrText>
        </w:r>
        <w:r w:rsidR="00FC4CDB">
          <w:rPr>
            <w:noProof/>
            <w:webHidden/>
          </w:rPr>
        </w:r>
        <w:r w:rsidR="00FC4CDB">
          <w:rPr>
            <w:noProof/>
            <w:webHidden/>
          </w:rPr>
          <w:fldChar w:fldCharType="separate"/>
        </w:r>
        <w:r w:rsidR="00FC4CDB">
          <w:rPr>
            <w:noProof/>
            <w:webHidden/>
          </w:rPr>
          <w:t>29</w:t>
        </w:r>
        <w:r w:rsidR="00FC4CDB">
          <w:rPr>
            <w:noProof/>
            <w:webHidden/>
          </w:rPr>
          <w:fldChar w:fldCharType="end"/>
        </w:r>
      </w:hyperlink>
    </w:p>
    <w:p w14:paraId="01FF6F36" w14:textId="21780A70" w:rsidR="00FC4CDB" w:rsidRDefault="00321BD1">
      <w:pPr>
        <w:pStyle w:val="TableofFigures"/>
        <w:tabs>
          <w:tab w:val="right" w:leader="underscore" w:pos="9016"/>
        </w:tabs>
        <w:rPr>
          <w:rFonts w:eastAsiaTheme="minorEastAsia" w:cstheme="minorBidi"/>
          <w:i w:val="0"/>
          <w:iCs w:val="0"/>
          <w:noProof/>
          <w:sz w:val="22"/>
          <w:szCs w:val="22"/>
        </w:rPr>
      </w:pPr>
      <w:hyperlink w:anchor="_Toc111678426"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3 ESP-32 LoRa Interfacing</w:t>
        </w:r>
        <w:r w:rsidR="00FC4CDB">
          <w:rPr>
            <w:noProof/>
            <w:webHidden/>
          </w:rPr>
          <w:tab/>
        </w:r>
        <w:r w:rsidR="00FC4CDB">
          <w:rPr>
            <w:noProof/>
            <w:webHidden/>
          </w:rPr>
          <w:fldChar w:fldCharType="begin"/>
        </w:r>
        <w:r w:rsidR="00FC4CDB">
          <w:rPr>
            <w:noProof/>
            <w:webHidden/>
          </w:rPr>
          <w:instrText xml:space="preserve"> PAGEREF _Toc111678426 \h </w:instrText>
        </w:r>
        <w:r w:rsidR="00FC4CDB">
          <w:rPr>
            <w:noProof/>
            <w:webHidden/>
          </w:rPr>
        </w:r>
        <w:r w:rsidR="00FC4CDB">
          <w:rPr>
            <w:noProof/>
            <w:webHidden/>
          </w:rPr>
          <w:fldChar w:fldCharType="separate"/>
        </w:r>
        <w:r w:rsidR="00FC4CDB">
          <w:rPr>
            <w:noProof/>
            <w:webHidden/>
          </w:rPr>
          <w:t>31</w:t>
        </w:r>
        <w:r w:rsidR="00FC4CDB">
          <w:rPr>
            <w:noProof/>
            <w:webHidden/>
          </w:rPr>
          <w:fldChar w:fldCharType="end"/>
        </w:r>
      </w:hyperlink>
    </w:p>
    <w:p w14:paraId="3F5A176D" w14:textId="4E1117C6" w:rsidR="00FC4CDB" w:rsidRDefault="00321BD1">
      <w:pPr>
        <w:pStyle w:val="TableofFigures"/>
        <w:tabs>
          <w:tab w:val="right" w:leader="underscore" w:pos="9016"/>
        </w:tabs>
        <w:rPr>
          <w:rFonts w:eastAsiaTheme="minorEastAsia" w:cstheme="minorBidi"/>
          <w:i w:val="0"/>
          <w:iCs w:val="0"/>
          <w:noProof/>
          <w:sz w:val="22"/>
          <w:szCs w:val="22"/>
        </w:rPr>
      </w:pPr>
      <w:hyperlink w:anchor="_Toc111678427"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4 Server Database</w:t>
        </w:r>
        <w:r w:rsidR="00FC4CDB">
          <w:rPr>
            <w:noProof/>
            <w:webHidden/>
          </w:rPr>
          <w:tab/>
        </w:r>
        <w:r w:rsidR="00FC4CDB">
          <w:rPr>
            <w:noProof/>
            <w:webHidden/>
          </w:rPr>
          <w:fldChar w:fldCharType="begin"/>
        </w:r>
        <w:r w:rsidR="00FC4CDB">
          <w:rPr>
            <w:noProof/>
            <w:webHidden/>
          </w:rPr>
          <w:instrText xml:space="preserve"> PAGEREF _Toc111678427 \h </w:instrText>
        </w:r>
        <w:r w:rsidR="00FC4CDB">
          <w:rPr>
            <w:noProof/>
            <w:webHidden/>
          </w:rPr>
        </w:r>
        <w:r w:rsidR="00FC4CDB">
          <w:rPr>
            <w:noProof/>
            <w:webHidden/>
          </w:rPr>
          <w:fldChar w:fldCharType="separate"/>
        </w:r>
        <w:r w:rsidR="00FC4CDB">
          <w:rPr>
            <w:noProof/>
            <w:webHidden/>
          </w:rPr>
          <w:t>33</w:t>
        </w:r>
        <w:r w:rsidR="00FC4CDB">
          <w:rPr>
            <w:noProof/>
            <w:webHidden/>
          </w:rPr>
          <w:fldChar w:fldCharType="end"/>
        </w:r>
      </w:hyperlink>
    </w:p>
    <w:p w14:paraId="7E417BE6" w14:textId="2A11D249" w:rsidR="00FC4CDB" w:rsidRDefault="00321BD1">
      <w:pPr>
        <w:pStyle w:val="TableofFigures"/>
        <w:tabs>
          <w:tab w:val="right" w:leader="underscore" w:pos="9016"/>
        </w:tabs>
        <w:rPr>
          <w:rFonts w:eastAsiaTheme="minorEastAsia" w:cstheme="minorBidi"/>
          <w:i w:val="0"/>
          <w:iCs w:val="0"/>
          <w:noProof/>
          <w:sz w:val="22"/>
          <w:szCs w:val="22"/>
        </w:rPr>
      </w:pPr>
      <w:hyperlink w:anchor="_Toc111678428"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5 App Database</w:t>
        </w:r>
        <w:r w:rsidR="00FC4CDB">
          <w:rPr>
            <w:noProof/>
            <w:webHidden/>
          </w:rPr>
          <w:tab/>
        </w:r>
        <w:r w:rsidR="00FC4CDB">
          <w:rPr>
            <w:noProof/>
            <w:webHidden/>
          </w:rPr>
          <w:fldChar w:fldCharType="begin"/>
        </w:r>
        <w:r w:rsidR="00FC4CDB">
          <w:rPr>
            <w:noProof/>
            <w:webHidden/>
          </w:rPr>
          <w:instrText xml:space="preserve"> PAGEREF _Toc111678428 \h </w:instrText>
        </w:r>
        <w:r w:rsidR="00FC4CDB">
          <w:rPr>
            <w:noProof/>
            <w:webHidden/>
          </w:rPr>
        </w:r>
        <w:r w:rsidR="00FC4CDB">
          <w:rPr>
            <w:noProof/>
            <w:webHidden/>
          </w:rPr>
          <w:fldChar w:fldCharType="separate"/>
        </w:r>
        <w:r w:rsidR="00FC4CDB">
          <w:rPr>
            <w:noProof/>
            <w:webHidden/>
          </w:rPr>
          <w:t>34</w:t>
        </w:r>
        <w:r w:rsidR="00FC4CDB">
          <w:rPr>
            <w:noProof/>
            <w:webHidden/>
          </w:rPr>
          <w:fldChar w:fldCharType="end"/>
        </w:r>
      </w:hyperlink>
    </w:p>
    <w:p w14:paraId="313B2C74" w14:textId="6C85C7B2" w:rsidR="00FC4CDB" w:rsidRDefault="00321BD1">
      <w:pPr>
        <w:pStyle w:val="TableofFigures"/>
        <w:tabs>
          <w:tab w:val="right" w:leader="underscore" w:pos="9016"/>
        </w:tabs>
        <w:rPr>
          <w:rFonts w:eastAsiaTheme="minorEastAsia" w:cstheme="minorBidi"/>
          <w:i w:val="0"/>
          <w:iCs w:val="0"/>
          <w:noProof/>
          <w:sz w:val="22"/>
          <w:szCs w:val="22"/>
        </w:rPr>
      </w:pPr>
      <w:hyperlink r:id="rId12" w:anchor="_Toc111678429"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6 a: Main Screen b: Login Screen c: Signup Screen</w:t>
        </w:r>
        <w:r w:rsidR="00FC4CDB">
          <w:rPr>
            <w:noProof/>
            <w:webHidden/>
          </w:rPr>
          <w:tab/>
        </w:r>
        <w:r w:rsidR="00FC4CDB">
          <w:rPr>
            <w:noProof/>
            <w:webHidden/>
          </w:rPr>
          <w:fldChar w:fldCharType="begin"/>
        </w:r>
        <w:r w:rsidR="00FC4CDB">
          <w:rPr>
            <w:noProof/>
            <w:webHidden/>
          </w:rPr>
          <w:instrText xml:space="preserve"> PAGEREF _Toc111678429 \h </w:instrText>
        </w:r>
        <w:r w:rsidR="00FC4CDB">
          <w:rPr>
            <w:noProof/>
            <w:webHidden/>
          </w:rPr>
        </w:r>
        <w:r w:rsidR="00FC4CDB">
          <w:rPr>
            <w:noProof/>
            <w:webHidden/>
          </w:rPr>
          <w:fldChar w:fldCharType="separate"/>
        </w:r>
        <w:r w:rsidR="00FC4CDB">
          <w:rPr>
            <w:noProof/>
            <w:webHidden/>
          </w:rPr>
          <w:t>35</w:t>
        </w:r>
        <w:r w:rsidR="00FC4CDB">
          <w:rPr>
            <w:noProof/>
            <w:webHidden/>
          </w:rPr>
          <w:fldChar w:fldCharType="end"/>
        </w:r>
      </w:hyperlink>
    </w:p>
    <w:p w14:paraId="46252865" w14:textId="1959C550" w:rsidR="00FC4CDB" w:rsidRDefault="00321BD1">
      <w:pPr>
        <w:pStyle w:val="TableofFigures"/>
        <w:tabs>
          <w:tab w:val="right" w:leader="underscore" w:pos="9016"/>
        </w:tabs>
        <w:rPr>
          <w:rFonts w:eastAsiaTheme="minorEastAsia" w:cstheme="minorBidi"/>
          <w:i w:val="0"/>
          <w:iCs w:val="0"/>
          <w:noProof/>
          <w:sz w:val="22"/>
          <w:szCs w:val="22"/>
        </w:rPr>
      </w:pPr>
      <w:hyperlink r:id="rId13" w:anchor="_Toc111678430"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7 Self-made System</w:t>
        </w:r>
        <w:r w:rsidR="00FC4CDB">
          <w:rPr>
            <w:noProof/>
            <w:webHidden/>
          </w:rPr>
          <w:tab/>
        </w:r>
        <w:r w:rsidR="00FC4CDB">
          <w:rPr>
            <w:noProof/>
            <w:webHidden/>
          </w:rPr>
          <w:fldChar w:fldCharType="begin"/>
        </w:r>
        <w:r w:rsidR="00FC4CDB">
          <w:rPr>
            <w:noProof/>
            <w:webHidden/>
          </w:rPr>
          <w:instrText xml:space="preserve"> PAGEREF _Toc111678430 \h </w:instrText>
        </w:r>
        <w:r w:rsidR="00FC4CDB">
          <w:rPr>
            <w:noProof/>
            <w:webHidden/>
          </w:rPr>
        </w:r>
        <w:r w:rsidR="00FC4CDB">
          <w:rPr>
            <w:noProof/>
            <w:webHidden/>
          </w:rPr>
          <w:fldChar w:fldCharType="separate"/>
        </w:r>
        <w:r w:rsidR="00FC4CDB">
          <w:rPr>
            <w:noProof/>
            <w:webHidden/>
          </w:rPr>
          <w:t>35</w:t>
        </w:r>
        <w:r w:rsidR="00FC4CDB">
          <w:rPr>
            <w:noProof/>
            <w:webHidden/>
          </w:rPr>
          <w:fldChar w:fldCharType="end"/>
        </w:r>
      </w:hyperlink>
    </w:p>
    <w:p w14:paraId="1A8B84C2" w14:textId="0F156ECB" w:rsidR="00FC4CDB" w:rsidRDefault="00321BD1">
      <w:pPr>
        <w:pStyle w:val="TableofFigures"/>
        <w:tabs>
          <w:tab w:val="right" w:leader="underscore" w:pos="9016"/>
        </w:tabs>
        <w:rPr>
          <w:rFonts w:eastAsiaTheme="minorEastAsia" w:cstheme="minorBidi"/>
          <w:i w:val="0"/>
          <w:iCs w:val="0"/>
          <w:noProof/>
          <w:sz w:val="22"/>
          <w:szCs w:val="22"/>
        </w:rPr>
      </w:pPr>
      <w:hyperlink w:anchor="_Toc111678431"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8 Project flowchart</w:t>
        </w:r>
        <w:r w:rsidR="00FC4CDB">
          <w:rPr>
            <w:noProof/>
            <w:webHidden/>
          </w:rPr>
          <w:tab/>
        </w:r>
        <w:r w:rsidR="00FC4CDB">
          <w:rPr>
            <w:noProof/>
            <w:webHidden/>
          </w:rPr>
          <w:fldChar w:fldCharType="begin"/>
        </w:r>
        <w:r w:rsidR="00FC4CDB">
          <w:rPr>
            <w:noProof/>
            <w:webHidden/>
          </w:rPr>
          <w:instrText xml:space="preserve"> PAGEREF _Toc111678431 \h </w:instrText>
        </w:r>
        <w:r w:rsidR="00FC4CDB">
          <w:rPr>
            <w:noProof/>
            <w:webHidden/>
          </w:rPr>
        </w:r>
        <w:r w:rsidR="00FC4CDB">
          <w:rPr>
            <w:noProof/>
            <w:webHidden/>
          </w:rPr>
          <w:fldChar w:fldCharType="separate"/>
        </w:r>
        <w:r w:rsidR="00FC4CDB">
          <w:rPr>
            <w:noProof/>
            <w:webHidden/>
          </w:rPr>
          <w:t>36</w:t>
        </w:r>
        <w:r w:rsidR="00FC4CDB">
          <w:rPr>
            <w:noProof/>
            <w:webHidden/>
          </w:rPr>
          <w:fldChar w:fldCharType="end"/>
        </w:r>
      </w:hyperlink>
    </w:p>
    <w:p w14:paraId="7570C6B0" w14:textId="0B8ADAC4" w:rsidR="00FC4CDB" w:rsidRDefault="00321BD1">
      <w:pPr>
        <w:pStyle w:val="TableofFigures"/>
        <w:tabs>
          <w:tab w:val="right" w:leader="underscore" w:pos="9016"/>
        </w:tabs>
        <w:rPr>
          <w:rFonts w:eastAsiaTheme="minorEastAsia" w:cstheme="minorBidi"/>
          <w:i w:val="0"/>
          <w:iCs w:val="0"/>
          <w:noProof/>
          <w:sz w:val="22"/>
          <w:szCs w:val="22"/>
        </w:rPr>
      </w:pPr>
      <w:hyperlink w:anchor="_Toc111678432" w:history="1">
        <w:r w:rsidR="00FC4CDB" w:rsidRPr="004860DC">
          <w:rPr>
            <w:rStyle w:val="Hyperlink"/>
            <w:noProof/>
          </w:rPr>
          <w:t xml:space="preserve">Figure </w:t>
        </w:r>
        <w:r w:rsidR="00FC4CDB" w:rsidRPr="004860DC">
          <w:rPr>
            <w:rStyle w:val="Hyperlink"/>
            <w:noProof/>
            <w:cs/>
          </w:rPr>
          <w:t>‎</w:t>
        </w:r>
        <w:r w:rsidR="00FC4CDB" w:rsidRPr="004860DC">
          <w:rPr>
            <w:rStyle w:val="Hyperlink"/>
            <w:noProof/>
          </w:rPr>
          <w:t>4</w:t>
        </w:r>
        <w:r w:rsidR="00FC4CDB" w:rsidRPr="004860DC">
          <w:rPr>
            <w:rStyle w:val="Hyperlink"/>
            <w:noProof/>
          </w:rPr>
          <w:noBreakHyphen/>
          <w:t>9 results</w:t>
        </w:r>
        <w:r w:rsidR="00FC4CDB">
          <w:rPr>
            <w:noProof/>
            <w:webHidden/>
          </w:rPr>
          <w:tab/>
        </w:r>
        <w:r w:rsidR="00FC4CDB">
          <w:rPr>
            <w:noProof/>
            <w:webHidden/>
          </w:rPr>
          <w:fldChar w:fldCharType="begin"/>
        </w:r>
        <w:r w:rsidR="00FC4CDB">
          <w:rPr>
            <w:noProof/>
            <w:webHidden/>
          </w:rPr>
          <w:instrText xml:space="preserve"> PAGEREF _Toc111678432 \h </w:instrText>
        </w:r>
        <w:r w:rsidR="00FC4CDB">
          <w:rPr>
            <w:noProof/>
            <w:webHidden/>
          </w:rPr>
        </w:r>
        <w:r w:rsidR="00FC4CDB">
          <w:rPr>
            <w:noProof/>
            <w:webHidden/>
          </w:rPr>
          <w:fldChar w:fldCharType="separate"/>
        </w:r>
        <w:r w:rsidR="00FC4CDB">
          <w:rPr>
            <w:noProof/>
            <w:webHidden/>
          </w:rPr>
          <w:t>36</w:t>
        </w:r>
        <w:r w:rsidR="00FC4CDB">
          <w:rPr>
            <w:noProof/>
            <w:webHidden/>
          </w:rPr>
          <w:fldChar w:fldCharType="end"/>
        </w:r>
      </w:hyperlink>
    </w:p>
    <w:p w14:paraId="2876DF79" w14:textId="02834155" w:rsidR="004E30A5" w:rsidRPr="005C423D" w:rsidRDefault="0069280D" w:rsidP="00404610">
      <w:pPr>
        <w:spacing w:before="0" w:line="259" w:lineRule="auto"/>
        <w:ind w:firstLine="0"/>
        <w:jc w:val="left"/>
      </w:pPr>
      <w:r>
        <w:fldChar w:fldCharType="end"/>
      </w:r>
      <w:r w:rsidR="00404610">
        <w:br w:type="page"/>
      </w:r>
    </w:p>
    <w:p w14:paraId="21654DCD" w14:textId="77777777" w:rsidR="00FC4CDB" w:rsidRDefault="00FC4CDB" w:rsidP="008E1D99">
      <w:pPr>
        <w:pStyle w:val="Heading1"/>
        <w:sectPr w:rsidR="00FC4CDB" w:rsidSect="00FC4CDB">
          <w:footerReference w:type="default" r:id="rId14"/>
          <w:pgSz w:w="11906" w:h="16838"/>
          <w:pgMar w:top="1440" w:right="1440" w:bottom="1440" w:left="1440" w:header="708" w:footer="708" w:gutter="0"/>
          <w:pgNumType w:fmt="lowerRoman"/>
          <w:cols w:space="708"/>
          <w:docGrid w:linePitch="360"/>
        </w:sectPr>
      </w:pPr>
    </w:p>
    <w:p w14:paraId="738502D6" w14:textId="15187E85" w:rsidR="000926C0" w:rsidRPr="00A259E5" w:rsidRDefault="00C2100E" w:rsidP="00A259E5">
      <w:pPr>
        <w:pStyle w:val="Heading1"/>
      </w:pPr>
      <w:bookmarkStart w:id="1" w:name="_Toc111754732"/>
      <w:r w:rsidRPr="00A259E5">
        <w:lastRenderedPageBreak/>
        <w:t>I</w:t>
      </w:r>
      <w:r w:rsidR="004E30A5" w:rsidRPr="00A259E5">
        <w:t>ntroduction</w:t>
      </w:r>
      <w:bookmarkEnd w:id="1"/>
    </w:p>
    <w:p w14:paraId="03AA18F4" w14:textId="0760C4F7" w:rsidR="0023469A" w:rsidRDefault="0023469A" w:rsidP="0023469A">
      <w:pPr>
        <w:rPr>
          <w:rFonts w:cs="Arial"/>
          <w:szCs w:val="24"/>
        </w:rPr>
      </w:pPr>
      <w:r>
        <w:rPr>
          <w:rFonts w:cs="Arial"/>
          <w:szCs w:val="24"/>
        </w:rPr>
        <w:t>According to the recent report [</w:t>
      </w:r>
      <w:r w:rsidR="005A723A">
        <w:rPr>
          <w:rFonts w:cs="Arial"/>
          <w:szCs w:val="24"/>
        </w:rPr>
        <w:t>1</w:t>
      </w:r>
      <w:r>
        <w:rPr>
          <w:rFonts w:cs="Arial"/>
          <w:szCs w:val="24"/>
        </w:rPr>
        <w:t>] reveals that in   world economy bears about $30 billion in electricity theft. Figure 1-1 provides details of electricity theft in various countries.   Employees of the electricity providers and consumers are the main culprits of power theft.  Due to the power theft, power provide</w:t>
      </w:r>
      <w:r w:rsidR="00C96C47">
        <w:rPr>
          <w:rFonts w:cs="Arial"/>
          <w:szCs w:val="24"/>
        </w:rPr>
        <w:t>rs</w:t>
      </w:r>
      <w:r>
        <w:rPr>
          <w:rFonts w:cs="Arial"/>
          <w:szCs w:val="24"/>
        </w:rPr>
        <w:t xml:space="preserve"> bear huge loss, which is eventually transferred to the customers.  Consequently, average electricity cost   increase.   There is dire need to curtail uncontrolled power theft by new legislation and enforcement. Furthermore, available IoT technology can play pivotal role detect the electricity theft in real-time fashion. In this project, we propose an IoT based solution in order to detect power theft and generate alert in real-time manner. </w:t>
      </w:r>
    </w:p>
    <w:p w14:paraId="2F8C0D80" w14:textId="34B4DEF1" w:rsidR="0023469A" w:rsidRDefault="0023469A" w:rsidP="0023469A">
      <w:pPr>
        <w:rPr>
          <w:rFonts w:cs="Arial"/>
          <w:szCs w:val="24"/>
        </w:rPr>
      </w:pPr>
      <w:r>
        <w:rPr>
          <w:rFonts w:cs="Arial"/>
          <w:szCs w:val="24"/>
        </w:rPr>
        <w:t xml:space="preserve">Instead of bringing culprits to the justice, power companies add power theft to the line-losses. As a result, Pakistan bears line-losses up to 26%. The line-losses </w:t>
      </w:r>
      <w:r w:rsidR="00463D5A">
        <w:rPr>
          <w:rFonts w:cs="Arial"/>
          <w:szCs w:val="24"/>
        </w:rPr>
        <w:t xml:space="preserve">faced by </w:t>
      </w:r>
      <w:r>
        <w:rPr>
          <w:rFonts w:cs="Arial"/>
          <w:szCs w:val="24"/>
        </w:rPr>
        <w:t>various energy providers is shown in figure</w:t>
      </w:r>
      <w:r w:rsidR="003679F6">
        <w:rPr>
          <w:rFonts w:cs="Arial"/>
          <w:szCs w:val="24"/>
        </w:rPr>
        <w:t xml:space="preserve"> 1-2</w:t>
      </w:r>
      <w:r>
        <w:rPr>
          <w:rFonts w:cs="Arial"/>
          <w:szCs w:val="24"/>
        </w:rPr>
        <w:t xml:space="preserve">. </w:t>
      </w:r>
    </w:p>
    <w:p w14:paraId="2DD3B27F" w14:textId="4F26EEFC" w:rsidR="002C6229" w:rsidRDefault="00D66BE0" w:rsidP="002C6229">
      <w:pPr>
        <w:keepNext/>
        <w:ind w:firstLine="0"/>
      </w:pPr>
      <w:r>
        <w:rPr>
          <w:noProof/>
        </w:rPr>
        <w:drawing>
          <wp:inline distT="0" distB="0" distL="0" distR="0" wp14:anchorId="23AB0BE5" wp14:editId="0C1F20D0">
            <wp:extent cx="5731510" cy="21564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14:paraId="7BE337A7" w14:textId="23DEB442" w:rsidR="000372A0" w:rsidRDefault="002C6229" w:rsidP="00D66BE0">
      <w:pPr>
        <w:pStyle w:val="Caption"/>
        <w:jc w:val="center"/>
      </w:pPr>
      <w:bookmarkStart w:id="2" w:name="_Toc111678408"/>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1</w:t>
        </w:r>
      </w:fldSimple>
      <w:r>
        <w:t xml:space="preserve"> </w:t>
      </w:r>
      <w:r w:rsidRPr="006E2E5C">
        <w:t>World economies losses billions of dollar</w:t>
      </w:r>
      <w:r w:rsidR="00D66BE0">
        <w:t>s</w:t>
      </w:r>
      <w:r w:rsidRPr="006E2E5C">
        <w:t xml:space="preserve"> per year by electricity theft</w:t>
      </w:r>
      <w:bookmarkEnd w:id="2"/>
    </w:p>
    <w:p w14:paraId="6F48317D" w14:textId="77777777" w:rsidR="0023469A" w:rsidRDefault="0023469A" w:rsidP="0023469A">
      <w:pPr>
        <w:keepNext/>
        <w:ind w:firstLine="0"/>
      </w:pPr>
      <w:r>
        <w:rPr>
          <w:noProof/>
        </w:rPr>
        <w:lastRenderedPageBreak/>
        <w:drawing>
          <wp:inline distT="0" distB="0" distL="0" distR="0" wp14:anchorId="32BDC6A0" wp14:editId="653D4EAD">
            <wp:extent cx="5686425" cy="2038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687221" cy="2038635"/>
                    </a:xfrm>
                    <a:prstGeom prst="rect">
                      <a:avLst/>
                    </a:prstGeom>
                  </pic:spPr>
                </pic:pic>
              </a:graphicData>
            </a:graphic>
          </wp:inline>
        </w:drawing>
      </w:r>
    </w:p>
    <w:p w14:paraId="48C78FFF" w14:textId="438EAFF7" w:rsidR="00ED2FA7" w:rsidRPr="0023469A" w:rsidRDefault="0023469A" w:rsidP="0023469A">
      <w:pPr>
        <w:pStyle w:val="Caption"/>
        <w:jc w:val="center"/>
      </w:pPr>
      <w:bookmarkStart w:id="3" w:name="_Toc111678409"/>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2</w:t>
        </w:r>
      </w:fldSimple>
      <w:r>
        <w:t xml:space="preserve"> </w:t>
      </w:r>
      <w:r w:rsidRPr="009729A2">
        <w:t>Power line losses in Pakistan</w:t>
      </w:r>
      <w:bookmarkEnd w:id="3"/>
    </w:p>
    <w:p w14:paraId="7EB994AE" w14:textId="2148923E" w:rsidR="002D4FA3" w:rsidRPr="00A259E5" w:rsidRDefault="002D4FA3" w:rsidP="00A259E5">
      <w:pPr>
        <w:pStyle w:val="Heading2"/>
      </w:pPr>
      <w:bookmarkStart w:id="4" w:name="_Toc111754733"/>
      <w:r w:rsidRPr="00A259E5">
        <w:t xml:space="preserve">Power </w:t>
      </w:r>
      <w:r w:rsidR="002C17B7" w:rsidRPr="00A259E5">
        <w:t>d</w:t>
      </w:r>
      <w:r w:rsidRPr="00A259E5">
        <w:t xml:space="preserve">istribution </w:t>
      </w:r>
      <w:r w:rsidR="002C17B7" w:rsidRPr="00A259E5">
        <w:t>s</w:t>
      </w:r>
      <w:r w:rsidRPr="00A259E5">
        <w:t xml:space="preserve">ystem and </w:t>
      </w:r>
      <w:r w:rsidR="00CD7D8A" w:rsidRPr="00A259E5">
        <w:t>thieving mechanisms</w:t>
      </w:r>
      <w:bookmarkEnd w:id="4"/>
    </w:p>
    <w:p w14:paraId="317F27DA" w14:textId="77777777" w:rsidR="0023469A" w:rsidRPr="000B352D" w:rsidRDefault="0023469A" w:rsidP="0023469A">
      <w:r w:rsidRPr="00087705">
        <w:t>The two main kinds of power theft techniques are met</w:t>
      </w:r>
      <w:r>
        <w:t>er</w:t>
      </w:r>
      <w:r w:rsidRPr="00087705">
        <w:t xml:space="preserve"> tempering</w:t>
      </w:r>
      <w:r>
        <w:t xml:space="preserve"> and power line tempering. In meter tempering, working principle of power meters is manipulated. In </w:t>
      </w:r>
      <w:r w:rsidRPr="00087705">
        <w:t>line tempering, connection to the electricity met</w:t>
      </w:r>
      <w:r>
        <w:t>er is by passed or by local earth</w:t>
      </w:r>
      <w:r w:rsidRPr="00087705">
        <w:t xml:space="preserve">. These types of power theft are widespread and </w:t>
      </w:r>
      <w:r>
        <w:t>easy</w:t>
      </w:r>
      <w:r w:rsidRPr="00087705">
        <w:t xml:space="preserve"> for </w:t>
      </w:r>
      <w:r>
        <w:t>a lay man</w:t>
      </w:r>
      <w:r w:rsidRPr="00087705">
        <w:t xml:space="preserve"> </w:t>
      </w:r>
      <w:r>
        <w:t>to</w:t>
      </w:r>
      <w:r w:rsidRPr="00087705">
        <w:t xml:space="preserve"> </w:t>
      </w:r>
      <w:r>
        <w:t xml:space="preserve">use. </w:t>
      </w:r>
      <w:r w:rsidRPr="00087705">
        <w:t xml:space="preserve"> As a result of electricity theft occurring at various levels, the nation experienced economic losses and electricity theft concerns.</w:t>
      </w:r>
      <w:r>
        <w:t xml:space="preserve"> An electricity distribution model is presented in figure 1-3. Power theft methods are described in figure 1-4 and figure 1-5. </w:t>
      </w:r>
    </w:p>
    <w:p w14:paraId="4D3BFD92" w14:textId="77777777" w:rsidR="00B04036" w:rsidRDefault="00B04036" w:rsidP="00B04036">
      <w:pPr>
        <w:keepNext/>
        <w:ind w:firstLine="0"/>
      </w:pPr>
      <w:r>
        <w:rPr>
          <w:noProof/>
        </w:rPr>
        <w:lastRenderedPageBreak/>
        <w:drawing>
          <wp:inline distT="0" distB="0" distL="0" distR="0" wp14:anchorId="1612502F" wp14:editId="32D38FBE">
            <wp:extent cx="5657850" cy="3265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7">
                      <a:extLst>
                        <a:ext uri="{28A0092B-C50C-407E-A947-70E740481C1C}">
                          <a14:useLocalDpi xmlns:a14="http://schemas.microsoft.com/office/drawing/2010/main" val="0"/>
                        </a:ext>
                      </a:extLst>
                    </a:blip>
                    <a:srcRect r="28872"/>
                    <a:stretch/>
                  </pic:blipFill>
                  <pic:spPr bwMode="auto">
                    <a:xfrm>
                      <a:off x="0" y="0"/>
                      <a:ext cx="5657850" cy="3265805"/>
                    </a:xfrm>
                    <a:prstGeom prst="rect">
                      <a:avLst/>
                    </a:prstGeom>
                    <a:ln>
                      <a:noFill/>
                    </a:ln>
                    <a:extLst>
                      <a:ext uri="{53640926-AAD7-44D8-BBD7-CCE9431645EC}">
                        <a14:shadowObscured xmlns:a14="http://schemas.microsoft.com/office/drawing/2010/main"/>
                      </a:ext>
                    </a:extLst>
                  </pic:spPr>
                </pic:pic>
              </a:graphicData>
            </a:graphic>
          </wp:inline>
        </w:drawing>
      </w:r>
    </w:p>
    <w:p w14:paraId="369D1CF5" w14:textId="728EE945" w:rsidR="006A3A6F" w:rsidRDefault="00B04036" w:rsidP="000B352D">
      <w:pPr>
        <w:pStyle w:val="Caption"/>
        <w:jc w:val="center"/>
      </w:pPr>
      <w:bookmarkStart w:id="5" w:name="_Toc111678410"/>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3</w:t>
        </w:r>
      </w:fldSimple>
      <w:r>
        <w:t xml:space="preserve"> </w:t>
      </w:r>
      <w:r w:rsidRPr="004D2F7E">
        <w:t>Electricity distribution network</w:t>
      </w:r>
      <w:bookmarkEnd w:id="5"/>
    </w:p>
    <w:p w14:paraId="68D582FE" w14:textId="39B299B0" w:rsidR="00676D93" w:rsidRDefault="0056116C" w:rsidP="0023469A">
      <w:pPr>
        <w:pStyle w:val="ListParagraph"/>
        <w:numPr>
          <w:ilvl w:val="0"/>
          <w:numId w:val="29"/>
        </w:numPr>
      </w:pPr>
      <w:r>
        <w:t xml:space="preserve">Bypassing </w:t>
      </w:r>
      <w:r w:rsidR="00304F19">
        <w:t>Electricity monitor</w:t>
      </w:r>
      <w:r w:rsidR="00676D93">
        <w:t>.</w:t>
      </w:r>
    </w:p>
    <w:p w14:paraId="7ACCAF98" w14:textId="1B10A6A3" w:rsidR="00D06B36" w:rsidRPr="0023469A" w:rsidRDefault="000D613C" w:rsidP="00676D93">
      <w:pPr>
        <w:pStyle w:val="ListParagraph"/>
        <w:ind w:left="1440" w:firstLine="0"/>
      </w:pPr>
      <w:r>
        <w:rPr>
          <w:noProof/>
        </w:rPr>
        <w:drawing>
          <wp:inline distT="0" distB="0" distL="0" distR="0" wp14:anchorId="0C745B31" wp14:editId="11EB103E">
            <wp:extent cx="2333625" cy="1732280"/>
            <wp:effectExtent l="0" t="0" r="952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8">
                      <a:extLst>
                        <a:ext uri="{28A0092B-C50C-407E-A947-70E740481C1C}">
                          <a14:useLocalDpi xmlns:a14="http://schemas.microsoft.com/office/drawing/2010/main" val="0"/>
                        </a:ext>
                      </a:extLst>
                    </a:blip>
                    <a:srcRect r="59284"/>
                    <a:stretch/>
                  </pic:blipFill>
                  <pic:spPr bwMode="auto">
                    <a:xfrm>
                      <a:off x="0" y="0"/>
                      <a:ext cx="2333625" cy="1732280"/>
                    </a:xfrm>
                    <a:prstGeom prst="rect">
                      <a:avLst/>
                    </a:prstGeom>
                    <a:ln>
                      <a:noFill/>
                    </a:ln>
                    <a:extLst>
                      <a:ext uri="{53640926-AAD7-44D8-BBD7-CCE9431645EC}">
                        <a14:shadowObscured xmlns:a14="http://schemas.microsoft.com/office/drawing/2010/main"/>
                      </a:ext>
                    </a:extLst>
                  </pic:spPr>
                </pic:pic>
              </a:graphicData>
            </a:graphic>
          </wp:inline>
        </w:drawing>
      </w:r>
    </w:p>
    <w:p w14:paraId="57F55380" w14:textId="78211209" w:rsidR="00F66D03" w:rsidRDefault="00BA163F" w:rsidP="00D06B36">
      <w:pPr>
        <w:pStyle w:val="Caption"/>
        <w:ind w:left="1440" w:firstLine="0"/>
        <w:jc w:val="left"/>
      </w:pPr>
      <w:r>
        <w:t xml:space="preserve"> </w:t>
      </w:r>
      <w:bookmarkStart w:id="6" w:name="_Toc111678411"/>
      <w:r w:rsidR="00D06B36">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4</w:t>
        </w:r>
      </w:fldSimple>
      <w:r w:rsidR="00D06B36">
        <w:t xml:space="preserve"> Meter Bypassing</w:t>
      </w:r>
      <w:bookmarkEnd w:id="6"/>
    </w:p>
    <w:p w14:paraId="0B94E80B" w14:textId="4498EB17" w:rsidR="00B238B8" w:rsidRDefault="00B238B8" w:rsidP="00B238B8">
      <w:pPr>
        <w:pStyle w:val="ListParagraph"/>
        <w:numPr>
          <w:ilvl w:val="0"/>
          <w:numId w:val="29"/>
        </w:numPr>
      </w:pPr>
      <w:r>
        <w:t>Hooking Load Lines directly</w:t>
      </w:r>
      <w:r w:rsidR="00676D93">
        <w:t>.</w:t>
      </w:r>
    </w:p>
    <w:p w14:paraId="4F9EB587" w14:textId="77777777" w:rsidR="00BA163F" w:rsidRDefault="00C452AE" w:rsidP="00BA163F">
      <w:pPr>
        <w:pStyle w:val="ListParagraph"/>
        <w:keepNext/>
        <w:ind w:left="1440" w:firstLine="0"/>
      </w:pPr>
      <w:r>
        <w:rPr>
          <w:noProof/>
        </w:rPr>
        <w:drawing>
          <wp:inline distT="0" distB="0" distL="0" distR="0" wp14:anchorId="31683D18" wp14:editId="1D16AAD4">
            <wp:extent cx="2476500" cy="187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9">
                      <a:extLst>
                        <a:ext uri="{28A0092B-C50C-407E-A947-70E740481C1C}">
                          <a14:useLocalDpi xmlns:a14="http://schemas.microsoft.com/office/drawing/2010/main" val="0"/>
                        </a:ext>
                      </a:extLst>
                    </a:blip>
                    <a:srcRect r="56792"/>
                    <a:stretch/>
                  </pic:blipFill>
                  <pic:spPr bwMode="auto">
                    <a:xfrm>
                      <a:off x="0" y="0"/>
                      <a:ext cx="2476500" cy="1871980"/>
                    </a:xfrm>
                    <a:prstGeom prst="rect">
                      <a:avLst/>
                    </a:prstGeom>
                    <a:ln>
                      <a:noFill/>
                    </a:ln>
                    <a:extLst>
                      <a:ext uri="{53640926-AAD7-44D8-BBD7-CCE9431645EC}">
                        <a14:shadowObscured xmlns:a14="http://schemas.microsoft.com/office/drawing/2010/main"/>
                      </a:ext>
                    </a:extLst>
                  </pic:spPr>
                </pic:pic>
              </a:graphicData>
            </a:graphic>
          </wp:inline>
        </w:drawing>
      </w:r>
    </w:p>
    <w:p w14:paraId="35DD61D9" w14:textId="7FF49069" w:rsidR="00C452AE" w:rsidRPr="00B238B8" w:rsidRDefault="00676D93" w:rsidP="00BA163F">
      <w:pPr>
        <w:pStyle w:val="Caption"/>
        <w:ind w:left="720" w:firstLine="720"/>
      </w:pPr>
      <w:r>
        <w:t xml:space="preserve"> </w:t>
      </w:r>
      <w:r w:rsidR="00BA163F">
        <w:t xml:space="preserve"> </w:t>
      </w:r>
      <w:bookmarkStart w:id="7" w:name="_Toc111678412"/>
      <w:r w:rsidR="00BA163F">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5</w:t>
        </w:r>
      </w:fldSimple>
      <w:r w:rsidR="00BA163F">
        <w:t xml:space="preserve"> Hooking</w:t>
      </w:r>
      <w:bookmarkEnd w:id="7"/>
    </w:p>
    <w:p w14:paraId="6D958D42" w14:textId="59433792" w:rsidR="006F67E9" w:rsidRPr="00A259E5" w:rsidRDefault="006F67E9" w:rsidP="00A259E5">
      <w:pPr>
        <w:pStyle w:val="Heading2"/>
      </w:pPr>
      <w:bookmarkStart w:id="8" w:name="_Toc111754734"/>
      <w:r w:rsidRPr="00A259E5">
        <w:lastRenderedPageBreak/>
        <w:t>Internet of T</w:t>
      </w:r>
      <w:r w:rsidR="00E86AB5" w:rsidRPr="00A259E5">
        <w:t>hings</w:t>
      </w:r>
      <w:bookmarkEnd w:id="8"/>
    </w:p>
    <w:p w14:paraId="5FFF656C" w14:textId="6946CD26" w:rsidR="00E86AB5" w:rsidRDefault="00E86AB5" w:rsidP="00E86AB5">
      <w:r>
        <w:t xml:space="preserve">IoT is the communication between devices (things) </w:t>
      </w:r>
      <w:r w:rsidR="00467538">
        <w:t>comprised of sensors</w:t>
      </w:r>
      <w:r w:rsidR="00FD47D3">
        <w:t>,</w:t>
      </w:r>
      <w:r w:rsidR="00467538">
        <w:t xml:space="preserve"> software</w:t>
      </w:r>
      <w:r w:rsidR="00FD47D3">
        <w:t>,</w:t>
      </w:r>
      <w:r w:rsidR="00467538">
        <w:t xml:space="preserve"> controllers</w:t>
      </w:r>
      <w:r w:rsidR="008F6FF8">
        <w:t>,</w:t>
      </w:r>
      <w:r w:rsidR="00467538">
        <w:t xml:space="preserve"> and machines connected over the inter</w:t>
      </w:r>
      <w:r w:rsidR="00FD47D3">
        <w:t>ne</w:t>
      </w:r>
      <w:r w:rsidR="00467538">
        <w:t>t</w:t>
      </w:r>
      <w:r w:rsidR="00BC4591">
        <w:t xml:space="preserve"> as described in the figure 1-6</w:t>
      </w:r>
      <w:r w:rsidR="00467538">
        <w:t>.</w:t>
      </w:r>
      <w:r w:rsidR="00FD47D3">
        <w:t xml:space="preserve"> </w:t>
      </w:r>
      <w:r w:rsidR="007F66A4">
        <w:t>The advent in this field has automated our homes and ha</w:t>
      </w:r>
      <w:r w:rsidR="008F6FF8">
        <w:t>s</w:t>
      </w:r>
      <w:r w:rsidR="009D7ABD">
        <w:t xml:space="preserve"> also</w:t>
      </w:r>
      <w:r w:rsidR="007F66A4">
        <w:t xml:space="preserve"> taken its </w:t>
      </w:r>
      <w:r w:rsidR="007C76AB">
        <w:t xml:space="preserve">place in the industrial world. </w:t>
      </w:r>
      <w:r w:rsidR="008F6FF8">
        <w:t>I</w:t>
      </w:r>
      <w:r w:rsidR="00510133">
        <w:t xml:space="preserve">ndustrial IoT </w:t>
      </w:r>
      <w:r w:rsidR="002764CC">
        <w:t>refers to machine</w:t>
      </w:r>
      <w:r w:rsidR="008F6FF8">
        <w:t>-to-</w:t>
      </w:r>
      <w:r w:rsidR="002764CC">
        <w:t xml:space="preserve">machine communication to achieve </w:t>
      </w:r>
      <w:r w:rsidR="00683221">
        <w:t>w</w:t>
      </w:r>
      <w:r w:rsidR="002764CC">
        <w:t>ireless control and automation</w:t>
      </w:r>
      <w:r w:rsidR="00683221">
        <w:t>.</w:t>
      </w:r>
      <w:r w:rsidR="001379BA">
        <w:t xml:space="preserve"> This industrial IoT is referred to as </w:t>
      </w:r>
      <w:r w:rsidR="008F6FF8">
        <w:t xml:space="preserve">the </w:t>
      </w:r>
      <w:r w:rsidR="001379BA">
        <w:t>fo</w:t>
      </w:r>
      <w:r w:rsidR="008F6FF8">
        <w:t>u</w:t>
      </w:r>
      <w:r w:rsidR="001379BA">
        <w:t xml:space="preserve">rth wave of </w:t>
      </w:r>
      <w:r w:rsidR="008F6FF8">
        <w:t xml:space="preserve">the </w:t>
      </w:r>
      <w:r w:rsidR="001379BA">
        <w:t>industrial revol</w:t>
      </w:r>
      <w:r w:rsidR="005C3AA1">
        <w:t>u</w:t>
      </w:r>
      <w:r w:rsidR="001379BA">
        <w:t>tion</w:t>
      </w:r>
      <w:r w:rsidR="005C3AA1">
        <w:t>.</w:t>
      </w:r>
    </w:p>
    <w:p w14:paraId="6BE6357A" w14:textId="77777777" w:rsidR="00BC4591" w:rsidRDefault="00BC4591" w:rsidP="00BC4591">
      <w:pPr>
        <w:keepNext/>
        <w:ind w:firstLine="0"/>
      </w:pPr>
      <w:r>
        <w:rPr>
          <w:noProof/>
        </w:rPr>
        <w:drawing>
          <wp:inline distT="0" distB="0" distL="0" distR="0" wp14:anchorId="4B6AB374" wp14:editId="75FBA753">
            <wp:extent cx="5731510" cy="3486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731510" cy="3486150"/>
                    </a:xfrm>
                    <a:prstGeom prst="rect">
                      <a:avLst/>
                    </a:prstGeom>
                  </pic:spPr>
                </pic:pic>
              </a:graphicData>
            </a:graphic>
          </wp:inline>
        </w:drawing>
      </w:r>
    </w:p>
    <w:p w14:paraId="311FF32D" w14:textId="784DC195" w:rsidR="00BC4591" w:rsidRDefault="00BC4591" w:rsidP="00BC4591">
      <w:pPr>
        <w:pStyle w:val="Caption"/>
        <w:jc w:val="center"/>
      </w:pPr>
      <w:bookmarkStart w:id="9" w:name="_Toc111678413"/>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6</w:t>
        </w:r>
      </w:fldSimple>
      <w:r>
        <w:t xml:space="preserve"> </w:t>
      </w:r>
      <w:r w:rsidRPr="00F543A9">
        <w:t>Connected IoT Networks</w:t>
      </w:r>
      <w:bookmarkEnd w:id="9"/>
    </w:p>
    <w:p w14:paraId="01F704C0" w14:textId="77777777" w:rsidR="00BC4591" w:rsidRDefault="00BC4591" w:rsidP="00E86AB5"/>
    <w:p w14:paraId="37B24AAF" w14:textId="31F7940A" w:rsidR="005C3AA1" w:rsidRDefault="005C3AA1" w:rsidP="00E86AB5">
      <w:r>
        <w:t>Some common uses of Industrial IoT are:</w:t>
      </w:r>
    </w:p>
    <w:p w14:paraId="63BB5AC3" w14:textId="15DF7681" w:rsidR="005C3AA1" w:rsidRDefault="00B96045" w:rsidP="005C3AA1">
      <w:pPr>
        <w:pStyle w:val="ListParagraph"/>
        <w:numPr>
          <w:ilvl w:val="0"/>
          <w:numId w:val="27"/>
        </w:numPr>
      </w:pPr>
      <w:r>
        <w:t>Smart Industrial manufacturing</w:t>
      </w:r>
    </w:p>
    <w:p w14:paraId="6A726743" w14:textId="76A21F82" w:rsidR="00B96045" w:rsidRDefault="00B96045" w:rsidP="005C3AA1">
      <w:pPr>
        <w:pStyle w:val="ListParagraph"/>
        <w:numPr>
          <w:ilvl w:val="0"/>
          <w:numId w:val="27"/>
        </w:numPr>
      </w:pPr>
      <w:r>
        <w:t>Smart p</w:t>
      </w:r>
      <w:r w:rsidR="004E6F61">
        <w:t>ower grid stations</w:t>
      </w:r>
    </w:p>
    <w:p w14:paraId="4045091A" w14:textId="06C5C1C9" w:rsidR="004E6F61" w:rsidRDefault="004E6F61" w:rsidP="005C3AA1">
      <w:pPr>
        <w:pStyle w:val="ListParagraph"/>
        <w:numPr>
          <w:ilvl w:val="0"/>
          <w:numId w:val="27"/>
        </w:numPr>
      </w:pPr>
      <w:r>
        <w:t>Smart cities</w:t>
      </w:r>
    </w:p>
    <w:p w14:paraId="06E16487" w14:textId="66003B80" w:rsidR="00752FCE" w:rsidRPr="00BC4591" w:rsidRDefault="004E6F61" w:rsidP="00BC4591">
      <w:pPr>
        <w:pStyle w:val="ListParagraph"/>
        <w:numPr>
          <w:ilvl w:val="0"/>
          <w:numId w:val="27"/>
        </w:numPr>
      </w:pPr>
      <w:r>
        <w:t>Digital supply chains</w:t>
      </w:r>
    </w:p>
    <w:p w14:paraId="0856D0BF" w14:textId="46BDE8EF" w:rsidR="00C3762E" w:rsidRDefault="003140B4" w:rsidP="00E77C02">
      <w:pPr>
        <w:ind w:firstLine="0"/>
      </w:pPr>
      <w:r>
        <w:t xml:space="preserve">IoT has taken its place in the market in different forms and most of the countries are </w:t>
      </w:r>
      <w:r w:rsidR="000851DB">
        <w:t>expressing</w:t>
      </w:r>
      <w:r>
        <w:t xml:space="preserve"> a great deal of investment in </w:t>
      </w:r>
      <w:r w:rsidR="000851DB">
        <w:t>the field. Figure 1</w:t>
      </w:r>
      <w:r w:rsidR="006314B7">
        <w:t>-</w:t>
      </w:r>
      <w:r w:rsidR="00D23561">
        <w:t>7</w:t>
      </w:r>
      <w:r w:rsidR="000851DB">
        <w:t xml:space="preserve"> provides the data about the fact</w:t>
      </w:r>
      <w:r w:rsidR="00814688">
        <w:t xml:space="preserve"> [2]</w:t>
      </w:r>
      <w:r w:rsidR="000851DB">
        <w:t>.</w:t>
      </w:r>
    </w:p>
    <w:p w14:paraId="103EF714" w14:textId="77777777" w:rsidR="00C61E67" w:rsidRDefault="00A53205" w:rsidP="00C61E67">
      <w:pPr>
        <w:keepNext/>
        <w:ind w:firstLine="0"/>
      </w:pPr>
      <w:r>
        <w:rPr>
          <w:noProof/>
        </w:rPr>
        <w:lastRenderedPageBreak/>
        <w:drawing>
          <wp:inline distT="0" distB="0" distL="0" distR="0" wp14:anchorId="6E9890C9" wp14:editId="46C69565">
            <wp:extent cx="5731510" cy="23482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731510" cy="2348230"/>
                    </a:xfrm>
                    <a:prstGeom prst="rect">
                      <a:avLst/>
                    </a:prstGeom>
                  </pic:spPr>
                </pic:pic>
              </a:graphicData>
            </a:graphic>
          </wp:inline>
        </w:drawing>
      </w:r>
    </w:p>
    <w:p w14:paraId="7A6778F3" w14:textId="2081F0B0" w:rsidR="000851DB" w:rsidRDefault="00C61E67" w:rsidP="007D3915">
      <w:pPr>
        <w:pStyle w:val="Caption"/>
        <w:jc w:val="center"/>
      </w:pPr>
      <w:bookmarkStart w:id="10" w:name="_Toc111678414"/>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7</w:t>
        </w:r>
      </w:fldSimple>
      <w:r>
        <w:t xml:space="preserve"> </w:t>
      </w:r>
      <w:r w:rsidRPr="00521A8C">
        <w:t>Global distribution of IoT projects among America (USA, South America and Canada), Europe and APAC (Asia and Pacific region)</w:t>
      </w:r>
      <w:bookmarkEnd w:id="10"/>
    </w:p>
    <w:p w14:paraId="0B50AA5C" w14:textId="77777777" w:rsidR="00676D93" w:rsidRDefault="00676D93" w:rsidP="00E77C02">
      <w:pPr>
        <w:ind w:firstLine="0"/>
      </w:pPr>
    </w:p>
    <w:p w14:paraId="2D6E3262" w14:textId="2AEE1963" w:rsidR="00C61E67" w:rsidRDefault="007D3915" w:rsidP="00E77C02">
      <w:pPr>
        <w:ind w:firstLine="0"/>
      </w:pPr>
      <w:r>
        <w:t>Figure 1</w:t>
      </w:r>
      <w:r w:rsidR="006314B7">
        <w:t>-</w:t>
      </w:r>
      <w:r w:rsidR="00D23561">
        <w:t>8</w:t>
      </w:r>
      <w:r>
        <w:t xml:space="preserve"> </w:t>
      </w:r>
      <w:r w:rsidR="00037892">
        <w:t>depicts the worldwide share in IoT field.</w:t>
      </w:r>
    </w:p>
    <w:p w14:paraId="354F0FE5" w14:textId="77777777" w:rsidR="00037892" w:rsidRDefault="00037892" w:rsidP="00037892">
      <w:pPr>
        <w:keepNext/>
        <w:ind w:firstLine="0"/>
      </w:pPr>
      <w:r>
        <w:rPr>
          <w:noProof/>
        </w:rPr>
        <w:drawing>
          <wp:inline distT="0" distB="0" distL="0" distR="0" wp14:anchorId="7C7948F3" wp14:editId="45614280">
            <wp:extent cx="5731510" cy="22726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731510" cy="2272665"/>
                    </a:xfrm>
                    <a:prstGeom prst="rect">
                      <a:avLst/>
                    </a:prstGeom>
                  </pic:spPr>
                </pic:pic>
              </a:graphicData>
            </a:graphic>
          </wp:inline>
        </w:drawing>
      </w:r>
    </w:p>
    <w:p w14:paraId="4CDE97C5" w14:textId="4961FA86" w:rsidR="00037892" w:rsidRDefault="00037892" w:rsidP="00037892">
      <w:pPr>
        <w:pStyle w:val="Caption"/>
        <w:jc w:val="center"/>
      </w:pPr>
      <w:bookmarkStart w:id="11" w:name="_Toc111678415"/>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8</w:t>
        </w:r>
      </w:fldSimple>
      <w:r>
        <w:t xml:space="preserve"> </w:t>
      </w:r>
      <w:r w:rsidRPr="00E54FDC">
        <w:t>Global share of IoT projects across the world</w:t>
      </w:r>
      <w:bookmarkEnd w:id="11"/>
    </w:p>
    <w:p w14:paraId="1F5C05CE" w14:textId="77777777" w:rsidR="00C61E67" w:rsidRPr="00C3762E" w:rsidRDefault="00C61E67" w:rsidP="00E77C02">
      <w:pPr>
        <w:ind w:firstLine="0"/>
      </w:pPr>
    </w:p>
    <w:p w14:paraId="5CC1DEDD" w14:textId="29003BB0" w:rsidR="00601665" w:rsidRPr="00A259E5" w:rsidRDefault="00F50A90" w:rsidP="00A259E5">
      <w:pPr>
        <w:pStyle w:val="Heading2"/>
      </w:pPr>
      <w:bookmarkStart w:id="12" w:name="_Toc111754735"/>
      <w:r w:rsidRPr="00A259E5">
        <w:t>Communication</w:t>
      </w:r>
      <w:bookmarkEnd w:id="12"/>
    </w:p>
    <w:p w14:paraId="7FE79A2E" w14:textId="20F3D09E" w:rsidR="008063F0" w:rsidRDefault="006D2A6D" w:rsidP="00913045">
      <w:r>
        <w:t xml:space="preserve">Communication is the </w:t>
      </w:r>
      <w:r w:rsidR="00B64683">
        <w:t>exchange</w:t>
      </w:r>
      <w:r>
        <w:t xml:space="preserve"> of information</w:t>
      </w:r>
      <w:r w:rsidR="00D84DBC">
        <w:t xml:space="preserve"> between</w:t>
      </w:r>
      <w:r w:rsidR="001839D3">
        <w:t xml:space="preserve"> devices</w:t>
      </w:r>
      <w:r w:rsidR="006470E3">
        <w:t xml:space="preserve"> called</w:t>
      </w:r>
      <w:r w:rsidR="00D84DBC">
        <w:t xml:space="preserve"> transmitter and receiver.</w:t>
      </w:r>
      <w:r w:rsidR="004C2FFA">
        <w:t xml:space="preserve"> </w:t>
      </w:r>
      <w:r w:rsidR="007C3C29">
        <w:t xml:space="preserve">On the basis of transmitter receiver </w:t>
      </w:r>
      <w:r w:rsidR="000733D6">
        <w:t>types,</w:t>
      </w:r>
      <w:r w:rsidR="007C3C29">
        <w:t xml:space="preserve"> a system can be </w:t>
      </w:r>
      <w:r w:rsidR="008063F0">
        <w:t>categorized</w:t>
      </w:r>
      <w:r w:rsidR="007C3C29">
        <w:t xml:space="preserve"> as</w:t>
      </w:r>
    </w:p>
    <w:p w14:paraId="3A21666F" w14:textId="3CDBE518" w:rsidR="008063F0" w:rsidRDefault="007C3C29">
      <w:pPr>
        <w:pStyle w:val="ListParagraph"/>
        <w:numPr>
          <w:ilvl w:val="0"/>
          <w:numId w:val="1"/>
        </w:numPr>
      </w:pPr>
      <w:r w:rsidRPr="008063F0">
        <w:t>Simplex (transmitting device to receiving device communication)</w:t>
      </w:r>
    </w:p>
    <w:p w14:paraId="51943E62" w14:textId="77777777" w:rsidR="008063F0" w:rsidRDefault="007C3C29">
      <w:pPr>
        <w:pStyle w:val="ListParagraph"/>
        <w:numPr>
          <w:ilvl w:val="0"/>
          <w:numId w:val="1"/>
        </w:numPr>
      </w:pPr>
      <w:r w:rsidRPr="008063F0">
        <w:t>half duplex (a device can be receiver and transmitter on the basis of time)</w:t>
      </w:r>
    </w:p>
    <w:p w14:paraId="05264B61" w14:textId="14B866A9" w:rsidR="007C3C29" w:rsidRDefault="007C3C29">
      <w:pPr>
        <w:pStyle w:val="ListParagraph"/>
        <w:numPr>
          <w:ilvl w:val="0"/>
          <w:numId w:val="1"/>
        </w:numPr>
      </w:pPr>
      <w:r w:rsidRPr="008063F0">
        <w:lastRenderedPageBreak/>
        <w:t>Full duplex (</w:t>
      </w:r>
      <w:r w:rsidR="00E63765" w:rsidRPr="008063F0">
        <w:t xml:space="preserve">a device being </w:t>
      </w:r>
      <w:r w:rsidR="00913045" w:rsidRPr="008063F0">
        <w:t>transmitter and receiver at the same time)</w:t>
      </w:r>
    </w:p>
    <w:p w14:paraId="014722F6" w14:textId="799CF2BF" w:rsidR="00285C16" w:rsidRDefault="00285C16" w:rsidP="00285C16">
      <w:pPr>
        <w:ind w:firstLine="0"/>
      </w:pPr>
      <w:r>
        <w:t xml:space="preserve">On the basis of </w:t>
      </w:r>
      <w:r w:rsidR="000733D6">
        <w:t>medium,</w:t>
      </w:r>
      <w:r>
        <w:t xml:space="preserve"> it can be categorized as:</w:t>
      </w:r>
    </w:p>
    <w:p w14:paraId="15DB1779" w14:textId="577DD176" w:rsidR="00285C16" w:rsidRDefault="00285C16">
      <w:pPr>
        <w:pStyle w:val="ListParagraph"/>
        <w:numPr>
          <w:ilvl w:val="0"/>
          <w:numId w:val="2"/>
        </w:numPr>
      </w:pPr>
      <w:r>
        <w:t>Guided medi</w:t>
      </w:r>
      <w:r w:rsidR="005E101E">
        <w:t>u</w:t>
      </w:r>
      <w:r w:rsidR="00291145">
        <w:t>m</w:t>
      </w:r>
    </w:p>
    <w:p w14:paraId="7DF1FE6F" w14:textId="514057B1" w:rsidR="005E101E" w:rsidRDefault="005E101E">
      <w:pPr>
        <w:pStyle w:val="ListParagraph"/>
        <w:numPr>
          <w:ilvl w:val="0"/>
          <w:numId w:val="2"/>
        </w:numPr>
      </w:pPr>
      <w:r>
        <w:t>Unguided medium</w:t>
      </w:r>
    </w:p>
    <w:p w14:paraId="155FC4C7" w14:textId="24FDB7E5" w:rsidR="0097495A" w:rsidRPr="009A7C96" w:rsidRDefault="0036362B" w:rsidP="009A7C96">
      <w:r>
        <w:t>Communicating devices</w:t>
      </w:r>
      <w:r w:rsidR="00366F21">
        <w:t xml:space="preserve"> are bound to follow some protocols for </w:t>
      </w:r>
      <w:r w:rsidR="00FC4CDB">
        <w:t>communication</w:t>
      </w:r>
      <w:r>
        <w:t xml:space="preserve"> </w:t>
      </w:r>
      <w:r w:rsidR="009A7C96">
        <w:t xml:space="preserve">like </w:t>
      </w:r>
      <w:r w:rsidR="009A7C96" w:rsidRPr="00226683">
        <w:t>I</w:t>
      </w:r>
      <w:r w:rsidR="009A7C96">
        <w:t>2</w:t>
      </w:r>
      <w:r w:rsidR="009A7C96" w:rsidRPr="00226683">
        <w:t>C</w:t>
      </w:r>
      <w:r w:rsidR="009A7C96">
        <w:t xml:space="preserve"> and SPI (Serial Peripheral Interface). From these, SPI is discussed since it is being used in project. And data is relayed to other devices according to a certain algorithm called topologies like star topology and mesh topology from which star topology is </w:t>
      </w:r>
      <w:r w:rsidR="00366F21">
        <w:t>discussed</w:t>
      </w:r>
      <w:r w:rsidR="009A7C96">
        <w:t>.</w:t>
      </w:r>
    </w:p>
    <w:p w14:paraId="2B1966EF" w14:textId="69FE6193" w:rsidR="00AB19F2" w:rsidRPr="00A259E5" w:rsidRDefault="00AB19F2" w:rsidP="00A259E5">
      <w:pPr>
        <w:pStyle w:val="Heading3"/>
      </w:pPr>
      <w:bookmarkStart w:id="13" w:name="_Toc111754736"/>
      <w:r w:rsidRPr="00A259E5">
        <w:t>Serial Peripheral Interface</w:t>
      </w:r>
      <w:bookmarkEnd w:id="13"/>
    </w:p>
    <w:p w14:paraId="67F31276" w14:textId="223C673A" w:rsidR="002A2BC1" w:rsidRDefault="005863B7" w:rsidP="005863B7">
      <w:r w:rsidRPr="00DD5C68">
        <w:t>One of the most popular interfaces between microcontrollers and peripheral IC</w:t>
      </w:r>
      <w:r w:rsidR="00F352C4">
        <w:t>s</w:t>
      </w:r>
      <w:r w:rsidR="008B3650">
        <w:t xml:space="preserve"> </w:t>
      </w:r>
      <w:r w:rsidRPr="00DD5C68">
        <w:t xml:space="preserve">is serial peripheral interface (SPI). SPI is a </w:t>
      </w:r>
      <w:r w:rsidR="008B3650">
        <w:t>controller</w:t>
      </w:r>
      <w:r w:rsidRPr="00DD5C68">
        <w:t>-node</w:t>
      </w:r>
      <w:r>
        <w:t xml:space="preserve"> interface </w:t>
      </w:r>
      <w:r w:rsidR="008B3650">
        <w:t>utilizing</w:t>
      </w:r>
      <w:r w:rsidRPr="00DD5C68">
        <w:t xml:space="preserve"> synchronous</w:t>
      </w:r>
      <w:r w:rsidR="008B3650">
        <w:t xml:space="preserve"> data exchange</w:t>
      </w:r>
      <w:r>
        <w:t xml:space="preserve"> and</w:t>
      </w:r>
      <w:r w:rsidRPr="00DD5C68">
        <w:t xml:space="preserve"> full-duplex </w:t>
      </w:r>
      <w:r>
        <w:t>communication</w:t>
      </w:r>
      <w:r w:rsidRPr="00DD5C68">
        <w:t>.</w:t>
      </w:r>
      <w:r w:rsidR="008D23C1">
        <w:t xml:space="preserve"> Data synchronization is based upon the rising or the falling edge of the clock signal</w:t>
      </w:r>
      <w:r w:rsidR="006423D4">
        <w:t xml:space="preserve"> [</w:t>
      </w:r>
      <w:r w:rsidR="00814688">
        <w:t>3</w:t>
      </w:r>
      <w:r w:rsidR="006423D4">
        <w:t>]</w:t>
      </w:r>
      <w:r w:rsidRPr="00DD5C68">
        <w:t xml:space="preserve">. </w:t>
      </w:r>
      <w:r w:rsidR="00F57B07">
        <w:t>Both controller and node can</w:t>
      </w:r>
      <w:r w:rsidRPr="00DD5C68">
        <w:t xml:space="preserve"> simultaneously </w:t>
      </w:r>
      <w:r w:rsidR="00F57B07">
        <w:t>exchange their data</w:t>
      </w:r>
      <w:r w:rsidRPr="00DD5C68">
        <w:t xml:space="preserve">. Both a 3-wire and a 4-wire SPI interface are </w:t>
      </w:r>
      <w:r w:rsidR="00552881">
        <w:t>currently in use</w:t>
      </w:r>
      <w:r w:rsidR="006423D4">
        <w:t xml:space="preserve"> and 4 wire SPI is shown in figure 1-9.</w:t>
      </w:r>
    </w:p>
    <w:p w14:paraId="13BB8DA6" w14:textId="77777777" w:rsidR="00F555B4" w:rsidRDefault="00F555B4" w:rsidP="00F555B4">
      <w:pPr>
        <w:keepNext/>
        <w:ind w:firstLine="0"/>
        <w:jc w:val="center"/>
      </w:pPr>
      <w:r>
        <w:rPr>
          <w:noProof/>
        </w:rPr>
        <w:drawing>
          <wp:inline distT="0" distB="0" distL="0" distR="0" wp14:anchorId="0EEA16BB" wp14:editId="6DC434C4">
            <wp:extent cx="4943475" cy="135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4944228" cy="1352756"/>
                    </a:xfrm>
                    <a:prstGeom prst="rect">
                      <a:avLst/>
                    </a:prstGeom>
                  </pic:spPr>
                </pic:pic>
              </a:graphicData>
            </a:graphic>
          </wp:inline>
        </w:drawing>
      </w:r>
    </w:p>
    <w:p w14:paraId="54284108" w14:textId="1FA3AED3" w:rsidR="00F6300D" w:rsidRPr="00F555B4" w:rsidRDefault="00F555B4" w:rsidP="00F555B4">
      <w:pPr>
        <w:pStyle w:val="Caption"/>
        <w:jc w:val="center"/>
      </w:pPr>
      <w:bookmarkStart w:id="14" w:name="_Toc111678416"/>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9</w:t>
        </w:r>
      </w:fldSimple>
      <w:r>
        <w:t xml:space="preserve"> </w:t>
      </w:r>
      <w:r w:rsidRPr="00102C36">
        <w:t>Devices using 4 wire SPI</w:t>
      </w:r>
      <w:bookmarkEnd w:id="14"/>
    </w:p>
    <w:p w14:paraId="6FF85AA2" w14:textId="77777777" w:rsidR="00A5706C" w:rsidRPr="00C16909" w:rsidRDefault="00A5706C">
      <w:pPr>
        <w:pStyle w:val="ListParagraph"/>
        <w:numPr>
          <w:ilvl w:val="0"/>
          <w:numId w:val="13"/>
        </w:numPr>
      </w:pPr>
      <w:r w:rsidRPr="00C16909">
        <w:t>Clock (SPI CLK, SCLK)</w:t>
      </w:r>
    </w:p>
    <w:p w14:paraId="672D66F1" w14:textId="77777777" w:rsidR="00A5706C" w:rsidRPr="00C16909" w:rsidRDefault="00A5706C">
      <w:pPr>
        <w:pStyle w:val="ListParagraph"/>
        <w:numPr>
          <w:ilvl w:val="0"/>
          <w:numId w:val="13"/>
        </w:numPr>
      </w:pPr>
      <w:r w:rsidRPr="00C16909">
        <w:t>Chip selection (CS)</w:t>
      </w:r>
    </w:p>
    <w:p w14:paraId="64991B6F" w14:textId="5862B309" w:rsidR="00A5706C" w:rsidRPr="00C16909" w:rsidRDefault="002E0099">
      <w:pPr>
        <w:pStyle w:val="ListParagraph"/>
        <w:numPr>
          <w:ilvl w:val="0"/>
          <w:numId w:val="13"/>
        </w:numPr>
      </w:pPr>
      <w:r>
        <w:t>Controller</w:t>
      </w:r>
      <w:r w:rsidR="00A5706C" w:rsidRPr="00C16909">
        <w:t xml:space="preserve"> out, node in (MOSI)</w:t>
      </w:r>
    </w:p>
    <w:p w14:paraId="7D2FAF11" w14:textId="0C5515B6" w:rsidR="002D0757" w:rsidRDefault="002E0099">
      <w:pPr>
        <w:pStyle w:val="ListParagraph"/>
        <w:numPr>
          <w:ilvl w:val="0"/>
          <w:numId w:val="13"/>
        </w:numPr>
      </w:pPr>
      <w:r>
        <w:t>Controller</w:t>
      </w:r>
      <w:r w:rsidR="00A5706C" w:rsidRPr="00C16909">
        <w:t xml:space="preserve"> in, node out (MISO)</w:t>
      </w:r>
    </w:p>
    <w:p w14:paraId="39DF4D11" w14:textId="4FCB6550" w:rsidR="00935993" w:rsidRPr="00A259E5" w:rsidRDefault="00E42915" w:rsidP="00A259E5">
      <w:pPr>
        <w:pStyle w:val="Heading4"/>
      </w:pPr>
      <w:r w:rsidRPr="00A259E5">
        <w:t>Data Transmission</w:t>
      </w:r>
    </w:p>
    <w:p w14:paraId="3690DBE3" w14:textId="3DF98EFF" w:rsidR="00A70157" w:rsidRDefault="00935993" w:rsidP="002D0757">
      <w:pPr>
        <w:ind w:firstLine="0"/>
      </w:pPr>
      <w:r w:rsidRPr="00935993">
        <w:t xml:space="preserve">To communicate, the </w:t>
      </w:r>
      <w:r w:rsidR="00303616">
        <w:t>controller</w:t>
      </w:r>
      <w:r w:rsidRPr="00935993">
        <w:t xml:space="preserve"> </w:t>
      </w:r>
      <w:r w:rsidR="00303616">
        <w:t>firstly enables the</w:t>
      </w:r>
      <w:r w:rsidRPr="00935993">
        <w:t xml:space="preserve"> CS signal, send</w:t>
      </w:r>
      <w:r w:rsidR="00303616">
        <w:t>s</w:t>
      </w:r>
      <w:r w:rsidRPr="00935993">
        <w:t xml:space="preserve"> </w:t>
      </w:r>
      <w:r w:rsidR="00303616">
        <w:t>a</w:t>
      </w:r>
      <w:r w:rsidRPr="00935993">
        <w:t xml:space="preserve"> clock signal, and choose</w:t>
      </w:r>
      <w:r w:rsidR="00303616">
        <w:t>s</w:t>
      </w:r>
      <w:r w:rsidRPr="00935993">
        <w:t xml:space="preserve"> the node. To select the node, the</w:t>
      </w:r>
      <w:r w:rsidR="00A010CE">
        <w:t xml:space="preserve"> controller is made to</w:t>
      </w:r>
      <w:r w:rsidRPr="00935993">
        <w:t xml:space="preserve"> send a logic 0 on the</w:t>
      </w:r>
      <w:r w:rsidR="008F2E9E">
        <w:t xml:space="preserve"> </w:t>
      </w:r>
      <w:r w:rsidR="008F2E9E">
        <w:lastRenderedPageBreak/>
        <w:t>CS bus</w:t>
      </w:r>
      <w:r w:rsidRPr="00935993">
        <w:t xml:space="preserve">, which is an active low signal. </w:t>
      </w:r>
      <w:r w:rsidR="001E4477">
        <w:t>M</w:t>
      </w:r>
      <w:r w:rsidR="0084332A">
        <w:t>ISO</w:t>
      </w:r>
      <w:r w:rsidR="001E4477">
        <w:t xml:space="preserve">, </w:t>
      </w:r>
      <w:r w:rsidR="0084332A">
        <w:t>MOSI</w:t>
      </w:r>
      <w:r w:rsidR="001E4477">
        <w:t xml:space="preserve"> </w:t>
      </w:r>
      <w:r w:rsidR="00627663">
        <w:t>buses are used for full duplex data communication</w:t>
      </w:r>
      <w:r w:rsidRPr="00935993">
        <w:t xml:space="preserve">. Data </w:t>
      </w:r>
      <w:r w:rsidR="00D462E6">
        <w:t>exchange happens simultaneously through</w:t>
      </w:r>
      <w:r w:rsidR="00F7299F">
        <w:t xml:space="preserve"> buses</w:t>
      </w:r>
      <w:r w:rsidR="00D462E6">
        <w:t xml:space="preserve"> </w:t>
      </w:r>
      <w:r w:rsidR="00D462E6" w:rsidRPr="00935993">
        <w:t xml:space="preserve">MOSI/SDO </w:t>
      </w:r>
      <w:r w:rsidR="0084332A">
        <w:t xml:space="preserve">as output and </w:t>
      </w:r>
      <w:r w:rsidR="0084332A" w:rsidRPr="00935993">
        <w:t>MISO/SDI</w:t>
      </w:r>
      <w:r w:rsidR="0084332A">
        <w:t xml:space="preserve"> as input. </w:t>
      </w:r>
      <w:r w:rsidR="00F7299F">
        <w:t>The data exchange is synchronized by the clock signal</w:t>
      </w:r>
      <w:r w:rsidR="00643448">
        <w:t xml:space="preserve"> [</w:t>
      </w:r>
      <w:r w:rsidR="00814688">
        <w:t>3</w:t>
      </w:r>
      <w:r w:rsidR="00643448">
        <w:t>]</w:t>
      </w:r>
      <w:r w:rsidRPr="00935993">
        <w:t>.</w:t>
      </w:r>
    </w:p>
    <w:p w14:paraId="51DDD028" w14:textId="2D77DF27" w:rsidR="00DB1574" w:rsidRPr="00A259E5" w:rsidRDefault="00913045" w:rsidP="00A259E5">
      <w:pPr>
        <w:pStyle w:val="Heading2"/>
      </w:pPr>
      <w:bookmarkStart w:id="15" w:name="_Toc111754737"/>
      <w:r w:rsidRPr="00A259E5">
        <w:t>Wireless communication</w:t>
      </w:r>
      <w:bookmarkEnd w:id="15"/>
    </w:p>
    <w:p w14:paraId="630BECF2" w14:textId="758F45FE" w:rsidR="00FA1136" w:rsidRDefault="005E101E" w:rsidP="00F63B63">
      <w:r>
        <w:t>The unguided medium which does not inv</w:t>
      </w:r>
      <w:r w:rsidR="00A30B7B">
        <w:t>o</w:t>
      </w:r>
      <w:r>
        <w:t>lve any physical connection between communicating devices</w:t>
      </w:r>
      <w:r w:rsidR="00FF53DA">
        <w:t xml:space="preserve">. </w:t>
      </w:r>
      <w:r w:rsidR="003B0DDE">
        <w:t>S</w:t>
      </w:r>
      <w:r w:rsidR="00FF53DA">
        <w:t>ince the transmitting device spreads the signal</w:t>
      </w:r>
      <w:r w:rsidR="00E62EF2">
        <w:t xml:space="preserve"> around it</w:t>
      </w:r>
      <w:r w:rsidR="003B0DDE">
        <w:t xml:space="preserve"> </w:t>
      </w:r>
      <w:r w:rsidR="00313C1D">
        <w:t>so</w:t>
      </w:r>
      <w:r w:rsidR="003B0DDE">
        <w:t xml:space="preserve"> the unguided signal interacts with the physical objects</w:t>
      </w:r>
      <w:r w:rsidR="00FF53DA">
        <w:t xml:space="preserve"> which leads to</w:t>
      </w:r>
      <w:r w:rsidR="003B0DDE">
        <w:t xml:space="preserve"> greater </w:t>
      </w:r>
      <w:r w:rsidR="00560D40">
        <w:t>SNR</w:t>
      </w:r>
      <w:r w:rsidR="003B0DDE">
        <w:t xml:space="preserve"> ultimately lead</w:t>
      </w:r>
      <w:r w:rsidR="00313C1D">
        <w:t>ing</w:t>
      </w:r>
      <w:r w:rsidR="003B0DDE">
        <w:t xml:space="preserve"> to complex impulse responses of channel</w:t>
      </w:r>
      <w:r>
        <w:t xml:space="preserve">. </w:t>
      </w:r>
      <w:r w:rsidR="00EB6CBC">
        <w:t>The impulse response effects the information encoded in the signal and the range of the transmitting device</w:t>
      </w:r>
      <w:r w:rsidR="00F63B63">
        <w:t>.</w:t>
      </w:r>
    </w:p>
    <w:p w14:paraId="7D0AA5CB" w14:textId="6683A2DD" w:rsidR="00272845" w:rsidRDefault="008F2590" w:rsidP="001E1907">
      <w:pPr>
        <w:ind w:firstLine="0"/>
      </w:pPr>
      <w:r>
        <w:t xml:space="preserve">A wireless communication system can be categorized </w:t>
      </w:r>
      <w:r w:rsidR="00897A49">
        <w:t>on the basis of their range.</w:t>
      </w:r>
    </w:p>
    <w:p w14:paraId="39A82C95" w14:textId="462C309B" w:rsidR="00AB5FA0" w:rsidRDefault="00897A49" w:rsidP="00AB5FA0">
      <w:pPr>
        <w:pStyle w:val="ListParagraph"/>
        <w:numPr>
          <w:ilvl w:val="0"/>
          <w:numId w:val="3"/>
        </w:numPr>
      </w:pPr>
      <w:r>
        <w:t>Short range (Wi-Fi, Bluetooth, ZigBee, WWAN)</w:t>
      </w:r>
    </w:p>
    <w:p w14:paraId="1FDD6438" w14:textId="6B2D519E" w:rsidR="00897A49" w:rsidRPr="00AB5FA0" w:rsidRDefault="00897A49" w:rsidP="00AB5FA0">
      <w:pPr>
        <w:pStyle w:val="ListParagraph"/>
        <w:numPr>
          <w:ilvl w:val="0"/>
          <w:numId w:val="3"/>
        </w:numPr>
      </w:pPr>
      <w:r w:rsidRPr="00AB5FA0">
        <w:t xml:space="preserve">Long range (LoRa, </w:t>
      </w:r>
      <w:r w:rsidR="000733D6" w:rsidRPr="00AB5FA0">
        <w:t>Sigfox</w:t>
      </w:r>
      <w:r w:rsidRPr="00AB5FA0">
        <w:t xml:space="preserve">, LTE-M, 5G) </w:t>
      </w:r>
    </w:p>
    <w:p w14:paraId="14E89887" w14:textId="77777777" w:rsidR="0046211B" w:rsidRDefault="00E66728" w:rsidP="0046211B">
      <w:pPr>
        <w:ind w:firstLine="0"/>
      </w:pPr>
      <w:r>
        <w:t>The range is also controlled by the transmitting device itself called the transmission power of that device. The transmission power has</w:t>
      </w:r>
      <w:r w:rsidR="00D917C9">
        <w:t xml:space="preserve"> established</w:t>
      </w:r>
      <w:r>
        <w:t xml:space="preserve"> an inverse relation </w:t>
      </w:r>
      <w:r w:rsidR="00D917C9">
        <w:t>between</w:t>
      </w:r>
      <w:r>
        <w:t xml:space="preserve"> range and the data rate.</w:t>
      </w:r>
    </w:p>
    <w:p w14:paraId="49CBADE4" w14:textId="55E05F68" w:rsidR="00917691" w:rsidRDefault="00D917C9" w:rsidP="0046211B">
      <w:pPr>
        <w:ind w:firstLine="0"/>
      </w:pPr>
      <w:r>
        <w:t>I</w:t>
      </w:r>
      <w:r w:rsidR="00A12191">
        <w:t xml:space="preserve">n wireless communication to avoid any error caused by the channel response a signal is pass through a number of different </w:t>
      </w:r>
      <w:r w:rsidR="00896FFA">
        <w:t xml:space="preserve">encoding </w:t>
      </w:r>
      <w:r w:rsidR="00A12191">
        <w:t xml:space="preserve">systems working under assigned protocols to </w:t>
      </w:r>
      <w:r w:rsidR="00896FFA">
        <w:t>make</w:t>
      </w:r>
      <w:r w:rsidR="00A12191">
        <w:t xml:space="preserve"> a</w:t>
      </w:r>
      <w:r w:rsidR="00896FFA">
        <w:t xml:space="preserve"> wirelessly</w:t>
      </w:r>
      <w:r w:rsidR="00A12191">
        <w:t xml:space="preserve"> transmittable signal. Some protocols may be similar to the wired communication system but major ones differ in both and there is a great amount of complexity in the</w:t>
      </w:r>
      <w:r w:rsidR="003F7BDB">
        <w:t xml:space="preserve"> wireless</w:t>
      </w:r>
      <w:r w:rsidR="00A12191">
        <w:t xml:space="preserve"> </w:t>
      </w:r>
      <w:r w:rsidR="003F7BDB">
        <w:t>transmitter</w:t>
      </w:r>
      <w:r w:rsidR="00896FFA">
        <w:t>/receiver</w:t>
      </w:r>
      <w:r w:rsidR="003F7BDB">
        <w:t xml:space="preserve">. And same is the case with the </w:t>
      </w:r>
      <w:r w:rsidR="00A601AF">
        <w:t>receiver</w:t>
      </w:r>
      <w:r w:rsidR="003F7BDB">
        <w:t xml:space="preserve"> used in the wireless communication. The complexity has been illustrated in the figure 1</w:t>
      </w:r>
      <w:r w:rsidR="00A601AF">
        <w:t>-</w:t>
      </w:r>
      <w:r w:rsidR="00695693">
        <w:t>10</w:t>
      </w:r>
      <w:r w:rsidR="007B2DA8">
        <w:t>.</w:t>
      </w:r>
    </w:p>
    <w:p w14:paraId="753F61BC" w14:textId="77777777" w:rsidR="001062F6" w:rsidRDefault="001062F6" w:rsidP="001062F6">
      <w:pPr>
        <w:keepNext/>
        <w:ind w:firstLine="0"/>
      </w:pPr>
      <w:r>
        <w:rPr>
          <w:noProof/>
        </w:rPr>
        <w:lastRenderedPageBreak/>
        <w:drawing>
          <wp:inline distT="0" distB="0" distL="0" distR="0" wp14:anchorId="053648DF" wp14:editId="3F62A126">
            <wp:extent cx="5731510" cy="239331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731510" cy="2393315"/>
                    </a:xfrm>
                    <a:prstGeom prst="rect">
                      <a:avLst/>
                    </a:prstGeom>
                  </pic:spPr>
                </pic:pic>
              </a:graphicData>
            </a:graphic>
          </wp:inline>
        </w:drawing>
      </w:r>
    </w:p>
    <w:p w14:paraId="20439AD1" w14:textId="5FDBC6EA" w:rsidR="0046211B" w:rsidRDefault="001062F6" w:rsidP="001062F6">
      <w:pPr>
        <w:pStyle w:val="Caption"/>
        <w:jc w:val="center"/>
      </w:pPr>
      <w:bookmarkStart w:id="16" w:name="_Toc111678417"/>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10</w:t>
        </w:r>
      </w:fldSimple>
      <w:r>
        <w:t xml:space="preserve"> </w:t>
      </w:r>
      <w:r w:rsidRPr="00023F41">
        <w:t>Wireless Communication system</w:t>
      </w:r>
      <w:bookmarkEnd w:id="16"/>
    </w:p>
    <w:p w14:paraId="6DDB886E" w14:textId="372E7954" w:rsidR="008D2AC8" w:rsidRDefault="00465D34" w:rsidP="00917691">
      <w:pPr>
        <w:ind w:firstLine="576"/>
      </w:pPr>
      <w:r>
        <w:t>Since w</w:t>
      </w:r>
      <w:r w:rsidR="008D2AC8">
        <w:t xml:space="preserve">ireless </w:t>
      </w:r>
      <w:r>
        <w:t>c</w:t>
      </w:r>
      <w:r w:rsidR="008D2AC8">
        <w:t xml:space="preserve">ommunication </w:t>
      </w:r>
      <w:r>
        <w:t xml:space="preserve">plays an important role in </w:t>
      </w:r>
      <w:r w:rsidR="004401DF">
        <w:t xml:space="preserve">IoT and small amount of delay can cause lag in controlling </w:t>
      </w:r>
      <w:r w:rsidR="00D57B0D">
        <w:t xml:space="preserve">and communication </w:t>
      </w:r>
      <w:r w:rsidR="00FC4CDB">
        <w:t>cannot</w:t>
      </w:r>
      <w:r w:rsidR="00D57B0D">
        <w:t xml:space="preserve"> be real time</w:t>
      </w:r>
      <w:r w:rsidR="00895B98">
        <w:t xml:space="preserve"> so, in order to cope with the problem certain </w:t>
      </w:r>
      <w:r w:rsidR="00B02256">
        <w:t>advancement</w:t>
      </w:r>
      <w:r w:rsidR="00895B98">
        <w:t xml:space="preserve"> in the field have happened over the years and</w:t>
      </w:r>
      <w:r w:rsidR="00875AC1">
        <w:t xml:space="preserve"> </w:t>
      </w:r>
      <w:r w:rsidR="00895B98">
        <w:t>communication</w:t>
      </w:r>
      <w:r w:rsidR="00875AC1">
        <w:t xml:space="preserve"> through 5G network</w:t>
      </w:r>
      <w:r w:rsidR="00895B98">
        <w:t xml:space="preserve"> is</w:t>
      </w:r>
      <w:r w:rsidR="00875AC1">
        <w:t xml:space="preserve"> the fastest and the </w:t>
      </w:r>
      <w:r w:rsidR="00B02256">
        <w:t>latest</w:t>
      </w:r>
      <w:r w:rsidR="00875AC1">
        <w:t xml:space="preserve"> one</w:t>
      </w:r>
      <w:r w:rsidR="00B02256">
        <w:t>.</w:t>
      </w:r>
    </w:p>
    <w:p w14:paraId="7A7A2EFB" w14:textId="2E01A21D" w:rsidR="00B02256" w:rsidRPr="00A259E5" w:rsidRDefault="00B02256" w:rsidP="00A259E5">
      <w:pPr>
        <w:pStyle w:val="Heading3"/>
      </w:pPr>
      <w:bookmarkStart w:id="17" w:name="_Toc111754738"/>
      <w:r w:rsidRPr="00A259E5">
        <w:t>5G</w:t>
      </w:r>
      <w:bookmarkEnd w:id="17"/>
    </w:p>
    <w:p w14:paraId="3597A920" w14:textId="7439142C" w:rsidR="00B02256" w:rsidRDefault="001727CF" w:rsidP="00557173">
      <w:r>
        <w:t xml:space="preserve">In the </w:t>
      </w:r>
      <w:r w:rsidR="00E05AD0">
        <w:t>advancement</w:t>
      </w:r>
      <w:r>
        <w:t xml:space="preserve"> of wireless communication</w:t>
      </w:r>
      <w:r w:rsidR="00E05AD0">
        <w:t>,</w:t>
      </w:r>
      <w:r>
        <w:t xml:space="preserve"> </w:t>
      </w:r>
      <w:r w:rsidR="00117045">
        <w:t>the technology has developed a new generation of wireless communication standard, the 5</w:t>
      </w:r>
      <w:r w:rsidR="00117045" w:rsidRPr="00117045">
        <w:rPr>
          <w:vertAlign w:val="superscript"/>
        </w:rPr>
        <w:t>th</w:t>
      </w:r>
      <w:r w:rsidR="00117045">
        <w:t xml:space="preserve"> generation network after 1G, 2G, 3G and 4G</w:t>
      </w:r>
      <w:r w:rsidR="00496DD4" w:rsidRPr="00496DD4">
        <w:t>.</w:t>
      </w:r>
      <w:r w:rsidR="00E05AD0">
        <w:t xml:space="preserve"> T</w:t>
      </w:r>
      <w:r w:rsidR="00D710BA">
        <w:t>his generation of technology has the capability to connect every gadget,</w:t>
      </w:r>
      <w:r w:rsidR="000D4386">
        <w:t xml:space="preserve"> object machine, mobile and computer in a single new type of </w:t>
      </w:r>
      <w:r w:rsidR="00FC4CDB">
        <w:t>network. The</w:t>
      </w:r>
      <w:r w:rsidR="00DB51A0">
        <w:t xml:space="preserve"> technology provides fast data rates,</w:t>
      </w:r>
      <w:r w:rsidR="002F7B3E">
        <w:t xml:space="preserve"> can compensate more end users</w:t>
      </w:r>
      <w:r w:rsidR="007C0FCE">
        <w:t xml:space="preserve"> and industries,</w:t>
      </w:r>
      <w:r w:rsidR="00DB51A0">
        <w:t xml:space="preserve"> </w:t>
      </w:r>
      <w:r w:rsidR="002F7B3E">
        <w:t xml:space="preserve">low latency and </w:t>
      </w:r>
      <w:r w:rsidR="001744AD">
        <w:t>a better user experience</w:t>
      </w:r>
      <w:r w:rsidR="00557173">
        <w:t>.</w:t>
      </w:r>
    </w:p>
    <w:p w14:paraId="59755F79" w14:textId="6BFC88E6" w:rsidR="00227630" w:rsidRDefault="00F33AF5" w:rsidP="00F33AF5">
      <w:r w:rsidRPr="00F33AF5">
        <w:t xml:space="preserve">It has a greater capacity to support new deployment strategies, enable new kind of online experiences, and provide novel </w:t>
      </w:r>
      <w:r w:rsidR="00FC4CDB" w:rsidRPr="00F33AF5">
        <w:t>capabilities. Due</w:t>
      </w:r>
      <w:r w:rsidRPr="00F33AF5">
        <w:t xml:space="preserve"> to its fast speeds, high reliability, and low latency, the mobile system will ent</w:t>
      </w:r>
      <w:r>
        <w:t>er</w:t>
      </w:r>
      <w:r w:rsidRPr="00F33AF5">
        <w:t> into new domains. It will have an effect on every business like bringing forth innovations in transportation, healthcare, farming and more.</w:t>
      </w:r>
      <w:r>
        <w:t xml:space="preserve"> </w:t>
      </w:r>
      <w:r w:rsidR="008021E4">
        <w:t>Figure 1</w:t>
      </w:r>
      <w:r w:rsidR="00CA524F">
        <w:t>-</w:t>
      </w:r>
      <w:r w:rsidR="006423D4">
        <w:t>11</w:t>
      </w:r>
      <w:r w:rsidR="008021E4">
        <w:t xml:space="preserve"> </w:t>
      </w:r>
      <w:r w:rsidR="00C05F5A">
        <w:t>depicts the 5G capabilities.</w:t>
      </w:r>
    </w:p>
    <w:p w14:paraId="4924E8F4" w14:textId="77777777" w:rsidR="00727B75" w:rsidRDefault="009B17EE" w:rsidP="00727B75">
      <w:pPr>
        <w:keepNext/>
        <w:ind w:firstLine="0"/>
      </w:pPr>
      <w:r>
        <w:rPr>
          <w:noProof/>
        </w:rPr>
        <w:lastRenderedPageBreak/>
        <w:drawing>
          <wp:inline distT="0" distB="0" distL="0" distR="0" wp14:anchorId="7D3C2841" wp14:editId="25F7E0E9">
            <wp:extent cx="5731510" cy="47148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731510" cy="4714875"/>
                    </a:xfrm>
                    <a:prstGeom prst="rect">
                      <a:avLst/>
                    </a:prstGeom>
                  </pic:spPr>
                </pic:pic>
              </a:graphicData>
            </a:graphic>
          </wp:inline>
        </w:drawing>
      </w:r>
    </w:p>
    <w:p w14:paraId="401B4AD7" w14:textId="774A8906" w:rsidR="009B17EE" w:rsidRPr="00B02256" w:rsidRDefault="00727B75" w:rsidP="00727B75">
      <w:pPr>
        <w:pStyle w:val="Caption"/>
        <w:jc w:val="center"/>
      </w:pPr>
      <w:bookmarkStart w:id="18" w:name="_Toc111678418"/>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11</w:t>
        </w:r>
      </w:fldSimple>
      <w:r>
        <w:t xml:space="preserve"> </w:t>
      </w:r>
      <w:r w:rsidRPr="00BB5C81">
        <w:t>5G-Wireless Communication Capabilities</w:t>
      </w:r>
      <w:bookmarkEnd w:id="18"/>
    </w:p>
    <w:p w14:paraId="1E198B4A" w14:textId="08BDC365" w:rsidR="00C05727" w:rsidRPr="00A259E5" w:rsidRDefault="00C05727" w:rsidP="00A259E5">
      <w:pPr>
        <w:pStyle w:val="Heading3"/>
      </w:pPr>
      <w:bookmarkStart w:id="19" w:name="_Toc111754739"/>
      <w:r w:rsidRPr="00A259E5">
        <w:t>Star Network Topology</w:t>
      </w:r>
      <w:bookmarkEnd w:id="19"/>
    </w:p>
    <w:p w14:paraId="70E1F84B" w14:textId="0542BF97" w:rsidR="005D06AC" w:rsidRDefault="00923608" w:rsidP="009109E7">
      <w:pPr>
        <w:keepNext/>
        <w:rPr>
          <w:noProof/>
        </w:rPr>
      </w:pPr>
      <w:r w:rsidRPr="00923608">
        <w:t>The most typical and straightforward network topology for nodes is a star network. Usually, the conduit for all network traffic is a central coordinator or concentrator. The central coordinator serves as the gateway for all network broadcasts</w:t>
      </w:r>
      <w:r w:rsidR="005E544D">
        <w:t xml:space="preserve"> as shown in the figure 1-12</w:t>
      </w:r>
      <w:r w:rsidRPr="00923608">
        <w:t>.</w:t>
      </w:r>
      <w:r w:rsidR="00AF1309">
        <w:t xml:space="preserve"> </w:t>
      </w:r>
      <w:r w:rsidR="0097164D">
        <w:t xml:space="preserve">Network </w:t>
      </w:r>
      <w:r w:rsidRPr="00923608">
        <w:t>traffic is reduced with the use of a star-network architecture.</w:t>
      </w:r>
      <w:r w:rsidR="0026490A">
        <w:t xml:space="preserve"> For the simplest communication </w:t>
      </w:r>
      <w:r w:rsidR="003504CC">
        <w:t xml:space="preserve">in a star </w:t>
      </w:r>
      <w:r w:rsidR="004B23F1">
        <w:t>network,</w:t>
      </w:r>
      <w:r w:rsidR="003504CC">
        <w:t xml:space="preserve"> one requires 3 devices including 2 nodes and 1 gateway</w:t>
      </w:r>
      <w:r w:rsidRPr="00923608">
        <w:t xml:space="preserve"> in a network with unrestricted connectivity. Nodes are also segregated from one another, which makes it simple to replace them. All network traffic may be inspected at one location thanks to centralization. The failure of the </w:t>
      </w:r>
      <w:r w:rsidR="00FD2DED">
        <w:t>gateway</w:t>
      </w:r>
      <w:r w:rsidRPr="00923608">
        <w:t xml:space="preserve"> </w:t>
      </w:r>
      <w:r w:rsidR="009B2B99">
        <w:t xml:space="preserve">causes the whole network non-functional </w:t>
      </w:r>
      <w:r w:rsidRPr="00923608">
        <w:t>which is a drawback of this design.</w:t>
      </w:r>
      <w:r w:rsidR="0074070B" w:rsidRPr="0074070B">
        <w:rPr>
          <w:noProof/>
        </w:rPr>
        <w:t xml:space="preserve"> </w:t>
      </w:r>
    </w:p>
    <w:p w14:paraId="61531867" w14:textId="3FCAA02D" w:rsidR="00BB05B3" w:rsidRDefault="00BB05B3" w:rsidP="009B17EE">
      <w:pPr>
        <w:pStyle w:val="Caption"/>
        <w:ind w:firstLine="0"/>
      </w:pPr>
    </w:p>
    <w:p w14:paraId="7D48A9CB" w14:textId="7DCEC618" w:rsidR="000B0F49" w:rsidRDefault="005E544D" w:rsidP="000B0F49">
      <w:pPr>
        <w:keepNext/>
        <w:ind w:firstLine="0"/>
      </w:pPr>
      <w:r>
        <w:rPr>
          <w:noProof/>
        </w:rPr>
        <w:lastRenderedPageBreak/>
        <w:drawing>
          <wp:inline distT="0" distB="0" distL="0" distR="0" wp14:anchorId="00928A5F" wp14:editId="35A9A8B2">
            <wp:extent cx="5731510" cy="42119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extLst>
                        <a:ext uri="{28A0092B-C50C-407E-A947-70E740481C1C}">
                          <a14:useLocalDpi xmlns:a14="http://schemas.microsoft.com/office/drawing/2010/main" val="0"/>
                        </a:ext>
                      </a:extLst>
                    </a:blip>
                    <a:stretch>
                      <a:fillRect/>
                    </a:stretch>
                  </pic:blipFill>
                  <pic:spPr>
                    <a:xfrm>
                      <a:off x="0" y="0"/>
                      <a:ext cx="5731510" cy="4211955"/>
                    </a:xfrm>
                    <a:prstGeom prst="rect">
                      <a:avLst/>
                    </a:prstGeom>
                  </pic:spPr>
                </pic:pic>
              </a:graphicData>
            </a:graphic>
          </wp:inline>
        </w:drawing>
      </w:r>
    </w:p>
    <w:p w14:paraId="4077C0BC" w14:textId="297FDD34" w:rsidR="001753E6" w:rsidRPr="00C05727" w:rsidRDefault="000B0F49" w:rsidP="000B0F49">
      <w:pPr>
        <w:pStyle w:val="Caption"/>
        <w:jc w:val="center"/>
      </w:pPr>
      <w:bookmarkStart w:id="20" w:name="_Toc111678419"/>
      <w:r>
        <w:t xml:space="preserve">Figure </w:t>
      </w:r>
      <w:fldSimple w:instr=" STYLEREF 1 \s ">
        <w:r w:rsidR="003A474E">
          <w:rPr>
            <w:noProof/>
            <w:cs/>
          </w:rPr>
          <w:t>‎</w:t>
        </w:r>
        <w:r w:rsidR="003A474E">
          <w:rPr>
            <w:noProof/>
          </w:rPr>
          <w:t>1</w:t>
        </w:r>
      </w:fldSimple>
      <w:r w:rsidR="003A474E">
        <w:noBreakHyphen/>
      </w:r>
      <w:fldSimple w:instr=" SEQ Figure \* ARABIC \s 1 ">
        <w:r w:rsidR="003A474E">
          <w:rPr>
            <w:noProof/>
          </w:rPr>
          <w:t>12</w:t>
        </w:r>
      </w:fldSimple>
      <w:r>
        <w:t xml:space="preserve"> Star Network Topology</w:t>
      </w:r>
      <w:bookmarkEnd w:id="20"/>
    </w:p>
    <w:p w14:paraId="24C7D198" w14:textId="6B438FDE" w:rsidR="00E66728" w:rsidRPr="00A259E5" w:rsidRDefault="00E66728" w:rsidP="00A259E5">
      <w:pPr>
        <w:pStyle w:val="Heading2"/>
      </w:pPr>
      <w:bookmarkStart w:id="21" w:name="_Toc111754740"/>
      <w:r w:rsidRPr="00A259E5">
        <w:t>Sensor</w:t>
      </w:r>
      <w:bookmarkEnd w:id="21"/>
    </w:p>
    <w:p w14:paraId="2BC6C43B" w14:textId="3E20925C" w:rsidR="00885088" w:rsidRDefault="00E66728" w:rsidP="00670531">
      <w:r>
        <w:t>A sensor is</w:t>
      </w:r>
      <w:r w:rsidR="00ED6DD5">
        <w:t xml:space="preserve"> device responding to</w:t>
      </w:r>
      <w:r>
        <w:t xml:space="preserve"> a physical stimulus</w:t>
      </w:r>
      <w:r w:rsidR="00ED6DD5">
        <w:t xml:space="preserve"> such as heat, pressure, current and voltage. All the electrical sensors respond in the form of voltage </w:t>
      </w:r>
      <w:r w:rsidR="009913C1">
        <w:t>levels as output</w:t>
      </w:r>
      <w:r w:rsidR="00A37BA8">
        <w:t>. Sensor reads the stimulus</w:t>
      </w:r>
      <w:r w:rsidR="003603AF">
        <w:t>,</w:t>
      </w:r>
      <w:r w:rsidR="00A37BA8">
        <w:t xml:space="preserve"> generates an impulse response</w:t>
      </w:r>
      <w:r w:rsidR="003603AF">
        <w:t xml:space="preserve"> and</w:t>
      </w:r>
      <w:r w:rsidR="00A37BA8">
        <w:t xml:space="preserve"> converts it into a voltage value which is fed into the voltmeter.</w:t>
      </w:r>
    </w:p>
    <w:p w14:paraId="5C47DC9F" w14:textId="1BD4F84B" w:rsidR="00A37BA8" w:rsidRPr="00A259E5" w:rsidRDefault="00A37BA8" w:rsidP="00A259E5">
      <w:pPr>
        <w:pStyle w:val="Heading3"/>
      </w:pPr>
      <w:bookmarkStart w:id="22" w:name="_Toc111754741"/>
      <w:r w:rsidRPr="00A259E5">
        <w:t>Calibration</w:t>
      </w:r>
      <w:bookmarkEnd w:id="22"/>
    </w:p>
    <w:p w14:paraId="619D4F48" w14:textId="59275DC3" w:rsidR="00E44ED0" w:rsidRDefault="00302EF7" w:rsidP="00E44ED0">
      <w:r>
        <w:t xml:space="preserve">Sensor establishes the arithmetic relation between two measuring units and calibration is understanding that arithmetic relation between the </w:t>
      </w:r>
      <w:r w:rsidR="00567E51">
        <w:t>sensor output (voltage)</w:t>
      </w:r>
      <w:r>
        <w:t xml:space="preserve"> to the physical stimulus values. This rel</w:t>
      </w:r>
      <w:r w:rsidR="003603AF">
        <w:t>a</w:t>
      </w:r>
      <w:r>
        <w:t>tion is sometimes provided</w:t>
      </w:r>
      <w:r w:rsidR="003603AF">
        <w:t xml:space="preserve"> in the sensor guide</w:t>
      </w:r>
      <w:r>
        <w:t xml:space="preserve"> </w:t>
      </w:r>
      <w:r w:rsidR="003603AF">
        <w:t xml:space="preserve">but </w:t>
      </w:r>
      <w:r w:rsidR="00A22D29">
        <w:t>some</w:t>
      </w:r>
      <w:r w:rsidR="003603AF">
        <w:t xml:space="preserve"> error remains still and some errors are introduced when</w:t>
      </w:r>
      <w:r w:rsidR="006D20E5">
        <w:t xml:space="preserve"> </w:t>
      </w:r>
      <w:r w:rsidR="003603AF">
        <w:t>the sensor</w:t>
      </w:r>
      <w:r w:rsidR="006D20E5">
        <w:t xml:space="preserve"> is interfaced</w:t>
      </w:r>
      <w:r w:rsidR="003603AF">
        <w:t xml:space="preserve"> with the voltmeter</w:t>
      </w:r>
      <w:r w:rsidR="00F93DD3">
        <w:t>,</w:t>
      </w:r>
      <w:r w:rsidR="003603AF">
        <w:t xml:space="preserve"> so eliminating those error also count</w:t>
      </w:r>
      <w:r w:rsidR="00F93DD3">
        <w:t>s</w:t>
      </w:r>
      <w:r w:rsidR="003603AF">
        <w:t xml:space="preserve"> as calibration.</w:t>
      </w:r>
    </w:p>
    <w:p w14:paraId="6A873B50" w14:textId="0ED92809" w:rsidR="00E66728" w:rsidRPr="00A259E5" w:rsidRDefault="00E44ED0" w:rsidP="00A259E5">
      <w:pPr>
        <w:pStyle w:val="Heading2"/>
      </w:pPr>
      <w:bookmarkStart w:id="23" w:name="_Toc111754742"/>
      <w:r w:rsidRPr="00A259E5">
        <w:lastRenderedPageBreak/>
        <w:t>Analog to digital converter (ADC)</w:t>
      </w:r>
      <w:bookmarkEnd w:id="23"/>
    </w:p>
    <w:p w14:paraId="6313A51C" w14:textId="242A19A1" w:rsidR="00E44ED0" w:rsidRDefault="00E44ED0" w:rsidP="00E44ED0">
      <w:pPr>
        <w:ind w:firstLine="720"/>
        <w:rPr>
          <w:rFonts w:cs="Arial"/>
          <w:szCs w:val="24"/>
        </w:rPr>
      </w:pPr>
      <w:r>
        <w:rPr>
          <w:rFonts w:cs="Arial"/>
          <w:szCs w:val="24"/>
        </w:rPr>
        <w:t xml:space="preserve">As the name specifies </w:t>
      </w:r>
      <w:r w:rsidR="00A601AF">
        <w:rPr>
          <w:rFonts w:cs="Arial"/>
          <w:szCs w:val="24"/>
        </w:rPr>
        <w:t>ADC</w:t>
      </w:r>
      <w:r w:rsidR="000725F0">
        <w:rPr>
          <w:rFonts w:cs="Arial"/>
          <w:szCs w:val="24"/>
        </w:rPr>
        <w:t xml:space="preserve"> converts the voltage signal into the digital values.</w:t>
      </w:r>
      <w:r w:rsidR="0008162E">
        <w:rPr>
          <w:rFonts w:cs="Arial"/>
          <w:szCs w:val="24"/>
        </w:rPr>
        <w:t xml:space="preserve"> It is chip performing the operation and for its functionality it is supplied with specified voltage value and the reference voltage.</w:t>
      </w:r>
      <w:r w:rsidR="000725F0">
        <w:rPr>
          <w:rFonts w:cs="Arial"/>
          <w:szCs w:val="24"/>
        </w:rPr>
        <w:t xml:space="preserve"> The conversion is based on the comparison between the reference voltage and the</w:t>
      </w:r>
      <w:r w:rsidR="00E966BD">
        <w:rPr>
          <w:rFonts w:cs="Arial"/>
          <w:szCs w:val="24"/>
        </w:rPr>
        <w:t xml:space="preserve"> input</w:t>
      </w:r>
      <w:r w:rsidR="000725F0">
        <w:rPr>
          <w:rFonts w:cs="Arial"/>
          <w:szCs w:val="24"/>
        </w:rPr>
        <w:t xml:space="preserve"> voltage.</w:t>
      </w:r>
      <w:r w:rsidR="00043DFE">
        <w:rPr>
          <w:rFonts w:cs="Arial"/>
          <w:szCs w:val="24"/>
        </w:rPr>
        <w:t xml:space="preserve"> The accuracy of </w:t>
      </w:r>
      <w:r w:rsidR="00A601AF">
        <w:rPr>
          <w:rFonts w:cs="Arial"/>
          <w:szCs w:val="24"/>
        </w:rPr>
        <w:t>ADC</w:t>
      </w:r>
      <w:r w:rsidR="00043DFE">
        <w:rPr>
          <w:rFonts w:cs="Arial"/>
          <w:szCs w:val="24"/>
        </w:rPr>
        <w:t xml:space="preserve"> is dependent of the</w:t>
      </w:r>
      <w:r w:rsidR="0008162E">
        <w:rPr>
          <w:rFonts w:cs="Arial"/>
          <w:szCs w:val="24"/>
        </w:rPr>
        <w:t xml:space="preserve"> quantization levels and</w:t>
      </w:r>
      <w:r w:rsidR="008935E3">
        <w:rPr>
          <w:rFonts w:cs="Arial"/>
          <w:szCs w:val="24"/>
        </w:rPr>
        <w:t xml:space="preserve"> difference between</w:t>
      </w:r>
      <w:r w:rsidR="00043DFE">
        <w:rPr>
          <w:rFonts w:cs="Arial"/>
          <w:szCs w:val="24"/>
        </w:rPr>
        <w:t xml:space="preserve"> maximum measurable voltage value</w:t>
      </w:r>
      <w:r w:rsidR="008935E3">
        <w:rPr>
          <w:rFonts w:cs="Arial"/>
          <w:szCs w:val="24"/>
        </w:rPr>
        <w:t xml:space="preserve"> and the minimum measurable voltage value</w:t>
      </w:r>
      <w:r w:rsidR="00F245E8">
        <w:rPr>
          <w:rFonts w:cs="Arial"/>
          <w:szCs w:val="24"/>
        </w:rPr>
        <w:t xml:space="preserve"> called the measurable voltage</w:t>
      </w:r>
      <w:r w:rsidR="00043DFE">
        <w:rPr>
          <w:rFonts w:cs="Arial"/>
          <w:szCs w:val="24"/>
        </w:rPr>
        <w:t>.</w:t>
      </w:r>
      <w:r w:rsidR="0008162E">
        <w:rPr>
          <w:rFonts w:cs="Arial"/>
          <w:szCs w:val="24"/>
        </w:rPr>
        <w:t xml:space="preserve"> Quantization is</w:t>
      </w:r>
      <w:r w:rsidR="00F245E8">
        <w:rPr>
          <w:rFonts w:cs="Arial"/>
          <w:szCs w:val="24"/>
        </w:rPr>
        <w:t xml:space="preserve"> slicing and</w:t>
      </w:r>
      <w:r w:rsidR="0008162E">
        <w:rPr>
          <w:rFonts w:cs="Arial"/>
          <w:szCs w:val="24"/>
        </w:rPr>
        <w:t xml:space="preserve"> </w:t>
      </w:r>
      <w:r w:rsidR="00076477">
        <w:rPr>
          <w:rFonts w:cs="Arial"/>
          <w:szCs w:val="24"/>
        </w:rPr>
        <w:t xml:space="preserve">leveling the </w:t>
      </w:r>
      <w:r w:rsidR="00F245E8">
        <w:rPr>
          <w:rFonts w:cs="Arial"/>
          <w:szCs w:val="24"/>
        </w:rPr>
        <w:t xml:space="preserve">measurable </w:t>
      </w:r>
      <w:r w:rsidR="00076477">
        <w:rPr>
          <w:rFonts w:cs="Arial"/>
          <w:szCs w:val="24"/>
        </w:rPr>
        <w:t>voltage and specifying a digital value to each level, higher the quantization</w:t>
      </w:r>
      <w:r w:rsidR="00E966BD">
        <w:rPr>
          <w:rFonts w:cs="Arial"/>
          <w:szCs w:val="24"/>
        </w:rPr>
        <w:t>,</w:t>
      </w:r>
      <w:r w:rsidR="00076477">
        <w:rPr>
          <w:rFonts w:cs="Arial"/>
          <w:szCs w:val="24"/>
        </w:rPr>
        <w:t xml:space="preserve"> higher is the accuracy.</w:t>
      </w:r>
    </w:p>
    <w:p w14:paraId="5ECB47AF" w14:textId="1A220386" w:rsidR="00E44ED0" w:rsidRDefault="00F245E8" w:rsidP="00F245E8">
      <w:pPr>
        <w:pStyle w:val="Heading2"/>
      </w:pPr>
      <w:bookmarkStart w:id="24" w:name="_Toc111754743"/>
      <w:r>
        <w:t>Microcontroller</w:t>
      </w:r>
      <w:r w:rsidR="00AF73DC">
        <w:t>s</w:t>
      </w:r>
      <w:bookmarkEnd w:id="24"/>
    </w:p>
    <w:p w14:paraId="6D4D5FA0" w14:textId="7E260210" w:rsidR="004F0E50" w:rsidRDefault="0004486B" w:rsidP="004F0E50">
      <w:r>
        <w:t>M</w:t>
      </w:r>
      <w:r w:rsidR="00C61E03">
        <w:t>icrocontroller is an integrated circuit d</w:t>
      </w:r>
      <w:r w:rsidR="000F71BD">
        <w:t>esigned</w:t>
      </w:r>
      <w:r w:rsidR="00C61E03">
        <w:t xml:space="preserve"> to implement the specified task.</w:t>
      </w:r>
      <w:r w:rsidR="007B5EEB">
        <w:t xml:space="preserve"> </w:t>
      </w:r>
      <w:r w:rsidR="004F0E50">
        <w:t>I</w:t>
      </w:r>
      <w:r w:rsidR="007B5EEB">
        <w:t>t is comprised of a</w:t>
      </w:r>
      <w:r w:rsidR="004F0E50">
        <w:t xml:space="preserve"> CPU</w:t>
      </w:r>
      <w:r w:rsidR="007B5EEB">
        <w:t>, memory and input/output peripherals. The basic operation a microcontroller follo</w:t>
      </w:r>
      <w:r w:rsidR="004F0E50">
        <w:t>w</w:t>
      </w:r>
      <w:r w:rsidR="007B5EEB">
        <w:t>s is the data collection from the input peripherals, passing it the processor</w:t>
      </w:r>
      <w:r w:rsidR="00EF5A7C">
        <w:t>,</w:t>
      </w:r>
      <w:r w:rsidR="007B5EEB">
        <w:t xml:space="preserve"> the processor performs the specified </w:t>
      </w:r>
      <w:r w:rsidR="004F0E50">
        <w:t>task on the data</w:t>
      </w:r>
      <w:r w:rsidR="007B5EEB">
        <w:t xml:space="preserve"> and then relays the data to the output peripherals.</w:t>
      </w:r>
    </w:p>
    <w:p w14:paraId="06D9E9A9" w14:textId="30EFCE94" w:rsidR="00404893" w:rsidRDefault="00EF5A7C" w:rsidP="00404893">
      <w:pPr>
        <w:rPr>
          <w:shd w:val="clear" w:color="auto" w:fill="FFFFFF"/>
        </w:rPr>
      </w:pPr>
      <w:r>
        <w:rPr>
          <w:shd w:val="clear" w:color="auto" w:fill="FFFFFF"/>
        </w:rPr>
        <w:t>The choice of</w:t>
      </w:r>
      <w:r w:rsidR="00E90CB3">
        <w:rPr>
          <w:shd w:val="clear" w:color="auto" w:fill="FFFFFF"/>
        </w:rPr>
        <w:t xml:space="preserve"> microcontroller's processor</w:t>
      </w:r>
      <w:r>
        <w:rPr>
          <w:shd w:val="clear" w:color="auto" w:fill="FFFFFF"/>
        </w:rPr>
        <w:t xml:space="preserve"> is</w:t>
      </w:r>
      <w:r w:rsidR="00E90CB3">
        <w:rPr>
          <w:shd w:val="clear" w:color="auto" w:fill="FFFFFF"/>
        </w:rPr>
        <w:t xml:space="preserve"> </w:t>
      </w:r>
      <w:r w:rsidR="001D7346">
        <w:rPr>
          <w:shd w:val="clear" w:color="auto" w:fill="FFFFFF"/>
        </w:rPr>
        <w:t>based upon the required functionality</w:t>
      </w:r>
      <w:r w:rsidR="00E90CB3">
        <w:rPr>
          <w:shd w:val="clear" w:color="auto" w:fill="FFFFFF"/>
        </w:rPr>
        <w:t xml:space="preserve">. </w:t>
      </w:r>
      <w:r w:rsidR="00BF003E">
        <w:rPr>
          <w:shd w:val="clear" w:color="auto" w:fill="FFFFFF"/>
        </w:rPr>
        <w:t xml:space="preserve">Industry provides different </w:t>
      </w:r>
      <w:r w:rsidR="00BB1514">
        <w:rPr>
          <w:shd w:val="clear" w:color="auto" w:fill="FFFFFF"/>
        </w:rPr>
        <w:t>options</w:t>
      </w:r>
      <w:r w:rsidR="00C15A4F">
        <w:rPr>
          <w:shd w:val="clear" w:color="auto" w:fill="FFFFFF"/>
        </w:rPr>
        <w:t xml:space="preserve"> in term of </w:t>
      </w:r>
      <w:r w:rsidR="002D64F5">
        <w:rPr>
          <w:shd w:val="clear" w:color="auto" w:fill="FFFFFF"/>
        </w:rPr>
        <w:t>processors</w:t>
      </w:r>
      <w:r w:rsidR="00E90CB3">
        <w:rPr>
          <w:shd w:val="clear" w:color="auto" w:fill="FFFFFF"/>
        </w:rPr>
        <w:t xml:space="preserve"> rang</w:t>
      </w:r>
      <w:r w:rsidR="00C15A4F">
        <w:rPr>
          <w:shd w:val="clear" w:color="auto" w:fill="FFFFFF"/>
        </w:rPr>
        <w:t>ing</w:t>
      </w:r>
      <w:r w:rsidR="00E90CB3">
        <w:rPr>
          <w:shd w:val="clear" w:color="auto" w:fill="FFFFFF"/>
        </w:rPr>
        <w:t xml:space="preserve"> from the simple 4-bit, 8-bit or 16-bit processors to more </w:t>
      </w:r>
      <w:r w:rsidR="00C15A4F">
        <w:rPr>
          <w:shd w:val="clear" w:color="auto" w:fill="FFFFFF"/>
        </w:rPr>
        <w:t>sophisticated</w:t>
      </w:r>
      <w:r w:rsidR="00E90CB3">
        <w:rPr>
          <w:shd w:val="clear" w:color="auto" w:fill="FFFFFF"/>
        </w:rPr>
        <w:t xml:space="preserve"> 32-bit or 64-bit processors</w:t>
      </w:r>
      <w:r w:rsidR="00C15A4F">
        <w:rPr>
          <w:shd w:val="clear" w:color="auto" w:fill="FFFFFF"/>
        </w:rPr>
        <w:t xml:space="preserve"> and their choice depends upon the project</w:t>
      </w:r>
      <w:r w:rsidR="00E90CB3">
        <w:rPr>
          <w:shd w:val="clear" w:color="auto" w:fill="FFFFFF"/>
        </w:rPr>
        <w:t xml:space="preserve">. Microcontrollers </w:t>
      </w:r>
      <w:r w:rsidR="00614813">
        <w:rPr>
          <w:shd w:val="clear" w:color="auto" w:fill="FFFFFF"/>
        </w:rPr>
        <w:t>usually</w:t>
      </w:r>
      <w:r w:rsidR="00E90CB3">
        <w:rPr>
          <w:shd w:val="clear" w:color="auto" w:fill="FFFFFF"/>
        </w:rPr>
        <w:t xml:space="preserve"> use</w:t>
      </w:r>
      <w:r w:rsidR="00CD6917">
        <w:rPr>
          <w:shd w:val="clear" w:color="auto" w:fill="FFFFFF"/>
        </w:rPr>
        <w:t xml:space="preserve"> non-volatile memory types like erasable programmable read-only memory (EPROM), </w:t>
      </w:r>
      <w:hyperlink r:id="rId27" w:history="1">
        <w:r w:rsidR="00CD6917" w:rsidRPr="001D7346">
          <w:t>flash memory</w:t>
        </w:r>
      </w:hyperlink>
      <w:r w:rsidR="00CD6917">
        <w:t xml:space="preserve"> and</w:t>
      </w:r>
      <w:r w:rsidR="00CD6917">
        <w:rPr>
          <w:shd w:val="clear" w:color="auto" w:fill="FFFFFF"/>
        </w:rPr>
        <w:t xml:space="preserve"> electrically erasable programmable read-only memory (EEPROM)</w:t>
      </w:r>
      <w:r w:rsidR="00E90CB3">
        <w:rPr>
          <w:shd w:val="clear" w:color="auto" w:fill="FFFFFF"/>
        </w:rPr>
        <w:t xml:space="preserve"> </w:t>
      </w:r>
      <w:r w:rsidR="00CD6917">
        <w:rPr>
          <w:shd w:val="clear" w:color="auto" w:fill="FFFFFF"/>
        </w:rPr>
        <w:t xml:space="preserve">and some </w:t>
      </w:r>
      <w:r w:rsidR="00E90CB3">
        <w:rPr>
          <w:shd w:val="clear" w:color="auto" w:fill="FFFFFF"/>
        </w:rPr>
        <w:t>volatile memory types such as random access memory (</w:t>
      </w:r>
      <w:hyperlink r:id="rId28" w:history="1">
        <w:r w:rsidR="00E90CB3" w:rsidRPr="001D7346">
          <w:t>RAM</w:t>
        </w:r>
      </w:hyperlink>
      <w:r w:rsidR="00E90CB3">
        <w:rPr>
          <w:shd w:val="clear" w:color="auto" w:fill="FFFFFF"/>
        </w:rPr>
        <w:t xml:space="preserve">) </w:t>
      </w:r>
      <w:r w:rsidR="00634FC6">
        <w:rPr>
          <w:shd w:val="clear" w:color="auto" w:fill="FFFFFF"/>
        </w:rPr>
        <w:t>[</w:t>
      </w:r>
      <w:r w:rsidR="00814688">
        <w:rPr>
          <w:shd w:val="clear" w:color="auto" w:fill="FFFFFF"/>
        </w:rPr>
        <w:t>4</w:t>
      </w:r>
      <w:r w:rsidR="00634FC6">
        <w:rPr>
          <w:shd w:val="clear" w:color="auto" w:fill="FFFFFF"/>
        </w:rPr>
        <w:t>]</w:t>
      </w:r>
      <w:r w:rsidR="00E90CB3">
        <w:rPr>
          <w:shd w:val="clear" w:color="auto" w:fill="FFFFFF"/>
        </w:rPr>
        <w:t>.</w:t>
      </w:r>
    </w:p>
    <w:p w14:paraId="00D91BE4" w14:textId="459C4EB6" w:rsidR="00804BAD" w:rsidRDefault="00404893" w:rsidP="00404893">
      <w:pPr>
        <w:spacing w:before="0" w:line="259" w:lineRule="auto"/>
        <w:ind w:firstLine="0"/>
        <w:jc w:val="left"/>
        <w:rPr>
          <w:shd w:val="clear" w:color="auto" w:fill="FFFFFF"/>
        </w:rPr>
      </w:pPr>
      <w:r>
        <w:rPr>
          <w:shd w:val="clear" w:color="auto" w:fill="FFFFFF"/>
        </w:rPr>
        <w:br w:type="page"/>
      </w:r>
    </w:p>
    <w:p w14:paraId="68534245" w14:textId="20B8D9E8" w:rsidR="004F0E50" w:rsidRPr="00A259E5" w:rsidRDefault="00804BAD" w:rsidP="00A259E5">
      <w:pPr>
        <w:pStyle w:val="Heading1"/>
      </w:pPr>
      <w:bookmarkStart w:id="25" w:name="_Toc111754744"/>
      <w:r w:rsidRPr="00A259E5">
        <w:lastRenderedPageBreak/>
        <w:t>Hardware</w:t>
      </w:r>
      <w:bookmarkEnd w:id="25"/>
    </w:p>
    <w:p w14:paraId="18C202DF" w14:textId="1CEC346D" w:rsidR="00515E92" w:rsidRDefault="00027361" w:rsidP="00152D8A">
      <w:r>
        <w:t xml:space="preserve">In this </w:t>
      </w:r>
      <w:r w:rsidR="00134723">
        <w:t>fast-growing</w:t>
      </w:r>
      <w:r>
        <w:t xml:space="preserve"> world a simple </w:t>
      </w:r>
      <w:r w:rsidR="009B2947">
        <w:t xml:space="preserve">goal can be </w:t>
      </w:r>
      <w:r w:rsidR="00134723">
        <w:t>achieved</w:t>
      </w:r>
      <w:r w:rsidR="009B2947">
        <w:t xml:space="preserve"> through number of ways and the way chosen defines the efficiency</w:t>
      </w:r>
      <w:r w:rsidR="00515E92">
        <w:t xml:space="preserve"> and effectiveness</w:t>
      </w:r>
      <w:r w:rsidR="009B2947">
        <w:t xml:space="preserve"> of </w:t>
      </w:r>
      <w:r w:rsidR="00515E92">
        <w:t xml:space="preserve">the </w:t>
      </w:r>
      <w:r w:rsidR="009B2947">
        <w:t>goal. Same is the case in hardware electronics</w:t>
      </w:r>
      <w:r w:rsidR="00134723">
        <w:t>,</w:t>
      </w:r>
      <w:r w:rsidR="009B2947">
        <w:t xml:space="preserve"> </w:t>
      </w:r>
      <w:r w:rsidR="00134723">
        <w:t>many possible solutions for a given problem can be found but choosing the right one makes the project efficient</w:t>
      </w:r>
      <w:r w:rsidR="00515E92">
        <w:t xml:space="preserve"> and effective</w:t>
      </w:r>
      <w:r w:rsidR="00134723">
        <w:t xml:space="preserve">. </w:t>
      </w:r>
      <w:r w:rsidR="004E2BAE">
        <w:t xml:space="preserve">In our experience </w:t>
      </w:r>
      <w:r w:rsidR="00515E92">
        <w:t>choice of the way takes more time th</w:t>
      </w:r>
      <w:r w:rsidR="00917691">
        <w:t>a</w:t>
      </w:r>
      <w:r w:rsidR="00515E92">
        <w:t>n the implementation since the project goes through certain phases of chan</w:t>
      </w:r>
      <w:r w:rsidR="00F76C7C">
        <w:t>ge</w:t>
      </w:r>
      <w:r w:rsidR="00515E92">
        <w:t xml:space="preserve"> during the period and a single hardware component that has to ability to face the changes should be chosen, this technique makes the project improvable and updateable according to new upcoming technologies as this is the requirement of fast-growing world.</w:t>
      </w:r>
      <w:r w:rsidR="00152D8A">
        <w:t xml:space="preserve"> </w:t>
      </w:r>
      <w:r w:rsidR="00917691">
        <w:t xml:space="preserve">This </w:t>
      </w:r>
      <w:r w:rsidR="00152D8A">
        <w:t>chapter</w:t>
      </w:r>
      <w:r w:rsidR="00917691">
        <w:t xml:space="preserve"> explains all </w:t>
      </w:r>
      <w:r w:rsidR="00A77367">
        <w:t xml:space="preserve">the hardware </w:t>
      </w:r>
      <w:r w:rsidR="00BC476E">
        <w:t>components</w:t>
      </w:r>
      <w:r w:rsidR="00917691">
        <w:t xml:space="preserve"> and its specifications in detail.</w:t>
      </w:r>
    </w:p>
    <w:p w14:paraId="4E19697A" w14:textId="18D9F822" w:rsidR="00917691" w:rsidRPr="00A259E5" w:rsidRDefault="00510421" w:rsidP="00A259E5">
      <w:pPr>
        <w:pStyle w:val="Heading2"/>
      </w:pPr>
      <w:bookmarkStart w:id="26" w:name="_Toc111754745"/>
      <w:r w:rsidRPr="00A259E5">
        <w:t xml:space="preserve">Current </w:t>
      </w:r>
      <w:r w:rsidR="00B8322B" w:rsidRPr="00A259E5">
        <w:t>Sensor</w:t>
      </w:r>
      <w:bookmarkEnd w:id="26"/>
    </w:p>
    <w:p w14:paraId="1E2993F5" w14:textId="652E3D05" w:rsidR="00510421" w:rsidRDefault="00510421" w:rsidP="00510421">
      <w:r>
        <w:t xml:space="preserve">The technique used for theft detection is </w:t>
      </w:r>
      <w:r w:rsidR="006D0877">
        <w:t>to</w:t>
      </w:r>
      <w:r>
        <w:t xml:space="preserve"> measur</w:t>
      </w:r>
      <w:r w:rsidR="006D0877">
        <w:t>e</w:t>
      </w:r>
      <w:r>
        <w:t xml:space="preserve"> the current flowing in the load lines</w:t>
      </w:r>
      <w:r w:rsidR="00C31520">
        <w:t xml:space="preserve"> because it’s the only </w:t>
      </w:r>
      <w:r w:rsidR="00936385">
        <w:t xml:space="preserve">factor </w:t>
      </w:r>
      <w:r w:rsidR="00F8746E">
        <w:t xml:space="preserve">of </w:t>
      </w:r>
      <w:r w:rsidR="005C30CA">
        <w:t>electrical-</w:t>
      </w:r>
      <w:r w:rsidR="00F8746E">
        <w:t xml:space="preserve">energy </w:t>
      </w:r>
      <w:r w:rsidR="00B82F8E">
        <w:t>consumption controllable by consumer</w:t>
      </w:r>
      <w:r>
        <w:t xml:space="preserve">. Current sensor </w:t>
      </w:r>
      <w:r w:rsidR="00901716">
        <w:t>available</w:t>
      </w:r>
      <w:r>
        <w:t xml:space="preserve"> today use different </w:t>
      </w:r>
      <w:r w:rsidR="00901716">
        <w:t>technique</w:t>
      </w:r>
      <w:r>
        <w:t xml:space="preserve"> for measurement, have different range </w:t>
      </w:r>
      <w:r w:rsidR="00901716">
        <w:t>dependent on the technique used and provide accuracy dependent on range and technique used</w:t>
      </w:r>
      <w:r w:rsidR="006B197C">
        <w:t xml:space="preserve"> but the suitable option for the project </w:t>
      </w:r>
      <w:r w:rsidR="00BE1016">
        <w:t xml:space="preserve">is the use of current </w:t>
      </w:r>
      <w:r w:rsidR="00DB7EBD">
        <w:t>transformer</w:t>
      </w:r>
      <w:r w:rsidR="00BE1016">
        <w:t xml:space="preserve"> since </w:t>
      </w:r>
      <w:r w:rsidR="00DB7EBD">
        <w:t>it’s</w:t>
      </w:r>
      <w:r w:rsidR="00BE1016">
        <w:t xml:space="preserve"> a </w:t>
      </w:r>
      <w:r w:rsidR="00922483">
        <w:t>non-</w:t>
      </w:r>
      <w:r w:rsidR="00BE1016">
        <w:t>invasive device</w:t>
      </w:r>
      <w:r w:rsidR="00922483">
        <w:t xml:space="preserve"> and can measure high current values</w:t>
      </w:r>
      <w:r w:rsidR="00901716">
        <w:t>.</w:t>
      </w:r>
    </w:p>
    <w:p w14:paraId="2A7BDD5B" w14:textId="73C1E4B5" w:rsidR="0089418F" w:rsidRPr="00A259E5" w:rsidRDefault="0089418F" w:rsidP="00A259E5">
      <w:pPr>
        <w:pStyle w:val="Heading3"/>
      </w:pPr>
      <w:bookmarkStart w:id="27" w:name="_Toc111754746"/>
      <w:r w:rsidRPr="00A259E5">
        <w:t>Magnetic current sensor</w:t>
      </w:r>
      <w:bookmarkEnd w:id="27"/>
    </w:p>
    <w:p w14:paraId="55B619DE" w14:textId="50D3B12C" w:rsidR="000B3999" w:rsidRDefault="00A601AF" w:rsidP="00983F4B">
      <w:r>
        <w:rPr>
          <w:noProof/>
        </w:rPr>
        <mc:AlternateContent>
          <mc:Choice Requires="wps">
            <w:drawing>
              <wp:anchor distT="0" distB="0" distL="114300" distR="114300" simplePos="0" relativeHeight="251665408" behindDoc="0" locked="0" layoutInCell="1" allowOverlap="1" wp14:anchorId="0A639BBD" wp14:editId="6C829B43">
                <wp:simplePos x="0" y="0"/>
                <wp:positionH relativeFrom="margin">
                  <wp:align>right</wp:align>
                </wp:positionH>
                <wp:positionV relativeFrom="paragraph">
                  <wp:posOffset>2004695</wp:posOffset>
                </wp:positionV>
                <wp:extent cx="2838450" cy="333375"/>
                <wp:effectExtent l="0" t="0" r="0" b="9525"/>
                <wp:wrapThrough wrapText="bothSides">
                  <wp:wrapPolygon edited="0">
                    <wp:start x="0" y="0"/>
                    <wp:lineTo x="0" y="20983"/>
                    <wp:lineTo x="21455" y="20983"/>
                    <wp:lineTo x="21455"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838450" cy="333375"/>
                        </a:xfrm>
                        <a:prstGeom prst="rect">
                          <a:avLst/>
                        </a:prstGeom>
                        <a:solidFill>
                          <a:prstClr val="white"/>
                        </a:solidFill>
                        <a:ln>
                          <a:noFill/>
                        </a:ln>
                      </wps:spPr>
                      <wps:txbx>
                        <w:txbxContent>
                          <w:p w14:paraId="3D3E50A8" w14:textId="1CFF1E77" w:rsidR="00CD69F5" w:rsidRPr="002711B1" w:rsidRDefault="00CD69F5" w:rsidP="00A601AF">
                            <w:pPr>
                              <w:pStyle w:val="Caption"/>
                              <w:jc w:val="center"/>
                              <w:rPr>
                                <w:noProof/>
                                <w:sz w:val="24"/>
                              </w:rPr>
                            </w:pPr>
                            <w:bookmarkStart w:id="28" w:name="_Toc111678420"/>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1</w:t>
                              </w:r>
                            </w:fldSimple>
                            <w:r w:rsidR="00A601AF">
                              <w:t xml:space="preserve"> </w:t>
                            </w:r>
                            <w:r w:rsidRPr="00DD1E71">
                              <w:t>Diagram of a Coreless Current Senso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639BBD" id="_x0000_t202" coordsize="21600,21600" o:spt="202" path="m,l,21600r21600,l21600,xe">
                <v:stroke joinstyle="miter"/>
                <v:path gradientshapeok="t" o:connecttype="rect"/>
              </v:shapetype>
              <v:shape id="Text Box 7" o:spid="_x0000_s1026" type="#_x0000_t202" style="position:absolute;left:0;text-align:left;margin-left:172.3pt;margin-top:157.85pt;width:223.5pt;height:26.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" stroked="f">
                <v:textbox inset="0,0,0,0">
                  <w:txbxContent>
                    <w:p w14:paraId="3D3E50A8" w14:textId="1CFF1E77" w:rsidR="00CD69F5" w:rsidRPr="002711B1" w:rsidRDefault="00CD69F5" w:rsidP="00A601AF">
                      <w:pPr>
                        <w:pStyle w:val="Caption"/>
                        <w:jc w:val="center"/>
                        <w:rPr>
                          <w:noProof/>
                          <w:sz w:val="24"/>
                        </w:rPr>
                      </w:pPr>
                      <w:bookmarkStart w:id="29" w:name="_Toc111678420"/>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1</w:t>
                        </w:r>
                      </w:fldSimple>
                      <w:r w:rsidR="00A601AF">
                        <w:t xml:space="preserve"> </w:t>
                      </w:r>
                      <w:r w:rsidRPr="00DD1E71">
                        <w:t>Diagram of a Coreless Current Sensor</w:t>
                      </w:r>
                      <w:bookmarkEnd w:id="29"/>
                    </w:p>
                  </w:txbxContent>
                </v:textbox>
                <w10:wrap type="through" anchorx="margin"/>
              </v:shape>
            </w:pict>
          </mc:Fallback>
        </mc:AlternateContent>
      </w:r>
      <w:r w:rsidR="00AD31C3">
        <w:rPr>
          <w:noProof/>
          <w:shd w:val="clear" w:color="auto" w:fill="FFFFFF"/>
        </w:rPr>
        <w:drawing>
          <wp:anchor distT="0" distB="0" distL="114300" distR="114300" simplePos="0" relativeHeight="251660288" behindDoc="0" locked="0" layoutInCell="1" allowOverlap="1" wp14:anchorId="75FC3A23" wp14:editId="75C04777">
            <wp:simplePos x="0" y="0"/>
            <wp:positionH relativeFrom="margin">
              <wp:align>right</wp:align>
            </wp:positionH>
            <wp:positionV relativeFrom="paragraph">
              <wp:posOffset>80010</wp:posOffset>
            </wp:positionV>
            <wp:extent cx="2933700" cy="1866900"/>
            <wp:effectExtent l="0" t="0" r="0" b="0"/>
            <wp:wrapThrough wrapText="bothSides">
              <wp:wrapPolygon edited="0">
                <wp:start x="0" y="0"/>
                <wp:lineTo x="0" y="21380"/>
                <wp:lineTo x="21460" y="21380"/>
                <wp:lineTo x="214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866900"/>
                    </a:xfrm>
                    <a:prstGeom prst="rect">
                      <a:avLst/>
                    </a:prstGeom>
                    <a:noFill/>
                    <a:ln>
                      <a:noFill/>
                    </a:ln>
                  </pic:spPr>
                </pic:pic>
              </a:graphicData>
            </a:graphic>
            <wp14:sizeRelV relativeFrom="margin">
              <wp14:pctHeight>0</wp14:pctHeight>
            </wp14:sizeRelV>
          </wp:anchor>
        </w:drawing>
      </w:r>
      <w:r w:rsidR="00C33D81" w:rsidRPr="00C33D81">
        <w:t xml:space="preserve"> The magnetic current sensor works on the basis that the current to be measured creates a magnetic field around the current path, which can then be detected by a sensor to determine the current's amount</w:t>
      </w:r>
      <w:r w:rsidR="00680C4F">
        <w:t xml:space="preserve"> as shown in figure 2-1</w:t>
      </w:r>
      <w:r w:rsidR="00C33D81" w:rsidRPr="00C33D81">
        <w:t>.</w:t>
      </w:r>
      <w:r w:rsidR="001F795A">
        <w:t xml:space="preserve"> T</w:t>
      </w:r>
      <w:r w:rsidR="00C33D81" w:rsidRPr="00C33D81">
        <w:t xml:space="preserve">he magnetic current sensor can be isolated </w:t>
      </w:r>
      <w:r w:rsidR="00390C27" w:rsidRPr="00C33D81">
        <w:t>internally</w:t>
      </w:r>
      <w:r w:rsidR="00390C27">
        <w:t xml:space="preserve"> [</w:t>
      </w:r>
      <w:r w:rsidR="00814688">
        <w:t>5</w:t>
      </w:r>
      <w:r w:rsidR="00634FC6">
        <w:t>]</w:t>
      </w:r>
      <w:r w:rsidR="00C33D81" w:rsidRPr="00C33D81">
        <w:t>.</w:t>
      </w:r>
      <w:r w:rsidR="00983F4B">
        <w:t xml:space="preserve"> </w:t>
      </w:r>
      <w:r w:rsidR="001F795A">
        <w:t xml:space="preserve">That means </w:t>
      </w:r>
      <w:r w:rsidR="006956A5">
        <w:t>there is no open circuitry that can create shocks.</w:t>
      </w:r>
      <w:r w:rsidR="00390C27">
        <w:t xml:space="preserve"> </w:t>
      </w:r>
      <w:r w:rsidR="007C1EBD">
        <w:t xml:space="preserve">Certain </w:t>
      </w:r>
      <w:r w:rsidR="00983F4B">
        <w:t xml:space="preserve">drawbacks are associated with the use of </w:t>
      </w:r>
      <w:r w:rsidR="00390C27">
        <w:t>current transformer</w:t>
      </w:r>
      <w:r w:rsidR="00983F4B">
        <w:t xml:space="preserve"> as</w:t>
      </w:r>
      <w:r w:rsidR="003132F6">
        <w:t>:</w:t>
      </w:r>
    </w:p>
    <w:p w14:paraId="39845B70" w14:textId="34C03555" w:rsidR="00FC6447" w:rsidRPr="006B50FD" w:rsidRDefault="00FC6447">
      <w:pPr>
        <w:pStyle w:val="ListParagraph"/>
        <w:numPr>
          <w:ilvl w:val="0"/>
          <w:numId w:val="18"/>
        </w:numPr>
      </w:pPr>
      <w:r w:rsidRPr="00FC6447">
        <w:lastRenderedPageBreak/>
        <w:t>The magnetic core potentially possesses hysteresis</w:t>
      </w:r>
      <w:r w:rsidRPr="006B50FD">
        <w:t>.</w:t>
      </w:r>
    </w:p>
    <w:p w14:paraId="61284E57" w14:textId="0A8D7AE8" w:rsidR="00FC6447" w:rsidRDefault="00FC6447">
      <w:pPr>
        <w:pStyle w:val="ListParagraph"/>
        <w:numPr>
          <w:ilvl w:val="0"/>
          <w:numId w:val="17"/>
        </w:numPr>
      </w:pPr>
      <w:r w:rsidRPr="00FC6447">
        <w:t>The space is challenging because of the core (particularly because of its height)</w:t>
      </w:r>
      <w:r w:rsidR="009F15EB" w:rsidRPr="006B50FD">
        <w:t>.</w:t>
      </w:r>
    </w:p>
    <w:p w14:paraId="248A00A0" w14:textId="750CFE9E" w:rsidR="00AD31C3" w:rsidRPr="00A259E5" w:rsidRDefault="004663C1" w:rsidP="00A259E5">
      <w:pPr>
        <w:pStyle w:val="Heading2"/>
      </w:pPr>
      <w:bookmarkStart w:id="30" w:name="_Toc111754747"/>
      <w:r w:rsidRPr="00A259E5">
        <w:t>LoRa</w:t>
      </w:r>
      <w:bookmarkEnd w:id="30"/>
    </w:p>
    <w:p w14:paraId="27AEB713" w14:textId="4F6BD0BD" w:rsidR="004F6DE4" w:rsidRDefault="004F6DE4" w:rsidP="004F6DE4">
      <w:r>
        <w:t>LoRa stands for "long range,"</w:t>
      </w:r>
      <w:r w:rsidR="00D31CB6">
        <w:t xml:space="preserve"> </w:t>
      </w:r>
      <w:r w:rsidR="00501BC9">
        <w:t xml:space="preserve">it </w:t>
      </w:r>
      <w:r w:rsidR="00B836B4">
        <w:t>defines the physical layer of the</w:t>
      </w:r>
      <w:r w:rsidR="00A51ECD">
        <w:t xml:space="preserve"> communication</w:t>
      </w:r>
      <w:r w:rsidR="00B836B4">
        <w:t xml:space="preserve"> net</w:t>
      </w:r>
      <w:r w:rsidR="00A51ECD">
        <w:t xml:space="preserve">work. </w:t>
      </w:r>
      <w:r w:rsidR="00D31CB6">
        <w:t>It is</w:t>
      </w:r>
      <w:r w:rsidR="002469FD">
        <w:t xml:space="preserve"> based</w:t>
      </w:r>
      <w:r>
        <w:t xml:space="preserve"> </w:t>
      </w:r>
      <w:r w:rsidR="00D31CB6">
        <w:t>upon</w:t>
      </w:r>
      <w:r>
        <w:t xml:space="preserve"> chirp spread</w:t>
      </w:r>
      <w:r w:rsidR="008A7050">
        <w:t xml:space="preserve"> </w:t>
      </w:r>
      <w:r>
        <w:t>spectrum</w:t>
      </w:r>
      <w:r w:rsidR="00404610">
        <w:t xml:space="preserve"> technology</w:t>
      </w:r>
      <w:r>
        <w:t xml:space="preserve"> (CSS)</w:t>
      </w:r>
      <w:r w:rsidR="00A601AF">
        <w:t>.</w:t>
      </w:r>
      <w:r>
        <w:t> It was created by Cycleo (patent 9647718-B2), a Grenoble, France-based business</w:t>
      </w:r>
      <w:r w:rsidR="00814688">
        <w:t>[6]</w:t>
      </w:r>
      <w:r w:rsidR="00814688" w:rsidRPr="00A15CB8">
        <w:t>.</w:t>
      </w:r>
    </w:p>
    <w:p w14:paraId="23F2DEFB" w14:textId="45C51835" w:rsidR="00E90E99" w:rsidRPr="00A15CB8" w:rsidRDefault="004F6DE4" w:rsidP="004F6DE4">
      <w:r>
        <w:t>The</w:t>
      </w:r>
      <w:r w:rsidR="001625D1">
        <w:t xml:space="preserve"> internet </w:t>
      </w:r>
      <w:r>
        <w:t>architecture and communication protocol are defined by LoRaWAN. LoRa and LoRaWAN</w:t>
      </w:r>
      <w:r w:rsidR="00D31311">
        <w:t xml:space="preserve"> together</w:t>
      </w:r>
      <w:r>
        <w:t xml:space="preserve"> </w:t>
      </w:r>
      <w:r w:rsidR="00F35472">
        <w:t xml:space="preserve">form their own new network having the </w:t>
      </w:r>
      <w:r w:rsidR="00AE3BAF">
        <w:t>capability</w:t>
      </w:r>
      <w:r w:rsidR="00F35472">
        <w:t xml:space="preserve"> </w:t>
      </w:r>
      <w:r w:rsidR="00AE3BAF">
        <w:t xml:space="preserve">as </w:t>
      </w:r>
      <w:r>
        <w:t>Low Power, Wide Area</w:t>
      </w:r>
      <w:r w:rsidR="00F609FF">
        <w:t xml:space="preserve"> Network</w:t>
      </w:r>
      <w:r>
        <w:t xml:space="preserve"> (LPWA</w:t>
      </w:r>
      <w:r w:rsidR="00F609FF">
        <w:t>N</w:t>
      </w:r>
      <w:r>
        <w:t>)</w:t>
      </w:r>
      <w:r w:rsidR="00C8288A">
        <w:t xml:space="preserve"> with a</w:t>
      </w:r>
      <w:r>
        <w:t xml:space="preserve"> networking protocol that focuses on Internet of Things (IoT) requirements like</w:t>
      </w:r>
      <w:r w:rsidR="00C85396">
        <w:t xml:space="preserve"> duplex</w:t>
      </w:r>
      <w:r>
        <w:t xml:space="preserve"> communication, security, mobility, and</w:t>
      </w:r>
      <w:r w:rsidR="004845C9">
        <w:t xml:space="preserve"> other</w:t>
      </w:r>
      <w:r>
        <w:t xml:space="preserve"> localization services.</w:t>
      </w:r>
      <w:r w:rsidR="00A15CB8">
        <w:t xml:space="preserve"> </w:t>
      </w:r>
      <w:r w:rsidR="00301773">
        <w:t>On the other hand,</w:t>
      </w:r>
      <w:r w:rsidR="00A15CB8" w:rsidRPr="00A15CB8">
        <w:t xml:space="preserve"> WAN</w:t>
      </w:r>
      <w:r w:rsidR="00DA3317">
        <w:t xml:space="preserve"> (Wide area network)</w:t>
      </w:r>
      <w:r w:rsidR="00A15CB8" w:rsidRPr="00A15CB8">
        <w:t xml:space="preserve"> is intended to connect people or </w:t>
      </w:r>
      <w:r w:rsidR="002B10AF">
        <w:t>companies and allows to</w:t>
      </w:r>
      <w:r w:rsidR="00A15CB8" w:rsidRPr="00A15CB8">
        <w:t xml:space="preserve"> transmit</w:t>
      </w:r>
      <w:r w:rsidR="00B109BB">
        <w:t xml:space="preserve"> much more</w:t>
      </w:r>
      <w:r w:rsidR="00A15CB8" w:rsidRPr="00A15CB8">
        <w:t xml:space="preserve"> data</w:t>
      </w:r>
      <w:r w:rsidR="00B109BB">
        <w:t xml:space="preserve"> than LoRa,</w:t>
      </w:r>
      <w:r w:rsidR="00A15CB8" w:rsidRPr="00A15CB8">
        <w:t xml:space="preserve"> while consuming more power</w:t>
      </w:r>
      <w:r w:rsidR="00B109BB">
        <w:t>.</w:t>
      </w:r>
      <w:r w:rsidR="00BB3664">
        <w:t xml:space="preserve"> But LoRa</w:t>
      </w:r>
      <w:r w:rsidR="00983ED4">
        <w:t xml:space="preserve"> </w:t>
      </w:r>
      <w:r w:rsidR="00A15CB8" w:rsidRPr="00A15CB8">
        <w:t>is low power, low bit rate, and IoT enabled. The LoRaWAN data rate per channel is between 0.3 and 50 kbit/s</w:t>
      </w:r>
      <w:r w:rsidR="00814688">
        <w:t>.</w:t>
      </w:r>
    </w:p>
    <w:p w14:paraId="622B9563" w14:textId="67E7620C" w:rsidR="00C9465D" w:rsidRDefault="00C9465D" w:rsidP="00AE764E">
      <w:pPr>
        <w:pStyle w:val="Heading3"/>
      </w:pPr>
      <w:bookmarkStart w:id="31" w:name="_Toc111754748"/>
      <w:r>
        <w:t>LoRa Spread Spectrum</w:t>
      </w:r>
      <w:bookmarkEnd w:id="31"/>
    </w:p>
    <w:p w14:paraId="3BD200C3" w14:textId="09C71FE7" w:rsidR="00C9465D" w:rsidRDefault="004902BA" w:rsidP="00C9465D">
      <w:r>
        <w:t>LoRa uses its chirp spread spectrum technique</w:t>
      </w:r>
      <w:r w:rsidR="002F1997">
        <w:t>.</w:t>
      </w:r>
      <w:r w:rsidR="009B6DB7" w:rsidRPr="009B6DB7">
        <w:t xml:space="preserve"> </w:t>
      </w:r>
      <w:r w:rsidR="002F1997">
        <w:t>It works b</w:t>
      </w:r>
      <w:r w:rsidR="009B6DB7" w:rsidRPr="009B6DB7">
        <w:t>y creating a chirp signal that continuously changes in frequency, LoRa modulation spreads the spectrum.</w:t>
      </w:r>
      <w:r w:rsidR="00692B0E">
        <w:t xml:space="preserve"> </w:t>
      </w:r>
      <w:r w:rsidR="009B6DB7" w:rsidRPr="009B6DB7">
        <w:t>Th</w:t>
      </w:r>
      <w:r w:rsidR="00692B0E">
        <w:t>e</w:t>
      </w:r>
      <w:r w:rsidR="009B6DB7" w:rsidRPr="009B6DB7">
        <w:t xml:space="preserve"> chirp's frequency bandwidth is equal to the signal's spectral bandwidth. The chirp signal is </w:t>
      </w:r>
      <w:r w:rsidR="00390922">
        <w:t xml:space="preserve">firstly </w:t>
      </w:r>
      <w:r w:rsidR="009B6DB7" w:rsidRPr="009B6DB7">
        <w:t>modulated with the data signal</w:t>
      </w:r>
      <w:r w:rsidR="00EA164C">
        <w:t xml:space="preserve"> to be sent</w:t>
      </w:r>
      <w:r w:rsidR="009B6DB7" w:rsidRPr="009B6DB7">
        <w:t xml:space="preserve"> after</w:t>
      </w:r>
      <w:r w:rsidR="00EA164C">
        <w:t xml:space="preserve"> which</w:t>
      </w:r>
      <w:r w:rsidR="00D94E83">
        <w:t xml:space="preserve"> it is</w:t>
      </w:r>
      <w:r w:rsidR="009B6DB7" w:rsidRPr="009B6DB7">
        <w:t xml:space="preserve"> chipped </w:t>
      </w:r>
      <w:r w:rsidR="00D94E83">
        <w:t>to</w:t>
      </w:r>
      <w:r w:rsidR="009B6DB7" w:rsidRPr="009B6DB7">
        <w:t xml:space="preserve"> a higher data rate</w:t>
      </w:r>
      <w:r w:rsidR="0059495D">
        <w:t xml:space="preserve"> [</w:t>
      </w:r>
      <w:r w:rsidR="00814688">
        <w:t>6</w:t>
      </w:r>
      <w:r w:rsidR="0059495D">
        <w:t>]</w:t>
      </w:r>
      <w:r w:rsidR="009B6DB7" w:rsidRPr="009B6DB7">
        <w:t>.</w:t>
      </w:r>
      <w:r w:rsidR="007247E2">
        <w:t xml:space="preserve"> </w:t>
      </w:r>
      <w:r w:rsidR="00C9465D" w:rsidRPr="00C9465D">
        <w:t>We can define the modulation bit rate, R</w:t>
      </w:r>
      <w:r w:rsidR="00C9465D" w:rsidRPr="00C9465D">
        <w:rPr>
          <w:sz w:val="14"/>
          <w:szCs w:val="14"/>
        </w:rPr>
        <w:t>b</w:t>
      </w:r>
      <w:r w:rsidR="00C9465D" w:rsidRPr="00C9465D">
        <w:t>, as:</w:t>
      </w:r>
    </w:p>
    <w:p w14:paraId="25FC5CE4" w14:textId="77777777" w:rsidR="001A1CA0" w:rsidRDefault="001A1CA0" w:rsidP="001A1CA0">
      <w:pPr>
        <w:ind w:left="680" w:firstLine="0"/>
        <w:rPr>
          <w:rFonts w:ascii="Calibri" w:hAnsi="Calibri" w:cs="Calibri"/>
          <w:color w:val="000000"/>
          <w:sz w:val="22"/>
        </w:rPr>
      </w:pPr>
      <m:oMathPara>
        <m:oMath>
          <m:r>
            <w:rPr>
              <w:rFonts w:ascii="Cambria Math" w:hAnsi="Cambria Math"/>
            </w:rPr>
            <m:t>Rb=SF*</m:t>
          </m:r>
          <m:f>
            <m:fPr>
              <m:ctrlPr>
                <w:rPr>
                  <w:rFonts w:ascii="Cambria Math" w:hAnsi="Cambria Math"/>
                  <w:i/>
                </w:rPr>
              </m:ctrlPr>
            </m:fPr>
            <m:num>
              <m:r>
                <w:rPr>
                  <w:rFonts w:ascii="Cambria Math" w:hAnsi="Cambria Math"/>
                </w:rPr>
                <m:t>1</m:t>
              </m:r>
            </m:num>
            <m:den>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SF</m:t>
                      </m:r>
                    </m:sup>
                  </m:sSup>
                </m:num>
                <m:den>
                  <m:r>
                    <w:rPr>
                      <w:rFonts w:ascii="Cambria Math" w:hAnsi="Cambria Math"/>
                    </w:rPr>
                    <m:t>BW</m:t>
                  </m:r>
                </m:den>
              </m:f>
            </m:den>
          </m:f>
          <m:r>
            <w:rPr>
              <w:rFonts w:ascii="Cambria Math" w:hAnsi="Cambria Math"/>
            </w:rPr>
            <m:t xml:space="preserve"> </m:t>
          </m:r>
          <m:f>
            <m:fPr>
              <m:type m:val="skw"/>
              <m:ctrlPr>
                <w:rPr>
                  <w:rFonts w:ascii="Cambria Math" w:hAnsi="Cambria Math"/>
                  <w:i/>
                </w:rPr>
              </m:ctrlPr>
            </m:fPr>
            <m:num>
              <m:r>
                <w:rPr>
                  <w:rFonts w:ascii="Cambria Math" w:hAnsi="Cambria Math"/>
                </w:rPr>
                <m:t>bits</m:t>
              </m:r>
            </m:num>
            <m:den>
              <m:r>
                <w:rPr>
                  <w:rFonts w:ascii="Cambria Math" w:hAnsi="Cambria Math"/>
                </w:rPr>
                <m:t>sec</m:t>
              </m:r>
            </m:den>
          </m:f>
          <m:r>
            <m:rPr>
              <m:sty m:val="p"/>
            </m:rPr>
            <w:br/>
          </m:r>
        </m:oMath>
      </m:oMathPara>
      <w:r w:rsidRPr="001A1CA0">
        <w:rPr>
          <w:rFonts w:ascii="Calibri" w:hAnsi="Calibri" w:cs="Calibri"/>
          <w:color w:val="000000"/>
          <w:sz w:val="22"/>
        </w:rPr>
        <w:t>Where:</w:t>
      </w:r>
    </w:p>
    <w:p w14:paraId="2C7DBAA9" w14:textId="0EA033B9" w:rsidR="001A1CA0" w:rsidRPr="001A1CA0" w:rsidRDefault="001A1CA0">
      <w:pPr>
        <w:pStyle w:val="ListParagraph"/>
        <w:numPr>
          <w:ilvl w:val="0"/>
          <w:numId w:val="5"/>
        </w:numPr>
        <w:rPr>
          <w:rFonts w:ascii="Calibri" w:hAnsi="Calibri" w:cs="Calibri"/>
          <w:color w:val="000000"/>
          <w:sz w:val="22"/>
        </w:rPr>
      </w:pPr>
      <w:r w:rsidRPr="001A1CA0">
        <w:rPr>
          <w:rFonts w:ascii="Calibri" w:hAnsi="Calibri" w:cs="Calibri"/>
          <w:color w:val="000000"/>
          <w:sz w:val="22"/>
        </w:rPr>
        <w:t>SF = spreading factor (7</w:t>
      </w:r>
      <w:r>
        <w:rPr>
          <w:rFonts w:ascii="Calibri" w:hAnsi="Calibri" w:cs="Calibri"/>
          <w:color w:val="000000"/>
          <w:sz w:val="22"/>
        </w:rPr>
        <w:t>….to….</w:t>
      </w:r>
      <w:r w:rsidRPr="001A1CA0">
        <w:rPr>
          <w:rFonts w:ascii="Calibri" w:hAnsi="Calibri" w:cs="Calibri"/>
          <w:color w:val="000000"/>
          <w:sz w:val="22"/>
        </w:rPr>
        <w:t>12)</w:t>
      </w:r>
    </w:p>
    <w:p w14:paraId="47C04D13" w14:textId="6813CADB" w:rsidR="001A1CA0" w:rsidRPr="00AE764E" w:rsidRDefault="001A1CA0">
      <w:pPr>
        <w:pStyle w:val="ListParagraph"/>
        <w:numPr>
          <w:ilvl w:val="0"/>
          <w:numId w:val="5"/>
        </w:numPr>
      </w:pPr>
      <w:r w:rsidRPr="001A1CA0">
        <w:rPr>
          <w:rFonts w:ascii="Calibri" w:hAnsi="Calibri" w:cs="Calibri"/>
          <w:color w:val="000000"/>
          <w:sz w:val="22"/>
        </w:rPr>
        <w:t>BW = modulation bandwidth (Hz)</w:t>
      </w:r>
    </w:p>
    <w:p w14:paraId="08AF8686" w14:textId="22446F9E" w:rsidR="0001654E" w:rsidRDefault="0001654E" w:rsidP="00393E12">
      <w:pPr>
        <w:pStyle w:val="Heading3"/>
      </w:pPr>
      <w:bookmarkStart w:id="32" w:name="_Toc111754749"/>
      <w:r w:rsidRPr="0001654E">
        <w:lastRenderedPageBreak/>
        <w:t>Network Trial</w:t>
      </w:r>
      <w:bookmarkEnd w:id="32"/>
    </w:p>
    <w:p w14:paraId="30A0AA03" w14:textId="5B70701D" w:rsidR="00A153DC" w:rsidRDefault="0034101C" w:rsidP="00A601AF">
      <w:r>
        <w:t>A data table along with the</w:t>
      </w:r>
      <w:r w:rsidR="003B6506">
        <w:t xml:space="preserve"> </w:t>
      </w:r>
      <w:r w:rsidR="00A31425">
        <w:t>street-view picture</w:t>
      </w:r>
      <w:r>
        <w:t xml:space="preserve"> is </w:t>
      </w:r>
      <w:r w:rsidR="003B6506">
        <w:t>shown in the figure 2-2 where</w:t>
      </w:r>
      <w:r w:rsidR="003C2371" w:rsidRPr="003C2371">
        <w:t xml:space="preserve"> data collected in Japan Shinjuku</w:t>
      </w:r>
      <w:r w:rsidR="00A31425">
        <w:t xml:space="preserve"> is used</w:t>
      </w:r>
      <w:r w:rsidR="003C2371" w:rsidRPr="003C2371">
        <w:t xml:space="preserve"> as an illustration of the of LoRa modulation</w:t>
      </w:r>
      <w:r w:rsidR="00270F21">
        <w:t xml:space="preserve"> performance</w:t>
      </w:r>
      <w:r w:rsidR="003C2371" w:rsidRPr="003C2371">
        <w:t xml:space="preserve"> </w:t>
      </w:r>
      <w:r w:rsidR="00270F21">
        <w:t>relative</w:t>
      </w:r>
      <w:r w:rsidR="003C2371" w:rsidRPr="003C2371">
        <w:t xml:space="preserve"> to narrowband FSK</w:t>
      </w:r>
      <w:r w:rsidR="0059495D">
        <w:t xml:space="preserve"> [</w:t>
      </w:r>
      <w:r w:rsidR="00814688">
        <w:t>6</w:t>
      </w:r>
      <w:r w:rsidR="0059495D">
        <w:t>]</w:t>
      </w:r>
      <w:r w:rsidR="003C2371" w:rsidRPr="003C2371">
        <w:t>.</w:t>
      </w:r>
    </w:p>
    <w:p w14:paraId="30A978A6" w14:textId="77777777" w:rsidR="00A153DC" w:rsidRDefault="00A601AF" w:rsidP="00A153DC">
      <w:pPr>
        <w:keepNext/>
      </w:pPr>
      <w:r>
        <w:br/>
      </w:r>
      <w:r w:rsidRPr="00A601AF">
        <w:rPr>
          <w:noProof/>
        </w:rPr>
        <w:t xml:space="preserve"> </w:t>
      </w:r>
      <w:r>
        <w:rPr>
          <w:noProof/>
        </w:rPr>
        <w:drawing>
          <wp:inline distT="0" distB="0" distL="0" distR="0" wp14:anchorId="7E01F4C6" wp14:editId="54A0C78C">
            <wp:extent cx="5674360" cy="39338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5674360" cy="3933825"/>
                    </a:xfrm>
                    <a:prstGeom prst="rect">
                      <a:avLst/>
                    </a:prstGeom>
                  </pic:spPr>
                </pic:pic>
              </a:graphicData>
            </a:graphic>
          </wp:inline>
        </w:drawing>
      </w:r>
    </w:p>
    <w:p w14:paraId="7075B5B8" w14:textId="2791FD61" w:rsidR="001817DB" w:rsidRDefault="00A153DC" w:rsidP="00A153DC">
      <w:pPr>
        <w:pStyle w:val="Caption"/>
        <w:jc w:val="center"/>
      </w:pPr>
      <w:bookmarkStart w:id="33" w:name="_Toc111678421"/>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2</w:t>
        </w:r>
      </w:fldSimple>
      <w:r>
        <w:t xml:space="preserve"> Comparison between FSK and LoRa range and accuracy</w:t>
      </w:r>
      <w:bookmarkEnd w:id="33"/>
    </w:p>
    <w:p w14:paraId="406A8247" w14:textId="00796A73" w:rsidR="0001654E" w:rsidRDefault="0001654E" w:rsidP="0001654E">
      <w:pPr>
        <w:ind w:firstLine="0"/>
      </w:pPr>
    </w:p>
    <w:p w14:paraId="396F1F96" w14:textId="138B3AAD" w:rsidR="0001654E" w:rsidRPr="00473750" w:rsidRDefault="007A5C7A" w:rsidP="0001654E">
      <w:pPr>
        <w:ind w:firstLine="0"/>
      </w:pPr>
      <w:r w:rsidRPr="007A5C7A">
        <w:t>The LoRa</w:t>
      </w:r>
      <w:r w:rsidR="00536A71">
        <w:t xml:space="preserve"> </w:t>
      </w:r>
      <w:r w:rsidRPr="007A5C7A">
        <w:t xml:space="preserve">and a narrowband FSK </w:t>
      </w:r>
      <w:r w:rsidR="00536A71">
        <w:t>are</w:t>
      </w:r>
      <w:r w:rsidRPr="007A5C7A">
        <w:t xml:space="preserve"> both configured to transmit </w:t>
      </w:r>
      <w:r w:rsidR="00536A71">
        <w:t xml:space="preserve">small amount of </w:t>
      </w:r>
      <w:r w:rsidR="00680C4F">
        <w:t>payload</w:t>
      </w:r>
      <w:r w:rsidRPr="007A5C7A">
        <w:t xml:space="preserve"> at a</w:t>
      </w:r>
      <w:r w:rsidR="00536A71">
        <w:t>n</w:t>
      </w:r>
      <w:r w:rsidRPr="007A5C7A">
        <w:t xml:space="preserve"> output power of +13 dBm. </w:t>
      </w:r>
      <w:r w:rsidR="00473750">
        <w:t>It can be seen from the figure that</w:t>
      </w:r>
      <w:r w:rsidR="009B41A5">
        <w:t xml:space="preserve"> even</w:t>
      </w:r>
      <w:r w:rsidR="00473750">
        <w:t xml:space="preserve"> in populated areas the LoRa range is 3 times greater than the narrowband FSK.</w:t>
      </w:r>
    </w:p>
    <w:p w14:paraId="5E59FF29" w14:textId="26DD50A5" w:rsidR="00A41B63" w:rsidRDefault="00A41B63" w:rsidP="00393E12">
      <w:pPr>
        <w:pStyle w:val="Heading3"/>
      </w:pPr>
      <w:bookmarkStart w:id="34" w:name="_Toc111754750"/>
      <w:r w:rsidRPr="00A41B63">
        <w:t>Link Budget</w:t>
      </w:r>
      <w:bookmarkEnd w:id="34"/>
    </w:p>
    <w:p w14:paraId="68C45F8A" w14:textId="44864577" w:rsidR="00A41B63" w:rsidRDefault="000F499A" w:rsidP="00A601AF">
      <w:r w:rsidRPr="000F499A">
        <w:t>The link budget</w:t>
      </w:r>
      <w:r w:rsidR="00762DB4">
        <w:t xml:space="preserve"> in</w:t>
      </w:r>
      <w:r w:rsidRPr="000F499A">
        <w:t xml:space="preserve"> delta</w:t>
      </w:r>
      <w:r w:rsidR="009B41A5">
        <w:t>,</w:t>
      </w:r>
      <w:r w:rsidRPr="000F499A">
        <w:t xml:space="preserve"> shown in </w:t>
      </w:r>
      <w:r w:rsidR="00600295">
        <w:t>figure 2-3</w:t>
      </w:r>
      <w:r w:rsidRPr="000F499A">
        <w:t xml:space="preserve"> below for a fixed transmitter output power </w:t>
      </w:r>
      <w:r w:rsidR="00600295">
        <w:t>and the comparison</w:t>
      </w:r>
      <w:r w:rsidR="00332B19">
        <w:t xml:space="preserve"> between</w:t>
      </w:r>
      <w:r w:rsidRPr="000F499A">
        <w:t xml:space="preserve"> the link budgets that may be obtained for each modulation scheme</w:t>
      </w:r>
      <w:r w:rsidR="00332B19">
        <w:t xml:space="preserve"> </w:t>
      </w:r>
      <w:r w:rsidR="00D66D12">
        <w:t>i.e.</w:t>
      </w:r>
      <w:r w:rsidR="00332B19">
        <w:t xml:space="preserve"> LoRa and narrowband FSK</w:t>
      </w:r>
      <w:r w:rsidR="00CA44E8">
        <w:t>.</w:t>
      </w:r>
    </w:p>
    <w:p w14:paraId="0106313D" w14:textId="77777777" w:rsidR="00A601AF" w:rsidRDefault="00A41B63" w:rsidP="00A601AF">
      <w:pPr>
        <w:keepNext/>
        <w:ind w:firstLine="0"/>
      </w:pPr>
      <w:r>
        <w:rPr>
          <w:noProof/>
        </w:rPr>
        <w:lastRenderedPageBreak/>
        <w:drawing>
          <wp:inline distT="0" distB="0" distL="0" distR="0" wp14:anchorId="6376E4FA" wp14:editId="6A4CE009">
            <wp:extent cx="5724525" cy="1476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725326" cy="1476582"/>
                    </a:xfrm>
                    <a:prstGeom prst="rect">
                      <a:avLst/>
                    </a:prstGeom>
                  </pic:spPr>
                </pic:pic>
              </a:graphicData>
            </a:graphic>
          </wp:inline>
        </w:drawing>
      </w:r>
    </w:p>
    <w:p w14:paraId="7507460A" w14:textId="783D84BA" w:rsidR="00A41B63" w:rsidRDefault="00A601AF" w:rsidP="00A601AF">
      <w:pPr>
        <w:pStyle w:val="Caption"/>
        <w:jc w:val="center"/>
      </w:pPr>
      <w:bookmarkStart w:id="35" w:name="_Toc111678422"/>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3</w:t>
        </w:r>
      </w:fldSimple>
      <w:r>
        <w:t xml:space="preserve"> </w:t>
      </w:r>
      <w:r w:rsidR="00A153DC">
        <w:t>B</w:t>
      </w:r>
      <w:r w:rsidRPr="007E434C">
        <w:t>udget comparison for narrow band FSK</w:t>
      </w:r>
      <w:r w:rsidR="00A153DC">
        <w:t xml:space="preserve"> and LoRa</w:t>
      </w:r>
      <w:bookmarkEnd w:id="35"/>
    </w:p>
    <w:p w14:paraId="5823B3D9" w14:textId="5E4AD130" w:rsidR="00A41B63" w:rsidRDefault="00093770" w:rsidP="00A41B63">
      <w:pPr>
        <w:ind w:firstLine="0"/>
      </w:pPr>
      <w:r>
        <w:t>It can be seen that</w:t>
      </w:r>
      <w:r w:rsidR="00DB6202" w:rsidRPr="00DB6202">
        <w:t xml:space="preserve"> LoRa modulation </w:t>
      </w:r>
      <w:r w:rsidR="0010218F">
        <w:t>provides relatively</w:t>
      </w:r>
      <w:r w:rsidR="00DB6202" w:rsidRPr="00DB6202">
        <w:t xml:space="preserve"> comparable sensitivity to a traditional FSK</w:t>
      </w:r>
      <w:r w:rsidR="0010218F">
        <w:t>,</w:t>
      </w:r>
      <w:r w:rsidR="00DB6202" w:rsidRPr="00DB6202">
        <w:t xml:space="preserve"> while transmitting at more than 4 times </w:t>
      </w:r>
      <w:r w:rsidR="00CA285E">
        <w:t>greater</w:t>
      </w:r>
      <w:r w:rsidR="00DB6202" w:rsidRPr="00DB6202">
        <w:t xml:space="preserve"> data rate</w:t>
      </w:r>
      <w:r w:rsidR="0059495D">
        <w:t xml:space="preserve"> [</w:t>
      </w:r>
      <w:r w:rsidR="00814688">
        <w:t>6</w:t>
      </w:r>
      <w:r w:rsidR="0059495D">
        <w:t>]</w:t>
      </w:r>
      <w:r w:rsidR="00A41B63" w:rsidRPr="00A41B63">
        <w:t>.</w:t>
      </w:r>
    </w:p>
    <w:p w14:paraId="3BFD0E62" w14:textId="7B600B31" w:rsidR="00B1734A" w:rsidRDefault="00096D61" w:rsidP="00B1734A">
      <w:pPr>
        <w:pStyle w:val="Heading2"/>
      </w:pPr>
      <w:bookmarkStart w:id="36" w:name="_Toc111754751"/>
      <w:r>
        <w:t>Microcontrollers</w:t>
      </w:r>
      <w:bookmarkEnd w:id="36"/>
    </w:p>
    <w:p w14:paraId="2CF23E9B" w14:textId="458ECB8E" w:rsidR="00CD7F42" w:rsidRPr="00CD7F42" w:rsidRDefault="00CD7F42" w:rsidP="00CD7F42">
      <w:r>
        <w:t>ESP-32, ESP-8266, Arduino uno</w:t>
      </w:r>
      <w:r w:rsidR="00AF01D4">
        <w:t xml:space="preserve"> and</w:t>
      </w:r>
      <w:r w:rsidR="00B37AA4">
        <w:t xml:space="preserve"> stm_32</w:t>
      </w:r>
      <w:r w:rsidR="00D66D12">
        <w:t xml:space="preserve"> </w:t>
      </w:r>
      <w:r w:rsidR="00B37AA4">
        <w:t>are</w:t>
      </w:r>
      <w:r w:rsidR="00AF01D4">
        <w:t xml:space="preserve"> </w:t>
      </w:r>
      <w:r w:rsidR="00B37AA4">
        <w:t>the microcontrollers available in the market</w:t>
      </w:r>
      <w:r w:rsidR="00524C18">
        <w:t xml:space="preserve">. Since our project has to use </w:t>
      </w:r>
      <w:r w:rsidR="00BE4C2C">
        <w:t>ADC</w:t>
      </w:r>
      <w:r w:rsidR="0050306A">
        <w:t>s</w:t>
      </w:r>
      <w:r w:rsidR="00BE4C2C">
        <w:t>, WIFI and LoRa</w:t>
      </w:r>
      <w:r w:rsidR="00E16066">
        <w:t xml:space="preserve"> and</w:t>
      </w:r>
      <w:r w:rsidR="0050306A">
        <w:t xml:space="preserve"> </w:t>
      </w:r>
      <w:r w:rsidR="00E16066">
        <w:t>Arduino</w:t>
      </w:r>
      <w:r w:rsidR="0050306A">
        <w:t xml:space="preserve"> does not have a built _in Wi-Fi</w:t>
      </w:r>
      <w:r w:rsidR="00E16066">
        <w:t>,</w:t>
      </w:r>
      <w:r w:rsidR="0050306A">
        <w:t xml:space="preserve"> ESP-</w:t>
      </w:r>
      <w:r w:rsidR="00264DCF">
        <w:t>8266 has only one ADC</w:t>
      </w:r>
      <w:r w:rsidR="00E16066">
        <w:t>,</w:t>
      </w:r>
      <w:r w:rsidR="00264DCF">
        <w:t xml:space="preserve"> STM-32 is </w:t>
      </w:r>
      <w:r w:rsidR="00F1194E">
        <w:t>powerful</w:t>
      </w:r>
      <w:r w:rsidR="00264DCF">
        <w:t xml:space="preserve"> and expensive than ESP-32</w:t>
      </w:r>
      <w:r w:rsidR="00E16066">
        <w:t>,</w:t>
      </w:r>
      <w:r w:rsidR="00264DCF">
        <w:t xml:space="preserve"> </w:t>
      </w:r>
      <w:r w:rsidR="00E80935">
        <w:t xml:space="preserve">But ESP-32 has 16 ADCs, built-in Wi-Fi and </w:t>
      </w:r>
      <w:r w:rsidR="00E16066">
        <w:t xml:space="preserve">is a </w:t>
      </w:r>
      <w:r w:rsidR="00E80935">
        <w:t>Lora compatible device</w:t>
      </w:r>
      <w:r w:rsidR="00F1194E">
        <w:t xml:space="preserve"> and inexpensive than </w:t>
      </w:r>
      <w:r w:rsidR="002F48B9">
        <w:t>STM</w:t>
      </w:r>
      <w:r w:rsidR="00F1194E">
        <w:t>-32.</w:t>
      </w:r>
    </w:p>
    <w:p w14:paraId="57ABC4F1" w14:textId="42131E45" w:rsidR="00564455" w:rsidRDefault="00904282" w:rsidP="00151FED">
      <w:pPr>
        <w:pStyle w:val="Heading3"/>
        <w:numPr>
          <w:ilvl w:val="0"/>
          <w:numId w:val="0"/>
        </w:numPr>
        <w:rPr>
          <w:b w:val="0"/>
          <w:bCs/>
          <w:color w:val="000000" w:themeColor="text1"/>
          <w:sz w:val="24"/>
          <w:szCs w:val="20"/>
        </w:rPr>
      </w:pPr>
      <w:bookmarkStart w:id="37" w:name="_Toc111754752"/>
      <w:r>
        <w:t xml:space="preserve">2.3.1 </w:t>
      </w:r>
      <w:r w:rsidR="00872E0D">
        <w:t>Features</w:t>
      </w:r>
      <w:r w:rsidR="00B126BC">
        <w:t xml:space="preserve"> </w:t>
      </w:r>
      <w:r w:rsidR="00B126BC" w:rsidRPr="009D703C">
        <w:rPr>
          <w:b w:val="0"/>
          <w:bCs/>
          <w:color w:val="000000" w:themeColor="text1"/>
          <w:sz w:val="24"/>
          <w:szCs w:val="20"/>
        </w:rPr>
        <w:t>[</w:t>
      </w:r>
      <w:r w:rsidR="00814688">
        <w:rPr>
          <w:b w:val="0"/>
          <w:bCs/>
          <w:color w:val="000000" w:themeColor="text1"/>
          <w:sz w:val="24"/>
          <w:szCs w:val="20"/>
        </w:rPr>
        <w:t>7</w:t>
      </w:r>
      <w:r w:rsidR="00B126BC" w:rsidRPr="009D703C">
        <w:rPr>
          <w:b w:val="0"/>
          <w:bCs/>
          <w:color w:val="000000" w:themeColor="text1"/>
          <w:sz w:val="24"/>
          <w:szCs w:val="20"/>
        </w:rPr>
        <w:t>]</w:t>
      </w:r>
      <w:bookmarkEnd w:id="37"/>
    </w:p>
    <w:p w14:paraId="7725D925" w14:textId="77777777" w:rsidR="00674727" w:rsidRPr="00872E0D" w:rsidRDefault="00674727" w:rsidP="00674727">
      <w:pPr>
        <w:pStyle w:val="ListParagraph"/>
        <w:numPr>
          <w:ilvl w:val="0"/>
          <w:numId w:val="7"/>
        </w:numPr>
      </w:pPr>
      <w:r w:rsidRPr="00872E0D">
        <w:t>802.11 b/g/n</w:t>
      </w:r>
    </w:p>
    <w:p w14:paraId="02085E7A" w14:textId="1C3C892E" w:rsidR="00674727" w:rsidRPr="00872E0D" w:rsidRDefault="00674727" w:rsidP="00674727">
      <w:pPr>
        <w:pStyle w:val="ListParagraph"/>
        <w:numPr>
          <w:ilvl w:val="0"/>
          <w:numId w:val="6"/>
        </w:numPr>
      </w:pPr>
      <w:r w:rsidRPr="00872E0D">
        <w:t>TX/RX</w:t>
      </w:r>
      <w:r>
        <w:t xml:space="preserve"> over </w:t>
      </w:r>
      <w:r w:rsidR="00863969">
        <w:t>Wi-Fi</w:t>
      </w:r>
    </w:p>
    <w:p w14:paraId="161D0F84" w14:textId="5C504356" w:rsidR="00674727" w:rsidRDefault="00674727" w:rsidP="00674727">
      <w:pPr>
        <w:pStyle w:val="ListParagraph"/>
        <w:numPr>
          <w:ilvl w:val="0"/>
          <w:numId w:val="6"/>
        </w:numPr>
      </w:pPr>
      <w:r w:rsidRPr="00872E0D">
        <w:t>Station</w:t>
      </w:r>
      <w:r>
        <w:t xml:space="preserve"> and</w:t>
      </w:r>
      <w:r w:rsidRPr="00872E0D">
        <w:t xml:space="preserve"> SoftAP</w:t>
      </w:r>
    </w:p>
    <w:p w14:paraId="4CBEDBBA" w14:textId="238D5D7D" w:rsidR="00674727" w:rsidRDefault="00674727" w:rsidP="00674727">
      <w:pPr>
        <w:pStyle w:val="ListParagraph"/>
        <w:numPr>
          <w:ilvl w:val="0"/>
          <w:numId w:val="8"/>
        </w:numPr>
      </w:pPr>
      <w:r w:rsidRPr="00872E0D">
        <w:t>Bluetooth</w:t>
      </w:r>
      <w:r w:rsidR="00500B4A">
        <w:t xml:space="preserve"> version </w:t>
      </w:r>
      <w:r w:rsidRPr="00872E0D">
        <w:t>4.2</w:t>
      </w:r>
    </w:p>
    <w:p w14:paraId="423835C3" w14:textId="5370A075" w:rsidR="00674727" w:rsidRDefault="00674727" w:rsidP="00674727">
      <w:pPr>
        <w:pStyle w:val="ListParagraph"/>
        <w:numPr>
          <w:ilvl w:val="0"/>
          <w:numId w:val="9"/>
        </w:numPr>
      </w:pPr>
      <w:r>
        <w:t>S</w:t>
      </w:r>
      <w:r w:rsidRPr="00872E0D">
        <w:t>ingle/</w:t>
      </w:r>
      <w:r w:rsidR="00904282">
        <w:t>Dual</w:t>
      </w:r>
      <w:r w:rsidRPr="00872E0D">
        <w:t>-core 32-bit microprocessor(s)</w:t>
      </w:r>
    </w:p>
    <w:p w14:paraId="31B68FF4" w14:textId="40C954A3" w:rsidR="00DB41BF" w:rsidRDefault="00DB41BF" w:rsidP="00674727">
      <w:pPr>
        <w:pStyle w:val="ListParagraph"/>
        <w:numPr>
          <w:ilvl w:val="0"/>
          <w:numId w:val="9"/>
        </w:numPr>
      </w:pPr>
      <w:r>
        <w:t>4MB flash drive</w:t>
      </w:r>
    </w:p>
    <w:p w14:paraId="557A70AE" w14:textId="69D88015" w:rsidR="00674727" w:rsidRDefault="00674727" w:rsidP="00674727">
      <w:pPr>
        <w:pStyle w:val="ListParagraph"/>
        <w:numPr>
          <w:ilvl w:val="0"/>
          <w:numId w:val="9"/>
        </w:numPr>
      </w:pPr>
      <w:r w:rsidRPr="00872E0D">
        <w:t>Internal 8</w:t>
      </w:r>
      <w:r>
        <w:t>0</w:t>
      </w:r>
      <w:r w:rsidRPr="00872E0D">
        <w:t xml:space="preserve"> MHz oscillator with calibration</w:t>
      </w:r>
    </w:p>
    <w:p w14:paraId="2D873D96" w14:textId="39AA658A" w:rsidR="00674727" w:rsidRDefault="00674727" w:rsidP="00674727">
      <w:pPr>
        <w:pStyle w:val="ListParagraph"/>
        <w:numPr>
          <w:ilvl w:val="0"/>
          <w:numId w:val="9"/>
        </w:numPr>
      </w:pPr>
      <w:r w:rsidRPr="00872E0D">
        <w:t>34 × programmable GPIOs</w:t>
      </w:r>
    </w:p>
    <w:p w14:paraId="38526A3A" w14:textId="53067468" w:rsidR="00674727" w:rsidRDefault="00674727" w:rsidP="00674727">
      <w:pPr>
        <w:pStyle w:val="ListParagraph"/>
        <w:numPr>
          <w:ilvl w:val="0"/>
          <w:numId w:val="9"/>
        </w:numPr>
      </w:pPr>
      <w:r w:rsidRPr="00872E0D">
        <w:t>12-bit SAR ADC up to 18 channels</w:t>
      </w:r>
    </w:p>
    <w:p w14:paraId="4CC1F887" w14:textId="0C6BBDFB" w:rsidR="00674727" w:rsidRDefault="00674727" w:rsidP="00674727">
      <w:pPr>
        <w:pStyle w:val="ListParagraph"/>
        <w:numPr>
          <w:ilvl w:val="0"/>
          <w:numId w:val="9"/>
        </w:numPr>
      </w:pPr>
      <w:r w:rsidRPr="00872E0D">
        <w:t>2 × 8-bit DAC</w:t>
      </w:r>
    </w:p>
    <w:p w14:paraId="48683B7E" w14:textId="2173BDD1" w:rsidR="00674727" w:rsidRDefault="00674727" w:rsidP="00674727">
      <w:pPr>
        <w:pStyle w:val="ListParagraph"/>
        <w:numPr>
          <w:ilvl w:val="0"/>
          <w:numId w:val="9"/>
        </w:numPr>
      </w:pPr>
      <w:r w:rsidRPr="00872E0D">
        <w:t>10 × touch sensors</w:t>
      </w:r>
    </w:p>
    <w:p w14:paraId="61BF328E" w14:textId="1627FCF1" w:rsidR="00674727" w:rsidRDefault="00674727" w:rsidP="00674727">
      <w:pPr>
        <w:pStyle w:val="ListParagraph"/>
        <w:numPr>
          <w:ilvl w:val="0"/>
          <w:numId w:val="9"/>
        </w:numPr>
      </w:pPr>
      <w:r w:rsidRPr="00872E0D">
        <w:t>4 × SPI</w:t>
      </w:r>
    </w:p>
    <w:p w14:paraId="439861F8" w14:textId="659E4536" w:rsidR="00674727" w:rsidRDefault="00674727" w:rsidP="00674727">
      <w:pPr>
        <w:pStyle w:val="ListParagraph"/>
        <w:numPr>
          <w:ilvl w:val="0"/>
          <w:numId w:val="9"/>
        </w:numPr>
      </w:pPr>
      <w:r w:rsidRPr="00872E0D">
        <w:t>Hall sensor</w:t>
      </w:r>
    </w:p>
    <w:p w14:paraId="4033D9BC" w14:textId="13E3E722" w:rsidR="008C20A0" w:rsidRDefault="00674727" w:rsidP="00682E65">
      <w:pPr>
        <w:pStyle w:val="ListParagraph"/>
        <w:numPr>
          <w:ilvl w:val="0"/>
          <w:numId w:val="9"/>
        </w:numPr>
      </w:pPr>
      <w:r w:rsidRPr="00872E0D">
        <w:t>Random Number Generator (RNG)</w:t>
      </w:r>
    </w:p>
    <w:p w14:paraId="0675E5CB" w14:textId="566C4262" w:rsidR="00502A2A" w:rsidRDefault="00FC4CDB" w:rsidP="00AD7512">
      <w:pPr>
        <w:pStyle w:val="Heading3"/>
      </w:pPr>
      <w:bookmarkStart w:id="38" w:name="_Toc111754753"/>
      <w:r>
        <w:rPr>
          <w:noProof/>
        </w:rPr>
        <w:lastRenderedPageBreak/>
        <mc:AlternateContent>
          <mc:Choice Requires="wps">
            <w:drawing>
              <wp:anchor distT="0" distB="0" distL="114300" distR="114300" simplePos="0" relativeHeight="251685888" behindDoc="0" locked="0" layoutInCell="1" allowOverlap="1" wp14:anchorId="3B488406" wp14:editId="123B9A39">
                <wp:simplePos x="0" y="0"/>
                <wp:positionH relativeFrom="margin">
                  <wp:align>right</wp:align>
                </wp:positionH>
                <wp:positionV relativeFrom="paragraph">
                  <wp:posOffset>4295719</wp:posOffset>
                </wp:positionV>
                <wp:extent cx="5724525" cy="635"/>
                <wp:effectExtent l="0" t="0" r="9525" b="8255"/>
                <wp:wrapSquare wrapText="bothSides"/>
                <wp:docPr id="6" name="Text Box 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200D5A" w14:textId="0B4006D7" w:rsidR="00502A2A" w:rsidRPr="00597604" w:rsidRDefault="00502A2A" w:rsidP="003F66A4">
                            <w:pPr>
                              <w:pStyle w:val="Caption"/>
                              <w:ind w:firstLine="0"/>
                              <w:jc w:val="center"/>
                              <w:rPr>
                                <w:noProof/>
                                <w:sz w:val="24"/>
                              </w:rPr>
                            </w:pPr>
                            <w:bookmarkStart w:id="39" w:name="_Toc111678423"/>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4</w:t>
                              </w:r>
                            </w:fldSimple>
                            <w:r>
                              <w:t xml:space="preserve"> </w:t>
                            </w:r>
                            <w:r w:rsidRPr="003D02CC">
                              <w:t>diagram of ESP-32</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88406" id="Text Box 6" o:spid="_x0000_s1027" type="#_x0000_t202" style="position:absolute;left:0;text-align:left;margin-left:399.55pt;margin-top:338.25pt;width:450.75pt;height:.05pt;z-index:251685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4WuGQ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mn2XTGmaTYzcdZ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" stroked="f">
                <v:textbox style="mso-fit-shape-to-text:t" inset="0,0,0,0">
                  <w:txbxContent>
                    <w:p w14:paraId="04200D5A" w14:textId="0B4006D7" w:rsidR="00502A2A" w:rsidRPr="00597604" w:rsidRDefault="00502A2A" w:rsidP="003F66A4">
                      <w:pPr>
                        <w:pStyle w:val="Caption"/>
                        <w:ind w:firstLine="0"/>
                        <w:jc w:val="center"/>
                        <w:rPr>
                          <w:noProof/>
                          <w:sz w:val="24"/>
                        </w:rPr>
                      </w:pPr>
                      <w:bookmarkStart w:id="40" w:name="_Toc111678423"/>
                      <w:r>
                        <w:t xml:space="preserve">Figure </w:t>
                      </w:r>
                      <w:fldSimple w:instr=" STYLEREF 1 \s ">
                        <w:r w:rsidR="003A474E">
                          <w:rPr>
                            <w:noProof/>
                            <w:cs/>
                          </w:rPr>
                          <w:t>‎</w:t>
                        </w:r>
                        <w:r w:rsidR="003A474E">
                          <w:rPr>
                            <w:noProof/>
                          </w:rPr>
                          <w:t>2</w:t>
                        </w:r>
                      </w:fldSimple>
                      <w:r w:rsidR="003A474E">
                        <w:noBreakHyphen/>
                      </w:r>
                      <w:fldSimple w:instr=" SEQ Figure \* ARABIC \s 1 ">
                        <w:r w:rsidR="003A474E">
                          <w:rPr>
                            <w:noProof/>
                          </w:rPr>
                          <w:t>4</w:t>
                        </w:r>
                      </w:fldSimple>
                      <w:r>
                        <w:t xml:space="preserve"> </w:t>
                      </w:r>
                      <w:r w:rsidRPr="003D02CC">
                        <w:t>diagram of ESP-32</w:t>
                      </w:r>
                      <w:bookmarkEnd w:id="40"/>
                    </w:p>
                  </w:txbxContent>
                </v:textbox>
                <w10:wrap type="square" anchorx="margin"/>
              </v:shape>
            </w:pict>
          </mc:Fallback>
        </mc:AlternateContent>
      </w:r>
      <w:r w:rsidR="00863969">
        <w:rPr>
          <w:noProof/>
        </w:rPr>
        <w:drawing>
          <wp:anchor distT="0" distB="0" distL="114300" distR="114300" simplePos="0" relativeHeight="251674624" behindDoc="0" locked="0" layoutInCell="1" allowOverlap="1" wp14:anchorId="767F9341" wp14:editId="3F409F51">
            <wp:simplePos x="0" y="0"/>
            <wp:positionH relativeFrom="margin">
              <wp:posOffset>144107</wp:posOffset>
            </wp:positionH>
            <wp:positionV relativeFrom="paragraph">
              <wp:posOffset>271044</wp:posOffset>
            </wp:positionV>
            <wp:extent cx="5724525" cy="381127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4525" cy="381127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A2A">
        <w:t>Pin Diagram</w:t>
      </w:r>
      <w:bookmarkEnd w:id="38"/>
      <w:r w:rsidR="000615D1">
        <w:br w:type="page"/>
      </w:r>
    </w:p>
    <w:p w14:paraId="138EE8E7" w14:textId="6C35532B" w:rsidR="00A41B63" w:rsidRDefault="007D45C6" w:rsidP="007D45C6">
      <w:pPr>
        <w:pStyle w:val="Heading1"/>
      </w:pPr>
      <w:bookmarkStart w:id="41" w:name="_Toc111754754"/>
      <w:r>
        <w:lastRenderedPageBreak/>
        <w:t>Software</w:t>
      </w:r>
      <w:bookmarkEnd w:id="41"/>
    </w:p>
    <w:p w14:paraId="49C1D740" w14:textId="28477BE4" w:rsidR="007D45C6" w:rsidRDefault="00E31E6A" w:rsidP="007D45C6">
      <w:r>
        <w:t xml:space="preserve">This chapter explains all the key details about the </w:t>
      </w:r>
      <w:r w:rsidR="000E6E3E">
        <w:t>softwar</w:t>
      </w:r>
      <w:r w:rsidR="00623479">
        <w:t>e used during</w:t>
      </w:r>
      <w:r w:rsidR="00037AD9">
        <w:t xml:space="preserve"> the project. </w:t>
      </w:r>
      <w:r w:rsidR="00FE7E95">
        <w:t xml:space="preserve">The word software is being used in abstract terms and will be </w:t>
      </w:r>
      <w:r w:rsidR="00840513">
        <w:t>e</w:t>
      </w:r>
      <w:r w:rsidR="00FE7E95">
        <w:t xml:space="preserve">xplained in the </w:t>
      </w:r>
      <w:r w:rsidR="00840513">
        <w:t>chapter since ever</w:t>
      </w:r>
      <w:r w:rsidR="00C36259">
        <w:t>y</w:t>
      </w:r>
      <w:r w:rsidR="00840513">
        <w:t>thing discussed in the chapter i</w:t>
      </w:r>
      <w:r w:rsidR="00C36259">
        <w:t>s</w:t>
      </w:r>
      <w:r w:rsidR="002C120B">
        <w:t xml:space="preserve"> </w:t>
      </w:r>
      <w:r w:rsidR="00C61EE5">
        <w:t>related to</w:t>
      </w:r>
      <w:r w:rsidR="00C36259">
        <w:t xml:space="preserve"> softwar</w:t>
      </w:r>
      <w:r w:rsidR="00903623">
        <w:t>e</w:t>
      </w:r>
      <w:r w:rsidR="00C36259">
        <w:t>.</w:t>
      </w:r>
    </w:p>
    <w:p w14:paraId="43FC42C6" w14:textId="0706B3D1" w:rsidR="007B4009" w:rsidRDefault="007B4009" w:rsidP="007B4009">
      <w:pPr>
        <w:pStyle w:val="Heading2"/>
      </w:pPr>
      <w:bookmarkStart w:id="42" w:name="_Toc111754755"/>
      <w:r>
        <w:t>C++</w:t>
      </w:r>
      <w:r w:rsidR="00CE4872">
        <w:t>/C</w:t>
      </w:r>
      <w:r w:rsidR="008D7927">
        <w:t xml:space="preserve"> </w:t>
      </w:r>
      <w:r w:rsidR="00CE4872">
        <w:t xml:space="preserve">– </w:t>
      </w:r>
      <w:r>
        <w:t>Programming language</w:t>
      </w:r>
      <w:bookmarkEnd w:id="42"/>
    </w:p>
    <w:p w14:paraId="5F9FA0FA" w14:textId="65B7D080" w:rsidR="0053575F" w:rsidRDefault="00871783" w:rsidP="0053575F">
      <w:r>
        <w:t xml:space="preserve">C programming language was invented </w:t>
      </w:r>
      <w:r w:rsidR="007A18F2" w:rsidRPr="007A18F2">
        <w:t>to create the UNIX operating system. C is the most popular computer language.</w:t>
      </w:r>
    </w:p>
    <w:p w14:paraId="58A02E05" w14:textId="39BCD58D" w:rsidR="00ED4845" w:rsidRDefault="00ED4845" w:rsidP="00ED4845">
      <w:pPr>
        <w:pStyle w:val="Heading3"/>
      </w:pPr>
      <w:bookmarkStart w:id="43" w:name="_Toc111754756"/>
      <w:r>
        <w:t>Applications</w:t>
      </w:r>
      <w:bookmarkEnd w:id="43"/>
    </w:p>
    <w:p w14:paraId="5E3D0EE8" w14:textId="5EED6542" w:rsidR="005A614B" w:rsidRDefault="00E70151" w:rsidP="005A614B">
      <w:r w:rsidRPr="00E70151">
        <w:t>C was</w:t>
      </w:r>
      <w:r w:rsidR="00D51A94">
        <w:t xml:space="preserve"> firstly used</w:t>
      </w:r>
      <w:r w:rsidRPr="00E70151">
        <w:t xml:space="preserve"> for system development tasks, especially for the operating system's program. Because C</w:t>
      </w:r>
      <w:r w:rsidR="000B776B">
        <w:t xml:space="preserve"> language</w:t>
      </w:r>
      <w:r w:rsidRPr="00E70151">
        <w:t xml:space="preserve"> code</w:t>
      </w:r>
      <w:r w:rsidR="000B776B">
        <w:t>s</w:t>
      </w:r>
      <w:r w:rsidRPr="00E70151">
        <w:t xml:space="preserve"> execute almost as quickly as assembly language</w:t>
      </w:r>
      <w:r w:rsidR="0015268E">
        <w:t xml:space="preserve"> code</w:t>
      </w:r>
      <w:r w:rsidRPr="00E70151">
        <w:t>, it was accepted as a system development language. Here are a few instances of how C is used</w:t>
      </w:r>
      <w:r w:rsidR="005D5C54">
        <w:t xml:space="preserve"> [</w:t>
      </w:r>
      <w:r w:rsidR="00814688">
        <w:t>8</w:t>
      </w:r>
      <w:r w:rsidR="005D5C54">
        <w:t>]</w:t>
      </w:r>
      <w:r w:rsidRPr="00E70151">
        <w:t>:</w:t>
      </w:r>
    </w:p>
    <w:p w14:paraId="5338087B" w14:textId="15DD1A0D" w:rsidR="00DF3DAA" w:rsidRPr="005A614B" w:rsidRDefault="00DF3DAA">
      <w:pPr>
        <w:pStyle w:val="ListParagraph"/>
        <w:numPr>
          <w:ilvl w:val="0"/>
          <w:numId w:val="14"/>
        </w:numPr>
      </w:pPr>
      <w:r w:rsidRPr="005A614B">
        <w:t>Operating Systems</w:t>
      </w:r>
    </w:p>
    <w:p w14:paraId="496A3B74" w14:textId="77777777" w:rsidR="00DF3DAA" w:rsidRPr="005A614B" w:rsidRDefault="00DF3DAA">
      <w:pPr>
        <w:pStyle w:val="ListParagraph"/>
        <w:numPr>
          <w:ilvl w:val="0"/>
          <w:numId w:val="14"/>
        </w:numPr>
      </w:pPr>
      <w:r w:rsidRPr="005A614B">
        <w:t>Language Compilers</w:t>
      </w:r>
    </w:p>
    <w:p w14:paraId="06DC0866" w14:textId="77777777" w:rsidR="00DF3DAA" w:rsidRPr="005A614B" w:rsidRDefault="00DF3DAA">
      <w:pPr>
        <w:pStyle w:val="ListParagraph"/>
        <w:numPr>
          <w:ilvl w:val="0"/>
          <w:numId w:val="14"/>
        </w:numPr>
      </w:pPr>
      <w:r w:rsidRPr="005A614B">
        <w:t>Assemblers</w:t>
      </w:r>
    </w:p>
    <w:p w14:paraId="65B7A599" w14:textId="77777777" w:rsidR="00DF3DAA" w:rsidRPr="005A614B" w:rsidRDefault="00DF3DAA">
      <w:pPr>
        <w:pStyle w:val="ListParagraph"/>
        <w:numPr>
          <w:ilvl w:val="0"/>
          <w:numId w:val="14"/>
        </w:numPr>
      </w:pPr>
      <w:r w:rsidRPr="005A614B">
        <w:t>Text Editors</w:t>
      </w:r>
    </w:p>
    <w:p w14:paraId="559C0267" w14:textId="77777777" w:rsidR="00DF3DAA" w:rsidRPr="005A614B" w:rsidRDefault="00DF3DAA">
      <w:pPr>
        <w:pStyle w:val="ListParagraph"/>
        <w:numPr>
          <w:ilvl w:val="0"/>
          <w:numId w:val="14"/>
        </w:numPr>
      </w:pPr>
      <w:r w:rsidRPr="005A614B">
        <w:t>Print Spoolers</w:t>
      </w:r>
    </w:p>
    <w:p w14:paraId="0BDFB8FF" w14:textId="77777777" w:rsidR="00DF3DAA" w:rsidRPr="005A614B" w:rsidRDefault="00DF3DAA">
      <w:pPr>
        <w:pStyle w:val="ListParagraph"/>
        <w:numPr>
          <w:ilvl w:val="0"/>
          <w:numId w:val="14"/>
        </w:numPr>
      </w:pPr>
      <w:r w:rsidRPr="005A614B">
        <w:t>Network Drivers</w:t>
      </w:r>
    </w:p>
    <w:p w14:paraId="4ED77AB6" w14:textId="77777777" w:rsidR="00DF3DAA" w:rsidRPr="005A614B" w:rsidRDefault="00DF3DAA">
      <w:pPr>
        <w:pStyle w:val="ListParagraph"/>
        <w:numPr>
          <w:ilvl w:val="0"/>
          <w:numId w:val="14"/>
        </w:numPr>
      </w:pPr>
      <w:r w:rsidRPr="005A614B">
        <w:t>Modern Programs</w:t>
      </w:r>
    </w:p>
    <w:p w14:paraId="6DC82AE2" w14:textId="77777777" w:rsidR="00DF3DAA" w:rsidRPr="005A614B" w:rsidRDefault="00DF3DAA">
      <w:pPr>
        <w:pStyle w:val="ListParagraph"/>
        <w:numPr>
          <w:ilvl w:val="0"/>
          <w:numId w:val="14"/>
        </w:numPr>
      </w:pPr>
      <w:r w:rsidRPr="005A614B">
        <w:t>Databases</w:t>
      </w:r>
    </w:p>
    <w:p w14:paraId="3CF97C35" w14:textId="77777777" w:rsidR="00DF3DAA" w:rsidRPr="005A614B" w:rsidRDefault="00DF3DAA">
      <w:pPr>
        <w:pStyle w:val="ListParagraph"/>
        <w:numPr>
          <w:ilvl w:val="0"/>
          <w:numId w:val="14"/>
        </w:numPr>
      </w:pPr>
      <w:r w:rsidRPr="005A614B">
        <w:t>Language Interpreters</w:t>
      </w:r>
    </w:p>
    <w:p w14:paraId="271D2B89" w14:textId="1B6DEE0F" w:rsidR="00E70151" w:rsidRPr="005A614B" w:rsidRDefault="00DF3DAA">
      <w:pPr>
        <w:pStyle w:val="ListParagraph"/>
        <w:numPr>
          <w:ilvl w:val="0"/>
          <w:numId w:val="14"/>
        </w:numPr>
      </w:pPr>
      <w:r w:rsidRPr="005A614B">
        <w:t>Utilities</w:t>
      </w:r>
    </w:p>
    <w:p w14:paraId="58FA68CF" w14:textId="540CB583" w:rsidR="008E3D94" w:rsidRDefault="001A0CDD" w:rsidP="00AF0350">
      <w:pPr>
        <w:pStyle w:val="Heading2"/>
      </w:pPr>
      <w:bookmarkStart w:id="44" w:name="_Toc111754757"/>
      <w:r>
        <w:t>A</w:t>
      </w:r>
      <w:r w:rsidR="00135D67">
        <w:t>rduino</w:t>
      </w:r>
      <w:r w:rsidR="00AF0350">
        <w:t xml:space="preserve"> IDE</w:t>
      </w:r>
      <w:r w:rsidR="00A65067">
        <w:t xml:space="preserve"> </w:t>
      </w:r>
      <w:r w:rsidR="00CE4872">
        <w:t xml:space="preserve">– </w:t>
      </w:r>
      <w:r w:rsidR="003C709E">
        <w:t>Hardware Programming tool</w:t>
      </w:r>
      <w:bookmarkEnd w:id="44"/>
    </w:p>
    <w:p w14:paraId="0BB3B74A" w14:textId="4C3E3E56" w:rsidR="00236AB8" w:rsidRDefault="001B3096" w:rsidP="00236AB8">
      <w:r>
        <w:t>T</w:t>
      </w:r>
      <w:r w:rsidR="003B4471" w:rsidRPr="003B4471">
        <w:t>he Arduino</w:t>
      </w:r>
      <w:r w:rsidR="003B4471">
        <w:t xml:space="preserve"> IDE </w:t>
      </w:r>
      <w:r w:rsidR="00002504">
        <w:t>also known as Arduino</w:t>
      </w:r>
      <w:r w:rsidR="003B4471" w:rsidRPr="003B4471">
        <w:t xml:space="preserve"> Integrated Development Environment</w:t>
      </w:r>
      <w:r w:rsidR="00FD0D84">
        <w:t>.</w:t>
      </w:r>
      <w:r w:rsidR="00002504">
        <w:t xml:space="preserve"> </w:t>
      </w:r>
      <w:r w:rsidR="00EA4C69" w:rsidRPr="00EA4C69">
        <w:t xml:space="preserve">It offers its features to other boards like the ESP-32 through its libraries in addition to a text editor for writing code, a message area, a text terminal, a toolbar with buttons for frequently used activities, and a variety of menus for Arduino. It connects to the </w:t>
      </w:r>
      <w:r w:rsidR="00EA4C69" w:rsidRPr="00EA4C69">
        <w:lastRenderedPageBreak/>
        <w:t>Arduino hardware to upload applications and communicate with them</w:t>
      </w:r>
      <w:r w:rsidR="00502252">
        <w:t xml:space="preserve"> [</w:t>
      </w:r>
      <w:r w:rsidR="00814688">
        <w:t>9</w:t>
      </w:r>
      <w:r w:rsidR="00502252">
        <w:t>]</w:t>
      </w:r>
      <w:r w:rsidR="003B4471" w:rsidRPr="003B4471">
        <w:t>.</w:t>
      </w:r>
      <w:r w:rsidR="00236AB8" w:rsidRPr="00236AB8">
        <w:t xml:space="preserve"> </w:t>
      </w:r>
      <w:r w:rsidR="00236AB8">
        <w:t>To connect Arduino to the Computer Serial peripheral Interface is used SPI.</w:t>
      </w:r>
    </w:p>
    <w:p w14:paraId="7FD7E738" w14:textId="693063AB" w:rsidR="00857BCE" w:rsidRDefault="00EB22E3" w:rsidP="00EB22E3">
      <w:pPr>
        <w:pStyle w:val="Heading3"/>
      </w:pPr>
      <w:bookmarkStart w:id="45" w:name="_Toc111754758"/>
      <w:r>
        <w:t>Programming Language</w:t>
      </w:r>
      <w:bookmarkEnd w:id="45"/>
    </w:p>
    <w:p w14:paraId="5CAA756C" w14:textId="0C3963A0" w:rsidR="006A70A1" w:rsidRPr="006A70A1" w:rsidRDefault="00724A91" w:rsidP="0069028B">
      <w:r>
        <w:t>T</w:t>
      </w:r>
      <w:r w:rsidR="00EB22E3" w:rsidRPr="00EB22E3">
        <w:t xml:space="preserve">he Arduino Programming Language is a C++ foundation. </w:t>
      </w:r>
      <w:r w:rsidR="00DE1498" w:rsidRPr="00DE1498">
        <w:t>Sketch is a program created using the Arduino programming language</w:t>
      </w:r>
      <w:r w:rsidR="00143FDE" w:rsidRPr="00EB22E3">
        <w:t xml:space="preserve">. </w:t>
      </w:r>
      <w:r w:rsidR="00AC5346" w:rsidRPr="00AC5346">
        <w:t>A sketch is often saved with the</w:t>
      </w:r>
      <w:r w:rsidR="00AD7512">
        <w:t xml:space="preserve"> </w:t>
      </w:r>
      <w:r w:rsidR="00AC5346" w:rsidRPr="00AC5346">
        <w:t>.</w:t>
      </w:r>
      <w:proofErr w:type="spellStart"/>
      <w:r w:rsidR="00AC5346" w:rsidRPr="00AC5346">
        <w:t>ino</w:t>
      </w:r>
      <w:proofErr w:type="spellEnd"/>
      <w:r w:rsidR="00AC5346" w:rsidRPr="00AC5346">
        <w:t xml:space="preserve"> extension (from Arduino). Your whole code is confined in 2 core functions, which is the primary difference between this and "normal" C or C++. However, every Arduino program must have at least two functions.  The first is referred to as setup (), and the second as loop () and you can have more too</w:t>
      </w:r>
      <w:r w:rsidR="00EB22E3" w:rsidRPr="00EB22E3">
        <w:t>. While your application is running, the second is continuously called while the first is only called once at program startup.</w:t>
      </w:r>
      <w:r w:rsidR="0069028B">
        <w:t xml:space="preserve"> </w:t>
      </w:r>
      <w:r w:rsidR="008A5781" w:rsidRPr="008A5781">
        <w:t xml:space="preserve">As the point of entry for a program, we do not have a </w:t>
      </w:r>
      <w:r w:rsidR="00F049EF" w:rsidRPr="008A5781">
        <w:t>main (</w:t>
      </w:r>
      <w:r w:rsidR="008A5781" w:rsidRPr="008A5781">
        <w:t>) method like you are accustomed to in C/C++</w:t>
      </w:r>
      <w:r w:rsidR="00CB66FA">
        <w:t xml:space="preserve"> [</w:t>
      </w:r>
      <w:r w:rsidR="00814688">
        <w:t>10</w:t>
      </w:r>
      <w:r w:rsidR="00CB66FA">
        <w:t>]</w:t>
      </w:r>
      <w:r w:rsidR="008A5781" w:rsidRPr="008A5781">
        <w:t>. The IDE will verify that the final product is a valid C++ program after you compile your design and will essentially preprocess it to include the missing glue.</w:t>
      </w:r>
      <w:r w:rsidR="0069028B">
        <w:t xml:space="preserve"> </w:t>
      </w:r>
      <w:r w:rsidR="008A5781" w:rsidRPr="008A5781">
        <w:t>The remaining code is standard C++, and all legitimate C++ code is also legitimate Arduino code.</w:t>
      </w:r>
      <w:r w:rsidR="0069028B">
        <w:t xml:space="preserve"> </w:t>
      </w:r>
      <w:r w:rsidR="008A5781" w:rsidRPr="008A5781">
        <w:t>The fact that you can launch your program over numerous files, but they all need to be in the same folder, is one difference that might give you problems. If your software becomes really large, this limitation could be fatal, but at that point switching to a native C++ configuration will be simple</w:t>
      </w:r>
      <w:r w:rsidR="0069028B">
        <w:t xml:space="preserve"> and</w:t>
      </w:r>
      <w:r w:rsidR="006A70A1" w:rsidRPr="006A70A1">
        <w:t xml:space="preserve"> feasible.</w:t>
      </w:r>
    </w:p>
    <w:p w14:paraId="1B3E2364" w14:textId="4EBEDD04" w:rsidR="008A5781" w:rsidRPr="00EB22E3" w:rsidRDefault="006A70A1" w:rsidP="00F049EF">
      <w:r w:rsidRPr="006A70A1">
        <w:t>The built-in libraries that are a component of the Arduino programming language enable simple integration with the features offered by the Arduino board.</w:t>
      </w:r>
    </w:p>
    <w:p w14:paraId="74571C43" w14:textId="3B08DCD3" w:rsidR="0080557F" w:rsidRDefault="003636DD" w:rsidP="003636DD">
      <w:pPr>
        <w:pStyle w:val="Heading3"/>
      </w:pPr>
      <w:bookmarkStart w:id="46" w:name="_Toc111754759"/>
      <w:r>
        <w:t>Uploading</w:t>
      </w:r>
      <w:bookmarkEnd w:id="46"/>
    </w:p>
    <w:p w14:paraId="57AF8DC2" w14:textId="4C338E09" w:rsidR="00567F7E" w:rsidRPr="0068051E" w:rsidRDefault="009A3947" w:rsidP="00BE7B1F">
      <w:r>
        <w:t>Before uploading the sketch f</w:t>
      </w:r>
      <w:r w:rsidR="00100C94">
        <w:t>irstly sel</w:t>
      </w:r>
      <w:r>
        <w:t>e</w:t>
      </w:r>
      <w:r w:rsidR="00100C94">
        <w:t>ct t</w:t>
      </w:r>
      <w:r>
        <w:t>he port</w:t>
      </w:r>
      <w:r w:rsidR="00100C94">
        <w:t xml:space="preserve"> </w:t>
      </w:r>
      <w:r w:rsidR="00BE7B1F">
        <w:t>by entering the menu</w:t>
      </w:r>
      <w:r w:rsidR="002F1411" w:rsidRPr="00F96C1D">
        <w:t xml:space="preserve"> Tools &gt; Board and Tools &gt; Port</w:t>
      </w:r>
      <w:r w:rsidR="00BE7B1F">
        <w:t>, in the submenu</w:t>
      </w:r>
      <w:r w:rsidR="00081CD1">
        <w:t xml:space="preserve"> Port,</w:t>
      </w:r>
      <w:r w:rsidR="00BE7B1F">
        <w:t xml:space="preserve"> select the port mentioned as </w:t>
      </w:r>
      <w:r w:rsidR="00BE7B1F" w:rsidRPr="00567F7E">
        <w:t>COM1 or COM2).</w:t>
      </w:r>
      <w:r w:rsidR="00BE7B1F">
        <w:t xml:space="preserve"> </w:t>
      </w:r>
    </w:p>
    <w:p w14:paraId="08ECE024" w14:textId="0CACBB1C" w:rsidR="00BA5463" w:rsidRDefault="00DE5E47" w:rsidP="00567F7E">
      <w:r w:rsidRPr="00DE5E47">
        <w:t>The Arduino bootloader, a small program </w:t>
      </w:r>
      <w:r w:rsidR="009D3D01">
        <w:t xml:space="preserve">installed </w:t>
      </w:r>
      <w:r w:rsidRPr="00DE5E47">
        <w:t>onto the</w:t>
      </w:r>
      <w:r w:rsidR="00D3352B">
        <w:t xml:space="preserve"> </w:t>
      </w:r>
      <w:r w:rsidRPr="00DE5E47">
        <w:t>microcontroller</w:t>
      </w:r>
      <w:r w:rsidR="00D3352B">
        <w:t>’s board</w:t>
      </w:r>
      <w:r w:rsidRPr="00DE5E47">
        <w:t xml:space="preserve">, </w:t>
      </w:r>
      <w:r w:rsidR="00D3352B">
        <w:t xml:space="preserve">used to </w:t>
      </w:r>
      <w:r w:rsidRPr="00DE5E47">
        <w:t>upload</w:t>
      </w:r>
      <w:r w:rsidR="00D3352B">
        <w:t xml:space="preserve"> </w:t>
      </w:r>
      <w:r w:rsidRPr="00DE5E47">
        <w:t>sketch</w:t>
      </w:r>
      <w:r w:rsidR="004A2EE2" w:rsidRPr="004A2EE2">
        <w:t xml:space="preserve">. </w:t>
      </w:r>
      <w:r w:rsidR="007E52DA">
        <w:t xml:space="preserve">It </w:t>
      </w:r>
      <w:r w:rsidR="004120D4">
        <w:t>helps</w:t>
      </w:r>
      <w:r w:rsidR="007E52DA">
        <w:t xml:space="preserve"> by declining the need of any external hardware </w:t>
      </w:r>
      <w:r w:rsidR="004120D4">
        <w:t xml:space="preserve">for uploading. </w:t>
      </w:r>
      <w:r w:rsidR="00A76173">
        <w:t>Boot loader works for a brief time</w:t>
      </w:r>
      <w:r w:rsidR="00B54EE2">
        <w:t xml:space="preserve"> and when microcontroller turns on it uploads the </w:t>
      </w:r>
      <w:r w:rsidR="00F41875">
        <w:t>recent</w:t>
      </w:r>
      <w:r w:rsidR="00B54EE2">
        <w:t xml:space="preserve"> sk</w:t>
      </w:r>
      <w:r w:rsidR="00F41875">
        <w:t>etch onto it.</w:t>
      </w:r>
    </w:p>
    <w:p w14:paraId="2B6B7F3F" w14:textId="7FE20DD7" w:rsidR="00C72FB5" w:rsidRDefault="00C72FB5" w:rsidP="00C72FB5">
      <w:pPr>
        <w:pStyle w:val="Heading3"/>
      </w:pPr>
      <w:bookmarkStart w:id="47" w:name="_Toc111754760"/>
      <w:r>
        <w:lastRenderedPageBreak/>
        <w:t>Serial Monitor</w:t>
      </w:r>
      <w:bookmarkEnd w:id="47"/>
    </w:p>
    <w:p w14:paraId="6E878CA5" w14:textId="71151F96" w:rsidR="00C72FB5" w:rsidRDefault="009C0FCE" w:rsidP="00C72FB5">
      <w:r w:rsidRPr="009C0FCE">
        <w:t xml:space="preserve">This </w:t>
      </w:r>
      <w:r w:rsidR="007C1324">
        <w:t>displays the</w:t>
      </w:r>
      <w:r w:rsidRPr="009C0FCE">
        <w:t xml:space="preserve"> transmitted </w:t>
      </w:r>
      <w:r w:rsidR="00E755F9">
        <w:t xml:space="preserve">information </w:t>
      </w:r>
      <w:r w:rsidRPr="009C0FCE">
        <w:t>fro</w:t>
      </w:r>
      <w:r w:rsidR="00E755F9">
        <w:t>m the</w:t>
      </w:r>
      <w:r w:rsidRPr="009C0FCE">
        <w:t xml:space="preserve"> board </w:t>
      </w:r>
      <w:r w:rsidR="001E5CE8" w:rsidRPr="001E5CE8">
        <w:t xml:space="preserve">using a serial or USB port. To send </w:t>
      </w:r>
      <w:r w:rsidR="00DB35D7">
        <w:t xml:space="preserve">any </w:t>
      </w:r>
      <w:r w:rsidR="00A20462">
        <w:t>command</w:t>
      </w:r>
      <w:r w:rsidR="001E5CE8" w:rsidRPr="001E5CE8">
        <w:t xml:space="preserve"> to the board, input it</w:t>
      </w:r>
      <w:r w:rsidR="00A20462">
        <w:t xml:space="preserve"> in the menu</w:t>
      </w:r>
      <w:r w:rsidR="001E5CE8" w:rsidRPr="001E5CE8">
        <w:t xml:space="preserve"> and press enter. Choose the baud rate that corresponds to the </w:t>
      </w:r>
      <w:r w:rsidR="00B222CF">
        <w:t xml:space="preserve">data </w:t>
      </w:r>
      <w:r w:rsidR="001E5CE8" w:rsidRPr="001E5CE8">
        <w:t>rate supplied</w:t>
      </w:r>
      <w:r w:rsidR="00B222CF">
        <w:t xml:space="preserve"> by the board </w:t>
      </w:r>
      <w:r w:rsidR="00C61CBC">
        <w:t>[1</w:t>
      </w:r>
      <w:r w:rsidR="00814688">
        <w:t>1</w:t>
      </w:r>
      <w:r w:rsidR="00C61CBC">
        <w:t>]</w:t>
      </w:r>
      <w:r w:rsidRPr="009C0FCE">
        <w:t>. </w:t>
      </w:r>
    </w:p>
    <w:p w14:paraId="6DDB6CC6" w14:textId="2CBBF899" w:rsidR="000C612C" w:rsidRDefault="000C612C" w:rsidP="005C50AE">
      <w:pPr>
        <w:pStyle w:val="Heading2"/>
      </w:pPr>
      <w:bookmarkStart w:id="48" w:name="_Toc111754761"/>
      <w:r>
        <w:t>J</w:t>
      </w:r>
      <w:r w:rsidR="00730971">
        <w:t>ava</w:t>
      </w:r>
      <w:r w:rsidR="005C50AE">
        <w:t>Script</w:t>
      </w:r>
      <w:r w:rsidR="008D7927">
        <w:t xml:space="preserve"> </w:t>
      </w:r>
      <w:r w:rsidR="00C70486">
        <w:t>–</w:t>
      </w:r>
      <w:r w:rsidR="008D7927">
        <w:t xml:space="preserve"> </w:t>
      </w:r>
      <w:r w:rsidR="00C70486">
        <w:t>Web development Language</w:t>
      </w:r>
      <w:bookmarkEnd w:id="48"/>
    </w:p>
    <w:p w14:paraId="4CE4074B" w14:textId="364A2AB5" w:rsidR="005C50AE" w:rsidRDefault="00892D81" w:rsidP="005C50AE">
      <w:r w:rsidRPr="00892D81">
        <w:t>JavaScript is a programming language</w:t>
      </w:r>
      <w:r w:rsidR="00BA2A8B">
        <w:t xml:space="preserve"> utilized to</w:t>
      </w:r>
      <w:r w:rsidR="00A81B45">
        <w:t xml:space="preserve"> make complex web pages and advancing th</w:t>
      </w:r>
      <w:r w:rsidR="00C62CB1">
        <w:t>eir functionality.</w:t>
      </w:r>
      <w:r w:rsidRPr="00892D81">
        <w:t xml:space="preserve"> It is the third tier of common web technologies, the first two (HTML and CSS)</w:t>
      </w:r>
      <w:r w:rsidR="00C61CBC">
        <w:t xml:space="preserve"> [1</w:t>
      </w:r>
      <w:r w:rsidR="00814688">
        <w:t>2</w:t>
      </w:r>
      <w:r w:rsidR="00C61CBC">
        <w:t>]</w:t>
      </w:r>
      <w:r w:rsidRPr="00892D81">
        <w:t>.</w:t>
      </w:r>
    </w:p>
    <w:p w14:paraId="1D1A91FF" w14:textId="54368C6E" w:rsidR="00135BEF" w:rsidRPr="00135BEF" w:rsidRDefault="00475DE0" w:rsidP="00135BEF">
      <w:r>
        <w:t>For c</w:t>
      </w:r>
      <w:r w:rsidR="00135BEF" w:rsidRPr="00135BEF">
        <w:t>lient-side</w:t>
      </w:r>
      <w:r>
        <w:t xml:space="preserve"> programming</w:t>
      </w:r>
      <w:r w:rsidR="00135BEF" w:rsidRPr="00135BEF">
        <w:t xml:space="preserve"> </w:t>
      </w:r>
      <w:r w:rsidR="00A70942" w:rsidRPr="00135BEF">
        <w:t>the</w:t>
      </w:r>
      <w:r w:rsidR="00135BEF" w:rsidRPr="00135BEF">
        <w:t xml:space="preserve"> most </w:t>
      </w:r>
      <w:r w:rsidR="00F04EF5">
        <w:t xml:space="preserve">used </w:t>
      </w:r>
      <w:r w:rsidR="00135BEF" w:rsidRPr="00135BEF">
        <w:t xml:space="preserve">language is JavaScript. For the script's code </w:t>
      </w:r>
      <w:r w:rsidR="00541671">
        <w:t>can only be used in wen if it has a its link to a HTML document.</w:t>
      </w:r>
    </w:p>
    <w:p w14:paraId="35B5B159" w14:textId="5808E290" w:rsidR="00135BEF" w:rsidRPr="00EA5B9E" w:rsidRDefault="00135BEF">
      <w:pPr>
        <w:pStyle w:val="ListParagraph"/>
        <w:numPr>
          <w:ilvl w:val="0"/>
          <w:numId w:val="15"/>
        </w:numPr>
      </w:pPr>
      <w:r w:rsidRPr="00EA5B9E">
        <w:t>It implies that a web pag</w:t>
      </w:r>
      <w:r w:rsidR="001A3179">
        <w:t>e may not be a simple</w:t>
      </w:r>
      <w:r w:rsidRPr="00EA5B9E">
        <w:t xml:space="preserve"> HTML</w:t>
      </w:r>
      <w:r w:rsidR="001A3179">
        <w:t xml:space="preserve"> document</w:t>
      </w:r>
      <w:r w:rsidRPr="00EA5B9E">
        <w:t>, but rather may contain program that</w:t>
      </w:r>
      <w:r w:rsidR="00C84C06">
        <w:t xml:space="preserve"> can interact</w:t>
      </w:r>
      <w:r w:rsidRPr="00EA5B9E">
        <w:t xml:space="preserve"> with users, </w:t>
      </w:r>
      <w:r w:rsidR="0040202A">
        <w:t xml:space="preserve">interact with </w:t>
      </w:r>
      <w:r w:rsidRPr="00EA5B9E">
        <w:t>browsers, and generate HTML content on the go.</w:t>
      </w:r>
    </w:p>
    <w:p w14:paraId="16B8F456" w14:textId="31876EB0" w:rsidR="00135BEF" w:rsidRPr="00EA5B9E" w:rsidRDefault="00482989">
      <w:pPr>
        <w:pStyle w:val="ListParagraph"/>
        <w:numPr>
          <w:ilvl w:val="0"/>
          <w:numId w:val="15"/>
        </w:numPr>
      </w:pPr>
      <w:r>
        <w:t>When a user performs a task on the web page</w:t>
      </w:r>
      <w:r w:rsidR="00135BEF" w:rsidRPr="00EA5B9E">
        <w:t>, JavaScript run</w:t>
      </w:r>
      <w:r>
        <w:t>s</w:t>
      </w:r>
      <w:r w:rsidR="00135BEF" w:rsidRPr="00EA5B9E">
        <w:t xml:space="preserve">, </w:t>
      </w:r>
      <w:r w:rsidR="00B63F2E">
        <w:t xml:space="preserve">which </w:t>
      </w:r>
      <w:r w:rsidR="00C466BA">
        <w:t>compares</w:t>
      </w:r>
      <w:r w:rsidR="00B63F2E">
        <w:t xml:space="preserve"> all the entries that the task created to the </w:t>
      </w:r>
      <w:r w:rsidR="00C466BA">
        <w:t xml:space="preserve">stored entries and </w:t>
      </w:r>
      <w:r w:rsidR="00486DC7">
        <w:t>are</w:t>
      </w:r>
      <w:r w:rsidR="00135BEF" w:rsidRPr="00EA5B9E">
        <w:t xml:space="preserve"> sent</w:t>
      </w:r>
      <w:r w:rsidR="00C466BA">
        <w:t xml:space="preserve"> </w:t>
      </w:r>
      <w:r w:rsidR="00135BEF" w:rsidRPr="00EA5B9E">
        <w:t>to the web server</w:t>
      </w:r>
      <w:r w:rsidR="00486DC7">
        <w:t xml:space="preserve"> if the entries are </w:t>
      </w:r>
      <w:r w:rsidR="00BF4D66">
        <w:t>recognized</w:t>
      </w:r>
      <w:r w:rsidR="00135BEF" w:rsidRPr="00EA5B9E">
        <w:t>.</w:t>
      </w:r>
    </w:p>
    <w:p w14:paraId="5767FE33" w14:textId="1BE6AA52" w:rsidR="00892D81" w:rsidRDefault="00135BEF">
      <w:pPr>
        <w:pStyle w:val="ListParagraph"/>
        <w:numPr>
          <w:ilvl w:val="0"/>
          <w:numId w:val="15"/>
        </w:numPr>
      </w:pPr>
      <w:r w:rsidRPr="00EA5B9E">
        <w:t>Use of JavaScript is</w:t>
      </w:r>
      <w:r w:rsidR="00BF4D66">
        <w:t xml:space="preserve"> used to create,</w:t>
      </w:r>
      <w:r w:rsidR="007C1E23">
        <w:t xml:space="preserve"> </w:t>
      </w:r>
      <w:r w:rsidR="007C1E23" w:rsidRPr="007C1E23">
        <w:t>capture events that are initiated by the user, such as button clicks, link navigation, and other explicit or implicit activities.</w:t>
      </w:r>
    </w:p>
    <w:p w14:paraId="4EE09B03" w14:textId="7214393B" w:rsidR="001D0C66" w:rsidRDefault="001D0C66" w:rsidP="00F3202F">
      <w:pPr>
        <w:pStyle w:val="Heading3"/>
      </w:pPr>
      <w:bookmarkStart w:id="49" w:name="_Toc111754762"/>
      <w:r>
        <w:rPr>
          <w:rFonts w:hint="cs"/>
        </w:rPr>
        <w:t>JavaScript Development Tool</w:t>
      </w:r>
      <w:bookmarkEnd w:id="49"/>
    </w:p>
    <w:p w14:paraId="4A6A654F" w14:textId="7C389B7E" w:rsidR="00B811A6" w:rsidRPr="00B811A6" w:rsidRDefault="00C93682" w:rsidP="0069028B">
      <w:r>
        <w:t xml:space="preserve">Java scripting can be done </w:t>
      </w:r>
      <w:r w:rsidR="00B811A6" w:rsidRPr="00B811A6">
        <w:t xml:space="preserve">by using a basic text editor like Notepad. </w:t>
      </w:r>
      <w:r w:rsidR="009257D9">
        <w:t xml:space="preserve">There is no need of a special </w:t>
      </w:r>
      <w:r w:rsidR="00B811A6" w:rsidRPr="00B811A6">
        <w:t>compiler because it is an interpreted language used in a web browser.</w:t>
      </w:r>
    </w:p>
    <w:p w14:paraId="6EBD5B2B" w14:textId="23B89A95" w:rsidR="00B811A6" w:rsidRPr="00B811A6" w:rsidRDefault="00B811A6" w:rsidP="00B811A6">
      <w:r w:rsidRPr="00B811A6">
        <w:t>Several businesses have developed JavaScript</w:t>
      </w:r>
      <w:r w:rsidR="007E20EF">
        <w:t xml:space="preserve">ing </w:t>
      </w:r>
      <w:r w:rsidRPr="00B811A6">
        <w:t xml:space="preserve">tools. </w:t>
      </w:r>
      <w:r w:rsidR="002B1F72">
        <w:t>Some are listed here:</w:t>
      </w:r>
    </w:p>
    <w:p w14:paraId="60D3C64C" w14:textId="77777777" w:rsidR="00652769" w:rsidRPr="00FE1BFD" w:rsidRDefault="00DC604F">
      <w:pPr>
        <w:pStyle w:val="ListParagraph"/>
        <w:numPr>
          <w:ilvl w:val="0"/>
          <w:numId w:val="16"/>
        </w:numPr>
      </w:pPr>
      <w:r w:rsidRPr="00FE1BFD">
        <w:rPr>
          <w:b/>
          <w:bCs/>
        </w:rPr>
        <w:t>Apps script</w:t>
      </w:r>
      <w:r w:rsidRPr="00FE1BFD">
        <w:t xml:space="preserve">: </w:t>
      </w:r>
      <w:r w:rsidR="003C62ED" w:rsidRPr="00FE1BFD">
        <w:t>this editor lets you design custom google sheets for data storage.</w:t>
      </w:r>
    </w:p>
    <w:p w14:paraId="48B6A779" w14:textId="738F80BA" w:rsidR="00052ED0" w:rsidRPr="002B1F72" w:rsidRDefault="00B811A6" w:rsidP="002B1F72">
      <w:pPr>
        <w:pStyle w:val="ListParagraph"/>
        <w:numPr>
          <w:ilvl w:val="0"/>
          <w:numId w:val="16"/>
        </w:numPr>
      </w:pPr>
      <w:r w:rsidRPr="00FE1BFD">
        <w:rPr>
          <w:b/>
          <w:bCs/>
        </w:rPr>
        <w:t>Microsoft FrontPage</w:t>
      </w:r>
      <w:r w:rsidRPr="00FE1BFD">
        <w:t>: Microsoft created the well-known HTML editor FrontPage. Web designers can create interactive websites with the help of the JavaScript capabilities that FrontPage also offers.</w:t>
      </w:r>
    </w:p>
    <w:p w14:paraId="3C125028" w14:textId="102758B0" w:rsidR="00652769" w:rsidRDefault="00652769" w:rsidP="00FE1BFD">
      <w:pPr>
        <w:pStyle w:val="Heading4"/>
      </w:pPr>
      <w:r>
        <w:lastRenderedPageBreak/>
        <w:t>Apps Script</w:t>
      </w:r>
    </w:p>
    <w:p w14:paraId="2EA7FE4A" w14:textId="6DE7391C" w:rsidR="00F309A8" w:rsidRDefault="005D0ED1" w:rsidP="00EE4B54">
      <w:r w:rsidRPr="005D0ED1">
        <w:t xml:space="preserve">Google </w:t>
      </w:r>
      <w:r w:rsidR="00D22B4C">
        <w:t>sheets</w:t>
      </w:r>
      <w:r w:rsidR="00924166">
        <w:t xml:space="preserve"> allows user to edit, control</w:t>
      </w:r>
      <w:r w:rsidR="00D22B4C">
        <w:t xml:space="preserve"> and</w:t>
      </w:r>
      <w:r w:rsidR="00924166">
        <w:t xml:space="preserve"> </w:t>
      </w:r>
      <w:r w:rsidR="009D45E9">
        <w:t>use as database</w:t>
      </w:r>
      <w:r w:rsidR="00D22B4C">
        <w:t xml:space="preserve"> by setting its working through the Google Apps Script</w:t>
      </w:r>
      <w:r w:rsidRPr="005D0ED1">
        <w:t xml:space="preserve">. Custom menus, dialogues, and sidebars can be added to Google Sheets using Apps Script. Additionally, you can combine Sheets with other Google services like Calendar, Drive, and Gmail, as well as build your own custom functions for </w:t>
      </w:r>
      <w:r w:rsidR="00B222CF" w:rsidRPr="005D0ED1">
        <w:t>Sheets. The</w:t>
      </w:r>
      <w:r w:rsidRPr="005D0ED1">
        <w:t xml:space="preserve"> majority of Google Sheets scripts use array manipulation to communicate with a spreadsheet's cells, rows, and columns.</w:t>
      </w:r>
    </w:p>
    <w:p w14:paraId="14311439" w14:textId="66E54877" w:rsidR="00F3202F" w:rsidRPr="00F3202F" w:rsidRDefault="00F309A8" w:rsidP="00F309A8">
      <w:pPr>
        <w:spacing w:before="0" w:line="259" w:lineRule="auto"/>
        <w:ind w:firstLine="0"/>
        <w:jc w:val="left"/>
      </w:pPr>
      <w:r>
        <w:br w:type="page"/>
      </w:r>
    </w:p>
    <w:p w14:paraId="468A23BC" w14:textId="72EA2ECD" w:rsidR="00321DC4" w:rsidRDefault="001A1CB5" w:rsidP="00A8691B">
      <w:pPr>
        <w:pStyle w:val="Heading1"/>
      </w:pPr>
      <w:bookmarkStart w:id="50" w:name="_Toc111754763"/>
      <w:r>
        <w:lastRenderedPageBreak/>
        <w:t>Working Mechanism</w:t>
      </w:r>
      <w:bookmarkEnd w:id="50"/>
    </w:p>
    <w:p w14:paraId="29A31232" w14:textId="0DC660C4" w:rsidR="00A8691B" w:rsidRDefault="00AC07FD" w:rsidP="00A8691B">
      <w:r>
        <w:t xml:space="preserve">This chapter </w:t>
      </w:r>
      <w:r w:rsidR="00BD7D0E">
        <w:t xml:space="preserve">describes all the hardware and software implementation details </w:t>
      </w:r>
      <w:r w:rsidR="000D1E87">
        <w:t>in step</w:t>
      </w:r>
      <w:r w:rsidR="001C1084">
        <w:t xml:space="preserve"> by step</w:t>
      </w:r>
      <w:r w:rsidR="000D1E87">
        <w:t>.</w:t>
      </w:r>
    </w:p>
    <w:p w14:paraId="0733BA81" w14:textId="0A16C094" w:rsidR="00F43CA0" w:rsidRDefault="00F43CA0" w:rsidP="00F43CA0">
      <w:pPr>
        <w:pStyle w:val="Heading2"/>
      </w:pPr>
      <w:bookmarkStart w:id="51" w:name="_Toc111754764"/>
      <w:r>
        <w:t>System Model</w:t>
      </w:r>
      <w:bookmarkEnd w:id="51"/>
    </w:p>
    <w:p w14:paraId="66360DEF" w14:textId="0C6E908B" w:rsidR="00841B7F" w:rsidRPr="00841B7F" w:rsidRDefault="009E65F6" w:rsidP="00841B7F">
      <w:r>
        <w:t>As shown in the figure 4</w:t>
      </w:r>
      <w:r w:rsidR="000C7FA8">
        <w:t>-</w:t>
      </w:r>
      <w:r>
        <w:t>1, complete project model is given where the sensor reads the value</w:t>
      </w:r>
      <w:r w:rsidR="008900EE">
        <w:t>, nodes process the value and send it to server using LoRa transceivers</w:t>
      </w:r>
      <w:r w:rsidR="003829AF">
        <w:t xml:space="preserve">. Then the server/gateway uploads the data to the cloud which can be monitored as it is or can be </w:t>
      </w:r>
      <w:r w:rsidR="002A7C09">
        <w:t>monitored through an android smartphone.</w:t>
      </w:r>
    </w:p>
    <w:p w14:paraId="1BB3D300" w14:textId="5DE7885D" w:rsidR="00841B7F" w:rsidRDefault="008171F0" w:rsidP="00841B7F">
      <w:pPr>
        <w:keepNext/>
        <w:ind w:firstLine="0"/>
      </w:pPr>
      <w:r>
        <w:rPr>
          <w:noProof/>
        </w:rPr>
        <w:drawing>
          <wp:inline distT="0" distB="0" distL="0" distR="0" wp14:anchorId="166746E8" wp14:editId="4EC122D7">
            <wp:extent cx="5731510" cy="3678903"/>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5731510" cy="3678903"/>
                    </a:xfrm>
                    <a:prstGeom prst="rect">
                      <a:avLst/>
                    </a:prstGeom>
                  </pic:spPr>
                </pic:pic>
              </a:graphicData>
            </a:graphic>
          </wp:inline>
        </w:drawing>
      </w:r>
    </w:p>
    <w:p w14:paraId="01F912E0" w14:textId="1AFB19BF" w:rsidR="00F43CA0" w:rsidRPr="00F43CA0" w:rsidRDefault="00841B7F" w:rsidP="00841B7F">
      <w:pPr>
        <w:pStyle w:val="Caption"/>
        <w:jc w:val="center"/>
      </w:pPr>
      <w:bookmarkStart w:id="52" w:name="_Toc111678424"/>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1</w:t>
        </w:r>
      </w:fldSimple>
      <w:r>
        <w:t xml:space="preserve"> Complete model of the project</w:t>
      </w:r>
      <w:bookmarkEnd w:id="52"/>
    </w:p>
    <w:p w14:paraId="140CDF0B" w14:textId="4470CCBF" w:rsidR="001C1084" w:rsidRDefault="009637AB" w:rsidP="009637AB">
      <w:pPr>
        <w:pStyle w:val="Heading2"/>
      </w:pPr>
      <w:bookmarkStart w:id="53" w:name="_Toc111754765"/>
      <w:r>
        <w:t>Node</w:t>
      </w:r>
      <w:bookmarkEnd w:id="53"/>
    </w:p>
    <w:p w14:paraId="514384D9" w14:textId="415FCF25" w:rsidR="008827C7" w:rsidRDefault="009637AB" w:rsidP="008827C7">
      <w:r>
        <w:t xml:space="preserve">In the project node is a device which </w:t>
      </w:r>
      <w:r w:rsidR="007A09E7">
        <w:t xml:space="preserve">monitors and senses the load lines using a </w:t>
      </w:r>
      <w:r w:rsidR="00B57494">
        <w:t>Current transformer</w:t>
      </w:r>
      <w:r w:rsidR="007A09E7">
        <w:t xml:space="preserve"> and </w:t>
      </w:r>
      <w:r w:rsidR="00B57494">
        <w:t xml:space="preserve">relays it to the ESP-32 where </w:t>
      </w:r>
      <w:r w:rsidR="00725218">
        <w:t xml:space="preserve">the assigned </w:t>
      </w:r>
      <w:r w:rsidR="00764ECB">
        <w:t>algorithm</w:t>
      </w:r>
      <w:r w:rsidR="00725218">
        <w:t xml:space="preserve"> </w:t>
      </w:r>
      <w:r w:rsidR="00997058">
        <w:t>calculates the current being transferred through the wire and create a data packet in the form of string</w:t>
      </w:r>
      <w:r w:rsidR="00DD0908">
        <w:t>. The string is then encoded with all the protocols assigned by LoRaWAN</w:t>
      </w:r>
      <w:r w:rsidR="00997058">
        <w:t xml:space="preserve"> which is then </w:t>
      </w:r>
      <w:r w:rsidR="002E58CE">
        <w:t xml:space="preserve">relayed to the LoRa connected to the ESP-32 by </w:t>
      </w:r>
      <w:r w:rsidR="00386B33">
        <w:t>s</w:t>
      </w:r>
      <w:r w:rsidR="002E58CE">
        <w:t>erial-</w:t>
      </w:r>
      <w:r w:rsidR="00386B33">
        <w:lastRenderedPageBreak/>
        <w:t>p</w:t>
      </w:r>
      <w:r w:rsidR="002E58CE">
        <w:t xml:space="preserve">eripheral </w:t>
      </w:r>
      <w:r w:rsidR="00386B33">
        <w:t>i</w:t>
      </w:r>
      <w:r w:rsidR="002E58CE">
        <w:t>nterface</w:t>
      </w:r>
      <w:r w:rsidR="00386B33">
        <w:t xml:space="preserve">. The LoRa on the node side only acts as transmitter </w:t>
      </w:r>
      <w:r w:rsidR="00EA649C">
        <w:t xml:space="preserve">and sends the data </w:t>
      </w:r>
      <w:r w:rsidR="00553DFD">
        <w:t>in 433MHZ band.</w:t>
      </w:r>
      <w:r w:rsidR="008827C7">
        <w:t xml:space="preserve"> Since the node is </w:t>
      </w:r>
      <w:r w:rsidR="00764ECB">
        <w:t>comprised</w:t>
      </w:r>
      <w:r w:rsidR="008827C7">
        <w:t xml:space="preserve"> of certain modules working together</w:t>
      </w:r>
      <w:r w:rsidR="00DF7906">
        <w:t xml:space="preserve"> and their interfacing with each other is a </w:t>
      </w:r>
      <w:r w:rsidR="00CD3C36">
        <w:t>major thing which is discussed in the coming topics</w:t>
      </w:r>
      <w:r w:rsidR="005A4BBA">
        <w:t>.</w:t>
      </w:r>
    </w:p>
    <w:p w14:paraId="6DB5F1D5" w14:textId="20671959" w:rsidR="005A4BBA" w:rsidRDefault="005A4BBA" w:rsidP="005A4BBA">
      <w:pPr>
        <w:pStyle w:val="Heading3"/>
      </w:pPr>
      <w:bookmarkStart w:id="54" w:name="_Toc111754766"/>
      <w:r>
        <w:t>Sensor-Controller Interfacing</w:t>
      </w:r>
      <w:bookmarkEnd w:id="54"/>
    </w:p>
    <w:p w14:paraId="5B7DE93E" w14:textId="77777777" w:rsidR="0069028B" w:rsidRDefault="0077313C" w:rsidP="0069028B">
      <w:pPr>
        <w:keepNext/>
        <w:ind w:firstLine="0"/>
      </w:pPr>
      <w:r>
        <w:rPr>
          <w:noProof/>
        </w:rPr>
        <w:drawing>
          <wp:inline distT="0" distB="0" distL="0" distR="0" wp14:anchorId="3DB6DDDF" wp14:editId="2CBBB3A0">
            <wp:extent cx="5731510" cy="23196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731510" cy="2319655"/>
                    </a:xfrm>
                    <a:prstGeom prst="rect">
                      <a:avLst/>
                    </a:prstGeom>
                  </pic:spPr>
                </pic:pic>
              </a:graphicData>
            </a:graphic>
          </wp:inline>
        </w:drawing>
      </w:r>
    </w:p>
    <w:p w14:paraId="44556AFC" w14:textId="63745E1B" w:rsidR="005E2656" w:rsidRDefault="0069028B" w:rsidP="0069028B">
      <w:pPr>
        <w:pStyle w:val="Caption"/>
        <w:jc w:val="center"/>
      </w:pPr>
      <w:bookmarkStart w:id="55" w:name="_Toc111678425"/>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2</w:t>
        </w:r>
      </w:fldSimple>
      <w:r>
        <w:t xml:space="preserve"> Sensor-Controller interfacing</w:t>
      </w:r>
      <w:bookmarkEnd w:id="55"/>
    </w:p>
    <w:p w14:paraId="63FBD9BE" w14:textId="5CC29225" w:rsidR="001A6042" w:rsidRDefault="000924B8" w:rsidP="000924B8">
      <w:pPr>
        <w:pStyle w:val="Heading4"/>
      </w:pPr>
      <w:r>
        <w:t>Apparatus</w:t>
      </w:r>
    </w:p>
    <w:p w14:paraId="45FEECF4" w14:textId="5FAF0075" w:rsidR="000924B8" w:rsidRDefault="006334A2">
      <w:pPr>
        <w:pStyle w:val="ListParagraph"/>
        <w:numPr>
          <w:ilvl w:val="0"/>
          <w:numId w:val="19"/>
        </w:numPr>
      </w:pPr>
      <w:r>
        <w:t>Current transformer</w:t>
      </w:r>
      <w:r>
        <w:tab/>
      </w:r>
      <w:r>
        <w:tab/>
      </w:r>
      <w:r>
        <w:tab/>
      </w:r>
      <w:r w:rsidR="007F7B85">
        <w:t xml:space="preserve">2 x </w:t>
      </w:r>
      <w:r>
        <w:t xml:space="preserve">30A to </w:t>
      </w:r>
      <w:r w:rsidR="00296480">
        <w:t>30mA converter</w:t>
      </w:r>
    </w:p>
    <w:p w14:paraId="553E910E" w14:textId="798B603A" w:rsidR="00296480" w:rsidRDefault="00296480">
      <w:pPr>
        <w:pStyle w:val="ListParagraph"/>
        <w:numPr>
          <w:ilvl w:val="0"/>
          <w:numId w:val="19"/>
        </w:numPr>
      </w:pPr>
      <w:r>
        <w:t>ESP-32</w:t>
      </w:r>
    </w:p>
    <w:p w14:paraId="1FDD4CF9" w14:textId="60960749" w:rsidR="00296480" w:rsidRDefault="00226DA0">
      <w:pPr>
        <w:pStyle w:val="ListParagraph"/>
        <w:numPr>
          <w:ilvl w:val="0"/>
          <w:numId w:val="19"/>
        </w:numPr>
      </w:pPr>
      <w:r>
        <w:t>Resistor</w:t>
      </w:r>
      <w:r>
        <w:tab/>
      </w:r>
      <w:r>
        <w:tab/>
      </w:r>
      <w:r>
        <w:tab/>
      </w:r>
      <w:r>
        <w:tab/>
        <w:t>100 ohm</w:t>
      </w:r>
    </w:p>
    <w:p w14:paraId="73E53972" w14:textId="1FECDDB6" w:rsidR="00226DA0" w:rsidRDefault="00226DA0">
      <w:pPr>
        <w:pStyle w:val="ListParagraph"/>
        <w:numPr>
          <w:ilvl w:val="0"/>
          <w:numId w:val="19"/>
        </w:numPr>
      </w:pPr>
      <w:r>
        <w:t>Resistor</w:t>
      </w:r>
      <w:r>
        <w:tab/>
      </w:r>
      <w:r>
        <w:tab/>
      </w:r>
      <w:r>
        <w:tab/>
      </w:r>
      <w:r>
        <w:tab/>
        <w:t xml:space="preserve">2 x 10 </w:t>
      </w:r>
      <w:r w:rsidR="008667DF">
        <w:t>K</w:t>
      </w:r>
      <w:r>
        <w:t>ohm</w:t>
      </w:r>
    </w:p>
    <w:p w14:paraId="2AE89E19" w14:textId="504FE7FC" w:rsidR="00E70619" w:rsidRDefault="00A633DE">
      <w:pPr>
        <w:pStyle w:val="ListParagraph"/>
        <w:numPr>
          <w:ilvl w:val="0"/>
          <w:numId w:val="19"/>
        </w:numPr>
      </w:pPr>
      <w:r>
        <w:t>C</w:t>
      </w:r>
      <w:r w:rsidR="002F3160">
        <w:t>onnecting</w:t>
      </w:r>
      <w:r>
        <w:t xml:space="preserve"> </w:t>
      </w:r>
      <w:r w:rsidR="00E70619">
        <w:t>Wires</w:t>
      </w:r>
    </w:p>
    <w:p w14:paraId="4FDEF77E" w14:textId="12E47FE8" w:rsidR="00DA36CE" w:rsidRDefault="00E9172F" w:rsidP="00C653BF">
      <w:pPr>
        <w:pStyle w:val="Heading4"/>
      </w:pPr>
      <w:r>
        <w:t>Procedure</w:t>
      </w:r>
    </w:p>
    <w:p w14:paraId="298EB1CF" w14:textId="23B8D7AC" w:rsidR="00C653BF" w:rsidRDefault="00C653BF">
      <w:pPr>
        <w:pStyle w:val="ListParagraph"/>
        <w:numPr>
          <w:ilvl w:val="0"/>
          <w:numId w:val="20"/>
        </w:numPr>
      </w:pPr>
      <w:r w:rsidRPr="005958DA">
        <w:t>The Current transformer is firstly passed over the load line</w:t>
      </w:r>
      <w:r w:rsidR="009B35D5" w:rsidRPr="005958DA">
        <w:t xml:space="preserve"> which</w:t>
      </w:r>
      <w:r w:rsidR="005F1C16" w:rsidRPr="005958DA">
        <w:t xml:space="preserve"> </w:t>
      </w:r>
      <w:r w:rsidR="009B35D5" w:rsidRPr="005958DA">
        <w:t xml:space="preserve">outputs the current </w:t>
      </w:r>
      <w:r w:rsidR="00B337E6" w:rsidRPr="005958DA">
        <w:t>by prov</w:t>
      </w:r>
      <w:r w:rsidR="005958DA" w:rsidRPr="005958DA">
        <w:t>i</w:t>
      </w:r>
      <w:r w:rsidR="00B337E6" w:rsidRPr="005958DA">
        <w:t>ding it the gain of 0.001</w:t>
      </w:r>
      <w:r w:rsidR="005958DA" w:rsidRPr="005958DA">
        <w:t>.</w:t>
      </w:r>
    </w:p>
    <w:p w14:paraId="0FFDF591" w14:textId="76FEDD57" w:rsidR="005958DA" w:rsidRDefault="006F3C59">
      <w:pPr>
        <w:pStyle w:val="ListParagraph"/>
        <w:numPr>
          <w:ilvl w:val="0"/>
          <w:numId w:val="20"/>
        </w:numPr>
      </w:pPr>
      <w:r>
        <w:t xml:space="preserve">Which current is then passed through the </w:t>
      </w:r>
      <w:r w:rsidR="00B265DF">
        <w:t>100-ohm</w:t>
      </w:r>
      <w:r>
        <w:t xml:space="preserve"> resistor called the bypass resistor to create the voltage </w:t>
      </w:r>
      <w:r w:rsidR="008667DF">
        <w:t>according</w:t>
      </w:r>
      <w:r w:rsidR="00FA5478">
        <w:t xml:space="preserve"> </w:t>
      </w:r>
      <w:r w:rsidR="00DE4F4E">
        <w:t xml:space="preserve">to </w:t>
      </w:r>
      <w:r w:rsidR="00134E92">
        <w:t>ohm</w:t>
      </w:r>
      <w:r w:rsidR="00DE4F4E">
        <w:t xml:space="preserve">’s </w:t>
      </w:r>
      <w:proofErr w:type="gramStart"/>
      <w:r w:rsidR="00134E92">
        <w:t>law</w:t>
      </w:r>
      <w:r>
        <w:t>.</w:t>
      </w:r>
      <w:proofErr w:type="gramEnd"/>
    </w:p>
    <w:p w14:paraId="1749A892" w14:textId="09803A6E" w:rsidR="000D782F" w:rsidRDefault="006D4D53">
      <w:pPr>
        <w:pStyle w:val="ListParagraph"/>
        <w:numPr>
          <w:ilvl w:val="0"/>
          <w:numId w:val="20"/>
        </w:numPr>
      </w:pPr>
      <w:r>
        <w:t xml:space="preserve">Since AC </w:t>
      </w:r>
      <w:r w:rsidR="00E21637">
        <w:t>is flowing</w:t>
      </w:r>
      <w:r>
        <w:t xml:space="preserve"> through the resistor </w:t>
      </w:r>
      <w:r w:rsidR="00E21637">
        <w:t>which means the voltage created across is also alternating</w:t>
      </w:r>
      <w:r w:rsidR="004F4DB0">
        <w:t xml:space="preserve"> and has positive and negative values. </w:t>
      </w:r>
      <w:r w:rsidR="000D782F" w:rsidRPr="00935345">
        <w:t xml:space="preserve">The </w:t>
      </w:r>
      <w:r w:rsidR="008667DF" w:rsidRPr="00935345">
        <w:t>measurable</w:t>
      </w:r>
      <w:r w:rsidR="00A926BE" w:rsidRPr="00935345">
        <w:t xml:space="preserve"> </w:t>
      </w:r>
      <w:r w:rsidR="000D782F" w:rsidRPr="00935345">
        <w:t xml:space="preserve">voltage </w:t>
      </w:r>
      <w:r w:rsidR="008667DF" w:rsidRPr="00935345">
        <w:t>rang</w:t>
      </w:r>
      <w:r w:rsidR="00DE1D83">
        <w:t>e,</w:t>
      </w:r>
      <w:r w:rsidR="000D782F" w:rsidRPr="00935345">
        <w:t xml:space="preserve"> that </w:t>
      </w:r>
      <w:r w:rsidR="00A926BE" w:rsidRPr="00935345">
        <w:t xml:space="preserve">ESP-32 provides is </w:t>
      </w:r>
      <w:r w:rsidR="00C91D7B" w:rsidRPr="00935345">
        <w:t>0 to 3.3 volts</w:t>
      </w:r>
      <w:r w:rsidR="00935345">
        <w:t xml:space="preserve">. </w:t>
      </w:r>
      <w:r w:rsidR="00DE1D83">
        <w:t>So,</w:t>
      </w:r>
      <w:r w:rsidR="00935345">
        <w:t xml:space="preserve"> </w:t>
      </w:r>
      <w:r w:rsidR="008E5CBA">
        <w:t xml:space="preserve">this problem is </w:t>
      </w:r>
      <w:r w:rsidR="00935345">
        <w:t>cope</w:t>
      </w:r>
      <w:r w:rsidR="008E5CBA">
        <w:t>d</w:t>
      </w:r>
      <w:r w:rsidR="00935345">
        <w:t xml:space="preserve"> </w:t>
      </w:r>
      <w:r w:rsidR="008E5CBA">
        <w:t>by providing</w:t>
      </w:r>
      <w:r w:rsidR="00935345">
        <w:t xml:space="preserve"> DC offset</w:t>
      </w:r>
      <w:r w:rsidR="008E5CBA">
        <w:t>.</w:t>
      </w:r>
    </w:p>
    <w:p w14:paraId="6F75AA7A" w14:textId="6E5E1691" w:rsidR="007C16E8" w:rsidRDefault="007C16E8">
      <w:pPr>
        <w:pStyle w:val="ListParagraph"/>
        <w:numPr>
          <w:ilvl w:val="0"/>
          <w:numId w:val="20"/>
        </w:numPr>
      </w:pPr>
      <w:r>
        <w:lastRenderedPageBreak/>
        <w:t>DC offset</w:t>
      </w:r>
      <w:r w:rsidR="00A00B4C">
        <w:t xml:space="preserve"> of 1.55 volt</w:t>
      </w:r>
      <w:r>
        <w:t xml:space="preserve"> is being provided using the </w:t>
      </w:r>
      <w:r w:rsidR="008667DF">
        <w:t>3.3-volt</w:t>
      </w:r>
      <w:r>
        <w:t xml:space="preserve"> </w:t>
      </w:r>
      <w:r w:rsidR="00BE4991">
        <w:t xml:space="preserve">output from the ESP-32 </w:t>
      </w:r>
      <w:r w:rsidR="003909D9">
        <w:t>and using the voltage divider of two 10</w:t>
      </w:r>
      <w:r w:rsidR="00B265DF">
        <w:t>-K</w:t>
      </w:r>
      <w:r w:rsidR="003909D9">
        <w:t xml:space="preserve">ohm resistors. </w:t>
      </w:r>
      <w:r w:rsidR="005F794D">
        <w:t xml:space="preserve">Using low value of resistor can draw more than 12mA of current from ESP-32 </w:t>
      </w:r>
      <w:r w:rsidR="00F556F3">
        <w:t xml:space="preserve">which is not </w:t>
      </w:r>
      <w:r w:rsidR="008667DF">
        <w:t>providable</w:t>
      </w:r>
      <w:r w:rsidR="00F556F3">
        <w:t>.</w:t>
      </w:r>
    </w:p>
    <w:p w14:paraId="27E32AA7" w14:textId="77777777" w:rsidR="004020A2" w:rsidRDefault="00FA3B74">
      <w:pPr>
        <w:pStyle w:val="ListParagraph"/>
        <w:numPr>
          <w:ilvl w:val="0"/>
          <w:numId w:val="20"/>
        </w:numPr>
      </w:pPr>
      <w:r>
        <w:t xml:space="preserve">Now the voltage value created from the </w:t>
      </w:r>
      <w:r w:rsidR="00523B16">
        <w:t xml:space="preserve">current reading plus the DC offset is </w:t>
      </w:r>
      <w:r w:rsidR="00645FA0">
        <w:t>relayed</w:t>
      </w:r>
      <w:r w:rsidR="00523B16">
        <w:t xml:space="preserve"> into the ESP-32 ADC </w:t>
      </w:r>
      <w:r w:rsidR="00200E92">
        <w:t xml:space="preserve">pin </w:t>
      </w:r>
      <w:r w:rsidR="00645FA0">
        <w:t>where the calculations take place.</w:t>
      </w:r>
    </w:p>
    <w:p w14:paraId="4AC8FF22" w14:textId="29ACB892" w:rsidR="007F7B85" w:rsidRDefault="007F7B85">
      <w:pPr>
        <w:pStyle w:val="ListParagraph"/>
        <w:numPr>
          <w:ilvl w:val="0"/>
          <w:numId w:val="20"/>
        </w:numPr>
      </w:pPr>
      <w:r>
        <w:t xml:space="preserve">Same procedure </w:t>
      </w:r>
      <w:r w:rsidR="009D4EEA">
        <w:t>is followed by</w:t>
      </w:r>
      <w:r>
        <w:t xml:space="preserve"> </w:t>
      </w:r>
      <w:r w:rsidR="00BE67C6">
        <w:t>other current transformer</w:t>
      </w:r>
      <w:r w:rsidR="009D4EEA">
        <w:t xml:space="preserve"> in </w:t>
      </w:r>
      <w:r w:rsidR="0003738E">
        <w:t>use by the project</w:t>
      </w:r>
      <w:r w:rsidR="007F5701">
        <w:t xml:space="preserve"> figure 4-2 shows the circuit diagram of sensor interfacing</w:t>
      </w:r>
      <w:r w:rsidR="00BE67C6">
        <w:t>.</w:t>
      </w:r>
    </w:p>
    <w:p w14:paraId="3E172CBB" w14:textId="46AAF76F" w:rsidR="002F380A" w:rsidRDefault="009D4127" w:rsidP="004020A2">
      <w:pPr>
        <w:pStyle w:val="Heading3"/>
      </w:pPr>
      <w:bookmarkStart w:id="56" w:name="_Toc111754767"/>
      <w:r>
        <w:t>Controller Calculation</w:t>
      </w:r>
      <w:bookmarkEnd w:id="56"/>
    </w:p>
    <w:p w14:paraId="597FF713" w14:textId="4D31539D" w:rsidR="004020A2" w:rsidRDefault="004020A2" w:rsidP="004020A2">
      <w:r>
        <w:t>When ESP-32 receives voltage value at the ADC pin it compares it with the Vref normally it is 1100mV and is adjustable and can be applied from an outer source</w:t>
      </w:r>
      <w:r w:rsidR="000E0D40">
        <w:t>,</w:t>
      </w:r>
      <w:r>
        <w:t xml:space="preserve"> </w:t>
      </w:r>
      <w:r w:rsidR="000E0D40">
        <w:t>a</w:t>
      </w:r>
      <w:r>
        <w:t xml:space="preserve">nd outputs a </w:t>
      </w:r>
      <w:r w:rsidR="00764ECB">
        <w:t>12-bit</w:t>
      </w:r>
      <w:r>
        <w:t xml:space="preserve"> value since the ADC being used is 12</w:t>
      </w:r>
      <w:r w:rsidR="00764ECB">
        <w:t>-</w:t>
      </w:r>
      <w:r>
        <w:t>bit</w:t>
      </w:r>
      <w:r w:rsidR="000E0D40">
        <w:t>.</w:t>
      </w:r>
      <w:r>
        <w:t xml:space="preserve"> </w:t>
      </w:r>
      <w:r w:rsidR="000E0D40">
        <w:t>The ADC’s accuracy</w:t>
      </w:r>
      <w:r>
        <w:t xml:space="preserve"> can be adjusted to the minimum</w:t>
      </w:r>
      <w:r w:rsidR="000E0D40">
        <w:t xml:space="preserve"> level of</w:t>
      </w:r>
      <w:r>
        <w:t xml:space="preserve"> 8</w:t>
      </w:r>
      <w:r w:rsidR="00764ECB">
        <w:t>-</w:t>
      </w:r>
      <w:r>
        <w:t>bit.</w:t>
      </w:r>
    </w:p>
    <w:p w14:paraId="73D6472C" w14:textId="126844B8" w:rsidR="0055150A" w:rsidRDefault="008F3085" w:rsidP="008F3085">
      <w:r>
        <w:t xml:space="preserve">The library used for current calculation is </w:t>
      </w:r>
      <w:r w:rsidR="0055150A">
        <w:t>EmonLib</w:t>
      </w:r>
      <w:r w:rsidR="009E3B85">
        <w:t>.h</w:t>
      </w:r>
      <w:r w:rsidR="0055150A">
        <w:t xml:space="preserve"> (Energy monitoring)</w:t>
      </w:r>
      <w:r w:rsidR="00F8399C">
        <w:t>. it</w:t>
      </w:r>
      <w:r w:rsidR="0055150A">
        <w:t xml:space="preserve"> is an open-source library made by the OpenEnergyMonitor company which has its own energy monitoring devices. Library also takes care of the calibration and requires a calibration value to adjust the readings. For a known current source was taken and with repeated trials were made to get the sensor calibrated with the controller.</w:t>
      </w:r>
    </w:p>
    <w:p w14:paraId="1D367D54" w14:textId="74779A6A" w:rsidR="004020A2" w:rsidRDefault="004020A2" w:rsidP="004020A2">
      <w:r>
        <w:t>T</w:t>
      </w:r>
      <w:r w:rsidR="003A6B4E">
        <w:t xml:space="preserve">he ADC pic and its calibration is </w:t>
      </w:r>
      <w:r w:rsidR="00486F1B">
        <w:t>done by the API,</w:t>
      </w:r>
      <w:r>
        <w:t xml:space="preserve"> </w:t>
      </w:r>
      <w:r w:rsidR="00B1155F" w:rsidRPr="00FD6EF0">
        <w:rPr>
          <w:b/>
          <w:bCs/>
        </w:rPr>
        <w:t>elemon_1.current(</w:t>
      </w:r>
      <w:r w:rsidR="00835F4B">
        <w:rPr>
          <w:b/>
          <w:bCs/>
        </w:rPr>
        <w:t>ADC_pin</w:t>
      </w:r>
      <w:r w:rsidR="00B1155F" w:rsidRPr="00FD6EF0">
        <w:rPr>
          <w:b/>
          <w:bCs/>
        </w:rPr>
        <w:t xml:space="preserve">, </w:t>
      </w:r>
      <w:r w:rsidR="00525F42">
        <w:rPr>
          <w:b/>
          <w:bCs/>
        </w:rPr>
        <w:t>calibration-value</w:t>
      </w:r>
      <w:r w:rsidR="00B1155F" w:rsidRPr="00FD6EF0">
        <w:rPr>
          <w:b/>
          <w:bCs/>
        </w:rPr>
        <w:t>)</w:t>
      </w:r>
      <w:r w:rsidR="00C13ECA">
        <w:rPr>
          <w:b/>
          <w:bCs/>
        </w:rPr>
        <w:t xml:space="preserve"> </w:t>
      </w:r>
      <w:r w:rsidR="00FD6EF0">
        <w:t>where elemon_1 is a class and current</w:t>
      </w:r>
      <w:r w:rsidR="00C13ECA">
        <w:t xml:space="preserve"> is the object</w:t>
      </w:r>
      <w:r w:rsidR="00E64173">
        <w:t>.</w:t>
      </w:r>
      <w:r w:rsidR="006902D3">
        <w:t xml:space="preserve"> The API,</w:t>
      </w:r>
      <w:r w:rsidR="00E64173">
        <w:t xml:space="preserve"> </w:t>
      </w:r>
      <w:r w:rsidR="00141530" w:rsidRPr="00E40E42">
        <w:rPr>
          <w:b/>
          <w:bCs/>
        </w:rPr>
        <w:t>Irms = elemon_1.calcIrms(</w:t>
      </w:r>
      <w:r w:rsidR="00141530">
        <w:rPr>
          <w:b/>
          <w:bCs/>
        </w:rPr>
        <w:t xml:space="preserve">no. of readings) </w:t>
      </w:r>
      <w:r w:rsidR="006902D3" w:rsidRPr="009E3B85">
        <w:t xml:space="preserve">calculates the </w:t>
      </w:r>
      <w:r w:rsidR="003A6B4E" w:rsidRPr="009E3B85">
        <w:t>current</w:t>
      </w:r>
      <w:r w:rsidR="003A6B4E">
        <w:rPr>
          <w:b/>
          <w:bCs/>
        </w:rPr>
        <w:t xml:space="preserve"> </w:t>
      </w:r>
      <w:r w:rsidR="00486F1B">
        <w:t>calculates the</w:t>
      </w:r>
      <w:r>
        <w:t xml:space="preserve"> RMS voltage and calculat</w:t>
      </w:r>
      <w:r w:rsidR="00760BFD">
        <w:t>e</w:t>
      </w:r>
      <w:r>
        <w:t xml:space="preserve"> from it</w:t>
      </w:r>
      <w:r w:rsidR="00760BFD">
        <w:t>,</w:t>
      </w:r>
      <w:r>
        <w:t xml:space="preserve"> the RMS current value and return</w:t>
      </w:r>
      <w:r w:rsidR="00A340B3">
        <w:t>s</w:t>
      </w:r>
      <w:r>
        <w:t xml:space="preserve"> the measured RMS current</w:t>
      </w:r>
      <w:r w:rsidR="00A340B3">
        <w:t>.</w:t>
      </w:r>
      <w:r w:rsidR="00525F42">
        <w:t xml:space="preserve"> </w:t>
      </w:r>
    </w:p>
    <w:p w14:paraId="78920CA2" w14:textId="4FE3F351" w:rsidR="00752FFE" w:rsidRPr="0013357C" w:rsidRDefault="00B424CA" w:rsidP="0013357C">
      <w:pPr>
        <w:pStyle w:val="Heading3"/>
      </w:pPr>
      <w:bookmarkStart w:id="57" w:name="_Toc111754768"/>
      <w:r>
        <w:t>Controller</w:t>
      </w:r>
      <w:r w:rsidR="0069028B">
        <w:t>-</w:t>
      </w:r>
      <w:r w:rsidR="00E9172F">
        <w:t>Transmitter Interfacing</w:t>
      </w:r>
      <w:bookmarkEnd w:id="57"/>
    </w:p>
    <w:p w14:paraId="445F7B05" w14:textId="1978DFE0" w:rsidR="00C646FB" w:rsidRDefault="003E7A03" w:rsidP="00EF6807">
      <w:pPr>
        <w:ind w:firstLine="709"/>
      </w:pPr>
      <w:r>
        <w:t>The LoRa transmitter is connected to Microcontroller using serial</w:t>
      </w:r>
      <w:r w:rsidR="00F16ACD">
        <w:t>-</w:t>
      </w:r>
      <w:r>
        <w:t>per</w:t>
      </w:r>
      <w:r w:rsidR="00F16ACD">
        <w:t>i</w:t>
      </w:r>
      <w:r>
        <w:t>pheral interfacing</w:t>
      </w:r>
      <w:r w:rsidR="001148BD">
        <w:t>,</w:t>
      </w:r>
      <w:r>
        <w:t xml:space="preserve"> </w:t>
      </w:r>
      <w:r w:rsidR="001148BD">
        <w:t>explained in the above chapter</w:t>
      </w:r>
      <w:r w:rsidR="00A45C80">
        <w:t xml:space="preserve"> and figure 4-</w:t>
      </w:r>
      <w:r w:rsidR="008246AA">
        <w:t>3</w:t>
      </w:r>
      <w:r w:rsidR="00A45C80">
        <w:t xml:space="preserve"> explains the physical connection of the interface</w:t>
      </w:r>
      <w:r w:rsidR="00171991">
        <w:t>.</w:t>
      </w:r>
      <w:r w:rsidR="0017048B">
        <w:t xml:space="preserve"> When</w:t>
      </w:r>
      <w:r w:rsidR="0000671D">
        <w:t xml:space="preserve"> RMS current</w:t>
      </w:r>
      <w:r w:rsidR="0017048B">
        <w:t xml:space="preserve"> has been calculated by the controller</w:t>
      </w:r>
      <w:r w:rsidR="005F7ECD">
        <w:t xml:space="preserve"> </w:t>
      </w:r>
      <w:proofErr w:type="spellStart"/>
      <w:r w:rsidR="005F7ECD">
        <w:t>its</w:t>
      </w:r>
      <w:proofErr w:type="spellEnd"/>
      <w:r w:rsidR="005F7ECD">
        <w:t xml:space="preserve"> is then sent</w:t>
      </w:r>
      <w:r w:rsidR="00216C12">
        <w:t xml:space="preserve"> by LoRa</w:t>
      </w:r>
      <w:r w:rsidR="005F7ECD">
        <w:t xml:space="preserve"> and</w:t>
      </w:r>
      <w:r w:rsidR="00954BA5">
        <w:t xml:space="preserve"> </w:t>
      </w:r>
      <w:r w:rsidR="003C1009">
        <w:t>the library</w:t>
      </w:r>
      <w:r w:rsidR="005F7ECD">
        <w:t xml:space="preserve"> used is coding is</w:t>
      </w:r>
      <w:r w:rsidR="003C1009">
        <w:t xml:space="preserve"> </w:t>
      </w:r>
      <w:r w:rsidR="003C1009" w:rsidRPr="003C1009">
        <w:rPr>
          <w:b/>
          <w:bCs/>
        </w:rPr>
        <w:t>LoRa.h</w:t>
      </w:r>
      <w:r w:rsidR="003C1009">
        <w:t xml:space="preserve">. the function used in </w:t>
      </w:r>
      <w:r w:rsidR="00BB6BAB">
        <w:t>sketch</w:t>
      </w:r>
      <w:r w:rsidR="003C1009">
        <w:t xml:space="preserve"> are,</w:t>
      </w:r>
      <w:r w:rsidR="003C1009" w:rsidRPr="00DD36DF">
        <w:t xml:space="preserve"> </w:t>
      </w:r>
      <w:r w:rsidR="003C1009" w:rsidRPr="00725FB5">
        <w:rPr>
          <w:b/>
          <w:bCs/>
        </w:rPr>
        <w:t>LoRa.setPins</w:t>
      </w:r>
      <w:r w:rsidR="002964B6">
        <w:rPr>
          <w:b/>
          <w:bCs/>
        </w:rPr>
        <w:t>(</w:t>
      </w:r>
      <w:r w:rsidR="00D048DE">
        <w:rPr>
          <w:b/>
          <w:bCs/>
        </w:rPr>
        <w:t>reset-pin,</w:t>
      </w:r>
      <w:r w:rsidR="00552D95">
        <w:rPr>
          <w:b/>
          <w:bCs/>
        </w:rPr>
        <w:t xml:space="preserve"> </w:t>
      </w:r>
      <w:r w:rsidR="00D048DE">
        <w:rPr>
          <w:b/>
          <w:bCs/>
        </w:rPr>
        <w:t>ss-pin,</w:t>
      </w:r>
      <w:r w:rsidR="00552D95">
        <w:rPr>
          <w:b/>
          <w:bCs/>
        </w:rPr>
        <w:t xml:space="preserve"> </w:t>
      </w:r>
      <w:r w:rsidR="00D048DE">
        <w:rPr>
          <w:b/>
          <w:bCs/>
        </w:rPr>
        <w:t>I/O</w:t>
      </w:r>
      <w:r w:rsidR="002964B6">
        <w:rPr>
          <w:b/>
          <w:bCs/>
        </w:rPr>
        <w:t>)</w:t>
      </w:r>
      <w:r w:rsidR="00BB6BAB">
        <w:rPr>
          <w:b/>
          <w:bCs/>
        </w:rPr>
        <w:t>,</w:t>
      </w:r>
      <w:r w:rsidR="00552D95">
        <w:rPr>
          <w:b/>
          <w:bCs/>
        </w:rPr>
        <w:t xml:space="preserve"> </w:t>
      </w:r>
      <w:r w:rsidR="00B33DD6">
        <w:t>which</w:t>
      </w:r>
      <w:r w:rsidR="003C1009">
        <w:t xml:space="preserve"> establishes an SPI connection between microcontroller and LoRa module and</w:t>
      </w:r>
      <w:r w:rsidR="00140CF9">
        <w:t xml:space="preserve"> </w:t>
      </w:r>
      <w:r w:rsidR="00140CF9" w:rsidRPr="00725FB5">
        <w:rPr>
          <w:b/>
          <w:bCs/>
        </w:rPr>
        <w:t>LoRa.begin(433E6)</w:t>
      </w:r>
      <w:r w:rsidR="00140CF9">
        <w:rPr>
          <w:b/>
          <w:bCs/>
        </w:rPr>
        <w:t xml:space="preserve"> </w:t>
      </w:r>
      <w:r w:rsidR="003C1009">
        <w:t xml:space="preserve"> set </w:t>
      </w:r>
      <w:r w:rsidR="003C1009">
        <w:lastRenderedPageBreak/>
        <w:t xml:space="preserve">the transceiver frequency to 433MHz. </w:t>
      </w:r>
      <w:r w:rsidR="003C1009" w:rsidRPr="00E143F9">
        <w:rPr>
          <w:b/>
          <w:bCs/>
        </w:rPr>
        <w:t>LoRa.setSyncWord()</w:t>
      </w:r>
      <w:r w:rsidR="003C1009">
        <w:t xml:space="preserve"> this function synchronizes the clocks of microcontroller and LoRa module.</w:t>
      </w:r>
      <w:r w:rsidR="00F16ACD">
        <w:t xml:space="preserve"> I</w:t>
      </w:r>
      <w:r w:rsidR="001D031D">
        <w:t xml:space="preserve">f the LoRa is not interfaced correctly it starts generating signal </w:t>
      </w:r>
      <w:r w:rsidR="00480655">
        <w:t xml:space="preserve">using LED. After the </w:t>
      </w:r>
      <w:r w:rsidR="00F16ACD">
        <w:t>successful</w:t>
      </w:r>
      <w:r w:rsidR="00480655">
        <w:t xml:space="preserve"> interfacing the data is</w:t>
      </w:r>
      <w:r w:rsidR="00BD1BD9">
        <w:t xml:space="preserve"> compiled</w:t>
      </w:r>
      <w:r w:rsidR="00133B17">
        <w:t xml:space="preserve"> by </w:t>
      </w:r>
      <w:r w:rsidR="00345D0F">
        <w:t>function</w:t>
      </w:r>
      <w:r w:rsidR="00C646FB">
        <w:t>s</w:t>
      </w:r>
      <w:r w:rsidR="004D6175">
        <w:t xml:space="preserve"> </w:t>
      </w:r>
      <w:r w:rsidR="003B6577">
        <w:t>mentioned</w:t>
      </w:r>
      <w:r w:rsidR="004D6175">
        <w:t xml:space="preserve"> below.</w:t>
      </w:r>
    </w:p>
    <w:p w14:paraId="3BB7F107" w14:textId="7C4CA103" w:rsidR="00C646FB" w:rsidRDefault="003703CA">
      <w:pPr>
        <w:pStyle w:val="ListParagraph"/>
        <w:numPr>
          <w:ilvl w:val="0"/>
          <w:numId w:val="22"/>
        </w:numPr>
      </w:pPr>
      <w:r w:rsidRPr="00C646FB">
        <w:rPr>
          <w:b/>
          <w:bCs/>
        </w:rPr>
        <w:t>LoRa.beginPacket()</w:t>
      </w:r>
    </w:p>
    <w:p w14:paraId="7B6F2D42" w14:textId="704AF944" w:rsidR="00C646FB" w:rsidRDefault="003703CA">
      <w:pPr>
        <w:pStyle w:val="ListParagraph"/>
        <w:numPr>
          <w:ilvl w:val="0"/>
          <w:numId w:val="22"/>
        </w:numPr>
      </w:pPr>
      <w:r w:rsidRPr="00C646FB">
        <w:rPr>
          <w:b/>
          <w:bCs/>
        </w:rPr>
        <w:t>LoRa.print("</w:t>
      </w:r>
      <w:r w:rsidR="002D2FA1" w:rsidRPr="00C646FB">
        <w:rPr>
          <w:b/>
          <w:bCs/>
        </w:rPr>
        <w:t>microcontroller-ID</w:t>
      </w:r>
      <w:r w:rsidRPr="00C646FB">
        <w:rPr>
          <w:b/>
          <w:bCs/>
        </w:rPr>
        <w:t>")</w:t>
      </w:r>
    </w:p>
    <w:p w14:paraId="68167299" w14:textId="385E74B0" w:rsidR="00C646FB" w:rsidRDefault="003703CA">
      <w:pPr>
        <w:pStyle w:val="ListParagraph"/>
        <w:numPr>
          <w:ilvl w:val="0"/>
          <w:numId w:val="22"/>
        </w:numPr>
      </w:pPr>
      <w:r w:rsidRPr="00C646FB">
        <w:rPr>
          <w:b/>
          <w:bCs/>
        </w:rPr>
        <w:t>LoRa.print(</w:t>
      </w:r>
      <w:r w:rsidR="00C646FB" w:rsidRPr="00C646FB">
        <w:rPr>
          <w:b/>
          <w:bCs/>
        </w:rPr>
        <w:t>Current</w:t>
      </w:r>
      <w:r w:rsidR="002D2FA1" w:rsidRPr="00C646FB">
        <w:rPr>
          <w:b/>
          <w:bCs/>
        </w:rPr>
        <w:t>-value</w:t>
      </w:r>
      <w:r w:rsidRPr="00C646FB">
        <w:rPr>
          <w:b/>
          <w:bCs/>
        </w:rPr>
        <w:t>)</w:t>
      </w:r>
    </w:p>
    <w:p w14:paraId="789CDA02" w14:textId="77777777" w:rsidR="00C646FB" w:rsidRPr="00C646FB" w:rsidRDefault="003703CA">
      <w:pPr>
        <w:pStyle w:val="ListParagraph"/>
        <w:numPr>
          <w:ilvl w:val="0"/>
          <w:numId w:val="22"/>
        </w:numPr>
      </w:pPr>
      <w:r w:rsidRPr="00C646FB">
        <w:rPr>
          <w:b/>
          <w:bCs/>
        </w:rPr>
        <w:t>LoRa.print("#")</w:t>
      </w:r>
    </w:p>
    <w:p w14:paraId="06F0F6DE" w14:textId="77777777" w:rsidR="00085EAA" w:rsidRDefault="00C8506D" w:rsidP="00085EAA">
      <w:r w:rsidRPr="00C646FB">
        <w:t>And the packet is then sent by the function</w:t>
      </w:r>
      <w:r w:rsidR="00844620" w:rsidRPr="00C646FB">
        <w:t xml:space="preserve"> </w:t>
      </w:r>
      <w:r w:rsidR="00844620" w:rsidRPr="00C646FB">
        <w:rPr>
          <w:b/>
          <w:bCs/>
        </w:rPr>
        <w:t>LoRa.endPacket().</w:t>
      </w:r>
      <w:r w:rsidR="00844620" w:rsidRPr="00C646FB">
        <w:t xml:space="preserve"> </w:t>
      </w:r>
      <w:r w:rsidR="004D473C" w:rsidRPr="00C646FB">
        <w:t>As</w:t>
      </w:r>
      <w:r w:rsidR="00E15574">
        <w:t xml:space="preserve"> every</w:t>
      </w:r>
      <w:r w:rsidR="004D473C" w:rsidRPr="00C646FB">
        <w:t xml:space="preserve"> LoRa</w:t>
      </w:r>
      <w:r w:rsidR="002C0CF9">
        <w:t xml:space="preserve"> module</w:t>
      </w:r>
      <w:r w:rsidR="00216C12" w:rsidRPr="00C646FB">
        <w:t xml:space="preserve"> </w:t>
      </w:r>
      <w:r w:rsidR="00610DBF" w:rsidRPr="00C646FB">
        <w:t>spreads the signal everywhere</w:t>
      </w:r>
      <w:r w:rsidR="004D473C" w:rsidRPr="00C646FB">
        <w:t xml:space="preserve"> around it</w:t>
      </w:r>
      <w:r w:rsidR="002C0CF9">
        <w:t xml:space="preserve"> in the same frequency band</w:t>
      </w:r>
      <w:r w:rsidR="00610DBF" w:rsidRPr="00C646FB">
        <w:t xml:space="preserve"> for that </w:t>
      </w:r>
      <w:r w:rsidR="001C5250" w:rsidRPr="00C646FB">
        <w:t>an ID is attached with the data</w:t>
      </w:r>
      <w:r w:rsidR="00BE7ED5" w:rsidRPr="00C646FB">
        <w:t>.</w:t>
      </w:r>
    </w:p>
    <w:p w14:paraId="7633943E" w14:textId="283EA948" w:rsidR="00E0126A" w:rsidRPr="00085EAA" w:rsidRDefault="0013357C" w:rsidP="00085EAA">
      <w:r w:rsidRPr="0013357C">
        <w:rPr>
          <w:noProof/>
        </w:rPr>
        <w:t xml:space="preserve"> </w:t>
      </w:r>
      <w:r>
        <w:rPr>
          <w:noProof/>
        </w:rPr>
        <w:drawing>
          <wp:inline distT="0" distB="0" distL="0" distR="0" wp14:anchorId="4A065D97" wp14:editId="0351664C">
            <wp:extent cx="5731510" cy="32181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5731510" cy="3218180"/>
                    </a:xfrm>
                    <a:prstGeom prst="rect">
                      <a:avLst/>
                    </a:prstGeom>
                  </pic:spPr>
                </pic:pic>
              </a:graphicData>
            </a:graphic>
          </wp:inline>
        </w:drawing>
      </w:r>
    </w:p>
    <w:p w14:paraId="62CBEF26" w14:textId="16B56296" w:rsidR="0000671D" w:rsidRDefault="00E0126A" w:rsidP="00BA6D88">
      <w:pPr>
        <w:pStyle w:val="Caption"/>
        <w:jc w:val="center"/>
        <w:rPr>
          <w:noProof/>
        </w:rPr>
      </w:pPr>
      <w:bookmarkStart w:id="58" w:name="_Toc111678426"/>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3</w:t>
        </w:r>
      </w:fldSimple>
      <w:r>
        <w:t xml:space="preserve"> ESP-32 LoRa</w:t>
      </w:r>
      <w:r>
        <w:rPr>
          <w:noProof/>
        </w:rPr>
        <w:t xml:space="preserve"> Interfacing</w:t>
      </w:r>
      <w:bookmarkEnd w:id="58"/>
    </w:p>
    <w:p w14:paraId="5A002A4B" w14:textId="46923B84" w:rsidR="00591206" w:rsidRPr="00591206" w:rsidRDefault="00591206" w:rsidP="00591206">
      <w:pPr>
        <w:spacing w:before="0" w:line="259" w:lineRule="auto"/>
        <w:ind w:firstLine="0"/>
        <w:jc w:val="left"/>
      </w:pPr>
    </w:p>
    <w:p w14:paraId="271EE6B5" w14:textId="2D32A1F3" w:rsidR="00811BA5" w:rsidRDefault="00226237" w:rsidP="006F66B0">
      <w:pPr>
        <w:pStyle w:val="Heading2"/>
      </w:pPr>
      <w:bookmarkStart w:id="59" w:name="_Toc111754769"/>
      <w:r>
        <w:t>Gateway</w:t>
      </w:r>
      <w:r w:rsidR="00305B4B">
        <w:t>/Server</w:t>
      </w:r>
      <w:bookmarkEnd w:id="59"/>
    </w:p>
    <w:p w14:paraId="4A0033BF" w14:textId="34BD633E" w:rsidR="00982AC7" w:rsidRDefault="00B33BAB" w:rsidP="00BA7019">
      <w:r>
        <w:t>In this project sever is a device which receives the data packet sent by the node side LoRa</w:t>
      </w:r>
      <w:r w:rsidR="00472D8D">
        <w:t xml:space="preserve"> module</w:t>
      </w:r>
      <w:r w:rsidR="00026DDE">
        <w:t xml:space="preserve">. </w:t>
      </w:r>
      <w:r w:rsidR="00A715D6">
        <w:t>Server Decrypts</w:t>
      </w:r>
      <w:r w:rsidR="00217668">
        <w:t xml:space="preserve"> the packet by following </w:t>
      </w:r>
      <w:r w:rsidR="00A715D6">
        <w:t>algorithm</w:t>
      </w:r>
      <w:r w:rsidR="00217668">
        <w:t xml:space="preserve"> and then </w:t>
      </w:r>
      <w:r w:rsidR="00A715D6">
        <w:lastRenderedPageBreak/>
        <w:t>uploads it</w:t>
      </w:r>
      <w:r w:rsidR="00217668">
        <w:t xml:space="preserve"> to</w:t>
      </w:r>
      <w:r w:rsidR="00B42C16">
        <w:t xml:space="preserve"> cloud data-base using Wi-Fi.</w:t>
      </w:r>
      <w:r w:rsidR="00A715D6">
        <w:t xml:space="preserve"> The Server side is compr</w:t>
      </w:r>
      <w:r w:rsidR="00226585">
        <w:t>ised of LoRa receiver and an ESP-32</w:t>
      </w:r>
      <w:r w:rsidR="00982AC7">
        <w:t>.</w:t>
      </w:r>
    </w:p>
    <w:p w14:paraId="00EE8521" w14:textId="6091F6A8" w:rsidR="00B424CA" w:rsidRDefault="00A63F48" w:rsidP="00A63F48">
      <w:pPr>
        <w:pStyle w:val="Heading3"/>
      </w:pPr>
      <w:bookmarkStart w:id="60" w:name="_Toc111754770"/>
      <w:r>
        <w:t>Controller</w:t>
      </w:r>
      <w:r w:rsidR="0069028B">
        <w:t>-</w:t>
      </w:r>
      <w:r>
        <w:t>Receiver Interfacing</w:t>
      </w:r>
      <w:bookmarkEnd w:id="60"/>
    </w:p>
    <w:p w14:paraId="6FAF553F" w14:textId="106B2719" w:rsidR="00A63F48" w:rsidRDefault="00A63F48" w:rsidP="000F61AC">
      <w:r>
        <w:t xml:space="preserve">The hardware </w:t>
      </w:r>
      <w:r w:rsidR="00256B54">
        <w:t xml:space="preserve">interfacing is </w:t>
      </w:r>
      <w:r w:rsidR="00A72A9A">
        <w:t>s</w:t>
      </w:r>
      <w:r w:rsidR="00256B54">
        <w:t xml:space="preserve">ame </w:t>
      </w:r>
      <w:r w:rsidR="00A72A9A">
        <w:t>l</w:t>
      </w:r>
      <w:r w:rsidR="00256B54">
        <w:t>ike</w:t>
      </w:r>
      <w:r w:rsidR="00A72A9A">
        <w:t xml:space="preserve"> that of</w:t>
      </w:r>
      <w:r w:rsidR="00256B54">
        <w:t xml:space="preserve"> node side. The LoRa is connected to controller using SP</w:t>
      </w:r>
      <w:r w:rsidR="00A72A9A">
        <w:t>I.</w:t>
      </w:r>
      <w:r w:rsidR="000D6654">
        <w:t xml:space="preserve"> But here the LoRa is set as receiver by using the library </w:t>
      </w:r>
      <w:r w:rsidR="000D6654" w:rsidRPr="003C1009">
        <w:rPr>
          <w:b/>
          <w:bCs/>
        </w:rPr>
        <w:t>L</w:t>
      </w:r>
      <w:r w:rsidR="00EF23E0" w:rsidRPr="003C1009">
        <w:rPr>
          <w:b/>
          <w:bCs/>
        </w:rPr>
        <w:t>oRa.h</w:t>
      </w:r>
      <w:r w:rsidR="00EF23E0">
        <w:t>.</w:t>
      </w:r>
      <w:r w:rsidR="00DD36DF">
        <w:t xml:space="preserve"> the function used in library are,</w:t>
      </w:r>
      <w:r w:rsidR="00DD36DF" w:rsidRPr="00DD36DF">
        <w:t xml:space="preserve"> </w:t>
      </w:r>
      <w:r w:rsidR="00DD36DF" w:rsidRPr="00725FB5">
        <w:rPr>
          <w:b/>
          <w:bCs/>
        </w:rPr>
        <w:t>LoRa.setPins</w:t>
      </w:r>
      <w:r w:rsidR="00A1239E">
        <w:rPr>
          <w:b/>
          <w:bCs/>
        </w:rPr>
        <w:t xml:space="preserve"> </w:t>
      </w:r>
      <w:r w:rsidR="00A1239E">
        <w:t>which required three parameter for pin number assignment</w:t>
      </w:r>
      <w:r w:rsidR="001224A5">
        <w:t>. The pins to be assigned are reset pin,</w:t>
      </w:r>
      <w:r w:rsidR="00731BC5">
        <w:t xml:space="preserve"> ss pin and I/O pin</w:t>
      </w:r>
      <w:r w:rsidR="002F644E">
        <w:t>.</w:t>
      </w:r>
      <w:r w:rsidR="00725FB5">
        <w:t xml:space="preserve"> </w:t>
      </w:r>
      <w:r w:rsidR="00DD36DF" w:rsidRPr="00725FB5">
        <w:rPr>
          <w:b/>
          <w:bCs/>
        </w:rPr>
        <w:t>LoRa.begin(433E6)</w:t>
      </w:r>
      <w:r w:rsidR="002F644E">
        <w:rPr>
          <w:b/>
          <w:bCs/>
        </w:rPr>
        <w:t xml:space="preserve"> </w:t>
      </w:r>
      <w:r w:rsidR="002F644E">
        <w:t>is a function that establishes</w:t>
      </w:r>
      <w:r w:rsidR="000F61AC">
        <w:t xml:space="preserve"> an SPI</w:t>
      </w:r>
      <w:r w:rsidR="002F644E">
        <w:t xml:space="preserve"> connection between microcontroller and LoRa module</w:t>
      </w:r>
      <w:r w:rsidR="00236C9A">
        <w:t xml:space="preserve"> and set the transceiver frequency to 433MHz</w:t>
      </w:r>
      <w:r w:rsidR="000F61AC">
        <w:t xml:space="preserve">. </w:t>
      </w:r>
      <w:r w:rsidR="00DD36DF" w:rsidRPr="00E143F9">
        <w:rPr>
          <w:b/>
          <w:bCs/>
        </w:rPr>
        <w:t>LoRa.setSyncWord()</w:t>
      </w:r>
      <w:r w:rsidR="00E143F9">
        <w:t xml:space="preserve"> this function </w:t>
      </w:r>
      <w:r w:rsidR="00236C9A">
        <w:t>synchronizes</w:t>
      </w:r>
      <w:r w:rsidR="00E143F9">
        <w:t xml:space="preserve"> the clocks of microcontroller and LoRa module.</w:t>
      </w:r>
      <w:r w:rsidR="00EF23E0">
        <w:t xml:space="preserve"> certain setup procedure </w:t>
      </w:r>
      <w:r w:rsidR="00236C9A">
        <w:t>is</w:t>
      </w:r>
      <w:r w:rsidR="00EF23E0">
        <w:t xml:space="preserve"> followed </w:t>
      </w:r>
      <w:r w:rsidR="00643BB1">
        <w:t xml:space="preserve">to setup the connection. If the setup </w:t>
      </w:r>
      <w:r w:rsidR="0014475A">
        <w:t xml:space="preserve">is </w:t>
      </w:r>
      <w:r w:rsidR="00667A1B">
        <w:t>malfunctional</w:t>
      </w:r>
      <w:r w:rsidR="0014475A">
        <w:t xml:space="preserve"> it also produces an alert using LED.</w:t>
      </w:r>
    </w:p>
    <w:p w14:paraId="26E5483E" w14:textId="46A6205C" w:rsidR="00643BB1" w:rsidRDefault="00643BB1" w:rsidP="00A63F48">
      <w:r>
        <w:t xml:space="preserve">After the connection </w:t>
      </w:r>
      <w:r w:rsidR="0014475A">
        <w:t>has established LoRa can receive data from any other LoRa</w:t>
      </w:r>
      <w:r w:rsidR="00EE7090">
        <w:t xml:space="preserve"> using the function </w:t>
      </w:r>
      <w:r w:rsidR="00D325F3" w:rsidRPr="00D325F3">
        <w:rPr>
          <w:b/>
          <w:bCs/>
        </w:rPr>
        <w:t>LoRa.readString()</w:t>
      </w:r>
      <w:r w:rsidR="0014475A">
        <w:t xml:space="preserve"> but the packet </w:t>
      </w:r>
      <w:r w:rsidR="00EC3942">
        <w:t xml:space="preserve">with the </w:t>
      </w:r>
      <w:r w:rsidR="00666709">
        <w:t>required info</w:t>
      </w:r>
      <w:r w:rsidR="003851D9">
        <w:t>rmation key can only be parsed.</w:t>
      </w:r>
      <w:r w:rsidR="00EE7090">
        <w:t xml:space="preserve"> </w:t>
      </w:r>
      <w:r w:rsidR="003851D9">
        <w:t xml:space="preserve"> </w:t>
      </w:r>
      <w:r w:rsidR="00BC4F90">
        <w:t xml:space="preserve">The data from the </w:t>
      </w:r>
      <w:r w:rsidR="00BA4520">
        <w:t>transmitter is</w:t>
      </w:r>
      <w:r w:rsidR="00BC4F90">
        <w:t xml:space="preserve"> </w:t>
      </w:r>
      <w:r w:rsidR="009B60A0">
        <w:t>decrypted</w:t>
      </w:r>
      <w:r w:rsidR="00D325F3">
        <w:t xml:space="preserve"> by</w:t>
      </w:r>
      <w:r w:rsidR="004F0E64">
        <w:t xml:space="preserve"> using function </w:t>
      </w:r>
      <w:r w:rsidR="008A7E18" w:rsidRPr="008A7E18">
        <w:rPr>
          <w:b/>
          <w:bCs/>
        </w:rPr>
        <w:t>LoRaData.substring</w:t>
      </w:r>
      <w:r w:rsidR="008A7E18">
        <w:rPr>
          <w:b/>
          <w:bCs/>
        </w:rPr>
        <w:t xml:space="preserve">() </w:t>
      </w:r>
      <w:r w:rsidR="003756EF" w:rsidRPr="00823277">
        <w:t xml:space="preserve">subtracting the data upto to certain </w:t>
      </w:r>
      <w:r w:rsidR="00823277" w:rsidRPr="00823277">
        <w:t>length</w:t>
      </w:r>
      <w:r w:rsidR="009B60A0">
        <w:t xml:space="preserve"> from the packet received</w:t>
      </w:r>
      <w:r w:rsidR="00BA4520">
        <w:t xml:space="preserve"> and </w:t>
      </w:r>
      <w:r w:rsidR="009B60A0">
        <w:t xml:space="preserve">is </w:t>
      </w:r>
      <w:r w:rsidR="004E76F9">
        <w:t>encrypted again to be sent to cloud data-base.</w:t>
      </w:r>
    </w:p>
    <w:p w14:paraId="50EE1F13" w14:textId="0D5AD6AB" w:rsidR="000505D1" w:rsidRDefault="0069028B" w:rsidP="000505D1">
      <w:pPr>
        <w:pStyle w:val="Heading3"/>
      </w:pPr>
      <w:bookmarkStart w:id="61" w:name="_Toc111754771"/>
      <w:r>
        <w:t>U</w:t>
      </w:r>
      <w:r w:rsidR="000505D1">
        <w:t>ploading</w:t>
      </w:r>
      <w:bookmarkEnd w:id="61"/>
    </w:p>
    <w:p w14:paraId="59C6C3B3" w14:textId="7C1D65E5" w:rsidR="00DC4701" w:rsidRDefault="000E1DBB" w:rsidP="00A63F48">
      <w:r>
        <w:t>The uploading is performed using the HTTP protocol by microcontroller using the librar</w:t>
      </w:r>
      <w:r w:rsidR="00A8119B">
        <w:t xml:space="preserve">ies </w:t>
      </w:r>
      <w:r w:rsidR="00A8119B" w:rsidRPr="003C1009">
        <w:rPr>
          <w:b/>
          <w:bCs/>
        </w:rPr>
        <w:t>WiFi.h</w:t>
      </w:r>
      <w:r w:rsidR="00A8119B">
        <w:t xml:space="preserve"> and</w:t>
      </w:r>
      <w:r>
        <w:t xml:space="preserve"> </w:t>
      </w:r>
      <w:r w:rsidR="00B669EB" w:rsidRPr="003C1009">
        <w:rPr>
          <w:b/>
          <w:bCs/>
        </w:rPr>
        <w:t>HTTPClient.h</w:t>
      </w:r>
      <w:r w:rsidR="00B669EB">
        <w:t>.</w:t>
      </w:r>
      <w:r w:rsidR="00A8119B">
        <w:t xml:space="preserve"> WiFi.h </w:t>
      </w:r>
      <w:r w:rsidR="0062362A">
        <w:t xml:space="preserve">lets the microcontroller connect to the specified </w:t>
      </w:r>
      <w:r w:rsidR="00E3033E">
        <w:t xml:space="preserve">internet </w:t>
      </w:r>
      <w:r w:rsidR="00583F8B">
        <w:t>connection. For</w:t>
      </w:r>
      <w:r w:rsidR="00E3033E">
        <w:t xml:space="preserve"> that the SSID and the </w:t>
      </w:r>
      <w:r w:rsidR="00583F8B">
        <w:t>Password</w:t>
      </w:r>
      <w:r w:rsidR="00E3033E">
        <w:t xml:space="preserve"> is stored</w:t>
      </w:r>
      <w:r w:rsidR="00583F8B">
        <w:t xml:space="preserve"> in microcontroller</w:t>
      </w:r>
      <w:r w:rsidR="00E3033E">
        <w:t xml:space="preserve"> for </w:t>
      </w:r>
      <w:r w:rsidR="00583F8B">
        <w:t>establishing</w:t>
      </w:r>
      <w:r w:rsidR="00E3033E">
        <w:t xml:space="preserve"> the connection</w:t>
      </w:r>
      <w:r w:rsidR="00740CA8">
        <w:t xml:space="preserve"> by the function </w:t>
      </w:r>
      <w:r w:rsidR="00740CA8" w:rsidRPr="00740CA8">
        <w:rPr>
          <w:b/>
          <w:bCs/>
        </w:rPr>
        <w:t>WiFi.begin(ssid, PASSWORD)</w:t>
      </w:r>
      <w:r w:rsidR="00740CA8">
        <w:rPr>
          <w:b/>
          <w:bCs/>
        </w:rPr>
        <w:t xml:space="preserve"> </w:t>
      </w:r>
      <w:r w:rsidR="00EC499B" w:rsidRPr="00EC499B">
        <w:t>and</w:t>
      </w:r>
      <w:r w:rsidR="00740CA8" w:rsidRPr="00EC499B">
        <w:t xml:space="preserve"> </w:t>
      </w:r>
      <w:r w:rsidR="00740CA8" w:rsidRPr="00EC499B">
        <w:rPr>
          <w:b/>
          <w:bCs/>
        </w:rPr>
        <w:t>WiFi.status()!= WL_CONNECTED</w:t>
      </w:r>
      <w:r w:rsidR="00740CA8">
        <w:t xml:space="preserve"> </w:t>
      </w:r>
      <w:r w:rsidR="00EC499B">
        <w:t>checks for the connection establishment.</w:t>
      </w:r>
    </w:p>
    <w:p w14:paraId="296F9C00" w14:textId="69D92FDD" w:rsidR="002A3609" w:rsidRPr="00170344" w:rsidRDefault="00583F8B" w:rsidP="00170344">
      <w:r w:rsidRPr="00170344">
        <w:t>After which</w:t>
      </w:r>
      <w:r w:rsidR="00B669EB" w:rsidRPr="00170344">
        <w:t xml:space="preserve"> </w:t>
      </w:r>
      <w:r w:rsidR="00A8119B" w:rsidRPr="00170344">
        <w:t>U</w:t>
      </w:r>
      <w:r w:rsidR="00DD3FD0" w:rsidRPr="00170344">
        <w:t xml:space="preserve">ploading is simply sending a </w:t>
      </w:r>
      <w:r w:rsidR="00DA7D04" w:rsidRPr="00170344">
        <w:t>get</w:t>
      </w:r>
      <w:r w:rsidR="004E4DD0" w:rsidRPr="00170344">
        <w:t xml:space="preserve"> request to the data-base</w:t>
      </w:r>
      <w:r w:rsidR="00EC499B" w:rsidRPr="00170344">
        <w:t xml:space="preserve"> made by calling </w:t>
      </w:r>
      <w:r w:rsidR="00EC499B" w:rsidRPr="00170344">
        <w:rPr>
          <w:b/>
          <w:bCs/>
        </w:rPr>
        <w:t>http.begin(URL)</w:t>
      </w:r>
      <w:r w:rsidR="00170344">
        <w:rPr>
          <w:b/>
          <w:bCs/>
        </w:rPr>
        <w:t xml:space="preserve"> </w:t>
      </w:r>
      <w:r w:rsidR="00170344" w:rsidRPr="00170344">
        <w:t>and</w:t>
      </w:r>
      <w:r w:rsidR="00170344">
        <w:rPr>
          <w:b/>
          <w:bCs/>
        </w:rPr>
        <w:t xml:space="preserve"> </w:t>
      </w:r>
      <w:r w:rsidR="00EC499B" w:rsidRPr="00170344">
        <w:rPr>
          <w:b/>
          <w:bCs/>
        </w:rPr>
        <w:t>http.GET()</w:t>
      </w:r>
      <w:r w:rsidR="00DA3309">
        <w:t xml:space="preserve">. </w:t>
      </w:r>
      <w:r w:rsidR="004E4DD0" w:rsidRPr="00170344">
        <w:t xml:space="preserve">The </w:t>
      </w:r>
      <w:r w:rsidR="00DA3309">
        <w:t>ge</w:t>
      </w:r>
      <w:r w:rsidR="00EC499B" w:rsidRPr="00170344">
        <w:t>t</w:t>
      </w:r>
      <w:r w:rsidR="004E4DD0" w:rsidRPr="00170344">
        <w:t xml:space="preserve"> request has its protocol </w:t>
      </w:r>
      <w:r w:rsidR="00DA7D04" w:rsidRPr="00170344">
        <w:t>i.e.,</w:t>
      </w:r>
      <w:r w:rsidR="004E4DD0" w:rsidRPr="00170344">
        <w:t xml:space="preserve"> making the suitable URL with all the information required </w:t>
      </w:r>
      <w:r w:rsidR="00E75E11" w:rsidRPr="00170344">
        <w:t>by</w:t>
      </w:r>
      <w:r w:rsidR="004E4DD0" w:rsidRPr="00170344">
        <w:t xml:space="preserve"> the website. And taking in view that all the protocols are fulfilled </w:t>
      </w:r>
      <w:r w:rsidR="002A3609" w:rsidRPr="00170344">
        <w:t>when making that URL.</w:t>
      </w:r>
    </w:p>
    <w:p w14:paraId="38CAE665" w14:textId="6F983FF2" w:rsidR="00713CDC" w:rsidRDefault="002A3609" w:rsidP="00A63F48">
      <w:r>
        <w:t>The URL contains</w:t>
      </w:r>
      <w:r w:rsidR="00E75E11">
        <w:t>:</w:t>
      </w:r>
    </w:p>
    <w:p w14:paraId="10B1A443" w14:textId="71A04114" w:rsidR="00C827D3" w:rsidRPr="00C827D3" w:rsidRDefault="00A8143D">
      <w:pPr>
        <w:pStyle w:val="ListParagraph"/>
        <w:numPr>
          <w:ilvl w:val="0"/>
          <w:numId w:val="21"/>
        </w:numPr>
      </w:pPr>
      <w:r>
        <w:t>Google sheets link</w:t>
      </w:r>
    </w:p>
    <w:p w14:paraId="09F7527E" w14:textId="72A2A40E" w:rsidR="00C827D3" w:rsidRPr="00C827D3" w:rsidRDefault="00C827D3">
      <w:pPr>
        <w:pStyle w:val="ListParagraph"/>
        <w:numPr>
          <w:ilvl w:val="0"/>
          <w:numId w:val="21"/>
        </w:numPr>
      </w:pPr>
      <w:r w:rsidRPr="00C827D3">
        <w:lastRenderedPageBreak/>
        <w:t xml:space="preserve">  </w:t>
      </w:r>
      <w:r w:rsidR="00A8143D">
        <w:t>Google sheets ID</w:t>
      </w:r>
    </w:p>
    <w:p w14:paraId="088470D8" w14:textId="37C6D193" w:rsidR="00461CEF" w:rsidRDefault="00C827D3" w:rsidP="00A8143D">
      <w:pPr>
        <w:pStyle w:val="ListParagraph"/>
        <w:numPr>
          <w:ilvl w:val="0"/>
          <w:numId w:val="21"/>
        </w:numPr>
      </w:pPr>
      <w:r w:rsidRPr="00C827D3">
        <w:t xml:space="preserve">  </w:t>
      </w:r>
      <w:r w:rsidR="00A8143D">
        <w:t>The parameters</w:t>
      </w:r>
    </w:p>
    <w:p w14:paraId="2F7C8382" w14:textId="75E72553" w:rsidR="00245668" w:rsidRDefault="0069028B" w:rsidP="00586F2E">
      <w:pPr>
        <w:pStyle w:val="Heading2"/>
      </w:pPr>
      <w:bookmarkStart w:id="62" w:name="_Toc111754772"/>
      <w:r>
        <w:t>Database</w:t>
      </w:r>
      <w:bookmarkEnd w:id="62"/>
    </w:p>
    <w:p w14:paraId="5F60A801" w14:textId="04C6B05E" w:rsidR="00586F2E" w:rsidRDefault="00E82CD1" w:rsidP="00586F2E">
      <w:r>
        <w:t xml:space="preserve">Google Sheets stores the data </w:t>
      </w:r>
      <w:r w:rsidR="002C01B7">
        <w:t xml:space="preserve">and the data id formatted by the app script </w:t>
      </w:r>
      <w:r w:rsidR="008E76CB">
        <w:t>written</w:t>
      </w:r>
      <w:r w:rsidR="002C01B7">
        <w:t xml:space="preserve"> in </w:t>
      </w:r>
      <w:r w:rsidR="008E76CB">
        <w:t>JavaScript</w:t>
      </w:r>
      <w:r w:rsidR="003B6577">
        <w:t xml:space="preserve"> as shown in the figure 4-4</w:t>
      </w:r>
      <w:r w:rsidR="001B651D">
        <w:t xml:space="preserve">. The </w:t>
      </w:r>
      <w:r w:rsidR="00937817">
        <w:t>sheet only gives access to the users with the specified key</w:t>
      </w:r>
      <w:r w:rsidR="00415A41">
        <w:t xml:space="preserve"> and monitors for any get requests received.</w:t>
      </w:r>
      <w:r w:rsidR="00510B9B" w:rsidRPr="00510B9B">
        <w:t xml:space="preserve"> Apps Script executes the function </w:t>
      </w:r>
      <w:r w:rsidR="00510B9B" w:rsidRPr="00DD77C2">
        <w:rPr>
          <w:b/>
          <w:bCs/>
        </w:rPr>
        <w:t>doGet</w:t>
      </w:r>
      <w:r w:rsidR="00DD77C2" w:rsidRPr="00DD77C2">
        <w:rPr>
          <w:b/>
          <w:bCs/>
        </w:rPr>
        <w:t>()</w:t>
      </w:r>
      <w:r w:rsidR="00510B9B" w:rsidRPr="00510B9B">
        <w:t xml:space="preserve"> whenever a user accesses an app or whenever a program sends the app an HTTP GET request (e). The e argument in</w:t>
      </w:r>
      <w:r w:rsidR="007A0404">
        <w:t xml:space="preserve"> this</w:t>
      </w:r>
      <w:r w:rsidR="00510B9B" w:rsidRPr="00510B9B">
        <w:t xml:space="preserve"> situation denotes an event parameter that may include details about any request parameters.</w:t>
      </w:r>
      <w:r w:rsidR="00F676E3">
        <w:t xml:space="preserve"> In our case the </w:t>
      </w:r>
      <w:r w:rsidR="00F676E3" w:rsidRPr="008E76CB">
        <w:rPr>
          <w:b/>
          <w:bCs/>
        </w:rPr>
        <w:t>e.parameter</w:t>
      </w:r>
      <w:r w:rsidR="00F676E3">
        <w:t xml:space="preserve"> is </w:t>
      </w:r>
      <w:r w:rsidR="008E76CB">
        <w:t>being</w:t>
      </w:r>
      <w:r w:rsidR="00F676E3">
        <w:t xml:space="preserve"> used and </w:t>
      </w:r>
      <w:r w:rsidR="008E76CB">
        <w:t xml:space="preserve">it is </w:t>
      </w:r>
      <w:r w:rsidR="008E76CB" w:rsidRPr="008E76CB">
        <w:t>a key/value pair object with the corresponding values for the request parameters. When there are several values for a parameter, just the first value is returned.</w:t>
      </w:r>
      <w:r w:rsidR="009E7844">
        <w:t xml:space="preserve"> </w:t>
      </w:r>
      <w:r w:rsidR="002D2C06">
        <w:t xml:space="preserve">Simple formatting sets the rows and </w:t>
      </w:r>
      <w:r w:rsidR="00A92CD7">
        <w:t>columns</w:t>
      </w:r>
      <w:r w:rsidR="002D2C06">
        <w:t xml:space="preserve"> and </w:t>
      </w:r>
      <w:r w:rsidR="002D2C06" w:rsidRPr="002D2C06">
        <w:rPr>
          <w:b/>
          <w:bCs/>
        </w:rPr>
        <w:t xml:space="preserve">new </w:t>
      </w:r>
      <w:r w:rsidR="000D697E" w:rsidRPr="002D2C06">
        <w:rPr>
          <w:b/>
          <w:bCs/>
        </w:rPr>
        <w:t>Date(</w:t>
      </w:r>
      <w:r w:rsidR="002D2C06" w:rsidRPr="002D2C06">
        <w:rPr>
          <w:b/>
          <w:bCs/>
        </w:rPr>
        <w:t>)</w:t>
      </w:r>
      <w:r w:rsidR="003B6577">
        <w:rPr>
          <w:b/>
          <w:bCs/>
        </w:rPr>
        <w:t xml:space="preserve"> </w:t>
      </w:r>
      <w:r w:rsidR="003B6577" w:rsidRPr="003B6577">
        <w:t>function</w:t>
      </w:r>
      <w:r w:rsidR="002D2C06">
        <w:t xml:space="preserve"> </w:t>
      </w:r>
      <w:r w:rsidR="00A92CD7">
        <w:t>assigns</w:t>
      </w:r>
      <w:r w:rsidR="00765F13">
        <w:t xml:space="preserve"> date to every node-data.</w:t>
      </w:r>
      <w:r w:rsidR="002D2C06">
        <w:t xml:space="preserve"> </w:t>
      </w:r>
      <w:r w:rsidR="003B6577">
        <w:t xml:space="preserve">When a user accesses server dataBase through mobile application his credentials are stored in the google firebase as shown in the figure 4-5. </w:t>
      </w:r>
    </w:p>
    <w:p w14:paraId="471F0FB2" w14:textId="77777777" w:rsidR="008E12FB" w:rsidRDefault="008E12FB" w:rsidP="008E12FB">
      <w:pPr>
        <w:keepNext/>
        <w:ind w:firstLine="0"/>
      </w:pPr>
      <w:r>
        <w:rPr>
          <w:noProof/>
        </w:rPr>
        <w:drawing>
          <wp:inline distT="0" distB="0" distL="0" distR="0" wp14:anchorId="7993C254" wp14:editId="675D769D">
            <wp:extent cx="5731510" cy="32194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79506EBA" w14:textId="741F5802" w:rsidR="008E12FB" w:rsidRDefault="008E12FB" w:rsidP="008E12FB">
      <w:pPr>
        <w:pStyle w:val="Caption"/>
        <w:jc w:val="center"/>
      </w:pPr>
      <w:bookmarkStart w:id="63" w:name="_Toc111678427"/>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4</w:t>
        </w:r>
      </w:fldSimple>
      <w:r>
        <w:t xml:space="preserve"> Server Database</w:t>
      </w:r>
      <w:bookmarkEnd w:id="63"/>
    </w:p>
    <w:p w14:paraId="1278C115" w14:textId="77777777" w:rsidR="008E12FB" w:rsidRDefault="008E12FB" w:rsidP="008E12FB">
      <w:pPr>
        <w:keepNext/>
        <w:ind w:firstLine="0"/>
      </w:pPr>
      <w:r>
        <w:rPr>
          <w:noProof/>
        </w:rPr>
        <w:lastRenderedPageBreak/>
        <w:drawing>
          <wp:inline distT="0" distB="0" distL="0" distR="0" wp14:anchorId="16D696BE" wp14:editId="25C322C6">
            <wp:extent cx="5731510" cy="32194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1191F8A0" w14:textId="45F6E21F" w:rsidR="008E12FB" w:rsidRDefault="008E12FB" w:rsidP="008E12FB">
      <w:pPr>
        <w:pStyle w:val="Caption"/>
        <w:jc w:val="center"/>
      </w:pPr>
      <w:bookmarkStart w:id="64" w:name="_Toc111678428"/>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5</w:t>
        </w:r>
      </w:fldSimple>
      <w:r>
        <w:t xml:space="preserve"> App Database</w:t>
      </w:r>
      <w:bookmarkEnd w:id="64"/>
    </w:p>
    <w:p w14:paraId="55B590BF" w14:textId="4088E673" w:rsidR="00A92CD7" w:rsidRDefault="00A92CD7" w:rsidP="00A92CD7">
      <w:pPr>
        <w:pStyle w:val="Heading2"/>
      </w:pPr>
      <w:bookmarkStart w:id="65" w:name="_Toc111754773"/>
      <w:r>
        <w:t>App Designing</w:t>
      </w:r>
      <w:bookmarkEnd w:id="65"/>
    </w:p>
    <w:p w14:paraId="424D1D75" w14:textId="1F97ADA8" w:rsidR="00426E5E" w:rsidRPr="0074448D" w:rsidRDefault="00D64C11" w:rsidP="0074448D">
      <w:pPr>
        <w:ind w:firstLine="0"/>
      </w:pPr>
      <w:r>
        <w:t>App is designed by the help of a tool called MIT app inventor</w:t>
      </w:r>
      <w:r w:rsidR="00A80DB3">
        <w:t xml:space="preserve">. The major function used in the app are </w:t>
      </w:r>
      <w:r w:rsidR="00E8275D" w:rsidRPr="00E8275D">
        <w:rPr>
          <w:b/>
          <w:bCs/>
        </w:rPr>
        <w:t>web.get</w:t>
      </w:r>
      <w:r w:rsidR="00A10135">
        <w:rPr>
          <w:b/>
          <w:bCs/>
        </w:rPr>
        <w:t xml:space="preserve"> </w:t>
      </w:r>
      <w:r w:rsidR="00E8275D" w:rsidRPr="00E8275D">
        <w:rPr>
          <w:b/>
          <w:bCs/>
        </w:rPr>
        <w:t>()</w:t>
      </w:r>
      <w:r w:rsidR="00E8275D">
        <w:rPr>
          <w:b/>
          <w:bCs/>
        </w:rPr>
        <w:t xml:space="preserve"> </w:t>
      </w:r>
      <w:r w:rsidR="00390A2A">
        <w:t>which sends the get request to the google sheet and fetches the data.</w:t>
      </w:r>
      <w:r w:rsidR="00D07C2E">
        <w:t xml:space="preserve"> After which the </w:t>
      </w:r>
      <w:r w:rsidR="00A10135" w:rsidRPr="00D07C2E">
        <w:rPr>
          <w:b/>
          <w:bCs/>
        </w:rPr>
        <w:t>webGot</w:t>
      </w:r>
      <w:r w:rsidR="00A10135">
        <w:rPr>
          <w:b/>
          <w:bCs/>
        </w:rPr>
        <w:t>T</w:t>
      </w:r>
      <w:r w:rsidR="00A10135" w:rsidRPr="00D07C2E">
        <w:rPr>
          <w:b/>
          <w:bCs/>
        </w:rPr>
        <w:t>ext (</w:t>
      </w:r>
      <w:r w:rsidR="00D07C2E" w:rsidRPr="00D07C2E">
        <w:rPr>
          <w:b/>
          <w:bCs/>
        </w:rPr>
        <w:t>)</w:t>
      </w:r>
      <w:r w:rsidR="00006129">
        <w:rPr>
          <w:b/>
          <w:bCs/>
        </w:rPr>
        <w:t xml:space="preserve"> </w:t>
      </w:r>
      <w:r w:rsidR="0099699C" w:rsidRPr="0099699C">
        <w:t>removes the header</w:t>
      </w:r>
      <w:r w:rsidR="0099699C">
        <w:rPr>
          <w:b/>
          <w:bCs/>
        </w:rPr>
        <w:t>,</w:t>
      </w:r>
      <w:r w:rsidR="00D07C2E">
        <w:rPr>
          <w:b/>
          <w:bCs/>
        </w:rPr>
        <w:t xml:space="preserve"> </w:t>
      </w:r>
      <w:r w:rsidR="00132CA7">
        <w:t>converts the data into csv table text in the form of a list.</w:t>
      </w:r>
      <w:r w:rsidR="00D87854">
        <w:t xml:space="preserve"> Secondly, its formatting function </w:t>
      </w:r>
      <w:r w:rsidR="00A10135">
        <w:t>arranges</w:t>
      </w:r>
      <w:r w:rsidR="00D87854">
        <w:t xml:space="preserve"> the data in </w:t>
      </w:r>
      <w:r w:rsidR="000F0012">
        <w:t>horizontal</w:t>
      </w:r>
      <w:r w:rsidR="00D87854">
        <w:t xml:space="preserve"> lists</w:t>
      </w:r>
      <w:r w:rsidR="000F0012">
        <w:t xml:space="preserve"> and thirdly </w:t>
      </w:r>
      <w:r w:rsidR="00764957">
        <w:t xml:space="preserve">each element of list is stored into a new vertical list </w:t>
      </w:r>
      <w:r w:rsidR="00EF3F4D">
        <w:t>and is deployed onto the screen</w:t>
      </w:r>
      <w:r w:rsidR="00A92DEC">
        <w:t xml:space="preserve"> as shown in the figure</w:t>
      </w:r>
      <w:r w:rsidR="00C82C87">
        <w:t xml:space="preserve"> 4</w:t>
      </w:r>
      <w:r w:rsidR="000C7FA8">
        <w:t>-</w:t>
      </w:r>
      <w:r w:rsidR="00EC17EC">
        <w:t>4a</w:t>
      </w:r>
      <w:r w:rsidR="00A92DEC">
        <w:t xml:space="preserve"> bel</w:t>
      </w:r>
      <w:r w:rsidR="00C858A8">
        <w:t>ow.</w:t>
      </w:r>
    </w:p>
    <w:p w14:paraId="1887E5EE" w14:textId="1DF81074" w:rsidR="00A92DEC" w:rsidRDefault="00B345F7" w:rsidP="00C82C87">
      <w:pPr>
        <w:ind w:firstLine="0"/>
      </w:pPr>
      <w:r>
        <w:t xml:space="preserve">The main screen also has a refresh button which </w:t>
      </w:r>
      <w:r w:rsidR="000F63C7">
        <w:t>can sync the app manually.</w:t>
      </w:r>
    </w:p>
    <w:p w14:paraId="04081E7E" w14:textId="666DD231" w:rsidR="000F63C7" w:rsidRDefault="000F63C7" w:rsidP="00C82C87">
      <w:pPr>
        <w:ind w:firstLine="0"/>
      </w:pPr>
      <w:r>
        <w:t>The log in screen matches the data entered in the required fields with the data stored in the firebase.</w:t>
      </w:r>
      <w:r w:rsidR="00273974">
        <w:t xml:space="preserve"> The screen is shown in the figure 4</w:t>
      </w:r>
      <w:r w:rsidR="000C7FA8">
        <w:t>-</w:t>
      </w:r>
      <w:r w:rsidR="00273974">
        <w:t>4</w:t>
      </w:r>
      <w:r w:rsidR="00EC17EC">
        <w:t>b</w:t>
      </w:r>
      <w:r w:rsidR="00273974">
        <w:t>.</w:t>
      </w:r>
    </w:p>
    <w:p w14:paraId="19138410" w14:textId="45AE446D" w:rsidR="000E4190" w:rsidRDefault="00273974" w:rsidP="008767EC">
      <w:pPr>
        <w:ind w:firstLine="0"/>
      </w:pPr>
      <w:r>
        <w:t xml:space="preserve">The </w:t>
      </w:r>
      <w:r w:rsidR="00A10135">
        <w:t>sign-up</w:t>
      </w:r>
      <w:r>
        <w:t xml:space="preserve"> screen collects the data from a new user and stores that data into the firebase for later matching usage.</w:t>
      </w:r>
      <w:r w:rsidR="00A10135">
        <w:t xml:space="preserve"> The screen is shown in figure 4</w:t>
      </w:r>
      <w:r w:rsidR="000C7FA8">
        <w:t>-</w:t>
      </w:r>
      <w:r w:rsidR="000902DB">
        <w:t>4</w:t>
      </w:r>
      <w:r w:rsidR="00EC17EC">
        <w:t>c</w:t>
      </w:r>
      <w:r w:rsidR="000D697E">
        <w:t>.</w:t>
      </w:r>
    </w:p>
    <w:p w14:paraId="0E45B0B0" w14:textId="6F46A138" w:rsidR="00485417" w:rsidRDefault="00304302" w:rsidP="00485417">
      <w:pPr>
        <w:ind w:firstLine="0"/>
      </w:pPr>
      <w:r>
        <w:rPr>
          <w:noProof/>
        </w:rPr>
        <w:lastRenderedPageBreak/>
        <mc:AlternateContent>
          <mc:Choice Requires="wps">
            <w:drawing>
              <wp:anchor distT="0" distB="0" distL="114300" distR="114300" simplePos="0" relativeHeight="251705344" behindDoc="0" locked="0" layoutInCell="1" allowOverlap="1" wp14:anchorId="65D7A3F8" wp14:editId="418F03EB">
                <wp:simplePos x="0" y="0"/>
                <wp:positionH relativeFrom="column">
                  <wp:posOffset>57150</wp:posOffset>
                </wp:positionH>
                <wp:positionV relativeFrom="paragraph">
                  <wp:posOffset>3458845</wp:posOffset>
                </wp:positionV>
                <wp:extent cx="55245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524500" cy="635"/>
                        </a:xfrm>
                        <a:prstGeom prst="rect">
                          <a:avLst/>
                        </a:prstGeom>
                        <a:solidFill>
                          <a:prstClr val="white"/>
                        </a:solidFill>
                        <a:ln>
                          <a:noFill/>
                        </a:ln>
                      </wps:spPr>
                      <wps:txbx>
                        <w:txbxContent>
                          <w:p w14:paraId="71AEDBEC" w14:textId="79331509" w:rsidR="00304302" w:rsidRPr="0013151E" w:rsidRDefault="00304302" w:rsidP="004730F2">
                            <w:pPr>
                              <w:pStyle w:val="Caption"/>
                              <w:jc w:val="center"/>
                              <w:rPr>
                                <w:noProof/>
                                <w:sz w:val="24"/>
                              </w:rPr>
                            </w:pPr>
                            <w:bookmarkStart w:id="66" w:name="_Toc111678429"/>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6</w:t>
                              </w:r>
                            </w:fldSimple>
                            <w:r>
                              <w:t xml:space="preserve"> </w:t>
                            </w:r>
                            <w:r w:rsidR="000902DB">
                              <w:t>a: Main</w:t>
                            </w:r>
                            <w:r>
                              <w:t xml:space="preserve"> Screen b</w:t>
                            </w:r>
                            <w:r w:rsidR="004730F2">
                              <w:t>:</w:t>
                            </w:r>
                            <w:r w:rsidR="000902DB">
                              <w:t xml:space="preserve"> </w:t>
                            </w:r>
                            <w:r>
                              <w:t>Login Screen c</w:t>
                            </w:r>
                            <w:r w:rsidR="004730F2">
                              <w:t>:</w:t>
                            </w:r>
                            <w:r w:rsidR="000902DB">
                              <w:t xml:space="preserve"> </w:t>
                            </w:r>
                            <w:r>
                              <w:t>Signup Scree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7A3F8" id="Text Box 19" o:spid="_x0000_s1028" type="#_x0000_t202" style="position:absolute;left:0;text-align:left;margin-left:4.5pt;margin-top:272.35pt;width:4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fSUGQ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i/mnxZRCkmI3Hxe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" stroked="f">
                <v:textbox style="mso-fit-shape-to-text:t" inset="0,0,0,0">
                  <w:txbxContent>
                    <w:p w14:paraId="71AEDBEC" w14:textId="79331509" w:rsidR="00304302" w:rsidRPr="0013151E" w:rsidRDefault="00304302" w:rsidP="004730F2">
                      <w:pPr>
                        <w:pStyle w:val="Caption"/>
                        <w:jc w:val="center"/>
                        <w:rPr>
                          <w:noProof/>
                          <w:sz w:val="24"/>
                        </w:rPr>
                      </w:pPr>
                      <w:bookmarkStart w:id="67" w:name="_Toc111678429"/>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6</w:t>
                        </w:r>
                      </w:fldSimple>
                      <w:r>
                        <w:t xml:space="preserve"> </w:t>
                      </w:r>
                      <w:r w:rsidR="000902DB">
                        <w:t>a: Main</w:t>
                      </w:r>
                      <w:r>
                        <w:t xml:space="preserve"> Screen b</w:t>
                      </w:r>
                      <w:r w:rsidR="004730F2">
                        <w:t>:</w:t>
                      </w:r>
                      <w:r w:rsidR="000902DB">
                        <w:t xml:space="preserve"> </w:t>
                      </w:r>
                      <w:r>
                        <w:t>Login Screen c</w:t>
                      </w:r>
                      <w:r w:rsidR="004730F2">
                        <w:t>:</w:t>
                      </w:r>
                      <w:r w:rsidR="000902DB">
                        <w:t xml:space="preserve"> </w:t>
                      </w:r>
                      <w:r>
                        <w:t>Signup Screen</w:t>
                      </w:r>
                      <w:bookmarkEnd w:id="67"/>
                    </w:p>
                  </w:txbxContent>
                </v:textbox>
                <w10:wrap type="square"/>
              </v:shape>
            </w:pict>
          </mc:Fallback>
        </mc:AlternateContent>
      </w:r>
      <w:r w:rsidR="0003640C">
        <w:rPr>
          <w:noProof/>
        </w:rPr>
        <mc:AlternateContent>
          <mc:Choice Requires="wpg">
            <w:drawing>
              <wp:anchor distT="0" distB="0" distL="114300" distR="114300" simplePos="0" relativeHeight="251689984" behindDoc="0" locked="0" layoutInCell="1" allowOverlap="1" wp14:anchorId="3357B668" wp14:editId="5F8971E1">
                <wp:simplePos x="0" y="0"/>
                <wp:positionH relativeFrom="margin">
                  <wp:align>left</wp:align>
                </wp:positionH>
                <wp:positionV relativeFrom="paragraph">
                  <wp:posOffset>582295</wp:posOffset>
                </wp:positionV>
                <wp:extent cx="5524500" cy="2819400"/>
                <wp:effectExtent l="0" t="0" r="0" b="114300"/>
                <wp:wrapSquare wrapText="bothSides"/>
                <wp:docPr id="12" name="Group 12"/>
                <wp:cNvGraphicFramePr/>
                <a:graphic xmlns:a="http://schemas.openxmlformats.org/drawingml/2006/main">
                  <a:graphicData uri="http://schemas.microsoft.com/office/word/2010/wordprocessingGroup">
                    <wpg:wgp>
                      <wpg:cNvGrpSpPr/>
                      <wpg:grpSpPr>
                        <a:xfrm>
                          <a:off x="0" y="0"/>
                          <a:ext cx="5106114" cy="2819400"/>
                          <a:chOff x="189071" y="0"/>
                          <a:chExt cx="5106114" cy="2819400"/>
                        </a:xfrm>
                      </wpg:grpSpPr>
                      <pic:pic xmlns:pic="http://schemas.openxmlformats.org/drawingml/2006/picture">
                        <pic:nvPicPr>
                          <pic:cNvPr id="32" name="Picture 32"/>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bwMode="auto">
                          <a:xfrm>
                            <a:off x="189071" y="0"/>
                            <a:ext cx="1260157" cy="2800350"/>
                          </a:xfrm>
                          <a:prstGeom prst="rect">
                            <a:avLst/>
                          </a:prstGeom>
                          <a:noFill/>
                          <a:ln>
                            <a:noFill/>
                          </a:ln>
                          <a:effectLst>
                            <a:outerShdw blurRad="50800" dist="50800" dir="5400000" algn="ctr" rotWithShape="0">
                              <a:schemeClr val="tx1"/>
                            </a:outerShdw>
                          </a:effectLst>
                        </pic:spPr>
                      </pic:pic>
                      <pic:pic xmlns:pic="http://schemas.openxmlformats.org/drawingml/2006/picture">
                        <pic:nvPicPr>
                          <pic:cNvPr id="34" name="Picture 34"/>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bwMode="auto">
                          <a:xfrm>
                            <a:off x="2089309" y="0"/>
                            <a:ext cx="1260157" cy="2800350"/>
                          </a:xfrm>
                          <a:prstGeom prst="rect">
                            <a:avLst/>
                          </a:prstGeom>
                          <a:noFill/>
                          <a:ln>
                            <a:noFill/>
                          </a:ln>
                          <a:effectLst>
                            <a:outerShdw blurRad="50800" dist="50800" dir="5400000" algn="ctr" rotWithShape="0">
                              <a:schemeClr val="tx1"/>
                            </a:outerShdw>
                            <a:softEdge rad="0"/>
                          </a:effectLst>
                        </pic:spPr>
                      </pic:pic>
                      <pic:pic xmlns:pic="http://schemas.openxmlformats.org/drawingml/2006/picture">
                        <pic:nvPicPr>
                          <pic:cNvPr id="33" name="Picture 33"/>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bwMode="auto">
                          <a:xfrm>
                            <a:off x="4039314" y="28575"/>
                            <a:ext cx="1255871" cy="2790825"/>
                          </a:xfrm>
                          <a:prstGeom prst="rect">
                            <a:avLst/>
                          </a:prstGeom>
                          <a:noFill/>
                          <a:ln>
                            <a:noFill/>
                          </a:ln>
                          <a:effectLst>
                            <a:outerShdw blurRad="50800" dist="50800" dir="5400000" algn="ctr" rotWithShape="0">
                              <a:schemeClr val="tx1"/>
                            </a:outerShdw>
                          </a:effectLst>
                        </pic:spPr>
                      </pic:pic>
                    </wpg:wgp>
                  </a:graphicData>
                </a:graphic>
              </wp:anchor>
            </w:drawing>
          </mc:Choice>
          <mc:Fallback>
            <w:pict>
              <v:group w14:anchorId="2BD657C5" id="Group 12" o:spid="_x0000_s1026" style="position:absolute;margin-left:0;margin-top:45.85pt;width:435pt;height:222pt;z-index:251689984;mso-position-horizontal:left;mso-position-horizontal-relative:margin" coordorigin="1890" coordsize="51061,281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left:1890;width:12602;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">
                  <v:imagedata r:id="rId41" o:title=""/>
                  <v:shadow on="t" color="black [3213]" offset="0,4pt"/>
                </v:shape>
                <v:shape id="Picture 34" o:spid="_x0000_s1028" type="#_x0000_t75" style="position:absolute;left:20893;width:12601;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">
                  <v:imagedata r:id="rId42" o:title=""/>
                  <v:shadow on="t" color="black [3213]" offset="0,4pt"/>
                </v:shape>
                <v:shape id="Picture 33" o:spid="_x0000_s1029" type="#_x0000_t75" style="position:absolute;left:40393;top:285;width:12558;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">
                  <v:imagedata r:id="rId43" o:title=""/>
                  <v:shadow on="t" color="black [3213]" offset="0,4pt"/>
                </v:shape>
                <w10:wrap type="square" anchorx="margin"/>
              </v:group>
            </w:pict>
          </mc:Fallback>
        </mc:AlternateContent>
      </w:r>
    </w:p>
    <w:p w14:paraId="6B14727E" w14:textId="03BDF0EC" w:rsidR="00B81FFA" w:rsidRPr="00B81FFA" w:rsidRDefault="007F3C14" w:rsidP="00B81FFA">
      <w:pPr>
        <w:pStyle w:val="Heading2"/>
      </w:pPr>
      <w:bookmarkStart w:id="68" w:name="_Toc111754774"/>
      <w:r>
        <w:t>Self</w:t>
      </w:r>
      <w:r w:rsidR="00224542">
        <w:t>-</w:t>
      </w:r>
      <w:r w:rsidR="00FA6C5E">
        <w:t>made</w:t>
      </w:r>
      <w:r w:rsidR="00304302">
        <w:t xml:space="preserve"> System</w:t>
      </w:r>
      <w:bookmarkEnd w:id="68"/>
    </w:p>
    <w:p w14:paraId="488D0938" w14:textId="33403F24" w:rsidR="00CF1715" w:rsidRPr="006003CC" w:rsidRDefault="008E12FB" w:rsidP="006003CC">
      <w:pPr>
        <w:spacing w:before="0" w:line="259" w:lineRule="auto"/>
        <w:ind w:firstLine="0"/>
        <w:jc w:val="left"/>
        <w:rPr>
          <w:rFonts w:eastAsiaTheme="majorEastAsia" w:cstheme="majorBidi"/>
          <w:b/>
          <w:color w:val="2F5496" w:themeColor="accent1" w:themeShade="BF"/>
          <w:sz w:val="36"/>
          <w:szCs w:val="26"/>
        </w:rPr>
      </w:pPr>
      <w:r>
        <w:rPr>
          <w:noProof/>
        </w:rPr>
        <w:drawing>
          <wp:anchor distT="0" distB="0" distL="114300" distR="114300" simplePos="0" relativeHeight="251703296" behindDoc="0" locked="0" layoutInCell="1" allowOverlap="1" wp14:anchorId="37DA58C3" wp14:editId="5A59207B">
            <wp:simplePos x="0" y="0"/>
            <wp:positionH relativeFrom="margin">
              <wp:posOffset>1564005</wp:posOffset>
            </wp:positionH>
            <wp:positionV relativeFrom="paragraph">
              <wp:posOffset>479425</wp:posOffset>
            </wp:positionV>
            <wp:extent cx="2602230" cy="26479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02230" cy="2647950"/>
                    </a:xfrm>
                    <a:prstGeom prst="rect">
                      <a:avLst/>
                    </a:prstGeom>
                  </pic:spPr>
                </pic:pic>
              </a:graphicData>
            </a:graphic>
            <wp14:sizeRelH relativeFrom="page">
              <wp14:pctWidth>0</wp14:pctWidth>
            </wp14:sizeRelH>
            <wp14:sizeRelV relativeFrom="page">
              <wp14:pctHeight>0</wp14:pctHeight>
            </wp14:sizeRelV>
          </wp:anchor>
        </w:drawing>
      </w:r>
      <w:r w:rsidR="00CF1715">
        <w:rPr>
          <w:noProof/>
        </w:rPr>
        <mc:AlternateContent>
          <mc:Choice Requires="wps">
            <w:drawing>
              <wp:anchor distT="0" distB="0" distL="114300" distR="114300" simplePos="0" relativeHeight="251707392" behindDoc="0" locked="0" layoutInCell="1" allowOverlap="1" wp14:anchorId="4C1A4031" wp14:editId="50D08092">
                <wp:simplePos x="0" y="0"/>
                <wp:positionH relativeFrom="margin">
                  <wp:align>right</wp:align>
                </wp:positionH>
                <wp:positionV relativeFrom="paragraph">
                  <wp:posOffset>3232150</wp:posOffset>
                </wp:positionV>
                <wp:extent cx="5731510" cy="200025"/>
                <wp:effectExtent l="0" t="0" r="2540" b="9525"/>
                <wp:wrapSquare wrapText="bothSides"/>
                <wp:docPr id="23" name="Text Box 23"/>
                <wp:cNvGraphicFramePr/>
                <a:graphic xmlns:a="http://schemas.openxmlformats.org/drawingml/2006/main">
                  <a:graphicData uri="http://schemas.microsoft.com/office/word/2010/wordprocessingShape">
                    <wps:wsp>
                      <wps:cNvSpPr txBox="1"/>
                      <wps:spPr>
                        <a:xfrm>
                          <a:off x="0" y="0"/>
                          <a:ext cx="5731510" cy="200025"/>
                        </a:xfrm>
                        <a:prstGeom prst="rect">
                          <a:avLst/>
                        </a:prstGeom>
                        <a:solidFill>
                          <a:prstClr val="white"/>
                        </a:solidFill>
                        <a:ln>
                          <a:noFill/>
                        </a:ln>
                      </wps:spPr>
                      <wps:txbx>
                        <w:txbxContent>
                          <w:p w14:paraId="5923B8AA" w14:textId="5CFB7438" w:rsidR="00A610DD" w:rsidRPr="008346D4" w:rsidRDefault="00A610DD" w:rsidP="00A610DD">
                            <w:pPr>
                              <w:pStyle w:val="Caption"/>
                              <w:jc w:val="center"/>
                              <w:rPr>
                                <w:b/>
                                <w:sz w:val="36"/>
                              </w:rPr>
                            </w:pPr>
                            <w:bookmarkStart w:id="69" w:name="_Toc111678430"/>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7</w:t>
                              </w:r>
                            </w:fldSimple>
                            <w:r>
                              <w:t xml:space="preserve"> Self-made System</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A4031" id="Text Box 23" o:spid="_x0000_s1029" type="#_x0000_t202" style="position:absolute;margin-left:400.1pt;margin-top:254.5pt;width:451.3pt;height:15.75pt;z-index:251707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" stroked="f">
                <v:textbox inset="0,0,0,0">
                  <w:txbxContent>
                    <w:p w14:paraId="5923B8AA" w14:textId="5CFB7438" w:rsidR="00A610DD" w:rsidRPr="008346D4" w:rsidRDefault="00A610DD" w:rsidP="00A610DD">
                      <w:pPr>
                        <w:pStyle w:val="Caption"/>
                        <w:jc w:val="center"/>
                        <w:rPr>
                          <w:b/>
                          <w:sz w:val="36"/>
                        </w:rPr>
                      </w:pPr>
                      <w:bookmarkStart w:id="70" w:name="_Toc111678430"/>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7</w:t>
                        </w:r>
                      </w:fldSimple>
                      <w:r>
                        <w:t xml:space="preserve"> Self-made System</w:t>
                      </w:r>
                      <w:bookmarkEnd w:id="70"/>
                    </w:p>
                  </w:txbxContent>
                </v:textbox>
                <w10:wrap type="square" anchorx="margin"/>
              </v:shape>
            </w:pict>
          </mc:Fallback>
        </mc:AlternateContent>
      </w:r>
      <w:r w:rsidR="00F7629A">
        <w:t>Figure 4-</w:t>
      </w:r>
      <w:r w:rsidR="006003CC">
        <w:t>7</w:t>
      </w:r>
      <w:r w:rsidR="00F7629A">
        <w:t xml:space="preserve"> shows the self-made project</w:t>
      </w:r>
      <w:r w:rsidR="00CF1715">
        <w:t>.</w:t>
      </w:r>
      <w:r w:rsidR="006003CC">
        <w:rPr>
          <w:rFonts w:eastAsiaTheme="majorEastAsia" w:cstheme="majorBidi"/>
          <w:b/>
          <w:color w:val="2F5496" w:themeColor="accent1" w:themeShade="BF"/>
          <w:sz w:val="36"/>
          <w:szCs w:val="26"/>
        </w:rPr>
        <w:t xml:space="preserve"> </w:t>
      </w:r>
      <w:r w:rsidR="006003CC" w:rsidRPr="006003CC">
        <w:t>Figure 4-8 shows project flowchart</w:t>
      </w:r>
      <w:r w:rsidR="00CF1715">
        <w:br w:type="page"/>
      </w:r>
    </w:p>
    <w:p w14:paraId="61FDD760" w14:textId="77777777" w:rsidR="0086492D" w:rsidRDefault="0086492D" w:rsidP="0086492D">
      <w:pPr>
        <w:keepNext/>
        <w:spacing w:before="0" w:line="259" w:lineRule="auto"/>
        <w:ind w:firstLine="0"/>
        <w:jc w:val="left"/>
      </w:pPr>
      <w:r>
        <w:rPr>
          <w:b/>
          <w:noProof/>
          <w:sz w:val="40"/>
        </w:rPr>
        <w:lastRenderedPageBreak/>
        <w:drawing>
          <wp:inline distT="0" distB="0" distL="0" distR="0" wp14:anchorId="2E8EB6C5" wp14:editId="464FF46B">
            <wp:extent cx="5318005" cy="24866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5">
                      <a:extLst>
                        <a:ext uri="{28A0092B-C50C-407E-A947-70E740481C1C}">
                          <a14:useLocalDpi xmlns:a14="http://schemas.microsoft.com/office/drawing/2010/main" val="0"/>
                        </a:ext>
                      </a:extLst>
                    </a:blip>
                    <a:stretch>
                      <a:fillRect/>
                    </a:stretch>
                  </pic:blipFill>
                  <pic:spPr>
                    <a:xfrm>
                      <a:off x="0" y="0"/>
                      <a:ext cx="5318005" cy="2486660"/>
                    </a:xfrm>
                    <a:prstGeom prst="rect">
                      <a:avLst/>
                    </a:prstGeom>
                  </pic:spPr>
                </pic:pic>
              </a:graphicData>
            </a:graphic>
          </wp:inline>
        </w:drawing>
      </w:r>
    </w:p>
    <w:p w14:paraId="609E421C" w14:textId="12141E40" w:rsidR="0086492D" w:rsidRDefault="0086492D" w:rsidP="0086492D">
      <w:pPr>
        <w:pStyle w:val="Caption"/>
        <w:jc w:val="center"/>
        <w:rPr>
          <w:b/>
          <w:sz w:val="40"/>
        </w:rPr>
      </w:pPr>
      <w:bookmarkStart w:id="71" w:name="_Toc111678431"/>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8</w:t>
        </w:r>
      </w:fldSimple>
      <w:r>
        <w:t xml:space="preserve"> Project flowchart</w:t>
      </w:r>
      <w:bookmarkEnd w:id="71"/>
    </w:p>
    <w:p w14:paraId="3A8CE224" w14:textId="2F7221F2" w:rsidR="00C62985" w:rsidRDefault="00C62985" w:rsidP="007A2332">
      <w:pPr>
        <w:pStyle w:val="NoSpacing"/>
      </w:pPr>
      <w:r>
        <w:t>Results</w:t>
      </w:r>
    </w:p>
    <w:p w14:paraId="04C28E5F" w14:textId="38381DCC" w:rsidR="00C62985" w:rsidRDefault="00070E56" w:rsidP="00C62985">
      <w:r>
        <w:t xml:space="preserve">Results show that if there is no current passing through the load lines the </w:t>
      </w:r>
      <w:r w:rsidR="001D138E">
        <w:t>value that we receive is</w:t>
      </w:r>
      <w:r w:rsidR="00DD2B0D">
        <w:t xml:space="preserve"> between 0.20 to 0.25 so it can be said that this much </w:t>
      </w:r>
      <w:r w:rsidR="00C41C9D">
        <w:t>current is not readable by the nodes</w:t>
      </w:r>
      <w:r w:rsidR="00C34F87">
        <w:t>. Above this level</w:t>
      </w:r>
      <w:r w:rsidR="00993601">
        <w:t>,</w:t>
      </w:r>
      <w:r w:rsidR="006A74C5">
        <w:t xml:space="preserve"> reading are almost </w:t>
      </w:r>
      <w:proofErr w:type="spellStart"/>
      <w:r w:rsidR="006A74C5">
        <w:t>inline</w:t>
      </w:r>
      <w:proofErr w:type="spellEnd"/>
      <w:r w:rsidR="006A74C5">
        <w:t xml:space="preserve"> with the readings taken </w:t>
      </w:r>
      <w:r w:rsidR="00C34F87">
        <w:t>by the multimeter</w:t>
      </w:r>
      <w:r w:rsidR="00993601">
        <w:t xml:space="preserve"> with the maximum error of 1%</w:t>
      </w:r>
      <w:r w:rsidR="0044773D">
        <w:t>.</w:t>
      </w:r>
      <w:r w:rsidR="00F97621">
        <w:t xml:space="preserve"> Data on the database is uploaded every 3 seconds from nodes</w:t>
      </w:r>
      <w:r w:rsidR="00B4598B">
        <w:t>.</w:t>
      </w:r>
      <w:r w:rsidR="0044773D">
        <w:t xml:space="preserve"> Figure </w:t>
      </w:r>
      <w:r w:rsidR="00400B4B">
        <w:t xml:space="preserve">A shows the data </w:t>
      </w:r>
      <w:r w:rsidR="00B91792">
        <w:t>stored on the database.</w:t>
      </w:r>
    </w:p>
    <w:p w14:paraId="3D0EE519" w14:textId="77777777" w:rsidR="0086492D" w:rsidRDefault="008E12FB" w:rsidP="0086492D">
      <w:pPr>
        <w:keepNext/>
        <w:ind w:firstLine="0"/>
      </w:pPr>
      <w:r>
        <w:rPr>
          <w:noProof/>
        </w:rPr>
        <w:drawing>
          <wp:inline distT="0" distB="0" distL="0" distR="0" wp14:anchorId="20C6108F" wp14:editId="1065A968">
            <wp:extent cx="5731510" cy="3219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5BDBFE17" w14:textId="15CF70A3" w:rsidR="008E12FB" w:rsidRDefault="0086492D" w:rsidP="0086492D">
      <w:pPr>
        <w:pStyle w:val="Caption"/>
        <w:jc w:val="center"/>
      </w:pPr>
      <w:bookmarkStart w:id="72" w:name="_Toc111678432"/>
      <w:r>
        <w:t xml:space="preserve">Figure </w:t>
      </w:r>
      <w:fldSimple w:instr=" STYLEREF 1 \s ">
        <w:r w:rsidR="003A474E">
          <w:rPr>
            <w:noProof/>
            <w:cs/>
          </w:rPr>
          <w:t>‎</w:t>
        </w:r>
        <w:r w:rsidR="003A474E">
          <w:rPr>
            <w:noProof/>
          </w:rPr>
          <w:t>4</w:t>
        </w:r>
      </w:fldSimple>
      <w:r w:rsidR="003A474E">
        <w:noBreakHyphen/>
      </w:r>
      <w:fldSimple w:instr=" SEQ Figure \* ARABIC \s 1 ">
        <w:r w:rsidR="003A474E">
          <w:rPr>
            <w:noProof/>
          </w:rPr>
          <w:t>9</w:t>
        </w:r>
      </w:fldSimple>
      <w:r>
        <w:t xml:space="preserve"> results</w:t>
      </w:r>
      <w:bookmarkEnd w:id="72"/>
    </w:p>
    <w:p w14:paraId="2E64B6CC" w14:textId="4A31AB2B" w:rsidR="008E12FB" w:rsidRDefault="008E12FB">
      <w:pPr>
        <w:spacing w:before="0" w:line="259" w:lineRule="auto"/>
        <w:ind w:firstLine="0"/>
        <w:jc w:val="left"/>
        <w:rPr>
          <w:b/>
          <w:sz w:val="40"/>
        </w:rPr>
      </w:pPr>
    </w:p>
    <w:p w14:paraId="70B69BD9" w14:textId="580762C3" w:rsidR="00B16F7C" w:rsidRDefault="003774A5" w:rsidP="007A2332">
      <w:pPr>
        <w:pStyle w:val="NoSpacing"/>
      </w:pPr>
      <w:r>
        <w:t>Advancements to the system</w:t>
      </w:r>
    </w:p>
    <w:p w14:paraId="5DD752D9" w14:textId="35BDFA42" w:rsidR="003774A5" w:rsidRPr="003774A5" w:rsidRDefault="003774A5" w:rsidP="003774A5">
      <w:r>
        <w:t>It is the main feature of the project that it is upgradeable to</w:t>
      </w:r>
      <w:r w:rsidR="003F0EEF">
        <w:t xml:space="preserve"> become a complete digital meter and can replace the analog meters being used today in Pakistan</w:t>
      </w:r>
      <w:r w:rsidR="00F032DB">
        <w:t xml:space="preserve">. The upgrade just requires a </w:t>
      </w:r>
      <w:r w:rsidR="001B6FF7">
        <w:t>simple</w:t>
      </w:r>
      <w:r w:rsidR="00F032DB">
        <w:t xml:space="preserve"> voltage sensor</w:t>
      </w:r>
      <w:r w:rsidR="00853EDE">
        <w:t xml:space="preserve"> like zmpt-10x series</w:t>
      </w:r>
      <w:r w:rsidR="00F032DB">
        <w:t xml:space="preserve"> for its upgrading and a few changes in the </w:t>
      </w:r>
      <w:r w:rsidR="001B6FF7">
        <w:t xml:space="preserve">programs uploaded. </w:t>
      </w:r>
    </w:p>
    <w:p w14:paraId="6D95B31A" w14:textId="77777777" w:rsidR="0017187F" w:rsidRDefault="0017187F">
      <w:pPr>
        <w:spacing w:before="0" w:line="259" w:lineRule="auto"/>
        <w:ind w:firstLine="0"/>
        <w:jc w:val="left"/>
      </w:pPr>
      <w:r>
        <w:br w:type="page"/>
      </w:r>
    </w:p>
    <w:p w14:paraId="65B17A08" w14:textId="50098272" w:rsidR="00273974" w:rsidRDefault="0003779C" w:rsidP="00B0241B">
      <w:pPr>
        <w:pStyle w:val="NoSpacing"/>
      </w:pPr>
      <w:r>
        <w:lastRenderedPageBreak/>
        <w:t>Cost Analysis</w:t>
      </w:r>
    </w:p>
    <w:tbl>
      <w:tblPr>
        <w:tblStyle w:val="TableGrid"/>
        <w:tblW w:w="0" w:type="auto"/>
        <w:tblLook w:val="04A0" w:firstRow="1" w:lastRow="0" w:firstColumn="1" w:lastColumn="0" w:noHBand="0" w:noVBand="1"/>
      </w:tblPr>
      <w:tblGrid>
        <w:gridCol w:w="2972"/>
        <w:gridCol w:w="3196"/>
        <w:gridCol w:w="2848"/>
      </w:tblGrid>
      <w:tr w:rsidR="00E25495" w14:paraId="3DD1F222" w14:textId="0D55B66F" w:rsidTr="00E25495">
        <w:tc>
          <w:tcPr>
            <w:tcW w:w="2972" w:type="dxa"/>
          </w:tcPr>
          <w:p w14:paraId="45A69E51" w14:textId="04AC89ED" w:rsidR="00E25495" w:rsidRPr="000A42A2" w:rsidRDefault="005D2221" w:rsidP="00617623">
            <w:pPr>
              <w:ind w:firstLine="0"/>
              <w:jc w:val="center"/>
              <w:rPr>
                <w:b/>
                <w:bCs/>
                <w:sz w:val="28"/>
                <w:szCs w:val="28"/>
              </w:rPr>
            </w:pPr>
            <w:r w:rsidRPr="000A42A2">
              <w:rPr>
                <w:b/>
                <w:bCs/>
                <w:sz w:val="28"/>
                <w:szCs w:val="28"/>
              </w:rPr>
              <w:t>Device</w:t>
            </w:r>
          </w:p>
        </w:tc>
        <w:tc>
          <w:tcPr>
            <w:tcW w:w="3196" w:type="dxa"/>
          </w:tcPr>
          <w:p w14:paraId="24146776" w14:textId="6FEE6F09" w:rsidR="00E25495" w:rsidRPr="000A42A2" w:rsidRDefault="005D2221" w:rsidP="00617623">
            <w:pPr>
              <w:ind w:firstLine="0"/>
              <w:jc w:val="center"/>
              <w:rPr>
                <w:b/>
                <w:bCs/>
                <w:sz w:val="28"/>
                <w:szCs w:val="28"/>
              </w:rPr>
            </w:pPr>
            <w:r w:rsidRPr="000A42A2">
              <w:rPr>
                <w:b/>
                <w:bCs/>
                <w:sz w:val="28"/>
                <w:szCs w:val="28"/>
              </w:rPr>
              <w:t>Quantity</w:t>
            </w:r>
          </w:p>
        </w:tc>
        <w:tc>
          <w:tcPr>
            <w:tcW w:w="2848" w:type="dxa"/>
          </w:tcPr>
          <w:p w14:paraId="2C44706E" w14:textId="0DFFFAB7" w:rsidR="00E25495" w:rsidRPr="000A42A2" w:rsidRDefault="005D2221" w:rsidP="00A404DA">
            <w:pPr>
              <w:ind w:firstLine="0"/>
              <w:rPr>
                <w:b/>
                <w:bCs/>
                <w:sz w:val="28"/>
                <w:szCs w:val="28"/>
              </w:rPr>
            </w:pPr>
            <w:r w:rsidRPr="000A42A2">
              <w:rPr>
                <w:b/>
                <w:bCs/>
                <w:sz w:val="28"/>
                <w:szCs w:val="28"/>
              </w:rPr>
              <w:t>Price</w:t>
            </w:r>
            <w:r w:rsidR="00BE4C6E" w:rsidRPr="000A42A2">
              <w:rPr>
                <w:b/>
                <w:bCs/>
                <w:sz w:val="28"/>
                <w:szCs w:val="28"/>
              </w:rPr>
              <w:t xml:space="preserve"> per unit</w:t>
            </w:r>
            <w:r w:rsidR="003411F6" w:rsidRPr="000A42A2">
              <w:rPr>
                <w:b/>
                <w:bCs/>
                <w:sz w:val="28"/>
                <w:szCs w:val="28"/>
              </w:rPr>
              <w:t xml:space="preserve"> in Rs</w:t>
            </w:r>
          </w:p>
        </w:tc>
      </w:tr>
      <w:tr w:rsidR="005D2221" w14:paraId="6AB9EF5F" w14:textId="77777777" w:rsidTr="00E25495">
        <w:tc>
          <w:tcPr>
            <w:tcW w:w="2972" w:type="dxa"/>
          </w:tcPr>
          <w:p w14:paraId="1BF1C4F7" w14:textId="5DEFC293" w:rsidR="005D2221" w:rsidRPr="007D0047" w:rsidRDefault="005D2221" w:rsidP="007D0047">
            <w:pPr>
              <w:ind w:firstLine="0"/>
              <w:jc w:val="center"/>
              <w:rPr>
                <w:b/>
                <w:bCs/>
              </w:rPr>
            </w:pPr>
            <w:r w:rsidRPr="007D0047">
              <w:rPr>
                <w:b/>
                <w:bCs/>
              </w:rPr>
              <w:t>Node</w:t>
            </w:r>
          </w:p>
        </w:tc>
        <w:tc>
          <w:tcPr>
            <w:tcW w:w="3196" w:type="dxa"/>
          </w:tcPr>
          <w:p w14:paraId="251DFDCA" w14:textId="3EC80E51" w:rsidR="005D2221" w:rsidRPr="007D0047" w:rsidRDefault="007D0047" w:rsidP="007D0047">
            <w:pPr>
              <w:ind w:firstLine="0"/>
              <w:jc w:val="center"/>
              <w:rPr>
                <w:b/>
                <w:bCs/>
              </w:rPr>
            </w:pPr>
            <w:r>
              <w:rPr>
                <w:b/>
                <w:bCs/>
              </w:rPr>
              <w:t>1</w:t>
            </w:r>
          </w:p>
        </w:tc>
        <w:tc>
          <w:tcPr>
            <w:tcW w:w="2848" w:type="dxa"/>
          </w:tcPr>
          <w:p w14:paraId="0A9E01DB" w14:textId="75BBFA88" w:rsidR="005D2221" w:rsidRPr="003411F6" w:rsidRDefault="00FA2C53" w:rsidP="003411F6">
            <w:pPr>
              <w:ind w:firstLine="0"/>
              <w:jc w:val="center"/>
              <w:rPr>
                <w:b/>
                <w:bCs/>
              </w:rPr>
            </w:pPr>
            <w:r>
              <w:rPr>
                <w:b/>
                <w:bCs/>
              </w:rPr>
              <w:t>3</w:t>
            </w:r>
            <w:r w:rsidR="00F37CFD">
              <w:rPr>
                <w:b/>
                <w:bCs/>
              </w:rPr>
              <w:t>56</w:t>
            </w:r>
            <w:r>
              <w:rPr>
                <w:b/>
                <w:bCs/>
              </w:rPr>
              <w:t>0/-</w:t>
            </w:r>
          </w:p>
        </w:tc>
      </w:tr>
      <w:tr w:rsidR="00E25495" w14:paraId="2698D1E1" w14:textId="27888D7B" w:rsidTr="00E25495">
        <w:tc>
          <w:tcPr>
            <w:tcW w:w="2972" w:type="dxa"/>
          </w:tcPr>
          <w:p w14:paraId="3A42DB24" w14:textId="6FC420CC" w:rsidR="00E25495" w:rsidRDefault="00E25495" w:rsidP="00A404DA">
            <w:pPr>
              <w:ind w:firstLine="0"/>
            </w:pPr>
            <w:r>
              <w:t>ESP-32</w:t>
            </w:r>
          </w:p>
        </w:tc>
        <w:tc>
          <w:tcPr>
            <w:tcW w:w="3196" w:type="dxa"/>
          </w:tcPr>
          <w:p w14:paraId="31DDD749" w14:textId="7CEC0879" w:rsidR="00E25495" w:rsidRDefault="004B4DA5" w:rsidP="00A404DA">
            <w:pPr>
              <w:ind w:firstLine="0"/>
            </w:pPr>
            <w:r>
              <w:t>1</w:t>
            </w:r>
          </w:p>
        </w:tc>
        <w:tc>
          <w:tcPr>
            <w:tcW w:w="2848" w:type="dxa"/>
          </w:tcPr>
          <w:p w14:paraId="3CA87875" w14:textId="077EFA98" w:rsidR="00E25495" w:rsidRDefault="00D36129" w:rsidP="00A404DA">
            <w:pPr>
              <w:ind w:firstLine="0"/>
            </w:pPr>
            <w:r>
              <w:t>1200</w:t>
            </w:r>
            <w:r w:rsidR="00FA2C53">
              <w:t>/-</w:t>
            </w:r>
          </w:p>
        </w:tc>
      </w:tr>
      <w:tr w:rsidR="00E25495" w14:paraId="0BAC21AE" w14:textId="25088AAF" w:rsidTr="00E25495">
        <w:tc>
          <w:tcPr>
            <w:tcW w:w="2972" w:type="dxa"/>
          </w:tcPr>
          <w:p w14:paraId="4FB86DB8" w14:textId="367887EB" w:rsidR="00617851" w:rsidRDefault="00E25495" w:rsidP="00A404DA">
            <w:pPr>
              <w:ind w:firstLine="0"/>
            </w:pPr>
            <w:r>
              <w:t>LoRa</w:t>
            </w:r>
            <w:r w:rsidR="00003F42">
              <w:t xml:space="preserve"> </w:t>
            </w:r>
            <w:r w:rsidR="00617851">
              <w:t>(</w:t>
            </w:r>
            <w:r w:rsidR="00003F42">
              <w:t>sx</w:t>
            </w:r>
            <w:r w:rsidR="00617851">
              <w:t>-1278)</w:t>
            </w:r>
          </w:p>
        </w:tc>
        <w:tc>
          <w:tcPr>
            <w:tcW w:w="3196" w:type="dxa"/>
          </w:tcPr>
          <w:p w14:paraId="71560288" w14:textId="060E12B4" w:rsidR="00E25495" w:rsidRDefault="004B4DA5" w:rsidP="00A404DA">
            <w:pPr>
              <w:ind w:firstLine="0"/>
            </w:pPr>
            <w:r>
              <w:t>1</w:t>
            </w:r>
          </w:p>
        </w:tc>
        <w:tc>
          <w:tcPr>
            <w:tcW w:w="2848" w:type="dxa"/>
          </w:tcPr>
          <w:p w14:paraId="53BD2B86" w14:textId="613D47EA" w:rsidR="00E25495" w:rsidRDefault="00D36129" w:rsidP="00A404DA">
            <w:pPr>
              <w:ind w:firstLine="0"/>
            </w:pPr>
            <w:r>
              <w:t>1450</w:t>
            </w:r>
            <w:r w:rsidR="00FA2C53">
              <w:t>/-</w:t>
            </w:r>
          </w:p>
        </w:tc>
      </w:tr>
      <w:tr w:rsidR="00E25495" w14:paraId="22D50613" w14:textId="159EBBE8" w:rsidTr="00E25495">
        <w:tc>
          <w:tcPr>
            <w:tcW w:w="2972" w:type="dxa"/>
          </w:tcPr>
          <w:p w14:paraId="6594D6DE" w14:textId="2719CDEF" w:rsidR="00E25495" w:rsidRDefault="00E25495" w:rsidP="00A404DA">
            <w:pPr>
              <w:ind w:firstLine="0"/>
            </w:pPr>
            <w:r>
              <w:t>Current transformer</w:t>
            </w:r>
          </w:p>
        </w:tc>
        <w:tc>
          <w:tcPr>
            <w:tcW w:w="3196" w:type="dxa"/>
          </w:tcPr>
          <w:p w14:paraId="1A03E781" w14:textId="43E289A9" w:rsidR="00E25495" w:rsidRDefault="00803E8F" w:rsidP="00A404DA">
            <w:pPr>
              <w:ind w:firstLine="0"/>
            </w:pPr>
            <w:r>
              <w:t>2</w:t>
            </w:r>
          </w:p>
        </w:tc>
        <w:tc>
          <w:tcPr>
            <w:tcW w:w="2848" w:type="dxa"/>
          </w:tcPr>
          <w:p w14:paraId="059B8389" w14:textId="2962E5CA" w:rsidR="00E25495" w:rsidRDefault="00D36129" w:rsidP="00A404DA">
            <w:pPr>
              <w:ind w:firstLine="0"/>
            </w:pPr>
            <w:r>
              <w:t>450</w:t>
            </w:r>
            <w:r w:rsidR="00FA2C53">
              <w:t>/-</w:t>
            </w:r>
          </w:p>
        </w:tc>
      </w:tr>
      <w:tr w:rsidR="00E25495" w14:paraId="3FAD46FE" w14:textId="16DC1B41" w:rsidTr="00E25495">
        <w:tc>
          <w:tcPr>
            <w:tcW w:w="2972" w:type="dxa"/>
          </w:tcPr>
          <w:p w14:paraId="6156C1F2" w14:textId="635BC9D2" w:rsidR="00E25495" w:rsidRDefault="00E25495" w:rsidP="00A404DA">
            <w:pPr>
              <w:ind w:firstLine="0"/>
            </w:pPr>
            <w:r>
              <w:t>Resistors</w:t>
            </w:r>
          </w:p>
        </w:tc>
        <w:tc>
          <w:tcPr>
            <w:tcW w:w="3196" w:type="dxa"/>
          </w:tcPr>
          <w:p w14:paraId="585B3FD9" w14:textId="64C7E904" w:rsidR="00E25495" w:rsidRDefault="00803E8F" w:rsidP="00A404DA">
            <w:pPr>
              <w:ind w:firstLine="0"/>
            </w:pPr>
            <w:r>
              <w:t>3</w:t>
            </w:r>
          </w:p>
        </w:tc>
        <w:tc>
          <w:tcPr>
            <w:tcW w:w="2848" w:type="dxa"/>
          </w:tcPr>
          <w:p w14:paraId="150E4EC7" w14:textId="38E03C9E" w:rsidR="00E25495" w:rsidRDefault="00803E8F" w:rsidP="00A404DA">
            <w:pPr>
              <w:ind w:firstLine="0"/>
            </w:pPr>
            <w:r>
              <w:t>10</w:t>
            </w:r>
            <w:r w:rsidR="00FA2C53">
              <w:t>/-</w:t>
            </w:r>
          </w:p>
        </w:tc>
      </w:tr>
      <w:tr w:rsidR="00E25495" w14:paraId="0ACC225C" w14:textId="4EE8DBCA" w:rsidTr="00E25495">
        <w:tc>
          <w:tcPr>
            <w:tcW w:w="2972" w:type="dxa"/>
          </w:tcPr>
          <w:p w14:paraId="75894BF9" w14:textId="03D959CF" w:rsidR="00E25495" w:rsidRPr="007D0047" w:rsidRDefault="00BE4C6E" w:rsidP="007D0047">
            <w:pPr>
              <w:ind w:firstLine="0"/>
              <w:jc w:val="center"/>
              <w:rPr>
                <w:b/>
                <w:bCs/>
              </w:rPr>
            </w:pPr>
            <w:r w:rsidRPr="007D0047">
              <w:rPr>
                <w:b/>
                <w:bCs/>
              </w:rPr>
              <w:t>Server/Gateway</w:t>
            </w:r>
          </w:p>
        </w:tc>
        <w:tc>
          <w:tcPr>
            <w:tcW w:w="3196" w:type="dxa"/>
          </w:tcPr>
          <w:p w14:paraId="2F347729" w14:textId="1BDA0C13" w:rsidR="00E25495" w:rsidRPr="007D0047" w:rsidRDefault="007D0047" w:rsidP="007D0047">
            <w:pPr>
              <w:ind w:firstLine="0"/>
              <w:jc w:val="center"/>
              <w:rPr>
                <w:b/>
                <w:bCs/>
              </w:rPr>
            </w:pPr>
            <w:r>
              <w:rPr>
                <w:b/>
                <w:bCs/>
              </w:rPr>
              <w:t>1</w:t>
            </w:r>
          </w:p>
        </w:tc>
        <w:tc>
          <w:tcPr>
            <w:tcW w:w="2848" w:type="dxa"/>
          </w:tcPr>
          <w:p w14:paraId="5644C6CC" w14:textId="7E5A7E9C" w:rsidR="00E25495" w:rsidRPr="00084565" w:rsidRDefault="00084565" w:rsidP="00084565">
            <w:pPr>
              <w:ind w:firstLine="0"/>
              <w:jc w:val="center"/>
              <w:rPr>
                <w:b/>
                <w:bCs/>
              </w:rPr>
            </w:pPr>
            <w:r w:rsidRPr="00084565">
              <w:rPr>
                <w:b/>
                <w:bCs/>
              </w:rPr>
              <w:t>2650/-</w:t>
            </w:r>
          </w:p>
        </w:tc>
      </w:tr>
      <w:tr w:rsidR="00E25495" w14:paraId="7A377D01" w14:textId="2C62ED39" w:rsidTr="00E25495">
        <w:tc>
          <w:tcPr>
            <w:tcW w:w="2972" w:type="dxa"/>
          </w:tcPr>
          <w:p w14:paraId="544EDB51" w14:textId="6320189A" w:rsidR="00E25495" w:rsidRDefault="003C5BD1" w:rsidP="00A404DA">
            <w:pPr>
              <w:ind w:firstLine="0"/>
            </w:pPr>
            <w:r>
              <w:t>ESP-32</w:t>
            </w:r>
          </w:p>
        </w:tc>
        <w:tc>
          <w:tcPr>
            <w:tcW w:w="3196" w:type="dxa"/>
          </w:tcPr>
          <w:p w14:paraId="70409F98" w14:textId="2B7402CB" w:rsidR="00E25495" w:rsidRDefault="00B90059" w:rsidP="00A404DA">
            <w:pPr>
              <w:ind w:firstLine="0"/>
            </w:pPr>
            <w:r>
              <w:t>1</w:t>
            </w:r>
          </w:p>
        </w:tc>
        <w:tc>
          <w:tcPr>
            <w:tcW w:w="2848" w:type="dxa"/>
          </w:tcPr>
          <w:p w14:paraId="6A336B43" w14:textId="7428BD65" w:rsidR="00E25495" w:rsidRDefault="00084565" w:rsidP="00A404DA">
            <w:pPr>
              <w:ind w:firstLine="0"/>
            </w:pPr>
            <w:r>
              <w:t>1200/-</w:t>
            </w:r>
          </w:p>
        </w:tc>
      </w:tr>
      <w:tr w:rsidR="00E25495" w14:paraId="76121B48" w14:textId="08EB9DDD" w:rsidTr="00E25495">
        <w:tc>
          <w:tcPr>
            <w:tcW w:w="2972" w:type="dxa"/>
          </w:tcPr>
          <w:p w14:paraId="3DC39A0E" w14:textId="15D1C4B5" w:rsidR="00E25495" w:rsidRDefault="007D0047" w:rsidP="00A404DA">
            <w:pPr>
              <w:ind w:firstLine="0"/>
            </w:pPr>
            <w:r>
              <w:t>LoRa</w:t>
            </w:r>
            <w:r w:rsidR="00B90059">
              <w:t xml:space="preserve"> (sx-1278)</w:t>
            </w:r>
          </w:p>
        </w:tc>
        <w:tc>
          <w:tcPr>
            <w:tcW w:w="3196" w:type="dxa"/>
          </w:tcPr>
          <w:p w14:paraId="13F9ED52" w14:textId="1C9BE3C5" w:rsidR="00E25495" w:rsidRDefault="00B90059" w:rsidP="00A404DA">
            <w:pPr>
              <w:ind w:firstLine="0"/>
            </w:pPr>
            <w:r>
              <w:t>1</w:t>
            </w:r>
          </w:p>
        </w:tc>
        <w:tc>
          <w:tcPr>
            <w:tcW w:w="2848" w:type="dxa"/>
          </w:tcPr>
          <w:p w14:paraId="5213DBF5" w14:textId="4DCBDC0C" w:rsidR="00E25495" w:rsidRDefault="00084565" w:rsidP="00A404DA">
            <w:pPr>
              <w:ind w:firstLine="0"/>
            </w:pPr>
            <w:r>
              <w:t>1450/-</w:t>
            </w:r>
          </w:p>
        </w:tc>
      </w:tr>
      <w:tr w:rsidR="00F37CFD" w14:paraId="4CAD8E48" w14:textId="77777777" w:rsidTr="00E25495">
        <w:tc>
          <w:tcPr>
            <w:tcW w:w="2972" w:type="dxa"/>
          </w:tcPr>
          <w:p w14:paraId="0C471E37" w14:textId="62783475" w:rsidR="00F37CFD" w:rsidRPr="00714875" w:rsidRDefault="00714875" w:rsidP="00714875">
            <w:pPr>
              <w:ind w:firstLine="0"/>
              <w:jc w:val="center"/>
              <w:rPr>
                <w:b/>
                <w:bCs/>
              </w:rPr>
            </w:pPr>
            <w:r>
              <w:rPr>
                <w:b/>
                <w:bCs/>
              </w:rPr>
              <w:t>Total Cost</w:t>
            </w:r>
          </w:p>
        </w:tc>
        <w:tc>
          <w:tcPr>
            <w:tcW w:w="3196" w:type="dxa"/>
          </w:tcPr>
          <w:p w14:paraId="1F5ED24A" w14:textId="38816417" w:rsidR="00F37CFD" w:rsidRPr="00714875" w:rsidRDefault="00714875" w:rsidP="00714875">
            <w:pPr>
              <w:ind w:firstLine="0"/>
              <w:jc w:val="center"/>
              <w:rPr>
                <w:b/>
                <w:bCs/>
              </w:rPr>
            </w:pPr>
            <w:r>
              <w:rPr>
                <w:b/>
                <w:bCs/>
              </w:rPr>
              <w:t>1</w:t>
            </w:r>
          </w:p>
        </w:tc>
        <w:tc>
          <w:tcPr>
            <w:tcW w:w="2848" w:type="dxa"/>
          </w:tcPr>
          <w:p w14:paraId="13B61E1A" w14:textId="57BE2B3E" w:rsidR="00F37CFD" w:rsidRPr="006379F5" w:rsidRDefault="00003F42" w:rsidP="006379F5">
            <w:pPr>
              <w:ind w:firstLine="0"/>
              <w:jc w:val="center"/>
              <w:rPr>
                <w:b/>
                <w:bCs/>
              </w:rPr>
            </w:pPr>
            <w:r>
              <w:rPr>
                <w:b/>
                <w:bCs/>
              </w:rPr>
              <w:t>6210/-</w:t>
            </w:r>
          </w:p>
        </w:tc>
      </w:tr>
    </w:tbl>
    <w:p w14:paraId="264BE133" w14:textId="569DBBC7" w:rsidR="00D11137" w:rsidRDefault="00D11137" w:rsidP="00C71F95">
      <w:pPr>
        <w:ind w:firstLine="0"/>
      </w:pPr>
    </w:p>
    <w:p w14:paraId="7C39A0D3" w14:textId="77777777" w:rsidR="00D11137" w:rsidRDefault="00D11137">
      <w:pPr>
        <w:spacing w:before="0" w:line="259" w:lineRule="auto"/>
        <w:ind w:firstLine="0"/>
        <w:jc w:val="left"/>
      </w:pPr>
      <w:r>
        <w:br w:type="page"/>
      </w:r>
    </w:p>
    <w:p w14:paraId="62E82E35" w14:textId="475252A8" w:rsidR="00B4598B" w:rsidRDefault="00D11137" w:rsidP="00B4598B">
      <w:pPr>
        <w:pStyle w:val="NoSpacing"/>
      </w:pPr>
      <w:r>
        <w:lastRenderedPageBreak/>
        <w:t>References</w:t>
      </w:r>
    </w:p>
    <w:p w14:paraId="74ABC88E" w14:textId="79D32F26" w:rsidR="002410A3" w:rsidRPr="002410A3" w:rsidRDefault="00BB420D" w:rsidP="002410A3">
      <w:pPr>
        <w:pStyle w:val="ListParagraph"/>
        <w:numPr>
          <w:ilvl w:val="0"/>
          <w:numId w:val="26"/>
        </w:numPr>
        <w:rPr>
          <w:color w:val="000000" w:themeColor="text1"/>
          <w:u w:val="single"/>
        </w:rPr>
      </w:pPr>
      <w:r>
        <w:rPr>
          <w:rFonts w:ascii="Verdana" w:hAnsi="Verdana"/>
          <w:color w:val="232323"/>
          <w:sz w:val="21"/>
          <w:szCs w:val="21"/>
          <w:shd w:val="clear" w:color="auto" w:fill="FFFFFF"/>
        </w:rPr>
        <w:t>Hussain, Z., Memon, S., Shah, R., Bhutto</w:t>
      </w:r>
      <w:r w:rsidR="00756235">
        <w:rPr>
          <w:rFonts w:ascii="Verdana" w:hAnsi="Verdana"/>
          <w:color w:val="232323"/>
          <w:sz w:val="21"/>
          <w:szCs w:val="21"/>
          <w:shd w:val="clear" w:color="auto" w:fill="FFFFFF"/>
        </w:rPr>
        <w:t xml:space="preserve"> </w:t>
      </w:r>
      <w:r>
        <w:rPr>
          <w:rFonts w:ascii="Verdana" w:hAnsi="Verdana"/>
          <w:color w:val="232323"/>
          <w:sz w:val="21"/>
          <w:szCs w:val="21"/>
          <w:shd w:val="clear" w:color="auto" w:fill="FFFFFF"/>
        </w:rPr>
        <w:t>Z.</w:t>
      </w:r>
      <w:r w:rsidR="00756235">
        <w:rPr>
          <w:rFonts w:ascii="Verdana" w:hAnsi="Verdana"/>
          <w:color w:val="232323"/>
          <w:sz w:val="21"/>
          <w:szCs w:val="21"/>
          <w:shd w:val="clear" w:color="auto" w:fill="FFFFFF"/>
        </w:rPr>
        <w:t>,</w:t>
      </w:r>
      <w:r>
        <w:rPr>
          <w:rFonts w:ascii="Verdana" w:hAnsi="Verdana"/>
          <w:color w:val="232323"/>
          <w:sz w:val="21"/>
          <w:szCs w:val="21"/>
          <w:shd w:val="clear" w:color="auto" w:fill="FFFFFF"/>
        </w:rPr>
        <w:t xml:space="preserve"> and Aljawarneh, </w:t>
      </w:r>
      <w:r w:rsidR="009A33B9">
        <w:rPr>
          <w:rFonts w:ascii="Verdana" w:hAnsi="Verdana"/>
          <w:color w:val="232323"/>
          <w:sz w:val="21"/>
          <w:szCs w:val="21"/>
          <w:shd w:val="clear" w:color="auto" w:fill="FFFFFF"/>
        </w:rPr>
        <w:t>“</w:t>
      </w:r>
      <w:r>
        <w:rPr>
          <w:rFonts w:ascii="Verdana" w:hAnsi="Verdana"/>
          <w:color w:val="232323"/>
          <w:sz w:val="21"/>
          <w:szCs w:val="21"/>
          <w:shd w:val="clear" w:color="auto" w:fill="FFFFFF"/>
        </w:rPr>
        <w:t>Methods and Techniques of Electricity Thieving in Pakistan</w:t>
      </w:r>
      <w:r w:rsidR="00D434F0">
        <w:rPr>
          <w:rFonts w:ascii="Verdana" w:hAnsi="Verdana"/>
          <w:color w:val="232323"/>
          <w:sz w:val="21"/>
          <w:szCs w:val="21"/>
          <w:shd w:val="clear" w:color="auto" w:fill="FFFFFF"/>
        </w:rPr>
        <w:t xml:space="preserve"> |</w:t>
      </w:r>
      <w:r>
        <w:rPr>
          <w:rFonts w:ascii="Verdana" w:hAnsi="Verdana"/>
          <w:color w:val="232323"/>
          <w:sz w:val="21"/>
          <w:szCs w:val="21"/>
          <w:shd w:val="clear" w:color="auto" w:fill="FFFFFF"/>
        </w:rPr>
        <w:t> </w:t>
      </w:r>
      <w:r>
        <w:rPr>
          <w:rFonts w:ascii="Verdana" w:hAnsi="Verdana"/>
          <w:i/>
          <w:iCs/>
          <w:color w:val="232323"/>
          <w:sz w:val="21"/>
          <w:szCs w:val="21"/>
          <w:shd w:val="clear" w:color="auto" w:fill="FFFFFF"/>
        </w:rPr>
        <w:t>Journal of Power and Energy Engineering</w:t>
      </w:r>
      <w:r w:rsidR="009A33B9">
        <w:rPr>
          <w:rFonts w:ascii="Verdana" w:hAnsi="Verdana"/>
          <w:i/>
          <w:iCs/>
          <w:color w:val="232323"/>
          <w:sz w:val="21"/>
          <w:szCs w:val="21"/>
          <w:shd w:val="clear" w:color="auto" w:fill="FFFFFF"/>
        </w:rPr>
        <w:t>”</w:t>
      </w:r>
      <w:r>
        <w:rPr>
          <w:rFonts w:ascii="Verdana" w:hAnsi="Verdana"/>
          <w:color w:val="232323"/>
          <w:sz w:val="21"/>
          <w:szCs w:val="21"/>
          <w:shd w:val="clear" w:color="auto" w:fill="FFFFFF"/>
        </w:rPr>
        <w:t>, </w:t>
      </w:r>
      <w:r w:rsidR="002410A3" w:rsidRPr="002410A3">
        <w:rPr>
          <w:rFonts w:ascii="Open Sans" w:hAnsi="Open Sans" w:cs="Open Sans"/>
          <w:i/>
          <w:iCs/>
          <w:color w:val="000000"/>
          <w:sz w:val="20"/>
          <w:szCs w:val="20"/>
          <w:shd w:val="clear" w:color="auto" w:fill="FFFFFF"/>
        </w:rPr>
        <w:t>www.scirp.org</w:t>
      </w:r>
      <w:r w:rsidR="003679A8">
        <w:rPr>
          <w:rFonts w:ascii="Open Sans" w:hAnsi="Open Sans" w:cs="Open Sans"/>
          <w:color w:val="000000"/>
          <w:sz w:val="20"/>
          <w:szCs w:val="20"/>
          <w:shd w:val="clear" w:color="auto" w:fill="FFFFFF"/>
        </w:rPr>
        <w:t xml:space="preserve">, 2022. [Online]. Available: </w:t>
      </w:r>
      <w:hyperlink r:id="rId46" w:history="1">
        <w:r w:rsidR="00BF16E6" w:rsidRPr="00BF16E6">
          <w:rPr>
            <w:rStyle w:val="Hyperlink"/>
            <w:rFonts w:ascii="Open Sans" w:hAnsi="Open Sans" w:cs="Open Sans"/>
            <w:color w:val="auto"/>
            <w:sz w:val="20"/>
            <w:szCs w:val="20"/>
            <w:u w:val="none"/>
            <w:shd w:val="clear" w:color="auto" w:fill="FFFFFF"/>
          </w:rPr>
          <w:t>https://www.scirp.org/journal/paperinformation.aspx?paperid=70365</w:t>
        </w:r>
      </w:hyperlink>
      <w:r w:rsidR="00BF16E6">
        <w:rPr>
          <w:rFonts w:ascii="Open Sans" w:hAnsi="Open Sans" w:cs="Open Sans"/>
          <w:color w:val="000000"/>
          <w:sz w:val="20"/>
          <w:szCs w:val="20"/>
          <w:shd w:val="clear" w:color="auto" w:fill="FFFFFF"/>
        </w:rPr>
        <w:t xml:space="preserve"> </w:t>
      </w:r>
      <w:r w:rsidR="003679A8">
        <w:rPr>
          <w:rFonts w:ascii="Open Sans" w:hAnsi="Open Sans" w:cs="Open Sans"/>
          <w:color w:val="000000"/>
          <w:sz w:val="20"/>
          <w:szCs w:val="20"/>
          <w:shd w:val="clear" w:color="auto" w:fill="FFFFFF"/>
        </w:rPr>
        <w:t>[Accessed: 1</w:t>
      </w:r>
      <w:r w:rsidR="00BF16E6">
        <w:rPr>
          <w:rFonts w:ascii="Open Sans" w:hAnsi="Open Sans" w:cs="Open Sans"/>
          <w:color w:val="000000"/>
          <w:sz w:val="20"/>
          <w:szCs w:val="20"/>
          <w:shd w:val="clear" w:color="auto" w:fill="FFFFFF"/>
        </w:rPr>
        <w:t>0</w:t>
      </w:r>
      <w:r w:rsidR="003679A8">
        <w:rPr>
          <w:rFonts w:ascii="Open Sans" w:hAnsi="Open Sans" w:cs="Open Sans"/>
          <w:color w:val="000000"/>
          <w:sz w:val="20"/>
          <w:szCs w:val="20"/>
          <w:shd w:val="clear" w:color="auto" w:fill="FFFFFF"/>
        </w:rPr>
        <w:t>- Aug- 2022]</w:t>
      </w:r>
    </w:p>
    <w:p w14:paraId="493B536D" w14:textId="40277157" w:rsidR="0016633B" w:rsidRPr="0016633B" w:rsidRDefault="0016633B"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S. Kumar, P. Tiwari and M. Zymbler, "Internet of Things is a revolutionary approach for future technology enhancement: a review", 2022.</w:t>
      </w:r>
    </w:p>
    <w:p w14:paraId="1065B43E" w14:textId="4D798049" w:rsidR="00764672" w:rsidRPr="00764672" w:rsidRDefault="00700644"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Introduction to SPI Interface | Analog Devices", </w:t>
      </w:r>
      <w:r>
        <w:rPr>
          <w:rFonts w:ascii="Open Sans" w:hAnsi="Open Sans" w:cs="Open Sans"/>
          <w:i/>
          <w:iCs/>
          <w:color w:val="000000"/>
          <w:sz w:val="20"/>
          <w:szCs w:val="20"/>
          <w:shd w:val="clear" w:color="auto" w:fill="FFFFFF"/>
        </w:rPr>
        <w:t>Analog.com</w:t>
      </w:r>
      <w:r>
        <w:rPr>
          <w:rFonts w:ascii="Open Sans" w:hAnsi="Open Sans" w:cs="Open Sans"/>
          <w:color w:val="000000"/>
          <w:sz w:val="20"/>
          <w:szCs w:val="20"/>
          <w:shd w:val="clear" w:color="auto" w:fill="FFFFFF"/>
        </w:rPr>
        <w:t>, 2022. [Online]. Available: https://www.analog.com/en/analog-dialogue/articles/introduction-to-spi-interface.html. [Accessed: 14- Aug- 2022]</w:t>
      </w:r>
    </w:p>
    <w:p w14:paraId="16ECE36B" w14:textId="350DD160" w:rsidR="004A33F5" w:rsidRPr="004A33F5" w:rsidRDefault="00BB1F5B" w:rsidP="00544344">
      <w:pPr>
        <w:pStyle w:val="ListParagraph"/>
        <w:numPr>
          <w:ilvl w:val="0"/>
          <w:numId w:val="26"/>
        </w:numPr>
      </w:pPr>
      <w:r>
        <w:rPr>
          <w:rFonts w:ascii="Open Sans" w:hAnsi="Open Sans" w:cs="Open Sans"/>
          <w:color w:val="000000"/>
          <w:sz w:val="20"/>
          <w:szCs w:val="20"/>
          <w:shd w:val="clear" w:color="auto" w:fill="FFFFFF"/>
        </w:rPr>
        <w:t>"What is a Microcontroller and How Does it Work?", </w:t>
      </w:r>
      <w:r>
        <w:rPr>
          <w:rFonts w:ascii="Open Sans" w:hAnsi="Open Sans" w:cs="Open Sans"/>
          <w:i/>
          <w:iCs/>
          <w:color w:val="000000"/>
          <w:sz w:val="20"/>
          <w:szCs w:val="20"/>
          <w:shd w:val="clear" w:color="auto" w:fill="FFFFFF"/>
        </w:rPr>
        <w:t>IoT Agenda</w:t>
      </w:r>
      <w:r>
        <w:rPr>
          <w:rFonts w:ascii="Open Sans" w:hAnsi="Open Sans" w:cs="Open Sans"/>
          <w:color w:val="000000"/>
          <w:sz w:val="20"/>
          <w:szCs w:val="20"/>
          <w:shd w:val="clear" w:color="auto" w:fill="FFFFFF"/>
        </w:rPr>
        <w:t>, 2022. [Online]. Available: https://www.techtarget.com/iotagenda/definition/microcontroller. [Accessed: 16- Aug- 2022]</w:t>
      </w:r>
    </w:p>
    <w:p w14:paraId="7945B2AB" w14:textId="18866286" w:rsidR="007C3024" w:rsidRPr="007C3024" w:rsidRDefault="007C3024" w:rsidP="00544344">
      <w:pPr>
        <w:pStyle w:val="ListParagraph"/>
        <w:numPr>
          <w:ilvl w:val="0"/>
          <w:numId w:val="26"/>
        </w:numPr>
      </w:pPr>
      <w:r>
        <w:rPr>
          <w:rFonts w:ascii="Open Sans" w:hAnsi="Open Sans" w:cs="Open Sans"/>
          <w:color w:val="000000"/>
          <w:sz w:val="20"/>
          <w:szCs w:val="20"/>
          <w:shd w:val="clear" w:color="auto" w:fill="FFFFFF"/>
        </w:rPr>
        <w:t>C. Sensors and T. Sensors, "Types and Characteristics of Current Sensors | Tutorials | Current Sensors | Products | Asahi Kasei Microdevices (AKM)", </w:t>
      </w:r>
      <w:r>
        <w:rPr>
          <w:rFonts w:ascii="Open Sans" w:hAnsi="Open Sans" w:cs="Open Sans"/>
          <w:i/>
          <w:iCs/>
          <w:color w:val="000000"/>
          <w:sz w:val="20"/>
          <w:szCs w:val="20"/>
          <w:shd w:val="clear" w:color="auto" w:fill="FFFFFF"/>
        </w:rPr>
        <w:t>Tutorials | Current Sensors | Products | Asahi Kasei Microdevices (AKM)</w:t>
      </w:r>
      <w:r>
        <w:rPr>
          <w:rFonts w:ascii="Open Sans" w:hAnsi="Open Sans" w:cs="Open Sans"/>
          <w:color w:val="000000"/>
          <w:sz w:val="20"/>
          <w:szCs w:val="20"/>
          <w:shd w:val="clear" w:color="auto" w:fill="FFFFFF"/>
        </w:rPr>
        <w:t>, 2022. [Online]. Available: https://www.akm.com/eu/en/products/current-sensor/tutorial/types-characteristics/. [Accessed: 16- Aug- 2022]</w:t>
      </w:r>
    </w:p>
    <w:p w14:paraId="157983AF" w14:textId="182AD59C" w:rsidR="00F17D0C" w:rsidRPr="00F17D0C" w:rsidRDefault="00F17D0C" w:rsidP="006039E6">
      <w:pPr>
        <w:pStyle w:val="ListParagraph"/>
        <w:numPr>
          <w:ilvl w:val="0"/>
          <w:numId w:val="26"/>
        </w:numPr>
      </w:pPr>
      <w:r>
        <w:rPr>
          <w:rFonts w:ascii="Open Sans" w:hAnsi="Open Sans" w:cs="Open Sans"/>
          <w:color w:val="000000"/>
          <w:sz w:val="20"/>
          <w:szCs w:val="20"/>
          <w:shd w:val="clear" w:color="auto" w:fill="FFFFFF"/>
        </w:rPr>
        <w:t>"Lora - Wikipedia", </w:t>
      </w:r>
      <w:r>
        <w:rPr>
          <w:rFonts w:ascii="Open Sans" w:hAnsi="Open Sans" w:cs="Open Sans"/>
          <w:i/>
          <w:iCs/>
          <w:color w:val="000000"/>
          <w:sz w:val="20"/>
          <w:szCs w:val="20"/>
          <w:shd w:val="clear" w:color="auto" w:fill="FFFFFF"/>
        </w:rPr>
        <w:t>En.wikipedia.org</w:t>
      </w:r>
      <w:r>
        <w:rPr>
          <w:rFonts w:ascii="Open Sans" w:hAnsi="Open Sans" w:cs="Open Sans"/>
          <w:color w:val="000000"/>
          <w:sz w:val="20"/>
          <w:szCs w:val="20"/>
          <w:shd w:val="clear" w:color="auto" w:fill="FFFFFF"/>
        </w:rPr>
        <w:t>, 2022. [Online]. Available: https://en.wikipedia.org/wiki/Lora. [Accessed: 16- Aug- 2022]</w:t>
      </w:r>
    </w:p>
    <w:p w14:paraId="3CAD0B7C" w14:textId="3CEC20EB" w:rsidR="00DB7915" w:rsidRPr="00DB7915" w:rsidRDefault="00DB7915" w:rsidP="00544344">
      <w:pPr>
        <w:pStyle w:val="ListParagraph"/>
        <w:numPr>
          <w:ilvl w:val="0"/>
          <w:numId w:val="26"/>
        </w:numPr>
      </w:pPr>
      <w:r>
        <w:rPr>
          <w:rFonts w:ascii="Open Sans" w:hAnsi="Open Sans" w:cs="Open Sans"/>
          <w:color w:val="000000"/>
          <w:sz w:val="20"/>
          <w:szCs w:val="20"/>
          <w:shd w:val="clear" w:color="auto" w:fill="FFFFFF"/>
        </w:rPr>
        <w:t>E</w:t>
      </w:r>
      <w:r w:rsidR="00576C82">
        <w:rPr>
          <w:rFonts w:ascii="Open Sans" w:hAnsi="Open Sans" w:cs="Open Sans"/>
          <w:color w:val="000000"/>
          <w:sz w:val="20"/>
          <w:szCs w:val="20"/>
          <w:shd w:val="clear" w:color="auto" w:fill="FFFFFF"/>
        </w:rPr>
        <w:t>SP</w:t>
      </w:r>
      <w:r>
        <w:rPr>
          <w:rFonts w:ascii="Open Sans" w:hAnsi="Open Sans" w:cs="Open Sans"/>
          <w:color w:val="000000"/>
          <w:sz w:val="20"/>
          <w:szCs w:val="20"/>
          <w:shd w:val="clear" w:color="auto" w:fill="FFFFFF"/>
        </w:rPr>
        <w:t>. 32, "An Overview", </w:t>
      </w:r>
      <w:r>
        <w:rPr>
          <w:rFonts w:ascii="Open Sans" w:hAnsi="Open Sans" w:cs="Open Sans"/>
          <w:i/>
          <w:iCs/>
          <w:color w:val="000000"/>
          <w:sz w:val="20"/>
          <w:szCs w:val="20"/>
          <w:shd w:val="clear" w:color="auto" w:fill="FFFFFF"/>
        </w:rPr>
        <w:t>espressif.com</w:t>
      </w:r>
      <w:r>
        <w:rPr>
          <w:rFonts w:ascii="Open Sans" w:hAnsi="Open Sans" w:cs="Open Sans"/>
          <w:color w:val="000000"/>
          <w:sz w:val="20"/>
          <w:szCs w:val="20"/>
          <w:shd w:val="clear" w:color="auto" w:fill="FFFFFF"/>
        </w:rPr>
        <w:t>, 2022. [Online]. Available: https://www.espressif.com/sites/default/files/documentation/esp32_datasheet_en.pdf. [Accessed: 16- Aug- 2022]</w:t>
      </w:r>
    </w:p>
    <w:p w14:paraId="2E15E206" w14:textId="1E960121" w:rsidR="007D7736" w:rsidRPr="007D7736" w:rsidRDefault="007D7736" w:rsidP="0030611A">
      <w:pPr>
        <w:pStyle w:val="ListParagraph"/>
        <w:numPr>
          <w:ilvl w:val="0"/>
          <w:numId w:val="26"/>
        </w:numPr>
      </w:pPr>
      <w:r>
        <w:rPr>
          <w:rFonts w:ascii="Open Sans" w:hAnsi="Open Sans" w:cs="Open Sans"/>
          <w:color w:val="000000"/>
          <w:sz w:val="20"/>
          <w:szCs w:val="20"/>
          <w:shd w:val="clear" w:color="auto" w:fill="FFFFFF"/>
        </w:rPr>
        <w:t>"C Tutorial", </w:t>
      </w:r>
      <w:r>
        <w:rPr>
          <w:rFonts w:ascii="Open Sans" w:hAnsi="Open Sans" w:cs="Open Sans"/>
          <w:i/>
          <w:iCs/>
          <w:color w:val="000000"/>
          <w:sz w:val="20"/>
          <w:szCs w:val="20"/>
          <w:shd w:val="clear" w:color="auto" w:fill="FFFFFF"/>
        </w:rPr>
        <w:t>Tutorialspoint.com</w:t>
      </w:r>
      <w:r>
        <w:rPr>
          <w:rFonts w:ascii="Open Sans" w:hAnsi="Open Sans" w:cs="Open Sans"/>
          <w:color w:val="000000"/>
          <w:sz w:val="20"/>
          <w:szCs w:val="20"/>
          <w:shd w:val="clear" w:color="auto" w:fill="FFFFFF"/>
        </w:rPr>
        <w:t>, 2022. [Online]. Available: https://www.tutorialspoint.com/cprogramming/index.htm. [Accessed: 16- Aug- 2022]</w:t>
      </w:r>
    </w:p>
    <w:p w14:paraId="491661E2" w14:textId="535E87F9" w:rsidR="003F28F4" w:rsidRPr="003F28F4" w:rsidRDefault="003F28F4" w:rsidP="0030611A">
      <w:pPr>
        <w:pStyle w:val="ListParagraph"/>
        <w:numPr>
          <w:ilvl w:val="0"/>
          <w:numId w:val="26"/>
        </w:num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1621C0F" w14:textId="06D78303" w:rsidR="001A58D8" w:rsidRPr="001A58D8" w:rsidRDefault="001A58D8" w:rsidP="00544344">
      <w:pPr>
        <w:pStyle w:val="ListParagraph"/>
        <w:numPr>
          <w:ilvl w:val="0"/>
          <w:numId w:val="26"/>
        </w:numPr>
      </w:pPr>
      <w:r>
        <w:rPr>
          <w:rFonts w:ascii="Open Sans" w:hAnsi="Open Sans" w:cs="Open Sans"/>
          <w:color w:val="000000"/>
          <w:sz w:val="20"/>
          <w:szCs w:val="20"/>
          <w:shd w:val="clear" w:color="auto" w:fill="FFFFFF"/>
        </w:rPr>
        <w:t>F. Copes, "Introduction to the Arduino Programming Language", </w:t>
      </w:r>
      <w:r>
        <w:rPr>
          <w:rFonts w:ascii="Open Sans" w:hAnsi="Open Sans" w:cs="Open Sans"/>
          <w:i/>
          <w:iCs/>
          <w:color w:val="000000"/>
          <w:sz w:val="20"/>
          <w:szCs w:val="20"/>
          <w:shd w:val="clear" w:color="auto" w:fill="FFFFFF"/>
        </w:rPr>
        <w:t>Flaviocopes.com</w:t>
      </w:r>
      <w:r>
        <w:rPr>
          <w:rFonts w:ascii="Open Sans" w:hAnsi="Open Sans" w:cs="Open Sans"/>
          <w:color w:val="000000"/>
          <w:sz w:val="20"/>
          <w:szCs w:val="20"/>
          <w:shd w:val="clear" w:color="auto" w:fill="FFFFFF"/>
        </w:rPr>
        <w:t>, 2022. [Online]. Available: https://flaviocopes.com/arduino-programming-language/. [Accessed: 16- Aug- 2022]</w:t>
      </w:r>
    </w:p>
    <w:p w14:paraId="41412C91" w14:textId="069C3654" w:rsidR="00E32FD7" w:rsidRPr="00E32FD7" w:rsidRDefault="00E20A3F" w:rsidP="00E32FD7">
      <w:pPr>
        <w:pStyle w:val="ListParagraph"/>
        <w:numPr>
          <w:ilvl w:val="0"/>
          <w:numId w:val="26"/>
        </w:num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89C1371" w14:textId="6A43AC98" w:rsidR="00E32FD7" w:rsidRPr="00E32FD7" w:rsidRDefault="00E32FD7" w:rsidP="00E32FD7">
      <w:pPr>
        <w:pStyle w:val="ListParagraph"/>
        <w:numPr>
          <w:ilvl w:val="0"/>
          <w:numId w:val="26"/>
        </w:numPr>
      </w:pPr>
      <w:r w:rsidRPr="00E32FD7">
        <w:rPr>
          <w:rFonts w:ascii="Open Sans" w:hAnsi="Open Sans" w:cs="Open Sans"/>
          <w:color w:val="000000"/>
          <w:sz w:val="20"/>
          <w:szCs w:val="20"/>
          <w:shd w:val="clear" w:color="auto" w:fill="FFFFFF"/>
        </w:rPr>
        <w:lastRenderedPageBreak/>
        <w:t>JavaScript - Overview", </w:t>
      </w:r>
      <w:r w:rsidRPr="00E32FD7">
        <w:rPr>
          <w:rFonts w:ascii="Open Sans" w:hAnsi="Open Sans" w:cs="Open Sans"/>
          <w:i/>
          <w:iCs/>
          <w:color w:val="000000"/>
          <w:sz w:val="20"/>
          <w:szCs w:val="20"/>
          <w:shd w:val="clear" w:color="auto" w:fill="FFFFFF"/>
        </w:rPr>
        <w:t>Tutorialspoint.com</w:t>
      </w:r>
      <w:r w:rsidRPr="00E32FD7">
        <w:rPr>
          <w:rFonts w:ascii="Open Sans" w:hAnsi="Open Sans" w:cs="Open Sans"/>
          <w:color w:val="000000"/>
          <w:sz w:val="20"/>
          <w:szCs w:val="20"/>
          <w:shd w:val="clear" w:color="auto" w:fill="FFFFFF"/>
        </w:rPr>
        <w:t>, 2022. [Online]. Available: https://www.tutorialspoint.com/javascript/javascript_overview.htm. [Accessed: 16- Aug- 2022]</w:t>
      </w:r>
    </w:p>
    <w:p w14:paraId="1C9F428F" w14:textId="58ADA4E7" w:rsidR="00662787" w:rsidRDefault="00662787">
      <w:pPr>
        <w:spacing w:before="0" w:line="259" w:lineRule="auto"/>
        <w:ind w:firstLine="0"/>
        <w:jc w:val="left"/>
      </w:pPr>
      <w:r>
        <w:br w:type="page"/>
      </w:r>
    </w:p>
    <w:p w14:paraId="0185790D" w14:textId="3F2E8419" w:rsidR="00C61CBC" w:rsidRPr="009E6E8A" w:rsidRDefault="00662787" w:rsidP="009E6E8A">
      <w:pPr>
        <w:pStyle w:val="NoSpacing"/>
      </w:pPr>
      <w:r w:rsidRPr="009E6E8A">
        <w:lastRenderedPageBreak/>
        <w:t>Appendix A</w:t>
      </w:r>
    </w:p>
    <w:p w14:paraId="0630D27B" w14:textId="0875C5D2" w:rsidR="00662787" w:rsidRDefault="00662787" w:rsidP="00662787">
      <w:pPr>
        <w:pStyle w:val="NoSpacing"/>
      </w:pPr>
      <w:r>
        <w:t>Node</w:t>
      </w:r>
      <w:r w:rsidR="007E2F35">
        <w:t xml:space="preserve"> </w:t>
      </w:r>
    </w:p>
    <w:p w14:paraId="48A3557C" w14:textId="242B7CDD" w:rsidR="00662787" w:rsidRDefault="00980AFB" w:rsidP="00662787">
      <w:r>
        <w:t>Appendix A contains the program uploaded in the node</w:t>
      </w:r>
      <w:r w:rsidR="007E2F35">
        <w:t xml:space="preserve"> A</w:t>
      </w:r>
      <w:r>
        <w:t>.</w:t>
      </w:r>
      <w:r w:rsidR="007E2F35">
        <w:t xml:space="preserve"> which is same for all other nodes. </w:t>
      </w:r>
    </w:p>
    <w:p w14:paraId="70198AB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w:t>
      </w:r>
    </w:p>
    <w:p w14:paraId="1EEB1EB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 Node A</w:t>
      </w:r>
    </w:p>
    <w:p w14:paraId="3D07228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 value below 0.25 is not measurable.</w:t>
      </w:r>
    </w:p>
    <w:p w14:paraId="55C4AE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w:t>
      </w:r>
    </w:p>
    <w:p w14:paraId="756717F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F0FA3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including libraries</w:t>
      </w:r>
    </w:p>
    <w:p w14:paraId="65FFF2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 xml:space="preserve">#include &lt;SPI.h&gt;              </w:t>
      </w:r>
    </w:p>
    <w:p w14:paraId="26FFC33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include &lt;LoRa.h&gt;</w:t>
      </w:r>
    </w:p>
    <w:p w14:paraId="3CF14B9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include &lt;EmonLib.h&gt;</w:t>
      </w:r>
    </w:p>
    <w:p w14:paraId="0FED5FD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0832E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pin configuration for LoRa SX-1278</w:t>
      </w:r>
    </w:p>
    <w:p w14:paraId="6397D0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nss 5</w:t>
      </w:r>
    </w:p>
    <w:p w14:paraId="522F48F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rst 14</w:t>
      </w:r>
    </w:p>
    <w:p w14:paraId="7B0ED3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dio0 2</w:t>
      </w:r>
    </w:p>
    <w:p w14:paraId="02D839F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C34D18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pins for sensors connected to Node A for currunt reading</w:t>
      </w:r>
    </w:p>
    <w:p w14:paraId="5156501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H_1 34</w:t>
      </w:r>
    </w:p>
    <w:p w14:paraId="774AF6A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_main 27</w:t>
      </w:r>
    </w:p>
    <w:p w14:paraId="11E5CB1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7AC60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AF975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taking two instances from the library for our sensor to get values</w:t>
      </w:r>
    </w:p>
    <w:p w14:paraId="7F252A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EnergyMonitor emon1</w:t>
      </w:r>
      <w:r w:rsidRPr="007E2F35">
        <w:rPr>
          <w:rFonts w:ascii="Courier New" w:eastAsia="Times New Roman" w:hAnsi="Courier New" w:cs="Courier New"/>
          <w:b/>
          <w:bCs/>
          <w:color w:val="000080"/>
          <w:sz w:val="20"/>
          <w:szCs w:val="20"/>
        </w:rPr>
        <w:t>;</w:t>
      </w:r>
    </w:p>
    <w:p w14:paraId="4FD935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EnergyMonitor emon2</w:t>
      </w:r>
      <w:r w:rsidRPr="007E2F35">
        <w:rPr>
          <w:rFonts w:ascii="Courier New" w:eastAsia="Times New Roman" w:hAnsi="Courier New" w:cs="Courier New"/>
          <w:b/>
          <w:bCs/>
          <w:color w:val="000080"/>
          <w:sz w:val="20"/>
          <w:szCs w:val="20"/>
        </w:rPr>
        <w:t>;</w:t>
      </w:r>
    </w:p>
    <w:p w14:paraId="5AE04F2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A49715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Flag set by callback to perform read process in main loop</w:t>
      </w:r>
    </w:p>
    <w:p w14:paraId="1E8F1A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lat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bool</w:t>
      </w: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fals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72E7956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95B761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4CE634B" w14:textId="1659A75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xml:space="preserve">//assign addresses for LoRa Transmission for master node and Node A and two </w:t>
      </w:r>
      <w:r>
        <w:rPr>
          <w:rFonts w:ascii="Courier New" w:eastAsia="Times New Roman" w:hAnsi="Courier New" w:cs="Courier New"/>
          <w:color w:val="008000"/>
          <w:sz w:val="20"/>
          <w:szCs w:val="20"/>
        </w:rPr>
        <w:t>//</w:t>
      </w:r>
      <w:r w:rsidRPr="007E2F35">
        <w:rPr>
          <w:rFonts w:ascii="Courier New" w:eastAsia="Times New Roman" w:hAnsi="Courier New" w:cs="Courier New"/>
          <w:color w:val="008000"/>
          <w:sz w:val="20"/>
          <w:szCs w:val="20"/>
        </w:rPr>
        <w:t>varriablefor authentication request</w:t>
      </w:r>
    </w:p>
    <w:p w14:paraId="7CC3EF4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byte MasterNod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xFF</w:t>
      </w:r>
      <w:r w:rsidRPr="007E2F35">
        <w:rPr>
          <w:rFonts w:ascii="Courier New" w:eastAsia="Times New Roman" w:hAnsi="Courier New" w:cs="Courier New"/>
          <w:b/>
          <w:bCs/>
          <w:color w:val="000080"/>
          <w:sz w:val="20"/>
          <w:szCs w:val="20"/>
        </w:rPr>
        <w:t>;</w:t>
      </w:r>
    </w:p>
    <w:p w14:paraId="03BFC8D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byte NodeA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xBB</w:t>
      </w:r>
      <w:r w:rsidRPr="007E2F35">
        <w:rPr>
          <w:rFonts w:ascii="Courier New" w:eastAsia="Times New Roman" w:hAnsi="Courier New" w:cs="Courier New"/>
          <w:b/>
          <w:bCs/>
          <w:color w:val="000080"/>
          <w:sz w:val="20"/>
          <w:szCs w:val="20"/>
        </w:rPr>
        <w:t>;</w:t>
      </w:r>
    </w:p>
    <w:p w14:paraId="6F87D92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recipient</w:t>
      </w:r>
      <w:r w:rsidRPr="007E2F35">
        <w:rPr>
          <w:rFonts w:ascii="Courier New" w:eastAsia="Times New Roman" w:hAnsi="Courier New" w:cs="Courier New"/>
          <w:b/>
          <w:bCs/>
          <w:color w:val="000080"/>
          <w:sz w:val="20"/>
          <w:szCs w:val="20"/>
        </w:rPr>
        <w:t>;</w:t>
      </w:r>
    </w:p>
    <w:p w14:paraId="49A2CE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byte sender</w:t>
      </w:r>
      <w:r w:rsidRPr="007E2F35">
        <w:rPr>
          <w:rFonts w:ascii="Courier New" w:eastAsia="Times New Roman" w:hAnsi="Courier New" w:cs="Courier New"/>
          <w:b/>
          <w:bCs/>
          <w:color w:val="000080"/>
          <w:sz w:val="20"/>
          <w:szCs w:val="20"/>
        </w:rPr>
        <w:t>;</w:t>
      </w:r>
    </w:p>
    <w:p w14:paraId="05DB4E0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94DCCC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defining varriable for currunt reading and incoming request from gateway</w:t>
      </w:r>
    </w:p>
    <w:p w14:paraId="48B574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String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7432632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String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4C11B03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5DA330D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variable store currunt readings</w:t>
      </w:r>
    </w:p>
    <w:p w14:paraId="589554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house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Main</w:t>
      </w:r>
      <w:r w:rsidRPr="007E2F35">
        <w:rPr>
          <w:rFonts w:ascii="Courier New" w:eastAsia="Times New Roman" w:hAnsi="Courier New" w:cs="Courier New"/>
          <w:b/>
          <w:bCs/>
          <w:color w:val="000080"/>
          <w:sz w:val="20"/>
          <w:szCs w:val="20"/>
        </w:rPr>
        <w:t>;</w:t>
      </w:r>
    </w:p>
    <w:p w14:paraId="73D061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C3356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setup</w:t>
      </w:r>
      <w:r w:rsidRPr="007E2F35">
        <w:rPr>
          <w:rFonts w:ascii="Courier New" w:eastAsia="Times New Roman" w:hAnsi="Courier New" w:cs="Courier New"/>
          <w:b/>
          <w:bCs/>
          <w:color w:val="000080"/>
          <w:sz w:val="20"/>
          <w:szCs w:val="20"/>
        </w:rPr>
        <w:t>()</w:t>
      </w:r>
    </w:p>
    <w:p w14:paraId="788909D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3C4B6B8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setPin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ns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rs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dio0</w:t>
      </w:r>
      <w:r w:rsidRPr="007E2F35">
        <w:rPr>
          <w:rFonts w:ascii="Courier New" w:eastAsia="Times New Roman" w:hAnsi="Courier New" w:cs="Courier New"/>
          <w:b/>
          <w:bCs/>
          <w:color w:val="000080"/>
          <w:sz w:val="20"/>
          <w:szCs w:val="20"/>
        </w:rPr>
        <w:t>);</w:t>
      </w:r>
    </w:p>
    <w:p w14:paraId="3469D0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begi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433E6</w:t>
      </w:r>
      <w:r w:rsidRPr="007E2F35">
        <w:rPr>
          <w:rFonts w:ascii="Courier New" w:eastAsia="Times New Roman" w:hAnsi="Courier New" w:cs="Courier New"/>
          <w:b/>
          <w:bCs/>
          <w:color w:val="000080"/>
          <w:sz w:val="20"/>
          <w:szCs w:val="20"/>
        </w:rPr>
        <w:t>))</w:t>
      </w:r>
    </w:p>
    <w:p w14:paraId="5A63FA8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wh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w:t>
      </w:r>
      <w:r w:rsidRPr="007E2F35">
        <w:rPr>
          <w:rFonts w:ascii="Courier New" w:eastAsia="Times New Roman" w:hAnsi="Courier New" w:cs="Courier New"/>
          <w:b/>
          <w:bCs/>
          <w:color w:val="000080"/>
          <w:sz w:val="20"/>
          <w:szCs w:val="20"/>
        </w:rPr>
        <w:t>);</w:t>
      </w:r>
    </w:p>
    <w:p w14:paraId="488FF9D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5671A32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register the receive callback</w:t>
      </w:r>
    </w:p>
    <w:p w14:paraId="608CB90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put the radio into receive mode</w:t>
      </w:r>
    </w:p>
    <w:p w14:paraId="11A416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CE34836" w14:textId="77777777" w:rsid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5EF33F6B" w14:textId="15F180B4"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instances setting up pins and calibration value</w:t>
      </w:r>
    </w:p>
    <w:p w14:paraId="34D4D6D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H_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4.9</w:t>
      </w:r>
      <w:r w:rsidRPr="007E2F35">
        <w:rPr>
          <w:rFonts w:ascii="Courier New" w:eastAsia="Times New Roman" w:hAnsi="Courier New" w:cs="Courier New"/>
          <w:b/>
          <w:bCs/>
          <w:color w:val="000080"/>
          <w:sz w:val="20"/>
          <w:szCs w:val="20"/>
        </w:rPr>
        <w:t>);</w:t>
      </w:r>
    </w:p>
    <w:p w14:paraId="6443EB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_mai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4.9</w:t>
      </w:r>
      <w:r w:rsidRPr="007E2F35">
        <w:rPr>
          <w:rFonts w:ascii="Courier New" w:eastAsia="Times New Roman" w:hAnsi="Courier New" w:cs="Courier New"/>
          <w:b/>
          <w:bCs/>
          <w:color w:val="000080"/>
          <w:sz w:val="20"/>
          <w:szCs w:val="20"/>
        </w:rPr>
        <w:t>);</w:t>
      </w:r>
    </w:p>
    <w:p w14:paraId="1CA1DFB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091106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loop</w:t>
      </w:r>
      <w:r w:rsidRPr="007E2F35">
        <w:rPr>
          <w:rFonts w:ascii="Courier New" w:eastAsia="Times New Roman" w:hAnsi="Courier New" w:cs="Courier New"/>
          <w:b/>
          <w:bCs/>
          <w:color w:val="000080"/>
          <w:sz w:val="20"/>
          <w:szCs w:val="20"/>
        </w:rPr>
        <w:t>()</w:t>
      </w:r>
    </w:p>
    <w:p w14:paraId="6D3699C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2B6801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Dummy varriables to get value from sensor for making the value stable</w:t>
      </w:r>
    </w:p>
    <w:p w14:paraId="0E5C1A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dummy1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7E701E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dummy2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2E52A57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33A327B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parse for a packet, and call onReceive with the result:</w:t>
      </w:r>
    </w:p>
    <w:p w14:paraId="15367A2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doRead</w:t>
      </w:r>
      <w:r w:rsidRPr="007E2F35">
        <w:rPr>
          <w:rFonts w:ascii="Courier New" w:eastAsia="Times New Roman" w:hAnsi="Courier New" w:cs="Courier New"/>
          <w:b/>
          <w:bCs/>
          <w:color w:val="000080"/>
          <w:sz w:val="20"/>
          <w:szCs w:val="20"/>
        </w:rPr>
        <w:t>)</w:t>
      </w:r>
    </w:p>
    <w:p w14:paraId="65F833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7DCD7AF5" w14:textId="7D7AE192" w:rsidR="007E2F35" w:rsidRDefault="007E2F35" w:rsidP="007E2F35">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7E2F35">
        <w:rPr>
          <w:rFonts w:ascii="Courier New" w:eastAsia="Times New Roman" w:hAnsi="Courier New" w:cs="Courier New"/>
          <w:color w:val="000000"/>
          <w:sz w:val="20"/>
          <w:szCs w:val="20"/>
        </w:rPr>
        <w:t xml:space="preserve">    readMessage</w:t>
      </w:r>
      <w:r w:rsidRPr="007E2F35">
        <w:rPr>
          <w:rFonts w:ascii="Courier New" w:eastAsia="Times New Roman" w:hAnsi="Courier New" w:cs="Courier New"/>
          <w:b/>
          <w:bCs/>
          <w:color w:val="000080"/>
          <w:sz w:val="20"/>
          <w:szCs w:val="20"/>
        </w:rPr>
        <w:t>();</w:t>
      </w:r>
    </w:p>
    <w:p w14:paraId="6E2C9626" w14:textId="62E44F8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Pr>
          <w:rFonts w:ascii="Courier New" w:eastAsia="Times New Roman" w:hAnsi="Courier New" w:cs="Courier New"/>
          <w:color w:val="008000"/>
          <w:sz w:val="20"/>
          <w:szCs w:val="20"/>
        </w:rPr>
        <w:t xml:space="preserve">   </w:t>
      </w:r>
      <w:r w:rsidRPr="007E2F35">
        <w:rPr>
          <w:rFonts w:ascii="Courier New" w:eastAsia="Times New Roman" w:hAnsi="Courier New" w:cs="Courier New"/>
          <w:color w:val="008000"/>
          <w:sz w:val="18"/>
          <w:szCs w:val="18"/>
        </w:rPr>
        <w:t>// Set flag back to false so next read will happen only after next ISR event</w:t>
      </w:r>
    </w:p>
    <w:p w14:paraId="4EF2F546" w14:textId="7036B2EB"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fals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59B86A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p>
    <w:p w14:paraId="12D6C172" w14:textId="6222F433"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again put the radio in recieve mode</w:t>
      </w:r>
    </w:p>
    <w:p w14:paraId="53C7E5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36BFAE0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7283B95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packetSiz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4269983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8025C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packetSiz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if there's no packet, return</w:t>
      </w:r>
    </w:p>
    <w:p w14:paraId="3D9E2D7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7842BAE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true</w:t>
      </w:r>
      <w:r w:rsidRPr="007E2F35">
        <w:rPr>
          <w:rFonts w:ascii="Courier New" w:eastAsia="Times New Roman" w:hAnsi="Courier New" w:cs="Courier New"/>
          <w:b/>
          <w:bCs/>
          <w:color w:val="000080"/>
          <w:sz w:val="20"/>
          <w:szCs w:val="20"/>
        </w:rPr>
        <w:t>;</w:t>
      </w:r>
    </w:p>
    <w:p w14:paraId="3308B1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F8B219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readMessage</w:t>
      </w:r>
      <w:r w:rsidRPr="007E2F35">
        <w:rPr>
          <w:rFonts w:ascii="Courier New" w:eastAsia="Times New Roman" w:hAnsi="Courier New" w:cs="Courier New"/>
          <w:b/>
          <w:bCs/>
          <w:color w:val="000080"/>
          <w:sz w:val="20"/>
          <w:szCs w:val="20"/>
        </w:rPr>
        <w:t>()</w:t>
      </w:r>
    </w:p>
    <w:p w14:paraId="4795C31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576A9D7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302833C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recipient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115726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sender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5774467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wh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available</w:t>
      </w:r>
      <w:r w:rsidRPr="007E2F35">
        <w:rPr>
          <w:rFonts w:ascii="Courier New" w:eastAsia="Times New Roman" w:hAnsi="Courier New" w:cs="Courier New"/>
          <w:b/>
          <w:bCs/>
          <w:color w:val="000080"/>
          <w:sz w:val="20"/>
          <w:szCs w:val="20"/>
        </w:rPr>
        <w:t>())</w:t>
      </w:r>
    </w:p>
    <w:p w14:paraId="22C122B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8000FF"/>
          <w:sz w:val="20"/>
          <w:szCs w:val="20"/>
        </w:rPr>
        <w:t>char</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665DC99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recipient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NodeA </w:t>
      </w:r>
      <w:r w:rsidRPr="007E2F35">
        <w:rPr>
          <w:rFonts w:ascii="Courier New" w:eastAsia="Times New Roman" w:hAnsi="Courier New" w:cs="Courier New"/>
          <w:b/>
          <w:bCs/>
          <w:color w:val="000080"/>
          <w:sz w:val="20"/>
          <w:szCs w:val="20"/>
        </w:rPr>
        <w:t>&amp;&amp;</w:t>
      </w:r>
      <w:r w:rsidRPr="007E2F35">
        <w:rPr>
          <w:rFonts w:ascii="Courier New" w:eastAsia="Times New Roman" w:hAnsi="Courier New" w:cs="Courier New"/>
          <w:color w:val="000000"/>
          <w:sz w:val="20"/>
          <w:szCs w:val="20"/>
        </w:rPr>
        <w:t xml:space="preserve"> sender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sterNode</w:t>
      </w:r>
      <w:r w:rsidRPr="007E2F35">
        <w:rPr>
          <w:rFonts w:ascii="Courier New" w:eastAsia="Times New Roman" w:hAnsi="Courier New" w:cs="Courier New"/>
          <w:b/>
          <w:bCs/>
          <w:color w:val="000080"/>
          <w:sz w:val="20"/>
          <w:szCs w:val="20"/>
        </w:rPr>
        <w:t>)</w:t>
      </w:r>
    </w:p>
    <w:p w14:paraId="370C143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skip rest of function</w:t>
      </w:r>
    </w:p>
    <w:p w14:paraId="656FE10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Val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incoming</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toInt</w:t>
      </w:r>
      <w:r w:rsidRPr="007E2F35">
        <w:rPr>
          <w:rFonts w:ascii="Courier New" w:eastAsia="Times New Roman" w:hAnsi="Courier New" w:cs="Courier New"/>
          <w:b/>
          <w:bCs/>
          <w:color w:val="000080"/>
          <w:sz w:val="20"/>
          <w:szCs w:val="20"/>
        </w:rPr>
        <w:t>();</w:t>
      </w:r>
    </w:p>
    <w:p w14:paraId="10180CEE" w14:textId="17E3B70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Val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10</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check if the request is for the node</w:t>
      </w:r>
    </w:p>
    <w:p w14:paraId="05B4BBF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019B9A5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house1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497DE5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Main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7DD4D2C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house1</w:t>
      </w:r>
      <w:r w:rsidRPr="007E2F35">
        <w:rPr>
          <w:rFonts w:ascii="Courier New" w:eastAsia="Times New Roman" w:hAnsi="Courier New" w:cs="Courier New"/>
          <w:b/>
          <w:bCs/>
          <w:color w:val="000080"/>
          <w:sz w:val="20"/>
          <w:szCs w:val="20"/>
        </w:rPr>
        <w:t>;</w:t>
      </w:r>
    </w:p>
    <w:p w14:paraId="68A66E0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53D932F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in</w:t>
      </w:r>
      <w:r w:rsidRPr="007E2F35">
        <w:rPr>
          <w:rFonts w:ascii="Courier New" w:eastAsia="Times New Roman" w:hAnsi="Courier New" w:cs="Courier New"/>
          <w:b/>
          <w:bCs/>
          <w:color w:val="000080"/>
          <w:sz w:val="20"/>
          <w:szCs w:val="20"/>
        </w:rPr>
        <w:t>;</w:t>
      </w:r>
    </w:p>
    <w:p w14:paraId="4E849DF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50AE13E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send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Reading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NodeA</w:t>
      </w:r>
      <w:r w:rsidRPr="007E2F35">
        <w:rPr>
          <w:rFonts w:ascii="Courier New" w:eastAsia="Times New Roman" w:hAnsi="Courier New" w:cs="Courier New"/>
          <w:b/>
          <w:bCs/>
          <w:color w:val="000080"/>
          <w:sz w:val="20"/>
          <w:szCs w:val="20"/>
        </w:rPr>
        <w:t>);</w:t>
      </w:r>
    </w:p>
    <w:p w14:paraId="413F78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3B0103C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30F9DBF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else</w:t>
      </w:r>
    </w:p>
    <w:p w14:paraId="7C78EFF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p>
    <w:p w14:paraId="469BCBE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1E919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send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String outgoingSending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byte 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byte NodeA</w:t>
      </w:r>
      <w:r w:rsidRPr="007E2F35">
        <w:rPr>
          <w:rFonts w:ascii="Courier New" w:eastAsia="Times New Roman" w:hAnsi="Courier New" w:cs="Courier New"/>
          <w:b/>
          <w:bCs/>
          <w:color w:val="000080"/>
          <w:sz w:val="20"/>
          <w:szCs w:val="20"/>
        </w:rPr>
        <w:t>)</w:t>
      </w:r>
    </w:p>
    <w:p w14:paraId="468CEE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27974D1D" w14:textId="77D7B7FC"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beginPacke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start packet</w:t>
      </w:r>
    </w:p>
    <w:p w14:paraId="72761A10" w14:textId="28E8B682"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writ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destination address</w:t>
      </w:r>
    </w:p>
    <w:p w14:paraId="37D2D16C" w14:textId="2E15E3C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writ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Node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sender address</w:t>
      </w:r>
    </w:p>
    <w:p w14:paraId="2DB8EE95" w14:textId="4E401AFD"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pri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utgoingSending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payload</w:t>
      </w:r>
    </w:p>
    <w:p w14:paraId="2AA59582" w14:textId="3D11D2BA"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endPacke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finish packet and send it</w:t>
      </w:r>
    </w:p>
    <w:p w14:paraId="2D656BBA" w14:textId="77777777" w:rsidR="007E2F35" w:rsidRPr="007E2F35" w:rsidRDefault="007E2F35" w:rsidP="007E2F35">
      <w:pPr>
        <w:shd w:val="clear" w:color="auto" w:fill="FFFFFF"/>
        <w:spacing w:before="0" w:after="0" w:line="240" w:lineRule="auto"/>
        <w:ind w:firstLine="0"/>
        <w:jc w:val="left"/>
        <w:rPr>
          <w:rFonts w:ascii="Times New Roman" w:eastAsia="Times New Roman" w:hAnsi="Times New Roman" w:cs="Times New Roman"/>
          <w:szCs w:val="24"/>
        </w:rPr>
      </w:pPr>
      <w:r w:rsidRPr="007E2F35">
        <w:rPr>
          <w:rFonts w:ascii="Courier New" w:eastAsia="Times New Roman" w:hAnsi="Courier New" w:cs="Courier New"/>
          <w:b/>
          <w:bCs/>
          <w:color w:val="000080"/>
          <w:sz w:val="20"/>
          <w:szCs w:val="20"/>
        </w:rPr>
        <w:t>}</w:t>
      </w:r>
    </w:p>
    <w:p w14:paraId="0C2A8A0E" w14:textId="3FF01444" w:rsidR="00980AFB" w:rsidRDefault="00980AFB" w:rsidP="002B4392">
      <w:pPr>
        <w:spacing w:before="0" w:after="0"/>
        <w:jc w:val="left"/>
      </w:pPr>
    </w:p>
    <w:p w14:paraId="4C9B3D99" w14:textId="2D86C014" w:rsidR="00980AFB" w:rsidRDefault="00980AFB" w:rsidP="00980AFB">
      <w:pPr>
        <w:pStyle w:val="NoSpacing"/>
      </w:pPr>
      <w:r>
        <w:t>Appendix B</w:t>
      </w:r>
    </w:p>
    <w:p w14:paraId="25838E3E" w14:textId="587A4B7F" w:rsidR="00980AFB" w:rsidRDefault="00980AFB" w:rsidP="00980AFB">
      <w:pPr>
        <w:pStyle w:val="NoSpacing"/>
      </w:pPr>
      <w:r>
        <w:t>Server/Gateway</w:t>
      </w:r>
    </w:p>
    <w:p w14:paraId="66AF3BDF" w14:textId="1E55667F" w:rsidR="00980AFB" w:rsidRDefault="00980AFB" w:rsidP="002B4392">
      <w:pPr>
        <w:jc w:val="left"/>
      </w:pPr>
      <w:r>
        <w:t>This appendix contains the code uploaded in the server/gateway.</w:t>
      </w:r>
    </w:p>
    <w:p w14:paraId="7A96FA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w:t>
      </w:r>
    </w:p>
    <w:p w14:paraId="0D0A0EE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Master LoRa Node(Gateway)</w:t>
      </w:r>
    </w:p>
    <w:p w14:paraId="55EACF1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w:t>
      </w:r>
    </w:p>
    <w:p w14:paraId="2C17AC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WiFi.h&gt;</w:t>
      </w:r>
    </w:p>
    <w:p w14:paraId="233CC4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HTTPClient.h&gt;</w:t>
      </w:r>
    </w:p>
    <w:p w14:paraId="6D58C13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SPI.h&gt;</w:t>
      </w:r>
    </w:p>
    <w:p w14:paraId="00F8B1D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LoRa.h&gt;</w:t>
      </w:r>
    </w:p>
    <w:p w14:paraId="5FCB901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NTPClient.h&gt;</w:t>
      </w:r>
    </w:p>
    <w:p w14:paraId="1F63E6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WiFiUDP.h&gt;</w:t>
      </w:r>
    </w:p>
    <w:p w14:paraId="569826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60E778E" w14:textId="24849AB5"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C106AE">
        <w:rPr>
          <w:rFonts w:ascii="Courier New" w:eastAsia="Times New Roman" w:hAnsi="Courier New" w:cs="Courier New"/>
          <w:color w:val="000000"/>
          <w:sz w:val="20"/>
          <w:szCs w:val="20"/>
        </w:rPr>
        <w:t>WiFiUDP ntpUDP</w:t>
      </w:r>
      <w:r w:rsidRPr="00C106AE">
        <w:rPr>
          <w:rFonts w:ascii="Courier New" w:eastAsia="Times New Roman" w:hAnsi="Courier New" w:cs="Courier New"/>
          <w:b/>
          <w:bCs/>
          <w:color w:val="000080"/>
          <w:sz w:val="20"/>
          <w:szCs w:val="20"/>
        </w:rPr>
        <w:t>;</w:t>
      </w:r>
    </w:p>
    <w:p w14:paraId="5AB98E1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Selecting Europe for getting real-time time stamps</w:t>
      </w:r>
    </w:p>
    <w:p w14:paraId="140D5B9B" w14:textId="596F791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NTPClient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ntpUD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de.pool.ntp.or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800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6000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5F7FF4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0EE096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Flag set by callback to perform read process in main loop</w:t>
      </w:r>
    </w:p>
    <w:p w14:paraId="5034BF7F" w14:textId="082EF2B4" w:rsid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lat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bool</w:t>
      </w:r>
      <w:r w:rsidRPr="00C106AE">
        <w:rPr>
          <w:rFonts w:ascii="Courier New" w:eastAsia="Times New Roman" w:hAnsi="Courier New" w:cs="Courier New"/>
          <w:color w:val="000000"/>
          <w:sz w:val="20"/>
          <w:szCs w:val="20"/>
        </w:rPr>
        <w:t xml:space="preserve"> 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7D35D0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flag set for conforming that gate has recived data from every node</w:t>
      </w:r>
    </w:p>
    <w:p w14:paraId="12A35DA1" w14:textId="38C211B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boolean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204BB1F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2F65D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061F7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LoRa Pins</w:t>
      </w:r>
    </w:p>
    <w:p w14:paraId="1954FD3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nss 5  </w:t>
      </w:r>
      <w:r w:rsidRPr="00C106AE">
        <w:rPr>
          <w:rFonts w:ascii="Courier New" w:eastAsia="Times New Roman" w:hAnsi="Courier New" w:cs="Courier New"/>
          <w:color w:val="008000"/>
          <w:sz w:val="20"/>
          <w:szCs w:val="20"/>
        </w:rPr>
        <w:t>//GPIO 5</w:t>
      </w:r>
    </w:p>
    <w:p w14:paraId="6C8264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rst 14  </w:t>
      </w:r>
      <w:r w:rsidRPr="00C106AE">
        <w:rPr>
          <w:rFonts w:ascii="Courier New" w:eastAsia="Times New Roman" w:hAnsi="Courier New" w:cs="Courier New"/>
          <w:color w:val="008000"/>
          <w:sz w:val="20"/>
          <w:szCs w:val="20"/>
        </w:rPr>
        <w:t>//GPIO 14</w:t>
      </w:r>
    </w:p>
    <w:p w14:paraId="615CD77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dio0 4  </w:t>
      </w:r>
      <w:r w:rsidRPr="00C106AE">
        <w:rPr>
          <w:rFonts w:ascii="Courier New" w:eastAsia="Times New Roman" w:hAnsi="Courier New" w:cs="Courier New"/>
          <w:color w:val="008000"/>
          <w:sz w:val="20"/>
          <w:szCs w:val="20"/>
        </w:rPr>
        <w:t>//GPIO 4</w:t>
      </w:r>
    </w:p>
    <w:p w14:paraId="41C337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93F28E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7100E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WiFi connectivity.</w:t>
      </w:r>
    </w:p>
    <w:p w14:paraId="0E19E6E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si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QAU"</w:t>
      </w:r>
      <w:r w:rsidRPr="00C106AE">
        <w:rPr>
          <w:rFonts w:ascii="Courier New" w:eastAsia="Times New Roman" w:hAnsi="Courier New" w:cs="Courier New"/>
          <w:b/>
          <w:bCs/>
          <w:color w:val="000080"/>
          <w:sz w:val="20"/>
          <w:szCs w:val="20"/>
        </w:rPr>
        <w:t>;</w:t>
      </w:r>
    </w:p>
    <w:p w14:paraId="12BB09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SSWOR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bcd1dcbA2"</w:t>
      </w:r>
      <w:r w:rsidRPr="00C106AE">
        <w:rPr>
          <w:rFonts w:ascii="Courier New" w:eastAsia="Times New Roman" w:hAnsi="Courier New" w:cs="Courier New"/>
          <w:b/>
          <w:bCs/>
          <w:color w:val="000080"/>
          <w:sz w:val="20"/>
          <w:szCs w:val="20"/>
        </w:rPr>
        <w:t>;</w:t>
      </w:r>
    </w:p>
    <w:p w14:paraId="2C6748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15896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credentials for dataBase which in our case google excel sheets</w:t>
      </w:r>
    </w:p>
    <w:p w14:paraId="0E8C0DA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APP_SERV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script.google.com"</w:t>
      </w:r>
      <w:r w:rsidRPr="00C106AE">
        <w:rPr>
          <w:rFonts w:ascii="Courier New" w:eastAsia="Times New Roman" w:hAnsi="Courier New" w:cs="Courier New"/>
          <w:b/>
          <w:bCs/>
          <w:color w:val="000080"/>
          <w:sz w:val="20"/>
          <w:szCs w:val="20"/>
        </w:rPr>
        <w:t>;</w:t>
      </w:r>
    </w:p>
    <w:p w14:paraId="2DF574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key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Kfycbyk4DJzRuIarOcUs07uNzmrpvUvuUK_EJCI6X_2FRTf9FjlCZQUn9MM2PpLjagG-1qq8w"</w:t>
      </w:r>
      <w:r w:rsidRPr="00C106AE">
        <w:rPr>
          <w:rFonts w:ascii="Courier New" w:eastAsia="Times New Roman" w:hAnsi="Courier New" w:cs="Courier New"/>
          <w:b/>
          <w:bCs/>
          <w:color w:val="000080"/>
          <w:sz w:val="20"/>
          <w:szCs w:val="20"/>
        </w:rPr>
        <w:t>;</w:t>
      </w:r>
    </w:p>
    <w:p w14:paraId="3C89C7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serverTim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CBBF0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distP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20F82C3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6BC5B22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1A4FFFB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3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A1129C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float</w:t>
      </w:r>
      <w:r w:rsidRPr="00C106AE">
        <w:rPr>
          <w:rFonts w:ascii="Courier New" w:eastAsia="Times New Roman" w:hAnsi="Courier New" w:cs="Courier New"/>
          <w:color w:val="000000"/>
          <w:sz w:val="20"/>
          <w:szCs w:val="20"/>
        </w:rPr>
        <w:t xml:space="preserve"> theft</w:t>
      </w:r>
      <w:r w:rsidRPr="00C106AE">
        <w:rPr>
          <w:rFonts w:ascii="Courier New" w:eastAsia="Times New Roman" w:hAnsi="Courier New" w:cs="Courier New"/>
          <w:b/>
          <w:bCs/>
          <w:color w:val="000080"/>
          <w:sz w:val="20"/>
          <w:szCs w:val="20"/>
        </w:rPr>
        <w:t>;</w:t>
      </w:r>
    </w:p>
    <w:p w14:paraId="4F7D8B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E4B07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assigning addresses to the  gateway and senders</w:t>
      </w:r>
    </w:p>
    <w:p w14:paraId="3F7413E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MasterNod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FF</w:t>
      </w:r>
      <w:r w:rsidRPr="00C106AE">
        <w:rPr>
          <w:rFonts w:ascii="Courier New" w:eastAsia="Times New Roman" w:hAnsi="Courier New" w:cs="Courier New"/>
          <w:b/>
          <w:bCs/>
          <w:color w:val="000080"/>
          <w:sz w:val="20"/>
          <w:szCs w:val="20"/>
        </w:rPr>
        <w:t>;</w:t>
      </w:r>
    </w:p>
    <w:p w14:paraId="632D757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NodeA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BB</w:t>
      </w:r>
      <w:r w:rsidRPr="00C106AE">
        <w:rPr>
          <w:rFonts w:ascii="Courier New" w:eastAsia="Times New Roman" w:hAnsi="Courier New" w:cs="Courier New"/>
          <w:b/>
          <w:bCs/>
          <w:color w:val="000080"/>
          <w:sz w:val="20"/>
          <w:szCs w:val="20"/>
        </w:rPr>
        <w:t>;</w:t>
      </w:r>
    </w:p>
    <w:p w14:paraId="6201290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NodeB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CC</w:t>
      </w:r>
      <w:r w:rsidRPr="00C106AE">
        <w:rPr>
          <w:rFonts w:ascii="Courier New" w:eastAsia="Times New Roman" w:hAnsi="Courier New" w:cs="Courier New"/>
          <w:b/>
          <w:bCs/>
          <w:color w:val="000080"/>
          <w:sz w:val="20"/>
          <w:szCs w:val="20"/>
        </w:rPr>
        <w:t>;</w:t>
      </w:r>
    </w:p>
    <w:p w14:paraId="6190E67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EE617A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varriable for storing and for sending data to cloud</w:t>
      </w:r>
    </w:p>
    <w:p w14:paraId="2C274DB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7ADE62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Main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07827C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String currentA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5C9A9B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B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32462C3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C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91B7BD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E69FD7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Tracks the time since last event fired</w:t>
      </w:r>
    </w:p>
    <w:p w14:paraId="032D470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previous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7B0988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revious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37B8AF5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432A5F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4BA0E67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interva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updated every 1 second</w:t>
      </w:r>
    </w:p>
    <w:p w14:paraId="76B529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1EFF892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C3C9C8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setup</w:t>
      </w:r>
      <w:r w:rsidRPr="00C106AE">
        <w:rPr>
          <w:rFonts w:ascii="Courier New" w:eastAsia="Times New Roman" w:hAnsi="Courier New" w:cs="Courier New"/>
          <w:b/>
          <w:bCs/>
          <w:color w:val="000080"/>
          <w:sz w:val="20"/>
          <w:szCs w:val="20"/>
        </w:rPr>
        <w:t>()</w:t>
      </w:r>
    </w:p>
    <w:p w14:paraId="4C4D528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4D634E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iFi</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si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SSWORD</w:t>
      </w:r>
      <w:r w:rsidRPr="00C106AE">
        <w:rPr>
          <w:rFonts w:ascii="Courier New" w:eastAsia="Times New Roman" w:hAnsi="Courier New" w:cs="Courier New"/>
          <w:b/>
          <w:bCs/>
          <w:color w:val="000080"/>
          <w:sz w:val="20"/>
          <w:szCs w:val="20"/>
        </w:rPr>
        <w:t>);</w:t>
      </w:r>
    </w:p>
    <w:p w14:paraId="75BE8F5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inM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OUTPUT</w:t>
      </w:r>
      <w:r w:rsidRPr="00C106AE">
        <w:rPr>
          <w:rFonts w:ascii="Courier New" w:eastAsia="Times New Roman" w:hAnsi="Courier New" w:cs="Courier New"/>
          <w:b/>
          <w:bCs/>
          <w:color w:val="000080"/>
          <w:sz w:val="20"/>
          <w:szCs w:val="20"/>
        </w:rPr>
        <w:t>);</w:t>
      </w:r>
    </w:p>
    <w:p w14:paraId="2A8F155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iFi</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tatu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L_CONNECTED</w:t>
      </w:r>
      <w:r w:rsidRPr="00C106AE">
        <w:rPr>
          <w:rFonts w:ascii="Courier New" w:eastAsia="Times New Roman" w:hAnsi="Courier New" w:cs="Courier New"/>
          <w:b/>
          <w:bCs/>
          <w:color w:val="000080"/>
          <w:sz w:val="20"/>
          <w:szCs w:val="20"/>
        </w:rPr>
        <w:t>)</w:t>
      </w:r>
    </w:p>
    <w:p w14:paraId="4E327EC0" w14:textId="756B553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sidRPr="00C106AE">
        <w:rPr>
          <w:rFonts w:ascii="Courier New" w:eastAsia="Times New Roman" w:hAnsi="Courier New" w:cs="Courier New"/>
          <w:color w:val="000000"/>
          <w:sz w:val="20"/>
          <w:szCs w:val="20"/>
        </w:rPr>
        <w:t xml:space="preserve">    digital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HIGH</w:t>
      </w:r>
      <w:r w:rsidRPr="00C106AE">
        <w:rPr>
          <w:rFonts w:ascii="Courier New" w:eastAsia="Times New Roman" w:hAnsi="Courier New" w:cs="Courier New"/>
          <w:b/>
          <w:bCs/>
          <w:color w:val="000080"/>
          <w:sz w:val="20"/>
          <w:szCs w:val="20"/>
        </w:rPr>
        <w:t>);</w:t>
      </w:r>
      <w:r>
        <w:rPr>
          <w:rFonts w:ascii="Courier New" w:eastAsia="Times New Roman" w:hAnsi="Courier New" w:cs="Courier New"/>
          <w:b/>
          <w:bCs/>
          <w:color w:val="000080"/>
          <w:sz w:val="20"/>
          <w:szCs w:val="20"/>
        </w:rPr>
        <w:t xml:space="preserve">  </w:t>
      </w:r>
      <w:r w:rsidRPr="00C106AE">
        <w:rPr>
          <w:rFonts w:ascii="Courier New" w:eastAsia="Times New Roman" w:hAnsi="Courier New" w:cs="Courier New"/>
          <w:color w:val="008000"/>
          <w:sz w:val="16"/>
          <w:szCs w:val="16"/>
        </w:rPr>
        <w:t>//if WiFi will not be connected LED will remain turn ON</w:t>
      </w:r>
    </w:p>
    <w:p w14:paraId="023564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p>
    <w:p w14:paraId="556D44B1" w14:textId="1BC4D9D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digital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W</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s the WiFi got connected LED will turn OFF</w:t>
      </w:r>
    </w:p>
    <w:p w14:paraId="5BF112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etPin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ns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rs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o0</w:t>
      </w:r>
      <w:r w:rsidRPr="00C106AE">
        <w:rPr>
          <w:rFonts w:ascii="Courier New" w:eastAsia="Times New Roman" w:hAnsi="Courier New" w:cs="Courier New"/>
          <w:b/>
          <w:bCs/>
          <w:color w:val="000080"/>
          <w:sz w:val="20"/>
          <w:szCs w:val="20"/>
        </w:rPr>
        <w:t>);</w:t>
      </w:r>
    </w:p>
    <w:p w14:paraId="4A5C74B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433E6</w:t>
      </w:r>
      <w:r w:rsidRPr="00C106AE">
        <w:rPr>
          <w:rFonts w:ascii="Courier New" w:eastAsia="Times New Roman" w:hAnsi="Courier New" w:cs="Courier New"/>
          <w:b/>
          <w:bCs/>
          <w:color w:val="000080"/>
          <w:sz w:val="20"/>
          <w:szCs w:val="20"/>
        </w:rPr>
        <w:t>))</w:t>
      </w:r>
    </w:p>
    <w:p w14:paraId="57F6E5F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35E0881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1D110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gister the receive callback</w:t>
      </w:r>
    </w:p>
    <w:p w14:paraId="4C804D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713438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put the radio into receive mode</w:t>
      </w:r>
    </w:p>
    <w:p w14:paraId="7B67ED8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p>
    <w:p w14:paraId="5D1101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70729B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7C968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loop</w:t>
      </w:r>
      <w:r w:rsidRPr="00C106AE">
        <w:rPr>
          <w:rFonts w:ascii="Courier New" w:eastAsia="Times New Roman" w:hAnsi="Courier New" w:cs="Courier New"/>
          <w:b/>
          <w:bCs/>
          <w:color w:val="000080"/>
          <w:sz w:val="20"/>
          <w:szCs w:val="20"/>
        </w:rPr>
        <w:t>()</w:t>
      </w:r>
    </w:p>
    <w:p w14:paraId="04B7D7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BD98C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doRead</w:t>
      </w:r>
      <w:r w:rsidRPr="00C106AE">
        <w:rPr>
          <w:rFonts w:ascii="Courier New" w:eastAsia="Times New Roman" w:hAnsi="Courier New" w:cs="Courier New"/>
          <w:b/>
          <w:bCs/>
          <w:color w:val="000080"/>
          <w:sz w:val="20"/>
          <w:szCs w:val="20"/>
        </w:rPr>
        <w:t>)</w:t>
      </w:r>
    </w:p>
    <w:p w14:paraId="03E7020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04624B4" w14:textId="6F88A21C"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C106AE">
        <w:rPr>
          <w:rFonts w:ascii="Courier New" w:eastAsia="Times New Roman" w:hAnsi="Courier New" w:cs="Courier New"/>
          <w:color w:val="000000"/>
          <w:sz w:val="20"/>
          <w:szCs w:val="20"/>
        </w:rPr>
        <w:t xml:space="preserve">    readMessage</w:t>
      </w:r>
      <w:r w:rsidRPr="00C106AE">
        <w:rPr>
          <w:rFonts w:ascii="Courier New" w:eastAsia="Times New Roman" w:hAnsi="Courier New" w:cs="Courier New"/>
          <w:b/>
          <w:bCs/>
          <w:color w:val="000080"/>
          <w:sz w:val="20"/>
          <w:szCs w:val="20"/>
        </w:rPr>
        <w:t>();</w:t>
      </w:r>
    </w:p>
    <w:p w14:paraId="4C711E97" w14:textId="21276FD9"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Pr>
          <w:rFonts w:ascii="Courier New" w:eastAsia="Times New Roman" w:hAnsi="Courier New" w:cs="Courier New"/>
          <w:color w:val="008000"/>
          <w:sz w:val="16"/>
          <w:szCs w:val="16"/>
        </w:rPr>
        <w:t xml:space="preserve">     </w:t>
      </w:r>
      <w:r w:rsidRPr="00C106AE">
        <w:rPr>
          <w:rFonts w:ascii="Courier New" w:eastAsia="Times New Roman" w:hAnsi="Courier New" w:cs="Courier New"/>
          <w:color w:val="008000"/>
          <w:sz w:val="16"/>
          <w:szCs w:val="16"/>
        </w:rPr>
        <w:t>// Set flag back to false so next read will happen only after next ISR event</w:t>
      </w:r>
    </w:p>
    <w:p w14:paraId="2DFAFCE3" w14:textId="1495041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0000"/>
          <w:sz w:val="20"/>
          <w:szCs w:val="20"/>
        </w:rPr>
        <w:t xml:space="preserve">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10C44EB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60D339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illis</w:t>
      </w:r>
      <w:r w:rsidRPr="00C106AE">
        <w:rPr>
          <w:rFonts w:ascii="Courier New" w:eastAsia="Times New Roman" w:hAnsi="Courier New" w:cs="Courier New"/>
          <w:b/>
          <w:bCs/>
          <w:color w:val="000080"/>
          <w:sz w:val="20"/>
          <w:szCs w:val="20"/>
        </w:rPr>
        <w:t>();</w:t>
      </w:r>
    </w:p>
    <w:p w14:paraId="5381625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000</w:t>
      </w:r>
      <w:r w:rsidRPr="00C106AE">
        <w:rPr>
          <w:rFonts w:ascii="Courier New" w:eastAsia="Times New Roman" w:hAnsi="Courier New" w:cs="Courier New"/>
          <w:b/>
          <w:bCs/>
          <w:color w:val="000080"/>
          <w:sz w:val="20"/>
          <w:szCs w:val="20"/>
        </w:rPr>
        <w:t>;</w:t>
      </w:r>
    </w:p>
    <w:p w14:paraId="25A6F48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revioussec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gt;=</w:t>
      </w:r>
      <w:r w:rsidRPr="00C106AE">
        <w:rPr>
          <w:rFonts w:ascii="Courier New" w:eastAsia="Times New Roman" w:hAnsi="Courier New" w:cs="Courier New"/>
          <w:color w:val="000000"/>
          <w:sz w:val="20"/>
          <w:szCs w:val="20"/>
        </w:rPr>
        <w:t xml:space="preserve"> interval</w:t>
      </w:r>
      <w:r w:rsidRPr="00C106AE">
        <w:rPr>
          <w:rFonts w:ascii="Courier New" w:eastAsia="Times New Roman" w:hAnsi="Courier New" w:cs="Courier New"/>
          <w:b/>
          <w:bCs/>
          <w:color w:val="000080"/>
          <w:sz w:val="20"/>
          <w:szCs w:val="20"/>
        </w:rPr>
        <w:t>)</w:t>
      </w:r>
    </w:p>
    <w:p w14:paraId="10FEE2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D4779A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g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5</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A12910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1552641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p>
    <w:p w14:paraId="14D719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B089DD0" w14:textId="71FAB2C0"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tring messag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1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n identifier msg act as ID for security</w:t>
      </w:r>
    </w:p>
    <w:p w14:paraId="35E9EB7E" w14:textId="468A47C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8000"/>
          <w:sz w:val="20"/>
          <w:szCs w:val="20"/>
        </w:rPr>
        <w:t>//will send request to node A for values</w:t>
      </w:r>
    </w:p>
    <w:p w14:paraId="349AFC92" w14:textId="6A25C883"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0000"/>
          <w:sz w:val="20"/>
          <w:szCs w:val="20"/>
        </w:rPr>
        <w:t>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38D835D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599774C4" w14:textId="3C70C9C6"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sets the Radio in recieve mode again</w:t>
      </w:r>
    </w:p>
    <w:p w14:paraId="22676B5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748E47F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4</w:t>
      </w:r>
      <w:r w:rsidRPr="00C106AE">
        <w:rPr>
          <w:rFonts w:ascii="Courier New" w:eastAsia="Times New Roman" w:hAnsi="Courier New" w:cs="Courier New"/>
          <w:b/>
          <w:bCs/>
          <w:color w:val="000080"/>
          <w:sz w:val="20"/>
          <w:szCs w:val="20"/>
        </w:rPr>
        <w:t>)</w:t>
      </w:r>
    </w:p>
    <w:p w14:paraId="116BBA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6CE37B8A" w14:textId="1F1100EF"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tring messag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2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n identifier msg act as ID for security</w:t>
      </w:r>
    </w:p>
    <w:p w14:paraId="6A5D8D4A" w14:textId="6FB2E936" w:rsidR="00C77A8A" w:rsidRPr="00C106AE" w:rsidRDefault="00C77A8A"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8000"/>
          <w:sz w:val="20"/>
          <w:szCs w:val="20"/>
        </w:rPr>
        <w:t>//will send request to node B for values</w:t>
      </w:r>
    </w:p>
    <w:p w14:paraId="6E076127" w14:textId="6C1FE7E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B</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2C27177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72BC2BA2" w14:textId="219C1DD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sets the Radio in recieve mode again</w:t>
      </w:r>
    </w:p>
    <w:p w14:paraId="37E2EC4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78F0E2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revious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currentsecs</w:t>
      </w:r>
      <w:r w:rsidRPr="00C106AE">
        <w:rPr>
          <w:rFonts w:ascii="Courier New" w:eastAsia="Times New Roman" w:hAnsi="Courier New" w:cs="Courier New"/>
          <w:b/>
          <w:bCs/>
          <w:color w:val="000080"/>
          <w:sz w:val="20"/>
          <w:szCs w:val="20"/>
        </w:rPr>
        <w:t>;</w:t>
      </w:r>
    </w:p>
    <w:p w14:paraId="661F988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652B7E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0A036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D4A97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update</w:t>
      </w:r>
      <w:r w:rsidRPr="00C106AE">
        <w:rPr>
          <w:rFonts w:ascii="Courier New" w:eastAsia="Times New Roman" w:hAnsi="Courier New" w:cs="Courier New"/>
          <w:b/>
          <w:bCs/>
          <w:color w:val="000080"/>
          <w:sz w:val="20"/>
          <w:szCs w:val="20"/>
        </w:rPr>
        <w:t>();</w:t>
      </w:r>
    </w:p>
    <w:p w14:paraId="21B3B23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erverTim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getFormattedTim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get current time</w:t>
      </w:r>
    </w:p>
    <w:p w14:paraId="05C9E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EF51E4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C98109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nd a signal to each node for requesting the data of sensors.</w:t>
      </w:r>
    </w:p>
    <w:p w14:paraId="40C0650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tring outgoingRequestForDat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byt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byte oth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2FF10C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Packe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start packet</w:t>
      </w:r>
    </w:p>
    <w:p w14:paraId="4D81D1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th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destination address</w:t>
      </w:r>
    </w:p>
    <w:p w14:paraId="0858839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sender address</w:t>
      </w:r>
    </w:p>
    <w:p w14:paraId="46BD5E0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pri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utgoingRequestForDat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payload</w:t>
      </w:r>
    </w:p>
    <w:p w14:paraId="69CDC78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endPacke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finish packet and send it</w:t>
      </w:r>
    </w:p>
    <w:p w14:paraId="166D5A3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C2AE2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447A40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B6C609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call back function will confirm that here's some data on the gateway to be recieved</w:t>
      </w:r>
    </w:p>
    <w:p w14:paraId="27C2FFC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acketSize</w:t>
      </w:r>
      <w:r w:rsidRPr="00C106AE">
        <w:rPr>
          <w:rFonts w:ascii="Courier New" w:eastAsia="Times New Roman" w:hAnsi="Courier New" w:cs="Courier New"/>
          <w:b/>
          <w:bCs/>
          <w:color w:val="000080"/>
          <w:sz w:val="20"/>
          <w:szCs w:val="20"/>
        </w:rPr>
        <w:t>)</w:t>
      </w:r>
    </w:p>
    <w:p w14:paraId="7EDAB36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72269C4" w14:textId="2AA3E518"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acketSiz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if there's no packet, return</w:t>
      </w:r>
    </w:p>
    <w:p w14:paraId="6E403FC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return</w:t>
      </w:r>
      <w:r w:rsidRPr="00C106AE">
        <w:rPr>
          <w:rFonts w:ascii="Courier New" w:eastAsia="Times New Roman" w:hAnsi="Courier New" w:cs="Courier New"/>
          <w:b/>
          <w:bCs/>
          <w:color w:val="000080"/>
          <w:sz w:val="20"/>
          <w:szCs w:val="20"/>
        </w:rPr>
        <w:t>;</w:t>
      </w:r>
    </w:p>
    <w:p w14:paraId="31DB51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45E266D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98FD7A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E50756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w:t>
      </w:r>
    </w:p>
    <w:p w14:paraId="2FB42365" w14:textId="599908EC"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xml:space="preserve">   this function will read all the data and check if data is </w:t>
      </w:r>
      <w:r w:rsidR="00C77A8A" w:rsidRPr="00C106AE">
        <w:rPr>
          <w:rFonts w:ascii="Courier New" w:eastAsia="Times New Roman" w:hAnsi="Courier New" w:cs="Courier New"/>
          <w:color w:val="008000"/>
          <w:sz w:val="20"/>
          <w:szCs w:val="20"/>
        </w:rPr>
        <w:t>received</w:t>
      </w:r>
      <w:r w:rsidRPr="00C106AE">
        <w:rPr>
          <w:rFonts w:ascii="Courier New" w:eastAsia="Times New Roman" w:hAnsi="Courier New" w:cs="Courier New"/>
          <w:color w:val="008000"/>
          <w:sz w:val="20"/>
          <w:szCs w:val="20"/>
        </w:rPr>
        <w:t xml:space="preserve"> from both node and prepare</w:t>
      </w:r>
    </w:p>
    <w:p w14:paraId="2CBE97A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xml:space="preserve">   the data to be uploaded to the sheets.</w:t>
      </w:r>
    </w:p>
    <w:p w14:paraId="26CCEA3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8000"/>
          <w:sz w:val="20"/>
          <w:szCs w:val="20"/>
        </w:rPr>
        <w:t>*/</w:t>
      </w:r>
    </w:p>
    <w:p w14:paraId="1E410B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05C71D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readMessage</w:t>
      </w:r>
      <w:r w:rsidRPr="00C106AE">
        <w:rPr>
          <w:rFonts w:ascii="Courier New" w:eastAsia="Times New Roman" w:hAnsi="Courier New" w:cs="Courier New"/>
          <w:b/>
          <w:bCs/>
          <w:color w:val="000080"/>
          <w:sz w:val="20"/>
          <w:szCs w:val="20"/>
        </w:rPr>
        <w:t>()</w:t>
      </w:r>
    </w:p>
    <w:p w14:paraId="3587A37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F96D0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ad packet header bytes:</w:t>
      </w:r>
    </w:p>
    <w:p w14:paraId="47D1D71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recipie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cipient address</w:t>
      </w:r>
    </w:p>
    <w:p w14:paraId="583498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byte 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sender address</w:t>
      </w:r>
    </w:p>
    <w:p w14:paraId="74BE80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B479D3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567A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available</w:t>
      </w:r>
      <w:r w:rsidRPr="00C106AE">
        <w:rPr>
          <w:rFonts w:ascii="Courier New" w:eastAsia="Times New Roman" w:hAnsi="Courier New" w:cs="Courier New"/>
          <w:b/>
          <w:bCs/>
          <w:color w:val="000080"/>
          <w:sz w:val="20"/>
          <w:szCs w:val="20"/>
        </w:rPr>
        <w:t>())</w:t>
      </w:r>
    </w:p>
    <w:p w14:paraId="45C3F3B9" w14:textId="7EFA4A6A"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xml:space="preserve">//reading </w:t>
      </w:r>
      <w:r w:rsidR="00C77A8A" w:rsidRPr="00C106AE">
        <w:rPr>
          <w:rFonts w:ascii="Courier New" w:eastAsia="Times New Roman" w:hAnsi="Courier New" w:cs="Courier New"/>
          <w:color w:val="008000"/>
          <w:sz w:val="20"/>
          <w:szCs w:val="20"/>
        </w:rPr>
        <w:t>data message</w:t>
      </w:r>
    </w:p>
    <w:p w14:paraId="0969EB9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F7F71C5" w14:textId="740A38D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from NodeA</w:t>
      </w:r>
    </w:p>
    <w:p w14:paraId="173C66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033D2D4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5CFF02D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3E1CCA3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1</w:t>
      </w:r>
      <w:r w:rsidRPr="00C106AE">
        <w:rPr>
          <w:rFonts w:ascii="Courier New" w:eastAsia="Times New Roman" w:hAnsi="Courier New" w:cs="Courier New"/>
          <w:b/>
          <w:bCs/>
          <w:color w:val="000080"/>
          <w:sz w:val="20"/>
          <w:szCs w:val="20"/>
        </w:rPr>
        <w:t>);</w:t>
      </w:r>
    </w:p>
    <w:p w14:paraId="7186CE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distP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2</w:t>
      </w:r>
      <w:r w:rsidRPr="00C106AE">
        <w:rPr>
          <w:rFonts w:ascii="Courier New" w:eastAsia="Times New Roman" w:hAnsi="Courier New" w:cs="Courier New"/>
          <w:b/>
          <w:bCs/>
          <w:color w:val="000080"/>
          <w:sz w:val="20"/>
          <w:szCs w:val="20"/>
        </w:rPr>
        <w:t>);</w:t>
      </w:r>
    </w:p>
    <w:p w14:paraId="5BAF4C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6F1E0F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6F38E1E6" w14:textId="05E5FA4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B</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from NodeA</w:t>
      </w:r>
    </w:p>
    <w:p w14:paraId="743F295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3622DB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725A33C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9807E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1</w:t>
      </w:r>
      <w:r w:rsidRPr="00C106AE">
        <w:rPr>
          <w:rFonts w:ascii="Courier New" w:eastAsia="Times New Roman" w:hAnsi="Courier New" w:cs="Courier New"/>
          <w:b/>
          <w:bCs/>
          <w:color w:val="000080"/>
          <w:sz w:val="20"/>
          <w:szCs w:val="20"/>
        </w:rPr>
        <w:t>);</w:t>
      </w:r>
    </w:p>
    <w:p w14:paraId="217B493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3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2</w:t>
      </w:r>
      <w:r w:rsidRPr="00C106AE">
        <w:rPr>
          <w:rFonts w:ascii="Courier New" w:eastAsia="Times New Roman" w:hAnsi="Courier New" w:cs="Courier New"/>
          <w:b/>
          <w:bCs/>
          <w:color w:val="000080"/>
          <w:sz w:val="20"/>
          <w:szCs w:val="20"/>
        </w:rPr>
        <w:t>);</w:t>
      </w:r>
    </w:p>
    <w:p w14:paraId="11B5722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78E8A5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02C567A" w14:textId="427B8BA4"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amp;&amp;</w:t>
      </w: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recieved</w:t>
      </w:r>
    </w:p>
    <w:p w14:paraId="0FFE4CF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29DBF7A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    thef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path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3</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stP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p>
    <w:p w14:paraId="76B96E0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accessToGoogleSheets</w:t>
      </w:r>
      <w:r w:rsidRPr="00C106AE">
        <w:rPr>
          <w:rFonts w:ascii="Courier New" w:eastAsia="Times New Roman" w:hAnsi="Courier New" w:cs="Courier New"/>
          <w:b/>
          <w:bCs/>
          <w:color w:val="000080"/>
          <w:sz w:val="20"/>
          <w:szCs w:val="20"/>
        </w:rPr>
        <w:t>();</w:t>
      </w:r>
    </w:p>
    <w:p w14:paraId="42BFF07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p>
    <w:p w14:paraId="5879F0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p>
    <w:p w14:paraId="59142EE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765894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3F4DCB7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68309F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accessToGoogleSheets</w:t>
      </w:r>
      <w:r w:rsidRPr="00C106AE">
        <w:rPr>
          <w:rFonts w:ascii="Courier New" w:eastAsia="Times New Roman" w:hAnsi="Courier New" w:cs="Courier New"/>
          <w:b/>
          <w:bCs/>
          <w:color w:val="000080"/>
          <w:sz w:val="20"/>
          <w:szCs w:val="20"/>
        </w:rPr>
        <w:t>()</w:t>
      </w:r>
    </w:p>
    <w:p w14:paraId="0C2226F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53EA5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Client http</w:t>
      </w:r>
      <w:r w:rsidRPr="00C106AE">
        <w:rPr>
          <w:rFonts w:ascii="Courier New" w:eastAsia="Times New Roman" w:hAnsi="Courier New" w:cs="Courier New"/>
          <w:b/>
          <w:bCs/>
          <w:color w:val="000080"/>
          <w:sz w:val="20"/>
          <w:szCs w:val="20"/>
        </w:rPr>
        <w:t>;</w:t>
      </w:r>
    </w:p>
    <w:p w14:paraId="1F4FE30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String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https://script.google.com/macros/s/"</w:t>
      </w:r>
      <w:r w:rsidRPr="00C106AE">
        <w:rPr>
          <w:rFonts w:ascii="Courier New" w:eastAsia="Times New Roman" w:hAnsi="Courier New" w:cs="Courier New"/>
          <w:b/>
          <w:bCs/>
          <w:color w:val="000080"/>
          <w:sz w:val="20"/>
          <w:szCs w:val="20"/>
        </w:rPr>
        <w:t>;</w:t>
      </w:r>
    </w:p>
    <w:p w14:paraId="56C6746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key</w:t>
      </w:r>
      <w:r w:rsidRPr="00C106AE">
        <w:rPr>
          <w:rFonts w:ascii="Courier New" w:eastAsia="Times New Roman" w:hAnsi="Courier New" w:cs="Courier New"/>
          <w:b/>
          <w:bCs/>
          <w:color w:val="000080"/>
          <w:sz w:val="20"/>
          <w:szCs w:val="20"/>
        </w:rPr>
        <w:t>;</w:t>
      </w:r>
    </w:p>
    <w:p w14:paraId="166CE8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exec?"</w:t>
      </w:r>
      <w:r w:rsidRPr="00C106AE">
        <w:rPr>
          <w:rFonts w:ascii="Courier New" w:eastAsia="Times New Roman" w:hAnsi="Courier New" w:cs="Courier New"/>
          <w:b/>
          <w:bCs/>
          <w:color w:val="000080"/>
          <w:sz w:val="20"/>
          <w:szCs w:val="20"/>
        </w:rPr>
        <w:t>;</w:t>
      </w:r>
    </w:p>
    <w:p w14:paraId="6B2699A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time="</w:t>
      </w:r>
      <w:r w:rsidRPr="00C106AE">
        <w:rPr>
          <w:rFonts w:ascii="Courier New" w:eastAsia="Times New Roman" w:hAnsi="Courier New" w:cs="Courier New"/>
          <w:b/>
          <w:bCs/>
          <w:color w:val="000080"/>
          <w:sz w:val="20"/>
          <w:szCs w:val="20"/>
        </w:rPr>
        <w:t>;</w:t>
      </w:r>
    </w:p>
    <w:p w14:paraId="42E1519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rverTime</w:t>
      </w:r>
      <w:r w:rsidRPr="00C106AE">
        <w:rPr>
          <w:rFonts w:ascii="Courier New" w:eastAsia="Times New Roman" w:hAnsi="Courier New" w:cs="Courier New"/>
          <w:b/>
          <w:bCs/>
          <w:color w:val="000080"/>
          <w:sz w:val="20"/>
          <w:szCs w:val="20"/>
        </w:rPr>
        <w:t>;</w:t>
      </w:r>
    </w:p>
    <w:p w14:paraId="5904EBD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distributionPoint="</w:t>
      </w:r>
      <w:r w:rsidRPr="00C106AE">
        <w:rPr>
          <w:rFonts w:ascii="Courier New" w:eastAsia="Times New Roman" w:hAnsi="Courier New" w:cs="Courier New"/>
          <w:b/>
          <w:bCs/>
          <w:color w:val="000080"/>
          <w:sz w:val="20"/>
          <w:szCs w:val="20"/>
        </w:rPr>
        <w:t>;</w:t>
      </w:r>
    </w:p>
    <w:p w14:paraId="2CD8A85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stPnt</w:t>
      </w:r>
      <w:r w:rsidRPr="00C106AE">
        <w:rPr>
          <w:rFonts w:ascii="Courier New" w:eastAsia="Times New Roman" w:hAnsi="Courier New" w:cs="Courier New"/>
          <w:b/>
          <w:bCs/>
          <w:color w:val="000080"/>
          <w:sz w:val="20"/>
          <w:szCs w:val="20"/>
        </w:rPr>
        <w:t>;</w:t>
      </w:r>
    </w:p>
    <w:p w14:paraId="0EBE06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1="</w:t>
      </w:r>
      <w:r w:rsidRPr="00C106AE">
        <w:rPr>
          <w:rFonts w:ascii="Courier New" w:eastAsia="Times New Roman" w:hAnsi="Courier New" w:cs="Courier New"/>
          <w:b/>
          <w:bCs/>
          <w:color w:val="000080"/>
          <w:sz w:val="20"/>
          <w:szCs w:val="20"/>
        </w:rPr>
        <w:t>;</w:t>
      </w:r>
    </w:p>
    <w:p w14:paraId="2AF992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1</w:t>
      </w:r>
      <w:r w:rsidRPr="00C106AE">
        <w:rPr>
          <w:rFonts w:ascii="Courier New" w:eastAsia="Times New Roman" w:hAnsi="Courier New" w:cs="Courier New"/>
          <w:b/>
          <w:bCs/>
          <w:color w:val="000080"/>
          <w:sz w:val="20"/>
          <w:szCs w:val="20"/>
        </w:rPr>
        <w:t>;</w:t>
      </w:r>
    </w:p>
    <w:p w14:paraId="436606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2="</w:t>
      </w:r>
      <w:r w:rsidRPr="00C106AE">
        <w:rPr>
          <w:rFonts w:ascii="Courier New" w:eastAsia="Times New Roman" w:hAnsi="Courier New" w:cs="Courier New"/>
          <w:b/>
          <w:bCs/>
          <w:color w:val="000080"/>
          <w:sz w:val="20"/>
          <w:szCs w:val="20"/>
        </w:rPr>
        <w:t>;</w:t>
      </w:r>
    </w:p>
    <w:p w14:paraId="3C0797F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2</w:t>
      </w:r>
      <w:r w:rsidRPr="00C106AE">
        <w:rPr>
          <w:rFonts w:ascii="Courier New" w:eastAsia="Times New Roman" w:hAnsi="Courier New" w:cs="Courier New"/>
          <w:b/>
          <w:bCs/>
          <w:color w:val="000080"/>
          <w:sz w:val="20"/>
          <w:szCs w:val="20"/>
        </w:rPr>
        <w:t>;</w:t>
      </w:r>
    </w:p>
    <w:p w14:paraId="0A5D60E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3="</w:t>
      </w:r>
      <w:r w:rsidRPr="00C106AE">
        <w:rPr>
          <w:rFonts w:ascii="Courier New" w:eastAsia="Times New Roman" w:hAnsi="Courier New" w:cs="Courier New"/>
          <w:b/>
          <w:bCs/>
          <w:color w:val="000080"/>
          <w:sz w:val="20"/>
          <w:szCs w:val="20"/>
        </w:rPr>
        <w:t>;</w:t>
      </w:r>
    </w:p>
    <w:p w14:paraId="3B5B620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3</w:t>
      </w:r>
      <w:r w:rsidRPr="00C106AE">
        <w:rPr>
          <w:rFonts w:ascii="Courier New" w:eastAsia="Times New Roman" w:hAnsi="Courier New" w:cs="Courier New"/>
          <w:b/>
          <w:bCs/>
          <w:color w:val="000080"/>
          <w:sz w:val="20"/>
          <w:szCs w:val="20"/>
        </w:rPr>
        <w:t>;</w:t>
      </w:r>
    </w:p>
    <w:p w14:paraId="3BCC4D6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theft="</w:t>
      </w:r>
      <w:r w:rsidRPr="00C106AE">
        <w:rPr>
          <w:rFonts w:ascii="Courier New" w:eastAsia="Times New Roman" w:hAnsi="Courier New" w:cs="Courier New"/>
          <w:b/>
          <w:bCs/>
          <w:color w:val="000080"/>
          <w:sz w:val="20"/>
          <w:szCs w:val="20"/>
        </w:rPr>
        <w:t>;</w:t>
      </w:r>
    </w:p>
    <w:p w14:paraId="27C359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theft</w:t>
      </w:r>
      <w:r w:rsidRPr="00C106AE">
        <w:rPr>
          <w:rFonts w:ascii="Courier New" w:eastAsia="Times New Roman" w:hAnsi="Courier New" w:cs="Courier New"/>
          <w:b/>
          <w:bCs/>
          <w:color w:val="000080"/>
          <w:sz w:val="20"/>
          <w:szCs w:val="20"/>
        </w:rPr>
        <w:t>;</w:t>
      </w:r>
    </w:p>
    <w:p w14:paraId="0C426E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URL</w:t>
      </w:r>
      <w:r w:rsidRPr="00C106AE">
        <w:rPr>
          <w:rFonts w:ascii="Courier New" w:eastAsia="Times New Roman" w:hAnsi="Courier New" w:cs="Courier New"/>
          <w:b/>
          <w:bCs/>
          <w:color w:val="000080"/>
          <w:sz w:val="20"/>
          <w:szCs w:val="20"/>
        </w:rPr>
        <w:t>);</w:t>
      </w:r>
    </w:p>
    <w:p w14:paraId="6B8943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GET</w:t>
      </w:r>
      <w:r w:rsidRPr="00C106AE">
        <w:rPr>
          <w:rFonts w:ascii="Courier New" w:eastAsia="Times New Roman" w:hAnsi="Courier New" w:cs="Courier New"/>
          <w:b/>
          <w:bCs/>
          <w:color w:val="000080"/>
          <w:sz w:val="20"/>
          <w:szCs w:val="20"/>
        </w:rPr>
        <w:t>();</w:t>
      </w:r>
    </w:p>
    <w:p w14:paraId="0BF479CB" w14:textId="77777777" w:rsidR="00C106AE" w:rsidRPr="00C106AE" w:rsidRDefault="00C106AE" w:rsidP="00C106AE">
      <w:pPr>
        <w:shd w:val="clear" w:color="auto" w:fill="FFFFFF"/>
        <w:spacing w:before="0" w:after="0" w:line="240" w:lineRule="auto"/>
        <w:ind w:firstLine="0"/>
        <w:jc w:val="left"/>
        <w:rPr>
          <w:rFonts w:ascii="Times New Roman" w:eastAsia="Times New Roman" w:hAnsi="Times New Roman" w:cs="Times New Roman"/>
          <w:szCs w:val="24"/>
        </w:rPr>
      </w:pPr>
      <w:r w:rsidRPr="00C106AE">
        <w:rPr>
          <w:rFonts w:ascii="Courier New" w:eastAsia="Times New Roman" w:hAnsi="Courier New" w:cs="Courier New"/>
          <w:b/>
          <w:bCs/>
          <w:color w:val="000080"/>
          <w:sz w:val="20"/>
          <w:szCs w:val="20"/>
        </w:rPr>
        <w:t>}</w:t>
      </w:r>
    </w:p>
    <w:p w14:paraId="50049450" w14:textId="77777777" w:rsidR="00C106AE" w:rsidRDefault="00C106AE">
      <w:pPr>
        <w:spacing w:before="0" w:line="259" w:lineRule="auto"/>
        <w:ind w:firstLine="0"/>
        <w:jc w:val="left"/>
        <w:rPr>
          <w:b/>
          <w:sz w:val="40"/>
        </w:rPr>
      </w:pPr>
      <w:r>
        <w:br w:type="page"/>
      </w:r>
    </w:p>
    <w:p w14:paraId="20EF2A61" w14:textId="79B280D0" w:rsidR="002B4392" w:rsidRDefault="002B4392" w:rsidP="002B4392">
      <w:pPr>
        <w:pStyle w:val="NoSpacing"/>
      </w:pPr>
      <w:r>
        <w:lastRenderedPageBreak/>
        <w:t>Appendix C</w:t>
      </w:r>
    </w:p>
    <w:p w14:paraId="2BD830A4" w14:textId="77777777" w:rsidR="002B4392" w:rsidRDefault="002B4392" w:rsidP="002B4392">
      <w:pPr>
        <w:pStyle w:val="NoSpacing"/>
      </w:pPr>
      <w:r>
        <w:t>Database</w:t>
      </w:r>
    </w:p>
    <w:p w14:paraId="0FBA94E8" w14:textId="6AD7D132" w:rsidR="00A4630F" w:rsidRPr="00A4630F" w:rsidRDefault="002B4392" w:rsidP="000C4FA9">
      <w:r>
        <w:t>This appendix contains the formatting code for the google sheets</w:t>
      </w:r>
      <w:r w:rsidR="0042669D">
        <w:t>. The code given is written in JavaScript.</w:t>
      </w:r>
    </w:p>
    <w:p w14:paraId="79CEE0E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185ABC"/>
          <w:sz w:val="20"/>
          <w:szCs w:val="20"/>
        </w:rPr>
        <w:t>function</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doG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 {</w:t>
      </w:r>
    </w:p>
    <w:p w14:paraId="1097454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p>
    <w:p w14:paraId="164A822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let</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id</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1IWc_ypDB-MKluEt1rahpokFosBrbpwx0O3fNY3OT8I4'</w:t>
      </w:r>
      <w:r w:rsidRPr="00C55B48">
        <w:rPr>
          <w:rFonts w:ascii="Consolas" w:eastAsia="Times New Roman" w:hAnsi="Consolas" w:cs="Times New Roman"/>
          <w:color w:val="3C4043"/>
          <w:sz w:val="20"/>
          <w:szCs w:val="20"/>
        </w:rPr>
        <w:t>; </w:t>
      </w:r>
    </w:p>
    <w:p w14:paraId="436FCA3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let</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sheetName</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sensorData'</w:t>
      </w:r>
      <w:r w:rsidRPr="00C55B48">
        <w:rPr>
          <w:rFonts w:ascii="Consolas" w:eastAsia="Times New Roman" w:hAnsi="Consolas" w:cs="Times New Roman"/>
          <w:color w:val="3C4043"/>
          <w:sz w:val="20"/>
          <w:szCs w:val="20"/>
        </w:rPr>
        <w:t>; </w:t>
      </w:r>
    </w:p>
    <w:p w14:paraId="32AD74B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w:t>
      </w:r>
    </w:p>
    <w:p w14:paraId="4363C7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p>
    <w:p w14:paraId="65F31C3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p>
    <w:p w14:paraId="3A8D5EE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e.parameter has received GET parameters, i.e. current measurment from differnt sensors</w:t>
      </w:r>
    </w:p>
    <w:p w14:paraId="5C7F0C0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if</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185ABC"/>
          <w:sz w:val="20"/>
          <w:szCs w:val="20"/>
        </w:rPr>
        <w:t>undefined</w:t>
      </w:r>
      <w:r w:rsidRPr="00C55B48">
        <w:rPr>
          <w:rFonts w:ascii="Consolas" w:eastAsia="Times New Roman" w:hAnsi="Consolas" w:cs="Times New Roman"/>
          <w:color w:val="3C4043"/>
          <w:sz w:val="20"/>
          <w:szCs w:val="20"/>
        </w:rPr>
        <w:t>) </w:t>
      </w:r>
    </w:p>
    <w:p w14:paraId="10FE2EC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Parameter undefined'</w:t>
      </w:r>
      <w:r w:rsidRPr="00C55B48">
        <w:rPr>
          <w:rFonts w:ascii="Consolas" w:eastAsia="Times New Roman" w:hAnsi="Consolas" w:cs="Times New Roman"/>
          <w:color w:val="3C4043"/>
          <w:sz w:val="20"/>
          <w:szCs w:val="20"/>
        </w:rPr>
        <w:t>;</w:t>
      </w:r>
    </w:p>
    <w:p w14:paraId="0255834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else</w:t>
      </w:r>
      <w:r w:rsidRPr="00C55B48">
        <w:rPr>
          <w:rFonts w:ascii="Consolas" w:eastAsia="Times New Roman" w:hAnsi="Consolas" w:cs="Times New Roman"/>
          <w:color w:val="3C4043"/>
          <w:sz w:val="20"/>
          <w:szCs w:val="20"/>
        </w:rPr>
        <w:t> {</w:t>
      </w:r>
    </w:p>
    <w:p w14:paraId="25990ADD" w14:textId="1FDC75BE"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C92786"/>
          <w:sz w:val="20"/>
          <w:szCs w:val="20"/>
        </w:rPr>
        <w:t>SpreadsheetApp</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openByI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i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SheetByNam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sheetName</w:t>
      </w:r>
      <w:r w:rsidRPr="00C55B48">
        <w:rPr>
          <w:rFonts w:ascii="Consolas" w:eastAsia="Times New Roman" w:hAnsi="Consolas" w:cs="Times New Roman"/>
          <w:color w:val="3C4043"/>
          <w:sz w:val="20"/>
          <w:szCs w:val="20"/>
        </w:rPr>
        <w:t>);</w:t>
      </w:r>
    </w:p>
    <w:p w14:paraId="7B4287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ow</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LastRow</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get row number to be inserted</w:t>
      </w:r>
    </w:p>
    <w:p w14:paraId="424B46E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 = [];</w:t>
      </w:r>
    </w:p>
    <w:p w14:paraId="5CEB6BEC"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d</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185ABC"/>
          <w:sz w:val="20"/>
          <w:szCs w:val="20"/>
        </w:rPr>
        <w:t>new</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C92786"/>
          <w:sz w:val="20"/>
          <w:szCs w:val="20"/>
        </w:rPr>
        <w:t>Date</w:t>
      </w:r>
      <w:r w:rsidRPr="00C55B48">
        <w:rPr>
          <w:rFonts w:ascii="Consolas" w:eastAsia="Times New Roman" w:hAnsi="Consolas" w:cs="Times New Roman"/>
          <w:color w:val="3C4043"/>
          <w:sz w:val="20"/>
          <w:szCs w:val="20"/>
        </w:rPr>
        <w:t>();</w:t>
      </w:r>
    </w:p>
    <w:p w14:paraId="4E98276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0</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oLocaleDateString</w:t>
      </w:r>
      <w:r w:rsidRPr="00C55B48">
        <w:rPr>
          <w:rFonts w:ascii="Consolas" w:eastAsia="Times New Roman" w:hAnsi="Consolas" w:cs="Times New Roman"/>
          <w:color w:val="3C4043"/>
          <w:sz w:val="20"/>
          <w:szCs w:val="20"/>
        </w:rPr>
        <w:t>();</w:t>
      </w:r>
    </w:p>
    <w:p w14:paraId="3E2D99F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ime</w:t>
      </w:r>
      <w:r w:rsidRPr="00C55B48">
        <w:rPr>
          <w:rFonts w:ascii="Consolas" w:eastAsia="Times New Roman" w:hAnsi="Consolas" w:cs="Times New Roman"/>
          <w:color w:val="3C4043"/>
          <w:sz w:val="20"/>
          <w:szCs w:val="20"/>
        </w:rPr>
        <w:t>;</w:t>
      </w:r>
    </w:p>
    <w:p w14:paraId="7678DEB0"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2</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distributionPoint</w:t>
      </w:r>
      <w:r w:rsidRPr="00C55B48">
        <w:rPr>
          <w:rFonts w:ascii="Consolas" w:eastAsia="Times New Roman" w:hAnsi="Consolas" w:cs="Times New Roman"/>
          <w:color w:val="3C4043"/>
          <w:sz w:val="20"/>
          <w:szCs w:val="20"/>
        </w:rPr>
        <w:t>;</w:t>
      </w:r>
    </w:p>
    <w:p w14:paraId="1604021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3</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1</w:t>
      </w:r>
      <w:r w:rsidRPr="00C55B48">
        <w:rPr>
          <w:rFonts w:ascii="Consolas" w:eastAsia="Times New Roman" w:hAnsi="Consolas" w:cs="Times New Roman"/>
          <w:color w:val="3C4043"/>
          <w:sz w:val="20"/>
          <w:szCs w:val="20"/>
        </w:rPr>
        <w:t>;</w:t>
      </w:r>
    </w:p>
    <w:p w14:paraId="32D12BC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4</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2</w:t>
      </w:r>
      <w:r w:rsidRPr="00C55B48">
        <w:rPr>
          <w:rFonts w:ascii="Consolas" w:eastAsia="Times New Roman" w:hAnsi="Consolas" w:cs="Times New Roman"/>
          <w:color w:val="3C4043"/>
          <w:sz w:val="20"/>
          <w:szCs w:val="20"/>
        </w:rPr>
        <w:t>;</w:t>
      </w:r>
    </w:p>
    <w:p w14:paraId="1D8A7CEB"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5</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3</w:t>
      </w:r>
      <w:r w:rsidRPr="00C55B48">
        <w:rPr>
          <w:rFonts w:ascii="Consolas" w:eastAsia="Times New Roman" w:hAnsi="Consolas" w:cs="Times New Roman"/>
          <w:color w:val="3C4043"/>
          <w:sz w:val="20"/>
          <w:szCs w:val="20"/>
        </w:rPr>
        <w:t>;</w:t>
      </w:r>
    </w:p>
    <w:p w14:paraId="64E6F9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6</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heft</w:t>
      </w:r>
      <w:r w:rsidRPr="00C55B48">
        <w:rPr>
          <w:rFonts w:ascii="Consolas" w:eastAsia="Times New Roman" w:hAnsi="Consolas" w:cs="Times New Roman"/>
          <w:color w:val="3C4043"/>
          <w:sz w:val="20"/>
          <w:szCs w:val="20"/>
        </w:rPr>
        <w:t>;</w:t>
      </w:r>
    </w:p>
    <w:p w14:paraId="0BF4B05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1 x rowData.length cells from (newRow, 1) cell are specified</w:t>
      </w:r>
    </w:p>
    <w:p w14:paraId="451ECE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ange</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Rang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newRow</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length</w:t>
      </w:r>
      <w:r w:rsidRPr="00C55B48">
        <w:rPr>
          <w:rFonts w:ascii="Consolas" w:eastAsia="Times New Roman" w:hAnsi="Consolas" w:cs="Times New Roman"/>
          <w:color w:val="3C4043"/>
          <w:sz w:val="20"/>
          <w:szCs w:val="20"/>
        </w:rPr>
        <w:t>);</w:t>
      </w:r>
    </w:p>
    <w:p w14:paraId="49EE9C5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insert data to the target cells</w:t>
      </w:r>
    </w:p>
    <w:p w14:paraId="61F010A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ang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setValues</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p>
    <w:p w14:paraId="51BC34E8"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Ok'</w:t>
      </w:r>
      <w:r w:rsidRPr="00C55B48">
        <w:rPr>
          <w:rFonts w:ascii="Consolas" w:eastAsia="Times New Roman" w:hAnsi="Consolas" w:cs="Times New Roman"/>
          <w:color w:val="3C4043"/>
          <w:sz w:val="20"/>
          <w:szCs w:val="20"/>
        </w:rPr>
        <w:t>;</w:t>
      </w:r>
    </w:p>
    <w:p w14:paraId="3C46786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p>
    <w:p w14:paraId="768501B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return</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C92786"/>
          <w:sz w:val="20"/>
          <w:szCs w:val="20"/>
        </w:rPr>
        <w:t>ContentServic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createTextOutpu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w:t>
      </w:r>
    </w:p>
    <w:p w14:paraId="67A0D46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w:t>
      </w:r>
    </w:p>
    <w:p w14:paraId="1EF3DFA4" w14:textId="2895AC94" w:rsidR="0042669D" w:rsidRDefault="002B4392" w:rsidP="008A3220">
      <w:pPr>
        <w:pStyle w:val="NoSpacing"/>
      </w:pPr>
      <w:r>
        <w:br w:type="page"/>
      </w:r>
      <w:r w:rsidR="008A3220">
        <w:lastRenderedPageBreak/>
        <w:t>Appendix D</w:t>
      </w:r>
    </w:p>
    <w:p w14:paraId="4E0AC9ED" w14:textId="08C880B0" w:rsidR="008A3220" w:rsidRDefault="0040411D" w:rsidP="008A3220">
      <w:r>
        <w:t>This appendix contains all the coding performed o</w:t>
      </w:r>
      <w:r w:rsidR="00955ED7">
        <w:t xml:space="preserve">n </w:t>
      </w:r>
      <w:r w:rsidR="006003CC">
        <w:t>kodular</w:t>
      </w:r>
      <w:r w:rsidR="00955ED7">
        <w:t xml:space="preserve"> app platform in form of </w:t>
      </w:r>
      <w:r w:rsidR="003A474E">
        <w:t>.</w:t>
      </w:r>
      <w:r w:rsidR="00955ED7">
        <w:t>png file.</w:t>
      </w:r>
    </w:p>
    <w:p w14:paraId="51B80FBE" w14:textId="77777777" w:rsidR="003A474E" w:rsidRDefault="00AD76A3" w:rsidP="003A474E">
      <w:pPr>
        <w:keepNext/>
        <w:ind w:firstLine="0"/>
      </w:pPr>
      <w:r>
        <w:rPr>
          <w:noProof/>
        </w:rPr>
        <w:drawing>
          <wp:inline distT="0" distB="0" distL="0" distR="0" wp14:anchorId="2798D264" wp14:editId="61B78A21">
            <wp:extent cx="5731510" cy="537952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5379523"/>
                    </a:xfrm>
                    <a:prstGeom prst="rect">
                      <a:avLst/>
                    </a:prstGeom>
                  </pic:spPr>
                </pic:pic>
              </a:graphicData>
            </a:graphic>
          </wp:inline>
        </w:drawing>
      </w:r>
    </w:p>
    <w:p w14:paraId="524AE445" w14:textId="4D34A1F1" w:rsidR="003A474E" w:rsidRDefault="003A474E" w:rsidP="003A474E">
      <w:pPr>
        <w:pStyle w:val="Caption"/>
        <w:jc w:val="center"/>
      </w:pPr>
      <w:r>
        <w:t>Figure A: Login screen</w:t>
      </w:r>
    </w:p>
    <w:p w14:paraId="06FC025A" w14:textId="77777777" w:rsidR="003A474E" w:rsidRDefault="003A474E" w:rsidP="003A474E">
      <w:pPr>
        <w:keepNext/>
        <w:ind w:firstLine="0"/>
      </w:pPr>
      <w:r>
        <w:rPr>
          <w:noProof/>
        </w:rPr>
        <w:lastRenderedPageBreak/>
        <w:drawing>
          <wp:inline distT="0" distB="0" distL="0" distR="0" wp14:anchorId="665AF083" wp14:editId="250E4A6E">
            <wp:extent cx="5731510" cy="292036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a:extLst>
                        <a:ext uri="{28A0092B-C50C-407E-A947-70E740481C1C}">
                          <a14:useLocalDpi xmlns:a14="http://schemas.microsoft.com/office/drawing/2010/main" val="0"/>
                        </a:ext>
                      </a:extLst>
                    </a:blip>
                    <a:stretch>
                      <a:fillRect/>
                    </a:stretch>
                  </pic:blipFill>
                  <pic:spPr>
                    <a:xfrm>
                      <a:off x="0" y="0"/>
                      <a:ext cx="5731510" cy="2920365"/>
                    </a:xfrm>
                    <a:prstGeom prst="rect">
                      <a:avLst/>
                    </a:prstGeom>
                  </pic:spPr>
                </pic:pic>
              </a:graphicData>
            </a:graphic>
          </wp:inline>
        </w:drawing>
      </w:r>
    </w:p>
    <w:p w14:paraId="00889EC6" w14:textId="19893096" w:rsidR="003A474E" w:rsidRDefault="003A474E" w:rsidP="003A474E">
      <w:pPr>
        <w:pStyle w:val="Caption"/>
        <w:jc w:val="center"/>
      </w:pPr>
      <w:r>
        <w:t>Figure B Sign Up screen</w:t>
      </w:r>
    </w:p>
    <w:p w14:paraId="66BF540F" w14:textId="77777777" w:rsidR="003A474E" w:rsidRDefault="003A474E" w:rsidP="003A474E">
      <w:pPr>
        <w:keepNext/>
        <w:ind w:firstLine="0"/>
      </w:pPr>
      <w:r>
        <w:rPr>
          <w:noProof/>
        </w:rPr>
        <w:lastRenderedPageBreak/>
        <w:drawing>
          <wp:inline distT="0" distB="0" distL="0" distR="0" wp14:anchorId="13EB86F2" wp14:editId="76E2F564">
            <wp:extent cx="5731510" cy="57969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5796915"/>
                    </a:xfrm>
                    <a:prstGeom prst="rect">
                      <a:avLst/>
                    </a:prstGeom>
                  </pic:spPr>
                </pic:pic>
              </a:graphicData>
            </a:graphic>
          </wp:inline>
        </w:drawing>
      </w:r>
    </w:p>
    <w:p w14:paraId="24E7C339" w14:textId="470E4060" w:rsidR="003A474E" w:rsidRPr="0040411D" w:rsidRDefault="003A474E" w:rsidP="003A474E">
      <w:pPr>
        <w:pStyle w:val="Caption"/>
        <w:jc w:val="center"/>
      </w:pPr>
      <w:r>
        <w:t>Figure C Main screen</w:t>
      </w:r>
    </w:p>
    <w:sectPr w:rsidR="003A474E" w:rsidRPr="0040411D" w:rsidSect="00FC4CDB">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F661F" w14:textId="77777777" w:rsidR="00321BD1" w:rsidRDefault="00321BD1" w:rsidP="00DB7DA0">
      <w:pPr>
        <w:spacing w:before="0" w:after="0" w:line="240" w:lineRule="auto"/>
      </w:pPr>
      <w:r>
        <w:separator/>
      </w:r>
    </w:p>
  </w:endnote>
  <w:endnote w:type="continuationSeparator" w:id="0">
    <w:p w14:paraId="63A65064" w14:textId="77777777" w:rsidR="00321BD1" w:rsidRDefault="00321BD1" w:rsidP="00DB7D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Math">
    <w:altName w:val="Cambria"/>
    <w:panose1 w:val="00000000000000000000"/>
    <w:charset w:val="00"/>
    <w:family w:val="roman"/>
    <w:notTrueType/>
    <w:pitch w:val="default"/>
  </w:font>
  <w:font w:name="Menlo-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81230"/>
      <w:docPartObj>
        <w:docPartGallery w:val="Page Numbers (Bottom of Page)"/>
        <w:docPartUnique/>
      </w:docPartObj>
    </w:sdtPr>
    <w:sdtEndPr>
      <w:rPr>
        <w:noProof/>
      </w:rPr>
    </w:sdtEndPr>
    <w:sdtContent>
      <w:p w14:paraId="000BEF24" w14:textId="504F921F" w:rsidR="00FC4CDB" w:rsidRDefault="00FC4C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B8B3C4" w14:textId="77777777" w:rsidR="00FC4CDB" w:rsidRDefault="00FC4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EA231" w14:textId="77777777" w:rsidR="00321BD1" w:rsidRDefault="00321BD1" w:rsidP="00DB7DA0">
      <w:pPr>
        <w:spacing w:before="0" w:after="0" w:line="240" w:lineRule="auto"/>
      </w:pPr>
      <w:r>
        <w:separator/>
      </w:r>
    </w:p>
  </w:footnote>
  <w:footnote w:type="continuationSeparator" w:id="0">
    <w:p w14:paraId="410DC6D2" w14:textId="77777777" w:rsidR="00321BD1" w:rsidRDefault="00321BD1" w:rsidP="00DB7DA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50DA"/>
    <w:multiLevelType w:val="hybridMultilevel"/>
    <w:tmpl w:val="C0FE4C9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 w15:restartNumberingAfterBreak="0">
    <w:nsid w:val="07ED4618"/>
    <w:multiLevelType w:val="hybridMultilevel"/>
    <w:tmpl w:val="BBBEEA42"/>
    <w:lvl w:ilvl="0" w:tplc="8E4A53B2">
      <w:start w:val="1"/>
      <w:numFmt w:val="decimal"/>
      <w:lvlText w:val="%1."/>
      <w:lvlJc w:val="left"/>
      <w:pPr>
        <w:ind w:left="1080" w:hanging="720"/>
      </w:pPr>
      <w:rPr>
        <w:rFonts w:ascii="Arial" w:eastAsiaTheme="minorHAnsi" w:hAnsi="Arial" w:cstheme="minorBidi"/>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AF152A"/>
    <w:multiLevelType w:val="hybridMultilevel"/>
    <w:tmpl w:val="5436F5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D231D82"/>
    <w:multiLevelType w:val="hybridMultilevel"/>
    <w:tmpl w:val="54A4AC6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4" w15:restartNumberingAfterBreak="0">
    <w:nsid w:val="10B222F9"/>
    <w:multiLevelType w:val="multilevel"/>
    <w:tmpl w:val="B02E6EC8"/>
    <w:lvl w:ilvl="0">
      <w:start w:val="1"/>
      <w:numFmt w:val="decimal"/>
      <w:pStyle w:val="Heading1"/>
      <w:suff w:val="space"/>
      <w:lvlText w:val="Chapter %1:"/>
      <w:lvlJc w:val="center"/>
      <w:pPr>
        <w:ind w:left="360" w:hanging="360"/>
      </w:p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49013B9"/>
    <w:multiLevelType w:val="hybridMultilevel"/>
    <w:tmpl w:val="B82E35E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6" w15:restartNumberingAfterBreak="0">
    <w:nsid w:val="19452D4F"/>
    <w:multiLevelType w:val="hybridMultilevel"/>
    <w:tmpl w:val="D966D30E"/>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1ABD6DDF"/>
    <w:multiLevelType w:val="hybridMultilevel"/>
    <w:tmpl w:val="899496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537463"/>
    <w:multiLevelType w:val="hybridMultilevel"/>
    <w:tmpl w:val="994A1C8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9" w15:restartNumberingAfterBreak="0">
    <w:nsid w:val="21B42779"/>
    <w:multiLevelType w:val="hybridMultilevel"/>
    <w:tmpl w:val="36EC75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0" w15:restartNumberingAfterBreak="0">
    <w:nsid w:val="23412B44"/>
    <w:multiLevelType w:val="hybridMultilevel"/>
    <w:tmpl w:val="F9B0814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1" w15:restartNumberingAfterBreak="0">
    <w:nsid w:val="23D26577"/>
    <w:multiLevelType w:val="hybridMultilevel"/>
    <w:tmpl w:val="BA6895E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 w15:restartNumberingAfterBreak="0">
    <w:nsid w:val="282963CC"/>
    <w:multiLevelType w:val="hybridMultilevel"/>
    <w:tmpl w:val="BF468528"/>
    <w:lvl w:ilvl="0" w:tplc="C9FEA1B2">
      <w:start w:val="6"/>
      <w:numFmt w:val="bullet"/>
      <w:lvlText w:val="–"/>
      <w:lvlJc w:val="left"/>
      <w:pPr>
        <w:ind w:left="1080" w:hanging="360"/>
      </w:pPr>
      <w:rPr>
        <w:rFonts w:ascii="Arial" w:eastAsiaTheme="minorHAnsi"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2EC04AD0"/>
    <w:multiLevelType w:val="hybridMultilevel"/>
    <w:tmpl w:val="91FAD1F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2FCA1B44"/>
    <w:multiLevelType w:val="hybridMultilevel"/>
    <w:tmpl w:val="51C0AC38"/>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5" w15:restartNumberingAfterBreak="0">
    <w:nsid w:val="42062DDE"/>
    <w:multiLevelType w:val="hybridMultilevel"/>
    <w:tmpl w:val="9CD40B8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6" w15:restartNumberingAfterBreak="0">
    <w:nsid w:val="45C01847"/>
    <w:multiLevelType w:val="hybridMultilevel"/>
    <w:tmpl w:val="3BF8292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7" w15:restartNumberingAfterBreak="0">
    <w:nsid w:val="4747400F"/>
    <w:multiLevelType w:val="hybridMultilevel"/>
    <w:tmpl w:val="9B78FAF4"/>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8" w15:restartNumberingAfterBreak="0">
    <w:nsid w:val="47845E43"/>
    <w:multiLevelType w:val="hybridMultilevel"/>
    <w:tmpl w:val="EB36FA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90C135F"/>
    <w:multiLevelType w:val="hybridMultilevel"/>
    <w:tmpl w:val="6FB26F8C"/>
    <w:lvl w:ilvl="0" w:tplc="53B6F02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0" w15:restartNumberingAfterBreak="0">
    <w:nsid w:val="49603A92"/>
    <w:multiLevelType w:val="hybridMultilevel"/>
    <w:tmpl w:val="12049056"/>
    <w:lvl w:ilvl="0" w:tplc="9D9CF6C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A6D0E2C"/>
    <w:multiLevelType w:val="hybridMultilevel"/>
    <w:tmpl w:val="BF0259B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2" w15:restartNumberingAfterBreak="0">
    <w:nsid w:val="51893530"/>
    <w:multiLevelType w:val="hybridMultilevel"/>
    <w:tmpl w:val="7FCC22BA"/>
    <w:lvl w:ilvl="0" w:tplc="20000001">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3" w15:restartNumberingAfterBreak="0">
    <w:nsid w:val="571A501F"/>
    <w:multiLevelType w:val="hybridMultilevel"/>
    <w:tmpl w:val="B2A01D78"/>
    <w:lvl w:ilvl="0" w:tplc="9DF085A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4" w15:restartNumberingAfterBreak="0">
    <w:nsid w:val="57C15C67"/>
    <w:multiLevelType w:val="hybridMultilevel"/>
    <w:tmpl w:val="671E897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5" w15:restartNumberingAfterBreak="0">
    <w:nsid w:val="61FC3DB5"/>
    <w:multiLevelType w:val="hybridMultilevel"/>
    <w:tmpl w:val="8E88A3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6" w15:restartNumberingAfterBreak="0">
    <w:nsid w:val="6E371253"/>
    <w:multiLevelType w:val="hybridMultilevel"/>
    <w:tmpl w:val="53C665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2B76C0"/>
    <w:multiLevelType w:val="hybridMultilevel"/>
    <w:tmpl w:val="FCAACE1A"/>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8" w15:restartNumberingAfterBreak="0">
    <w:nsid w:val="74D432F2"/>
    <w:multiLevelType w:val="hybridMultilevel"/>
    <w:tmpl w:val="3DA07C8A"/>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num w:numId="1" w16cid:durableId="823620041">
    <w:abstractNumId w:val="28"/>
  </w:num>
  <w:num w:numId="2" w16cid:durableId="1913658109">
    <w:abstractNumId w:val="11"/>
  </w:num>
  <w:num w:numId="3" w16cid:durableId="1198542489">
    <w:abstractNumId w:val="5"/>
  </w:num>
  <w:num w:numId="4" w16cid:durableId="575820845">
    <w:abstractNumId w:val="4"/>
  </w:num>
  <w:num w:numId="5" w16cid:durableId="298801985">
    <w:abstractNumId w:val="0"/>
  </w:num>
  <w:num w:numId="6" w16cid:durableId="78911956">
    <w:abstractNumId w:val="9"/>
  </w:num>
  <w:num w:numId="7" w16cid:durableId="235359278">
    <w:abstractNumId w:val="17"/>
  </w:num>
  <w:num w:numId="8" w16cid:durableId="390159554">
    <w:abstractNumId w:val="15"/>
  </w:num>
  <w:num w:numId="9" w16cid:durableId="1285622537">
    <w:abstractNumId w:val="3"/>
  </w:num>
  <w:num w:numId="10" w16cid:durableId="151718750">
    <w:abstractNumId w:val="18"/>
  </w:num>
  <w:num w:numId="11" w16cid:durableId="991979899">
    <w:abstractNumId w:val="12"/>
  </w:num>
  <w:num w:numId="12" w16cid:durableId="1545410067">
    <w:abstractNumId w:val="7"/>
  </w:num>
  <w:num w:numId="13" w16cid:durableId="1771243278">
    <w:abstractNumId w:val="25"/>
  </w:num>
  <w:num w:numId="14" w16cid:durableId="989217305">
    <w:abstractNumId w:val="27"/>
  </w:num>
  <w:num w:numId="15" w16cid:durableId="1933396421">
    <w:abstractNumId w:val="24"/>
  </w:num>
  <w:num w:numId="16" w16cid:durableId="1401556719">
    <w:abstractNumId w:val="8"/>
  </w:num>
  <w:num w:numId="17" w16cid:durableId="73551244">
    <w:abstractNumId w:val="14"/>
  </w:num>
  <w:num w:numId="18" w16cid:durableId="1119303581">
    <w:abstractNumId w:val="16"/>
  </w:num>
  <w:num w:numId="19" w16cid:durableId="1915041997">
    <w:abstractNumId w:val="21"/>
  </w:num>
  <w:num w:numId="20" w16cid:durableId="649873016">
    <w:abstractNumId w:val="10"/>
  </w:num>
  <w:num w:numId="21" w16cid:durableId="373430116">
    <w:abstractNumId w:val="6"/>
  </w:num>
  <w:num w:numId="22" w16cid:durableId="1236283963">
    <w:abstractNumId w:val="22"/>
  </w:num>
  <w:num w:numId="23" w16cid:durableId="515658402">
    <w:abstractNumId w:val="23"/>
  </w:num>
  <w:num w:numId="24" w16cid:durableId="1454590815">
    <w:abstractNumId w:val="20"/>
  </w:num>
  <w:num w:numId="25" w16cid:durableId="1395549481">
    <w:abstractNumId w:val="19"/>
  </w:num>
  <w:num w:numId="26" w16cid:durableId="233122376">
    <w:abstractNumId w:val="1"/>
  </w:num>
  <w:num w:numId="27" w16cid:durableId="1546521049">
    <w:abstractNumId w:val="2"/>
  </w:num>
  <w:num w:numId="28" w16cid:durableId="71854556">
    <w:abstractNumId w:val="26"/>
  </w:num>
  <w:num w:numId="29" w16cid:durableId="1614943450">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xNLE0MDAxMDdU0lEKTi0uzszPAykwrAUAT2QlYywAAAA="/>
  </w:docVars>
  <w:rsids>
    <w:rsidRoot w:val="00F12F3F"/>
    <w:rsid w:val="00002504"/>
    <w:rsid w:val="000027E1"/>
    <w:rsid w:val="00003E79"/>
    <w:rsid w:val="00003F42"/>
    <w:rsid w:val="00006129"/>
    <w:rsid w:val="0000671D"/>
    <w:rsid w:val="0001654E"/>
    <w:rsid w:val="00021AC6"/>
    <w:rsid w:val="00022C7C"/>
    <w:rsid w:val="0002379B"/>
    <w:rsid w:val="00026DDE"/>
    <w:rsid w:val="00027361"/>
    <w:rsid w:val="0002783B"/>
    <w:rsid w:val="00035766"/>
    <w:rsid w:val="0003640C"/>
    <w:rsid w:val="000372A0"/>
    <w:rsid w:val="0003738E"/>
    <w:rsid w:val="0003779C"/>
    <w:rsid w:val="00037892"/>
    <w:rsid w:val="00037AD9"/>
    <w:rsid w:val="00041F04"/>
    <w:rsid w:val="0004252A"/>
    <w:rsid w:val="0004364C"/>
    <w:rsid w:val="00043DFE"/>
    <w:rsid w:val="000444AC"/>
    <w:rsid w:val="0004486B"/>
    <w:rsid w:val="000505D1"/>
    <w:rsid w:val="000526B9"/>
    <w:rsid w:val="00052ED0"/>
    <w:rsid w:val="00053F45"/>
    <w:rsid w:val="000615D1"/>
    <w:rsid w:val="0006244E"/>
    <w:rsid w:val="00062595"/>
    <w:rsid w:val="00070E56"/>
    <w:rsid w:val="000725F0"/>
    <w:rsid w:val="00073203"/>
    <w:rsid w:val="000733D6"/>
    <w:rsid w:val="00076477"/>
    <w:rsid w:val="0008162E"/>
    <w:rsid w:val="00081CD1"/>
    <w:rsid w:val="00084565"/>
    <w:rsid w:val="00084D1F"/>
    <w:rsid w:val="000851DB"/>
    <w:rsid w:val="00085EAA"/>
    <w:rsid w:val="00087705"/>
    <w:rsid w:val="00087895"/>
    <w:rsid w:val="000902DB"/>
    <w:rsid w:val="000924B8"/>
    <w:rsid w:val="000926C0"/>
    <w:rsid w:val="00093770"/>
    <w:rsid w:val="00096D61"/>
    <w:rsid w:val="00096F04"/>
    <w:rsid w:val="00097E37"/>
    <w:rsid w:val="000A0875"/>
    <w:rsid w:val="000A3C12"/>
    <w:rsid w:val="000A42A2"/>
    <w:rsid w:val="000A7DE4"/>
    <w:rsid w:val="000B0D86"/>
    <w:rsid w:val="000B0F49"/>
    <w:rsid w:val="000B352D"/>
    <w:rsid w:val="000B3999"/>
    <w:rsid w:val="000B4515"/>
    <w:rsid w:val="000B776B"/>
    <w:rsid w:val="000C011A"/>
    <w:rsid w:val="000C41C9"/>
    <w:rsid w:val="000C4FA9"/>
    <w:rsid w:val="000C5CB9"/>
    <w:rsid w:val="000C612C"/>
    <w:rsid w:val="000C61DE"/>
    <w:rsid w:val="000C7A74"/>
    <w:rsid w:val="000C7FA8"/>
    <w:rsid w:val="000D161A"/>
    <w:rsid w:val="000D1E87"/>
    <w:rsid w:val="000D4386"/>
    <w:rsid w:val="000D6010"/>
    <w:rsid w:val="000D613C"/>
    <w:rsid w:val="000D6654"/>
    <w:rsid w:val="000D697E"/>
    <w:rsid w:val="000D7150"/>
    <w:rsid w:val="000D782F"/>
    <w:rsid w:val="000E0D40"/>
    <w:rsid w:val="000E1DBB"/>
    <w:rsid w:val="000E3E92"/>
    <w:rsid w:val="000E4190"/>
    <w:rsid w:val="000E6E3E"/>
    <w:rsid w:val="000E7340"/>
    <w:rsid w:val="000F0012"/>
    <w:rsid w:val="000F2F44"/>
    <w:rsid w:val="000F499A"/>
    <w:rsid w:val="000F61AC"/>
    <w:rsid w:val="000F63C7"/>
    <w:rsid w:val="000F71BD"/>
    <w:rsid w:val="00100AE2"/>
    <w:rsid w:val="00100C94"/>
    <w:rsid w:val="0010218F"/>
    <w:rsid w:val="001062F6"/>
    <w:rsid w:val="001148BD"/>
    <w:rsid w:val="00114C67"/>
    <w:rsid w:val="0011659E"/>
    <w:rsid w:val="00117045"/>
    <w:rsid w:val="001224A5"/>
    <w:rsid w:val="0012318B"/>
    <w:rsid w:val="00126528"/>
    <w:rsid w:val="00127B03"/>
    <w:rsid w:val="00132883"/>
    <w:rsid w:val="00132CA7"/>
    <w:rsid w:val="0013357C"/>
    <w:rsid w:val="00133B17"/>
    <w:rsid w:val="00133B91"/>
    <w:rsid w:val="00134723"/>
    <w:rsid w:val="00134E92"/>
    <w:rsid w:val="00135298"/>
    <w:rsid w:val="00135BEF"/>
    <w:rsid w:val="00135D67"/>
    <w:rsid w:val="0013748F"/>
    <w:rsid w:val="001379BA"/>
    <w:rsid w:val="00140CF9"/>
    <w:rsid w:val="00141530"/>
    <w:rsid w:val="00143FDE"/>
    <w:rsid w:val="0014475A"/>
    <w:rsid w:val="001463AC"/>
    <w:rsid w:val="00146816"/>
    <w:rsid w:val="00151FED"/>
    <w:rsid w:val="0015268E"/>
    <w:rsid w:val="00152D8A"/>
    <w:rsid w:val="001549F5"/>
    <w:rsid w:val="001608D6"/>
    <w:rsid w:val="001625D1"/>
    <w:rsid w:val="0016412F"/>
    <w:rsid w:val="00165F8E"/>
    <w:rsid w:val="0016633B"/>
    <w:rsid w:val="00170344"/>
    <w:rsid w:val="0017048B"/>
    <w:rsid w:val="00171660"/>
    <w:rsid w:val="0017187F"/>
    <w:rsid w:val="00171991"/>
    <w:rsid w:val="0017217C"/>
    <w:rsid w:val="001727CF"/>
    <w:rsid w:val="001744AD"/>
    <w:rsid w:val="001753E6"/>
    <w:rsid w:val="001817DB"/>
    <w:rsid w:val="00183300"/>
    <w:rsid w:val="001839D3"/>
    <w:rsid w:val="00185E3D"/>
    <w:rsid w:val="001A0CDD"/>
    <w:rsid w:val="001A1CA0"/>
    <w:rsid w:val="001A1CB5"/>
    <w:rsid w:val="001A3179"/>
    <w:rsid w:val="001A4AC7"/>
    <w:rsid w:val="001A58D8"/>
    <w:rsid w:val="001A6042"/>
    <w:rsid w:val="001B3096"/>
    <w:rsid w:val="001B4569"/>
    <w:rsid w:val="001B651D"/>
    <w:rsid w:val="001B6FF7"/>
    <w:rsid w:val="001C1084"/>
    <w:rsid w:val="001C5250"/>
    <w:rsid w:val="001D031D"/>
    <w:rsid w:val="001D0C66"/>
    <w:rsid w:val="001D138E"/>
    <w:rsid w:val="001D7346"/>
    <w:rsid w:val="001E1907"/>
    <w:rsid w:val="001E4477"/>
    <w:rsid w:val="001E536C"/>
    <w:rsid w:val="001E5CE8"/>
    <w:rsid w:val="001F029C"/>
    <w:rsid w:val="001F40C0"/>
    <w:rsid w:val="001F6608"/>
    <w:rsid w:val="001F795A"/>
    <w:rsid w:val="00200E92"/>
    <w:rsid w:val="00206438"/>
    <w:rsid w:val="00207ACC"/>
    <w:rsid w:val="00212BE0"/>
    <w:rsid w:val="00215314"/>
    <w:rsid w:val="00216C12"/>
    <w:rsid w:val="00217668"/>
    <w:rsid w:val="00221A12"/>
    <w:rsid w:val="00224203"/>
    <w:rsid w:val="00224542"/>
    <w:rsid w:val="00225D13"/>
    <w:rsid w:val="00226237"/>
    <w:rsid w:val="00226585"/>
    <w:rsid w:val="00226683"/>
    <w:rsid w:val="00226DA0"/>
    <w:rsid w:val="00226E43"/>
    <w:rsid w:val="00227630"/>
    <w:rsid w:val="00232793"/>
    <w:rsid w:val="0023469A"/>
    <w:rsid w:val="00236350"/>
    <w:rsid w:val="00236AB8"/>
    <w:rsid w:val="00236C9A"/>
    <w:rsid w:val="002410A3"/>
    <w:rsid w:val="00244A92"/>
    <w:rsid w:val="00245668"/>
    <w:rsid w:val="00246693"/>
    <w:rsid w:val="002469FD"/>
    <w:rsid w:val="002473DD"/>
    <w:rsid w:val="00256B54"/>
    <w:rsid w:val="00260AE5"/>
    <w:rsid w:val="00263927"/>
    <w:rsid w:val="0026490A"/>
    <w:rsid w:val="00264DCF"/>
    <w:rsid w:val="00266ACE"/>
    <w:rsid w:val="00270F21"/>
    <w:rsid w:val="00272845"/>
    <w:rsid w:val="00273974"/>
    <w:rsid w:val="002764CC"/>
    <w:rsid w:val="00285C16"/>
    <w:rsid w:val="00291145"/>
    <w:rsid w:val="00296480"/>
    <w:rsid w:val="002964B6"/>
    <w:rsid w:val="0029783B"/>
    <w:rsid w:val="002A2BC1"/>
    <w:rsid w:val="002A3609"/>
    <w:rsid w:val="002A7C09"/>
    <w:rsid w:val="002B10AF"/>
    <w:rsid w:val="002B1F72"/>
    <w:rsid w:val="002B3995"/>
    <w:rsid w:val="002B4392"/>
    <w:rsid w:val="002B704D"/>
    <w:rsid w:val="002B7901"/>
    <w:rsid w:val="002C01B7"/>
    <w:rsid w:val="002C0CF9"/>
    <w:rsid w:val="002C120B"/>
    <w:rsid w:val="002C17B7"/>
    <w:rsid w:val="002C603E"/>
    <w:rsid w:val="002C6229"/>
    <w:rsid w:val="002C662C"/>
    <w:rsid w:val="002D0757"/>
    <w:rsid w:val="002D2C06"/>
    <w:rsid w:val="002D2FA1"/>
    <w:rsid w:val="002D43E1"/>
    <w:rsid w:val="002D4FA3"/>
    <w:rsid w:val="002D64F5"/>
    <w:rsid w:val="002E0099"/>
    <w:rsid w:val="002E32FA"/>
    <w:rsid w:val="002E58CE"/>
    <w:rsid w:val="002E6296"/>
    <w:rsid w:val="002E6532"/>
    <w:rsid w:val="002F1411"/>
    <w:rsid w:val="002F16B1"/>
    <w:rsid w:val="002F1997"/>
    <w:rsid w:val="002F1A66"/>
    <w:rsid w:val="002F2779"/>
    <w:rsid w:val="002F3160"/>
    <w:rsid w:val="002F380A"/>
    <w:rsid w:val="002F48B9"/>
    <w:rsid w:val="002F644E"/>
    <w:rsid w:val="002F7B3E"/>
    <w:rsid w:val="00300D35"/>
    <w:rsid w:val="00301773"/>
    <w:rsid w:val="00301CBB"/>
    <w:rsid w:val="00302EF7"/>
    <w:rsid w:val="00303616"/>
    <w:rsid w:val="00303FF6"/>
    <w:rsid w:val="00304302"/>
    <w:rsid w:val="00304F19"/>
    <w:rsid w:val="00305B4B"/>
    <w:rsid w:val="0030611A"/>
    <w:rsid w:val="00311A7D"/>
    <w:rsid w:val="003132F6"/>
    <w:rsid w:val="00313C1D"/>
    <w:rsid w:val="003140B4"/>
    <w:rsid w:val="003156FA"/>
    <w:rsid w:val="003161D1"/>
    <w:rsid w:val="00320120"/>
    <w:rsid w:val="003201D0"/>
    <w:rsid w:val="00321BD1"/>
    <w:rsid w:val="00321DC4"/>
    <w:rsid w:val="00322176"/>
    <w:rsid w:val="00327710"/>
    <w:rsid w:val="003314DA"/>
    <w:rsid w:val="00332B19"/>
    <w:rsid w:val="00336FC2"/>
    <w:rsid w:val="0034101C"/>
    <w:rsid w:val="003411F6"/>
    <w:rsid w:val="00341D50"/>
    <w:rsid w:val="00345D0F"/>
    <w:rsid w:val="003504CC"/>
    <w:rsid w:val="003520CC"/>
    <w:rsid w:val="00352B83"/>
    <w:rsid w:val="003603AF"/>
    <w:rsid w:val="0036362B"/>
    <w:rsid w:val="003636DD"/>
    <w:rsid w:val="00364F34"/>
    <w:rsid w:val="00366F21"/>
    <w:rsid w:val="00367954"/>
    <w:rsid w:val="003679A8"/>
    <w:rsid w:val="003679F6"/>
    <w:rsid w:val="003703CA"/>
    <w:rsid w:val="003723AE"/>
    <w:rsid w:val="003756EF"/>
    <w:rsid w:val="00377325"/>
    <w:rsid w:val="003774A5"/>
    <w:rsid w:val="003829AF"/>
    <w:rsid w:val="003834E3"/>
    <w:rsid w:val="003851D9"/>
    <w:rsid w:val="00386B33"/>
    <w:rsid w:val="00390922"/>
    <w:rsid w:val="003909D9"/>
    <w:rsid w:val="00390A2A"/>
    <w:rsid w:val="00390C27"/>
    <w:rsid w:val="00393E12"/>
    <w:rsid w:val="003947E2"/>
    <w:rsid w:val="003A1969"/>
    <w:rsid w:val="003A474E"/>
    <w:rsid w:val="003A6B4E"/>
    <w:rsid w:val="003B0DDE"/>
    <w:rsid w:val="003B268D"/>
    <w:rsid w:val="003B4471"/>
    <w:rsid w:val="003B4AFB"/>
    <w:rsid w:val="003B6506"/>
    <w:rsid w:val="003B6577"/>
    <w:rsid w:val="003C0910"/>
    <w:rsid w:val="003C1009"/>
    <w:rsid w:val="003C2371"/>
    <w:rsid w:val="003C5BD1"/>
    <w:rsid w:val="003C62ED"/>
    <w:rsid w:val="003C6796"/>
    <w:rsid w:val="003C709E"/>
    <w:rsid w:val="003C717B"/>
    <w:rsid w:val="003D5517"/>
    <w:rsid w:val="003D5DF4"/>
    <w:rsid w:val="003E2284"/>
    <w:rsid w:val="003E252E"/>
    <w:rsid w:val="003E7A03"/>
    <w:rsid w:val="003E7DCB"/>
    <w:rsid w:val="003F087C"/>
    <w:rsid w:val="003F0DAA"/>
    <w:rsid w:val="003F0EEF"/>
    <w:rsid w:val="003F28F4"/>
    <w:rsid w:val="003F66A4"/>
    <w:rsid w:val="003F7BDB"/>
    <w:rsid w:val="00400B4B"/>
    <w:rsid w:val="004012CE"/>
    <w:rsid w:val="00401E33"/>
    <w:rsid w:val="0040202A"/>
    <w:rsid w:val="004020A2"/>
    <w:rsid w:val="0040411D"/>
    <w:rsid w:val="00404610"/>
    <w:rsid w:val="00404893"/>
    <w:rsid w:val="004111E9"/>
    <w:rsid w:val="004120D4"/>
    <w:rsid w:val="00413864"/>
    <w:rsid w:val="00415A41"/>
    <w:rsid w:val="00421812"/>
    <w:rsid w:val="00424956"/>
    <w:rsid w:val="00425562"/>
    <w:rsid w:val="0042669D"/>
    <w:rsid w:val="00426A10"/>
    <w:rsid w:val="00426E5E"/>
    <w:rsid w:val="0043100D"/>
    <w:rsid w:val="004326A8"/>
    <w:rsid w:val="004340D7"/>
    <w:rsid w:val="004367A0"/>
    <w:rsid w:val="004401DF"/>
    <w:rsid w:val="00440C5C"/>
    <w:rsid w:val="0044773D"/>
    <w:rsid w:val="00455227"/>
    <w:rsid w:val="004603EA"/>
    <w:rsid w:val="00461CEF"/>
    <w:rsid w:val="0046211B"/>
    <w:rsid w:val="00463728"/>
    <w:rsid w:val="00463D5A"/>
    <w:rsid w:val="00465A3F"/>
    <w:rsid w:val="00465D34"/>
    <w:rsid w:val="004663C1"/>
    <w:rsid w:val="00467538"/>
    <w:rsid w:val="004703E0"/>
    <w:rsid w:val="00471FE8"/>
    <w:rsid w:val="00472D8D"/>
    <w:rsid w:val="004730F2"/>
    <w:rsid w:val="00473373"/>
    <w:rsid w:val="00473750"/>
    <w:rsid w:val="00475999"/>
    <w:rsid w:val="00475DE0"/>
    <w:rsid w:val="00476894"/>
    <w:rsid w:val="00480655"/>
    <w:rsid w:val="00482989"/>
    <w:rsid w:val="004845C9"/>
    <w:rsid w:val="00485417"/>
    <w:rsid w:val="00486DC7"/>
    <w:rsid w:val="00486F1B"/>
    <w:rsid w:val="004902BA"/>
    <w:rsid w:val="00491192"/>
    <w:rsid w:val="00492103"/>
    <w:rsid w:val="00494ED4"/>
    <w:rsid w:val="00496277"/>
    <w:rsid w:val="00496DD4"/>
    <w:rsid w:val="004A2EE2"/>
    <w:rsid w:val="004A33F5"/>
    <w:rsid w:val="004A40F3"/>
    <w:rsid w:val="004A64EB"/>
    <w:rsid w:val="004A6DB7"/>
    <w:rsid w:val="004B072F"/>
    <w:rsid w:val="004B1D0C"/>
    <w:rsid w:val="004B23F1"/>
    <w:rsid w:val="004B4DA5"/>
    <w:rsid w:val="004C2459"/>
    <w:rsid w:val="004C2FFA"/>
    <w:rsid w:val="004D0F25"/>
    <w:rsid w:val="004D473C"/>
    <w:rsid w:val="004D539C"/>
    <w:rsid w:val="004D6175"/>
    <w:rsid w:val="004D7711"/>
    <w:rsid w:val="004E1B40"/>
    <w:rsid w:val="004E237D"/>
    <w:rsid w:val="004E2BAE"/>
    <w:rsid w:val="004E30A5"/>
    <w:rsid w:val="004E4DD0"/>
    <w:rsid w:val="004E51F8"/>
    <w:rsid w:val="004E6F61"/>
    <w:rsid w:val="004E76F9"/>
    <w:rsid w:val="004F0E50"/>
    <w:rsid w:val="004F0E64"/>
    <w:rsid w:val="004F176C"/>
    <w:rsid w:val="004F32E6"/>
    <w:rsid w:val="004F4118"/>
    <w:rsid w:val="004F4DB0"/>
    <w:rsid w:val="004F5A2F"/>
    <w:rsid w:val="004F6DE4"/>
    <w:rsid w:val="00500B4A"/>
    <w:rsid w:val="00501BC9"/>
    <w:rsid w:val="00502252"/>
    <w:rsid w:val="00502A2A"/>
    <w:rsid w:val="0050306A"/>
    <w:rsid w:val="00510133"/>
    <w:rsid w:val="00510421"/>
    <w:rsid w:val="00510B9B"/>
    <w:rsid w:val="00513C67"/>
    <w:rsid w:val="00515411"/>
    <w:rsid w:val="0051581C"/>
    <w:rsid w:val="00515E92"/>
    <w:rsid w:val="00523B16"/>
    <w:rsid w:val="00524C18"/>
    <w:rsid w:val="00525F42"/>
    <w:rsid w:val="0053575F"/>
    <w:rsid w:val="00536A71"/>
    <w:rsid w:val="00537570"/>
    <w:rsid w:val="00541671"/>
    <w:rsid w:val="00542271"/>
    <w:rsid w:val="00544344"/>
    <w:rsid w:val="005469F7"/>
    <w:rsid w:val="0055150A"/>
    <w:rsid w:val="005515C8"/>
    <w:rsid w:val="00552881"/>
    <w:rsid w:val="00552D95"/>
    <w:rsid w:val="00553DFD"/>
    <w:rsid w:val="00556ACC"/>
    <w:rsid w:val="00556E74"/>
    <w:rsid w:val="00557173"/>
    <w:rsid w:val="00560D40"/>
    <w:rsid w:val="0056116C"/>
    <w:rsid w:val="00562BC9"/>
    <w:rsid w:val="00564455"/>
    <w:rsid w:val="00567E51"/>
    <w:rsid w:val="00567F7E"/>
    <w:rsid w:val="005748DC"/>
    <w:rsid w:val="00576A7B"/>
    <w:rsid w:val="00576C82"/>
    <w:rsid w:val="005831CB"/>
    <w:rsid w:val="00583F8B"/>
    <w:rsid w:val="005863B7"/>
    <w:rsid w:val="00586F2E"/>
    <w:rsid w:val="0059008F"/>
    <w:rsid w:val="0059107B"/>
    <w:rsid w:val="00591206"/>
    <w:rsid w:val="00593EFD"/>
    <w:rsid w:val="0059495D"/>
    <w:rsid w:val="005958DA"/>
    <w:rsid w:val="005A462E"/>
    <w:rsid w:val="005A4BBA"/>
    <w:rsid w:val="005A614B"/>
    <w:rsid w:val="005A723A"/>
    <w:rsid w:val="005A7F6C"/>
    <w:rsid w:val="005B76BE"/>
    <w:rsid w:val="005C0041"/>
    <w:rsid w:val="005C28FE"/>
    <w:rsid w:val="005C30CA"/>
    <w:rsid w:val="005C3AA1"/>
    <w:rsid w:val="005C423D"/>
    <w:rsid w:val="005C49E0"/>
    <w:rsid w:val="005C50AE"/>
    <w:rsid w:val="005D06AC"/>
    <w:rsid w:val="005D0ED1"/>
    <w:rsid w:val="005D2221"/>
    <w:rsid w:val="005D5C54"/>
    <w:rsid w:val="005D7EC2"/>
    <w:rsid w:val="005E101E"/>
    <w:rsid w:val="005E2656"/>
    <w:rsid w:val="005E4FF2"/>
    <w:rsid w:val="005E544D"/>
    <w:rsid w:val="005F1C16"/>
    <w:rsid w:val="005F41EA"/>
    <w:rsid w:val="005F794D"/>
    <w:rsid w:val="005F7ECD"/>
    <w:rsid w:val="00600295"/>
    <w:rsid w:val="006003CC"/>
    <w:rsid w:val="00601665"/>
    <w:rsid w:val="006039E6"/>
    <w:rsid w:val="0060540C"/>
    <w:rsid w:val="00610260"/>
    <w:rsid w:val="00610DBF"/>
    <w:rsid w:val="00614813"/>
    <w:rsid w:val="00614D62"/>
    <w:rsid w:val="00615B3A"/>
    <w:rsid w:val="00617623"/>
    <w:rsid w:val="00617851"/>
    <w:rsid w:val="006201D0"/>
    <w:rsid w:val="006209F0"/>
    <w:rsid w:val="00623016"/>
    <w:rsid w:val="00623479"/>
    <w:rsid w:val="0062362A"/>
    <w:rsid w:val="00627663"/>
    <w:rsid w:val="006314B7"/>
    <w:rsid w:val="006315D2"/>
    <w:rsid w:val="006334A2"/>
    <w:rsid w:val="00634FC6"/>
    <w:rsid w:val="006379F5"/>
    <w:rsid w:val="006423D4"/>
    <w:rsid w:val="00643448"/>
    <w:rsid w:val="00643BB1"/>
    <w:rsid w:val="00645FA0"/>
    <w:rsid w:val="006470E3"/>
    <w:rsid w:val="00650C82"/>
    <w:rsid w:val="006522E4"/>
    <w:rsid w:val="00652769"/>
    <w:rsid w:val="00653FF1"/>
    <w:rsid w:val="0065467A"/>
    <w:rsid w:val="00660FCA"/>
    <w:rsid w:val="00662787"/>
    <w:rsid w:val="00662FAA"/>
    <w:rsid w:val="00666709"/>
    <w:rsid w:val="00666A15"/>
    <w:rsid w:val="00667A1B"/>
    <w:rsid w:val="00670531"/>
    <w:rsid w:val="0067114A"/>
    <w:rsid w:val="00674727"/>
    <w:rsid w:val="006751EF"/>
    <w:rsid w:val="006757D7"/>
    <w:rsid w:val="00676D93"/>
    <w:rsid w:val="0068051E"/>
    <w:rsid w:val="00680C4F"/>
    <w:rsid w:val="00680FB7"/>
    <w:rsid w:val="006814F3"/>
    <w:rsid w:val="00682E65"/>
    <w:rsid w:val="00683221"/>
    <w:rsid w:val="006857DC"/>
    <w:rsid w:val="0069028B"/>
    <w:rsid w:val="006902D3"/>
    <w:rsid w:val="00691D1F"/>
    <w:rsid w:val="0069280D"/>
    <w:rsid w:val="00692B0E"/>
    <w:rsid w:val="00695424"/>
    <w:rsid w:val="00695693"/>
    <w:rsid w:val="006956A5"/>
    <w:rsid w:val="006A1BB7"/>
    <w:rsid w:val="006A3A6F"/>
    <w:rsid w:val="006A70A1"/>
    <w:rsid w:val="006A74C5"/>
    <w:rsid w:val="006B060C"/>
    <w:rsid w:val="006B06B2"/>
    <w:rsid w:val="006B197C"/>
    <w:rsid w:val="006B50FD"/>
    <w:rsid w:val="006B55F9"/>
    <w:rsid w:val="006C196C"/>
    <w:rsid w:val="006C41F3"/>
    <w:rsid w:val="006D0877"/>
    <w:rsid w:val="006D20E5"/>
    <w:rsid w:val="006D2A6D"/>
    <w:rsid w:val="006D4439"/>
    <w:rsid w:val="006D4D53"/>
    <w:rsid w:val="006F2D87"/>
    <w:rsid w:val="006F3C59"/>
    <w:rsid w:val="006F6473"/>
    <w:rsid w:val="006F66B0"/>
    <w:rsid w:val="006F67E9"/>
    <w:rsid w:val="006F7656"/>
    <w:rsid w:val="00700644"/>
    <w:rsid w:val="0070477F"/>
    <w:rsid w:val="00705440"/>
    <w:rsid w:val="00707BF4"/>
    <w:rsid w:val="00711987"/>
    <w:rsid w:val="00713CDC"/>
    <w:rsid w:val="00714875"/>
    <w:rsid w:val="007153E4"/>
    <w:rsid w:val="0072087A"/>
    <w:rsid w:val="007225FA"/>
    <w:rsid w:val="007247E2"/>
    <w:rsid w:val="00724A91"/>
    <w:rsid w:val="00725218"/>
    <w:rsid w:val="00725FB5"/>
    <w:rsid w:val="00727017"/>
    <w:rsid w:val="00727B75"/>
    <w:rsid w:val="00730971"/>
    <w:rsid w:val="00730BFA"/>
    <w:rsid w:val="00731BC5"/>
    <w:rsid w:val="00733260"/>
    <w:rsid w:val="00734A09"/>
    <w:rsid w:val="0073538B"/>
    <w:rsid w:val="00736157"/>
    <w:rsid w:val="0074070B"/>
    <w:rsid w:val="00740CA8"/>
    <w:rsid w:val="00741A27"/>
    <w:rsid w:val="00743191"/>
    <w:rsid w:val="0074448D"/>
    <w:rsid w:val="00744EC8"/>
    <w:rsid w:val="007452C7"/>
    <w:rsid w:val="00746A81"/>
    <w:rsid w:val="00752FCE"/>
    <w:rsid w:val="00752FFE"/>
    <w:rsid w:val="00756235"/>
    <w:rsid w:val="00760BFD"/>
    <w:rsid w:val="00762DB4"/>
    <w:rsid w:val="007630E2"/>
    <w:rsid w:val="007635EF"/>
    <w:rsid w:val="00764672"/>
    <w:rsid w:val="00764957"/>
    <w:rsid w:val="00764ECB"/>
    <w:rsid w:val="00765F13"/>
    <w:rsid w:val="00770107"/>
    <w:rsid w:val="0077313C"/>
    <w:rsid w:val="00780FB1"/>
    <w:rsid w:val="00796F19"/>
    <w:rsid w:val="007A0404"/>
    <w:rsid w:val="007A09E7"/>
    <w:rsid w:val="007A18F2"/>
    <w:rsid w:val="007A2332"/>
    <w:rsid w:val="007A2739"/>
    <w:rsid w:val="007A5C7A"/>
    <w:rsid w:val="007B0E76"/>
    <w:rsid w:val="007B15BE"/>
    <w:rsid w:val="007B2DA8"/>
    <w:rsid w:val="007B3FE1"/>
    <w:rsid w:val="007B4009"/>
    <w:rsid w:val="007B5EEB"/>
    <w:rsid w:val="007B60D5"/>
    <w:rsid w:val="007C0FCE"/>
    <w:rsid w:val="007C1324"/>
    <w:rsid w:val="007C1682"/>
    <w:rsid w:val="007C16E8"/>
    <w:rsid w:val="007C1E23"/>
    <w:rsid w:val="007C1EBD"/>
    <w:rsid w:val="007C3024"/>
    <w:rsid w:val="007C3C29"/>
    <w:rsid w:val="007C574F"/>
    <w:rsid w:val="007C63B8"/>
    <w:rsid w:val="007C76AB"/>
    <w:rsid w:val="007D0047"/>
    <w:rsid w:val="007D0D06"/>
    <w:rsid w:val="007D3915"/>
    <w:rsid w:val="007D45C6"/>
    <w:rsid w:val="007D7650"/>
    <w:rsid w:val="007D7736"/>
    <w:rsid w:val="007E20EF"/>
    <w:rsid w:val="007E2F35"/>
    <w:rsid w:val="007E52DA"/>
    <w:rsid w:val="007F028D"/>
    <w:rsid w:val="007F0E45"/>
    <w:rsid w:val="007F3C14"/>
    <w:rsid w:val="007F5701"/>
    <w:rsid w:val="007F6664"/>
    <w:rsid w:val="007F66A4"/>
    <w:rsid w:val="007F7B85"/>
    <w:rsid w:val="008011CA"/>
    <w:rsid w:val="008021E4"/>
    <w:rsid w:val="00803E8F"/>
    <w:rsid w:val="00804BAD"/>
    <w:rsid w:val="0080557F"/>
    <w:rsid w:val="008063F0"/>
    <w:rsid w:val="00810D71"/>
    <w:rsid w:val="00811BA5"/>
    <w:rsid w:val="00814688"/>
    <w:rsid w:val="008171F0"/>
    <w:rsid w:val="00823277"/>
    <w:rsid w:val="00824059"/>
    <w:rsid w:val="008246AA"/>
    <w:rsid w:val="00825172"/>
    <w:rsid w:val="0083057A"/>
    <w:rsid w:val="00834A6C"/>
    <w:rsid w:val="00835F4B"/>
    <w:rsid w:val="00840513"/>
    <w:rsid w:val="00841B7F"/>
    <w:rsid w:val="00842630"/>
    <w:rsid w:val="0084332A"/>
    <w:rsid w:val="00844620"/>
    <w:rsid w:val="00851C88"/>
    <w:rsid w:val="00853EDE"/>
    <w:rsid w:val="00854ADD"/>
    <w:rsid w:val="00857BCE"/>
    <w:rsid w:val="00860457"/>
    <w:rsid w:val="00863969"/>
    <w:rsid w:val="00863E07"/>
    <w:rsid w:val="0086492D"/>
    <w:rsid w:val="008667DF"/>
    <w:rsid w:val="00871783"/>
    <w:rsid w:val="00871CC8"/>
    <w:rsid w:val="00872E0D"/>
    <w:rsid w:val="00872F06"/>
    <w:rsid w:val="00875AC1"/>
    <w:rsid w:val="008767EC"/>
    <w:rsid w:val="008827C7"/>
    <w:rsid w:val="00885088"/>
    <w:rsid w:val="00886A3B"/>
    <w:rsid w:val="008900EE"/>
    <w:rsid w:val="00892D81"/>
    <w:rsid w:val="00893169"/>
    <w:rsid w:val="008935E3"/>
    <w:rsid w:val="0089418F"/>
    <w:rsid w:val="00895763"/>
    <w:rsid w:val="00895B98"/>
    <w:rsid w:val="00896FFA"/>
    <w:rsid w:val="0089776D"/>
    <w:rsid w:val="00897A49"/>
    <w:rsid w:val="008A3220"/>
    <w:rsid w:val="008A55EF"/>
    <w:rsid w:val="008A5781"/>
    <w:rsid w:val="008A7050"/>
    <w:rsid w:val="008A7E18"/>
    <w:rsid w:val="008B3650"/>
    <w:rsid w:val="008B717A"/>
    <w:rsid w:val="008C1102"/>
    <w:rsid w:val="008C20A0"/>
    <w:rsid w:val="008D120E"/>
    <w:rsid w:val="008D23C1"/>
    <w:rsid w:val="008D2AC8"/>
    <w:rsid w:val="008D7927"/>
    <w:rsid w:val="008E12FB"/>
    <w:rsid w:val="008E1D99"/>
    <w:rsid w:val="008E2C2A"/>
    <w:rsid w:val="008E3D94"/>
    <w:rsid w:val="008E46C7"/>
    <w:rsid w:val="008E5CBA"/>
    <w:rsid w:val="008E76CB"/>
    <w:rsid w:val="008F2590"/>
    <w:rsid w:val="008F2E9E"/>
    <w:rsid w:val="008F3085"/>
    <w:rsid w:val="008F4F20"/>
    <w:rsid w:val="008F6FF8"/>
    <w:rsid w:val="00901716"/>
    <w:rsid w:val="00902ABD"/>
    <w:rsid w:val="00903623"/>
    <w:rsid w:val="00904282"/>
    <w:rsid w:val="009109E7"/>
    <w:rsid w:val="00913045"/>
    <w:rsid w:val="0091609E"/>
    <w:rsid w:val="00917691"/>
    <w:rsid w:val="00921AAE"/>
    <w:rsid w:val="009222BE"/>
    <w:rsid w:val="00922483"/>
    <w:rsid w:val="00923608"/>
    <w:rsid w:val="00924166"/>
    <w:rsid w:val="009257D9"/>
    <w:rsid w:val="00933C8A"/>
    <w:rsid w:val="00935345"/>
    <w:rsid w:val="00935993"/>
    <w:rsid w:val="00936385"/>
    <w:rsid w:val="00937276"/>
    <w:rsid w:val="00937817"/>
    <w:rsid w:val="00943CDD"/>
    <w:rsid w:val="00954BA5"/>
    <w:rsid w:val="00955ED7"/>
    <w:rsid w:val="00956464"/>
    <w:rsid w:val="009637AB"/>
    <w:rsid w:val="009637BB"/>
    <w:rsid w:val="0097164D"/>
    <w:rsid w:val="0097495A"/>
    <w:rsid w:val="009809E4"/>
    <w:rsid w:val="00980AFB"/>
    <w:rsid w:val="00982AC7"/>
    <w:rsid w:val="00983ED4"/>
    <w:rsid w:val="00983F4B"/>
    <w:rsid w:val="0098414B"/>
    <w:rsid w:val="009863F3"/>
    <w:rsid w:val="009913C1"/>
    <w:rsid w:val="00993298"/>
    <w:rsid w:val="00993601"/>
    <w:rsid w:val="009948A3"/>
    <w:rsid w:val="00996606"/>
    <w:rsid w:val="0099699C"/>
    <w:rsid w:val="00997058"/>
    <w:rsid w:val="009A287B"/>
    <w:rsid w:val="009A33B9"/>
    <w:rsid w:val="009A3947"/>
    <w:rsid w:val="009A7442"/>
    <w:rsid w:val="009A7C96"/>
    <w:rsid w:val="009B0240"/>
    <w:rsid w:val="009B17EE"/>
    <w:rsid w:val="009B2947"/>
    <w:rsid w:val="009B2B99"/>
    <w:rsid w:val="009B35D5"/>
    <w:rsid w:val="009B41A5"/>
    <w:rsid w:val="009B58BC"/>
    <w:rsid w:val="009B60A0"/>
    <w:rsid w:val="009B6DB7"/>
    <w:rsid w:val="009B7034"/>
    <w:rsid w:val="009C0FCE"/>
    <w:rsid w:val="009C7B65"/>
    <w:rsid w:val="009D3258"/>
    <w:rsid w:val="009D3D01"/>
    <w:rsid w:val="009D4127"/>
    <w:rsid w:val="009D45E9"/>
    <w:rsid w:val="009D4EEA"/>
    <w:rsid w:val="009D69C9"/>
    <w:rsid w:val="009D703C"/>
    <w:rsid w:val="009D7ABD"/>
    <w:rsid w:val="009E3B85"/>
    <w:rsid w:val="009E3DD0"/>
    <w:rsid w:val="009E65F6"/>
    <w:rsid w:val="009E6E8A"/>
    <w:rsid w:val="009E7844"/>
    <w:rsid w:val="009F0ED8"/>
    <w:rsid w:val="009F15EB"/>
    <w:rsid w:val="009F2329"/>
    <w:rsid w:val="00A00B4C"/>
    <w:rsid w:val="00A010CE"/>
    <w:rsid w:val="00A033C9"/>
    <w:rsid w:val="00A03BB4"/>
    <w:rsid w:val="00A10135"/>
    <w:rsid w:val="00A12191"/>
    <w:rsid w:val="00A1239E"/>
    <w:rsid w:val="00A153DC"/>
    <w:rsid w:val="00A15CB8"/>
    <w:rsid w:val="00A20462"/>
    <w:rsid w:val="00A22D29"/>
    <w:rsid w:val="00A236C1"/>
    <w:rsid w:val="00A2548C"/>
    <w:rsid w:val="00A259E5"/>
    <w:rsid w:val="00A2703C"/>
    <w:rsid w:val="00A30B7B"/>
    <w:rsid w:val="00A31425"/>
    <w:rsid w:val="00A340B3"/>
    <w:rsid w:val="00A3457E"/>
    <w:rsid w:val="00A35447"/>
    <w:rsid w:val="00A37BA8"/>
    <w:rsid w:val="00A404DA"/>
    <w:rsid w:val="00A41B63"/>
    <w:rsid w:val="00A41F3F"/>
    <w:rsid w:val="00A42E21"/>
    <w:rsid w:val="00A45C80"/>
    <w:rsid w:val="00A4630F"/>
    <w:rsid w:val="00A51ECD"/>
    <w:rsid w:val="00A53205"/>
    <w:rsid w:val="00A5706C"/>
    <w:rsid w:val="00A601AF"/>
    <w:rsid w:val="00A610DD"/>
    <w:rsid w:val="00A62895"/>
    <w:rsid w:val="00A630DF"/>
    <w:rsid w:val="00A633DE"/>
    <w:rsid w:val="00A63F48"/>
    <w:rsid w:val="00A65067"/>
    <w:rsid w:val="00A70157"/>
    <w:rsid w:val="00A70942"/>
    <w:rsid w:val="00A715D6"/>
    <w:rsid w:val="00A72A9A"/>
    <w:rsid w:val="00A76173"/>
    <w:rsid w:val="00A77367"/>
    <w:rsid w:val="00A80DB3"/>
    <w:rsid w:val="00A8119B"/>
    <w:rsid w:val="00A8143D"/>
    <w:rsid w:val="00A81B45"/>
    <w:rsid w:val="00A8691B"/>
    <w:rsid w:val="00A926BE"/>
    <w:rsid w:val="00A92CD7"/>
    <w:rsid w:val="00A92DEC"/>
    <w:rsid w:val="00A96E4A"/>
    <w:rsid w:val="00AA05E2"/>
    <w:rsid w:val="00AA143F"/>
    <w:rsid w:val="00AA73CC"/>
    <w:rsid w:val="00AB19F2"/>
    <w:rsid w:val="00AB5824"/>
    <w:rsid w:val="00AB5FA0"/>
    <w:rsid w:val="00AC07FD"/>
    <w:rsid w:val="00AC3B86"/>
    <w:rsid w:val="00AC4764"/>
    <w:rsid w:val="00AC5346"/>
    <w:rsid w:val="00AC7696"/>
    <w:rsid w:val="00AD1449"/>
    <w:rsid w:val="00AD1906"/>
    <w:rsid w:val="00AD31C3"/>
    <w:rsid w:val="00AD42E5"/>
    <w:rsid w:val="00AD440C"/>
    <w:rsid w:val="00AD7512"/>
    <w:rsid w:val="00AD76A3"/>
    <w:rsid w:val="00AE1CA8"/>
    <w:rsid w:val="00AE3BAF"/>
    <w:rsid w:val="00AE40C7"/>
    <w:rsid w:val="00AE764E"/>
    <w:rsid w:val="00AF01D4"/>
    <w:rsid w:val="00AF0350"/>
    <w:rsid w:val="00AF1309"/>
    <w:rsid w:val="00AF280B"/>
    <w:rsid w:val="00AF4B27"/>
    <w:rsid w:val="00AF60AA"/>
    <w:rsid w:val="00AF73DC"/>
    <w:rsid w:val="00B00A03"/>
    <w:rsid w:val="00B02256"/>
    <w:rsid w:val="00B0241B"/>
    <w:rsid w:val="00B04036"/>
    <w:rsid w:val="00B109BB"/>
    <w:rsid w:val="00B1155F"/>
    <w:rsid w:val="00B126BC"/>
    <w:rsid w:val="00B13E20"/>
    <w:rsid w:val="00B14B67"/>
    <w:rsid w:val="00B16F7C"/>
    <w:rsid w:val="00B1734A"/>
    <w:rsid w:val="00B20D0B"/>
    <w:rsid w:val="00B222CF"/>
    <w:rsid w:val="00B238B8"/>
    <w:rsid w:val="00B265DF"/>
    <w:rsid w:val="00B31BAE"/>
    <w:rsid w:val="00B337E6"/>
    <w:rsid w:val="00B33BAB"/>
    <w:rsid w:val="00B33DD6"/>
    <w:rsid w:val="00B345F7"/>
    <w:rsid w:val="00B368B4"/>
    <w:rsid w:val="00B37AA4"/>
    <w:rsid w:val="00B414AF"/>
    <w:rsid w:val="00B424CA"/>
    <w:rsid w:val="00B42C16"/>
    <w:rsid w:val="00B4598B"/>
    <w:rsid w:val="00B54A78"/>
    <w:rsid w:val="00B54EE2"/>
    <w:rsid w:val="00B56D94"/>
    <w:rsid w:val="00B57494"/>
    <w:rsid w:val="00B63F2E"/>
    <w:rsid w:val="00B64683"/>
    <w:rsid w:val="00B669EB"/>
    <w:rsid w:val="00B77EB2"/>
    <w:rsid w:val="00B811A6"/>
    <w:rsid w:val="00B81FFA"/>
    <w:rsid w:val="00B828EF"/>
    <w:rsid w:val="00B82F8E"/>
    <w:rsid w:val="00B8322B"/>
    <w:rsid w:val="00B836B4"/>
    <w:rsid w:val="00B84F1B"/>
    <w:rsid w:val="00B84F60"/>
    <w:rsid w:val="00B873E7"/>
    <w:rsid w:val="00B90059"/>
    <w:rsid w:val="00B91792"/>
    <w:rsid w:val="00B95DD8"/>
    <w:rsid w:val="00B96045"/>
    <w:rsid w:val="00B96175"/>
    <w:rsid w:val="00B9748B"/>
    <w:rsid w:val="00B978A4"/>
    <w:rsid w:val="00BA163F"/>
    <w:rsid w:val="00BA29EA"/>
    <w:rsid w:val="00BA2A8B"/>
    <w:rsid w:val="00BA41C7"/>
    <w:rsid w:val="00BA4520"/>
    <w:rsid w:val="00BA5463"/>
    <w:rsid w:val="00BA6D88"/>
    <w:rsid w:val="00BA7019"/>
    <w:rsid w:val="00BA751D"/>
    <w:rsid w:val="00BB05B3"/>
    <w:rsid w:val="00BB1514"/>
    <w:rsid w:val="00BB1F5B"/>
    <w:rsid w:val="00BB3664"/>
    <w:rsid w:val="00BB39F7"/>
    <w:rsid w:val="00BB420D"/>
    <w:rsid w:val="00BB6AF3"/>
    <w:rsid w:val="00BB6BAB"/>
    <w:rsid w:val="00BB7C78"/>
    <w:rsid w:val="00BB7F50"/>
    <w:rsid w:val="00BC2CE4"/>
    <w:rsid w:val="00BC339C"/>
    <w:rsid w:val="00BC4591"/>
    <w:rsid w:val="00BC476E"/>
    <w:rsid w:val="00BC4F90"/>
    <w:rsid w:val="00BD1BD9"/>
    <w:rsid w:val="00BD234A"/>
    <w:rsid w:val="00BD7D0E"/>
    <w:rsid w:val="00BE1016"/>
    <w:rsid w:val="00BE29BD"/>
    <w:rsid w:val="00BE4991"/>
    <w:rsid w:val="00BE4C2C"/>
    <w:rsid w:val="00BE4C6E"/>
    <w:rsid w:val="00BE67C6"/>
    <w:rsid w:val="00BE7B1F"/>
    <w:rsid w:val="00BE7ED5"/>
    <w:rsid w:val="00BF003E"/>
    <w:rsid w:val="00BF16E6"/>
    <w:rsid w:val="00BF4D66"/>
    <w:rsid w:val="00BF54E2"/>
    <w:rsid w:val="00C00DA0"/>
    <w:rsid w:val="00C0117F"/>
    <w:rsid w:val="00C03E65"/>
    <w:rsid w:val="00C05727"/>
    <w:rsid w:val="00C05F5A"/>
    <w:rsid w:val="00C106AE"/>
    <w:rsid w:val="00C13ECA"/>
    <w:rsid w:val="00C15A4F"/>
    <w:rsid w:val="00C15C0D"/>
    <w:rsid w:val="00C16909"/>
    <w:rsid w:val="00C2100E"/>
    <w:rsid w:val="00C21CD1"/>
    <w:rsid w:val="00C2275D"/>
    <w:rsid w:val="00C25E13"/>
    <w:rsid w:val="00C31520"/>
    <w:rsid w:val="00C32F3B"/>
    <w:rsid w:val="00C33D81"/>
    <w:rsid w:val="00C34F87"/>
    <w:rsid w:val="00C35C94"/>
    <w:rsid w:val="00C36259"/>
    <w:rsid w:val="00C3762E"/>
    <w:rsid w:val="00C37E27"/>
    <w:rsid w:val="00C41C9D"/>
    <w:rsid w:val="00C452AE"/>
    <w:rsid w:val="00C45B4C"/>
    <w:rsid w:val="00C466BA"/>
    <w:rsid w:val="00C47997"/>
    <w:rsid w:val="00C51F79"/>
    <w:rsid w:val="00C55B48"/>
    <w:rsid w:val="00C57082"/>
    <w:rsid w:val="00C61CBC"/>
    <w:rsid w:val="00C61E03"/>
    <w:rsid w:val="00C61E67"/>
    <w:rsid w:val="00C61EE5"/>
    <w:rsid w:val="00C62985"/>
    <w:rsid w:val="00C62CB1"/>
    <w:rsid w:val="00C646FB"/>
    <w:rsid w:val="00C653BF"/>
    <w:rsid w:val="00C70486"/>
    <w:rsid w:val="00C71F95"/>
    <w:rsid w:val="00C72FB5"/>
    <w:rsid w:val="00C7403E"/>
    <w:rsid w:val="00C75DB1"/>
    <w:rsid w:val="00C77A8A"/>
    <w:rsid w:val="00C827D3"/>
    <w:rsid w:val="00C8288A"/>
    <w:rsid w:val="00C82C87"/>
    <w:rsid w:val="00C8452C"/>
    <w:rsid w:val="00C84C06"/>
    <w:rsid w:val="00C8506D"/>
    <w:rsid w:val="00C85396"/>
    <w:rsid w:val="00C858A8"/>
    <w:rsid w:val="00C8731D"/>
    <w:rsid w:val="00C91D7B"/>
    <w:rsid w:val="00C93682"/>
    <w:rsid w:val="00C9465D"/>
    <w:rsid w:val="00C96C47"/>
    <w:rsid w:val="00C97659"/>
    <w:rsid w:val="00CA285E"/>
    <w:rsid w:val="00CA44E8"/>
    <w:rsid w:val="00CA524F"/>
    <w:rsid w:val="00CB2951"/>
    <w:rsid w:val="00CB47F7"/>
    <w:rsid w:val="00CB64E1"/>
    <w:rsid w:val="00CB66FA"/>
    <w:rsid w:val="00CC3C66"/>
    <w:rsid w:val="00CC55A7"/>
    <w:rsid w:val="00CC5738"/>
    <w:rsid w:val="00CC6074"/>
    <w:rsid w:val="00CC7A5E"/>
    <w:rsid w:val="00CD2B27"/>
    <w:rsid w:val="00CD3C36"/>
    <w:rsid w:val="00CD6917"/>
    <w:rsid w:val="00CD69F5"/>
    <w:rsid w:val="00CD7D8A"/>
    <w:rsid w:val="00CD7F42"/>
    <w:rsid w:val="00CE4872"/>
    <w:rsid w:val="00CE78AF"/>
    <w:rsid w:val="00CF1715"/>
    <w:rsid w:val="00D0072B"/>
    <w:rsid w:val="00D0324E"/>
    <w:rsid w:val="00D048DE"/>
    <w:rsid w:val="00D06B36"/>
    <w:rsid w:val="00D07C2E"/>
    <w:rsid w:val="00D11137"/>
    <w:rsid w:val="00D22B4C"/>
    <w:rsid w:val="00D23561"/>
    <w:rsid w:val="00D31311"/>
    <w:rsid w:val="00D31CB6"/>
    <w:rsid w:val="00D325F3"/>
    <w:rsid w:val="00D333F7"/>
    <w:rsid w:val="00D3352B"/>
    <w:rsid w:val="00D35DF1"/>
    <w:rsid w:val="00D36129"/>
    <w:rsid w:val="00D375FC"/>
    <w:rsid w:val="00D4187D"/>
    <w:rsid w:val="00D41DD6"/>
    <w:rsid w:val="00D434F0"/>
    <w:rsid w:val="00D462E6"/>
    <w:rsid w:val="00D51A94"/>
    <w:rsid w:val="00D57B0D"/>
    <w:rsid w:val="00D64C11"/>
    <w:rsid w:val="00D64CEB"/>
    <w:rsid w:val="00D66BE0"/>
    <w:rsid w:val="00D66D12"/>
    <w:rsid w:val="00D710BA"/>
    <w:rsid w:val="00D73624"/>
    <w:rsid w:val="00D74BC3"/>
    <w:rsid w:val="00D84DBC"/>
    <w:rsid w:val="00D854C3"/>
    <w:rsid w:val="00D87854"/>
    <w:rsid w:val="00D87E9F"/>
    <w:rsid w:val="00D90513"/>
    <w:rsid w:val="00D917C9"/>
    <w:rsid w:val="00D94E83"/>
    <w:rsid w:val="00DA3309"/>
    <w:rsid w:val="00DA3317"/>
    <w:rsid w:val="00DA36CE"/>
    <w:rsid w:val="00DA4C38"/>
    <w:rsid w:val="00DA680D"/>
    <w:rsid w:val="00DA7D04"/>
    <w:rsid w:val="00DB1574"/>
    <w:rsid w:val="00DB2995"/>
    <w:rsid w:val="00DB35D7"/>
    <w:rsid w:val="00DB3CE9"/>
    <w:rsid w:val="00DB41BF"/>
    <w:rsid w:val="00DB51A0"/>
    <w:rsid w:val="00DB59EB"/>
    <w:rsid w:val="00DB6202"/>
    <w:rsid w:val="00DB7915"/>
    <w:rsid w:val="00DB7DA0"/>
    <w:rsid w:val="00DB7EBD"/>
    <w:rsid w:val="00DC4701"/>
    <w:rsid w:val="00DC604F"/>
    <w:rsid w:val="00DD0908"/>
    <w:rsid w:val="00DD123E"/>
    <w:rsid w:val="00DD26C2"/>
    <w:rsid w:val="00DD2B0D"/>
    <w:rsid w:val="00DD36DF"/>
    <w:rsid w:val="00DD3FD0"/>
    <w:rsid w:val="00DD4914"/>
    <w:rsid w:val="00DD5C68"/>
    <w:rsid w:val="00DD67CB"/>
    <w:rsid w:val="00DD77C2"/>
    <w:rsid w:val="00DE1498"/>
    <w:rsid w:val="00DE1D83"/>
    <w:rsid w:val="00DE4120"/>
    <w:rsid w:val="00DE4AC0"/>
    <w:rsid w:val="00DE4F4E"/>
    <w:rsid w:val="00DE5E47"/>
    <w:rsid w:val="00DF1C5A"/>
    <w:rsid w:val="00DF2341"/>
    <w:rsid w:val="00DF3DAA"/>
    <w:rsid w:val="00DF6CD9"/>
    <w:rsid w:val="00DF6E90"/>
    <w:rsid w:val="00DF7906"/>
    <w:rsid w:val="00E00189"/>
    <w:rsid w:val="00E0126A"/>
    <w:rsid w:val="00E0190E"/>
    <w:rsid w:val="00E02878"/>
    <w:rsid w:val="00E058BF"/>
    <w:rsid w:val="00E05AD0"/>
    <w:rsid w:val="00E06CFC"/>
    <w:rsid w:val="00E0743E"/>
    <w:rsid w:val="00E10202"/>
    <w:rsid w:val="00E143F9"/>
    <w:rsid w:val="00E15574"/>
    <w:rsid w:val="00E15C90"/>
    <w:rsid w:val="00E16066"/>
    <w:rsid w:val="00E20A3F"/>
    <w:rsid w:val="00E21637"/>
    <w:rsid w:val="00E229F2"/>
    <w:rsid w:val="00E22A41"/>
    <w:rsid w:val="00E25495"/>
    <w:rsid w:val="00E26CEA"/>
    <w:rsid w:val="00E27C2F"/>
    <w:rsid w:val="00E3033E"/>
    <w:rsid w:val="00E31E6A"/>
    <w:rsid w:val="00E32FD7"/>
    <w:rsid w:val="00E40E42"/>
    <w:rsid w:val="00E42915"/>
    <w:rsid w:val="00E43223"/>
    <w:rsid w:val="00E44ED0"/>
    <w:rsid w:val="00E467D7"/>
    <w:rsid w:val="00E61572"/>
    <w:rsid w:val="00E62A84"/>
    <w:rsid w:val="00E62EF2"/>
    <w:rsid w:val="00E63765"/>
    <w:rsid w:val="00E64173"/>
    <w:rsid w:val="00E66728"/>
    <w:rsid w:val="00E70151"/>
    <w:rsid w:val="00E70619"/>
    <w:rsid w:val="00E7490E"/>
    <w:rsid w:val="00E755F9"/>
    <w:rsid w:val="00E75E11"/>
    <w:rsid w:val="00E769A5"/>
    <w:rsid w:val="00E77C02"/>
    <w:rsid w:val="00E80935"/>
    <w:rsid w:val="00E8275D"/>
    <w:rsid w:val="00E82CD1"/>
    <w:rsid w:val="00E86AB5"/>
    <w:rsid w:val="00E90CB3"/>
    <w:rsid w:val="00E90E7E"/>
    <w:rsid w:val="00E90E99"/>
    <w:rsid w:val="00E9172F"/>
    <w:rsid w:val="00E94F72"/>
    <w:rsid w:val="00E95BA3"/>
    <w:rsid w:val="00E966BD"/>
    <w:rsid w:val="00EA164C"/>
    <w:rsid w:val="00EA1B17"/>
    <w:rsid w:val="00EA4998"/>
    <w:rsid w:val="00EA4C69"/>
    <w:rsid w:val="00EA5B9E"/>
    <w:rsid w:val="00EA649C"/>
    <w:rsid w:val="00EB0A2B"/>
    <w:rsid w:val="00EB22E3"/>
    <w:rsid w:val="00EB630D"/>
    <w:rsid w:val="00EB6CBC"/>
    <w:rsid w:val="00EC17EC"/>
    <w:rsid w:val="00EC35C5"/>
    <w:rsid w:val="00EC3942"/>
    <w:rsid w:val="00EC499B"/>
    <w:rsid w:val="00EC52FE"/>
    <w:rsid w:val="00EC6E6A"/>
    <w:rsid w:val="00EC7F24"/>
    <w:rsid w:val="00ED2FA7"/>
    <w:rsid w:val="00ED4845"/>
    <w:rsid w:val="00ED6DD5"/>
    <w:rsid w:val="00EE48BA"/>
    <w:rsid w:val="00EE4B54"/>
    <w:rsid w:val="00EE6E0E"/>
    <w:rsid w:val="00EE7090"/>
    <w:rsid w:val="00EE7433"/>
    <w:rsid w:val="00EF23E0"/>
    <w:rsid w:val="00EF3F4D"/>
    <w:rsid w:val="00EF5A7C"/>
    <w:rsid w:val="00EF6807"/>
    <w:rsid w:val="00F032DB"/>
    <w:rsid w:val="00F049EF"/>
    <w:rsid w:val="00F04EF5"/>
    <w:rsid w:val="00F07FBE"/>
    <w:rsid w:val="00F1194E"/>
    <w:rsid w:val="00F12F3F"/>
    <w:rsid w:val="00F1526D"/>
    <w:rsid w:val="00F16ACD"/>
    <w:rsid w:val="00F16B35"/>
    <w:rsid w:val="00F17D0C"/>
    <w:rsid w:val="00F21F1E"/>
    <w:rsid w:val="00F245E8"/>
    <w:rsid w:val="00F309A8"/>
    <w:rsid w:val="00F30CDD"/>
    <w:rsid w:val="00F3202F"/>
    <w:rsid w:val="00F33AF5"/>
    <w:rsid w:val="00F352C4"/>
    <w:rsid w:val="00F35472"/>
    <w:rsid w:val="00F37CFD"/>
    <w:rsid w:val="00F41778"/>
    <w:rsid w:val="00F41875"/>
    <w:rsid w:val="00F43CA0"/>
    <w:rsid w:val="00F45319"/>
    <w:rsid w:val="00F46522"/>
    <w:rsid w:val="00F50A90"/>
    <w:rsid w:val="00F513E8"/>
    <w:rsid w:val="00F51AD5"/>
    <w:rsid w:val="00F555B4"/>
    <w:rsid w:val="00F556F3"/>
    <w:rsid w:val="00F57B07"/>
    <w:rsid w:val="00F57CD6"/>
    <w:rsid w:val="00F609FF"/>
    <w:rsid w:val="00F6300D"/>
    <w:rsid w:val="00F63841"/>
    <w:rsid w:val="00F63B63"/>
    <w:rsid w:val="00F66D03"/>
    <w:rsid w:val="00F676E3"/>
    <w:rsid w:val="00F67B14"/>
    <w:rsid w:val="00F702EC"/>
    <w:rsid w:val="00F70E09"/>
    <w:rsid w:val="00F7299F"/>
    <w:rsid w:val="00F7629A"/>
    <w:rsid w:val="00F76C7C"/>
    <w:rsid w:val="00F800CC"/>
    <w:rsid w:val="00F81858"/>
    <w:rsid w:val="00F83508"/>
    <w:rsid w:val="00F8399C"/>
    <w:rsid w:val="00F850A1"/>
    <w:rsid w:val="00F8573D"/>
    <w:rsid w:val="00F86A24"/>
    <w:rsid w:val="00F8746E"/>
    <w:rsid w:val="00F93B20"/>
    <w:rsid w:val="00F93DD3"/>
    <w:rsid w:val="00F947E2"/>
    <w:rsid w:val="00F94FD1"/>
    <w:rsid w:val="00F96C1D"/>
    <w:rsid w:val="00F97621"/>
    <w:rsid w:val="00FA1136"/>
    <w:rsid w:val="00FA2C53"/>
    <w:rsid w:val="00FA3B74"/>
    <w:rsid w:val="00FA5478"/>
    <w:rsid w:val="00FA597A"/>
    <w:rsid w:val="00FA6C5E"/>
    <w:rsid w:val="00FB2090"/>
    <w:rsid w:val="00FC4CDB"/>
    <w:rsid w:val="00FC6447"/>
    <w:rsid w:val="00FD0D84"/>
    <w:rsid w:val="00FD2270"/>
    <w:rsid w:val="00FD249E"/>
    <w:rsid w:val="00FD2DED"/>
    <w:rsid w:val="00FD47D3"/>
    <w:rsid w:val="00FD542E"/>
    <w:rsid w:val="00FD6EF0"/>
    <w:rsid w:val="00FE1BFD"/>
    <w:rsid w:val="00FE390B"/>
    <w:rsid w:val="00FE6E60"/>
    <w:rsid w:val="00FE7E95"/>
    <w:rsid w:val="00FF357D"/>
    <w:rsid w:val="00FF53DA"/>
    <w:rsid w:val="00FF59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CD71A"/>
  <w15:chartTrackingRefBased/>
  <w15:docId w15:val="{8CAC5141-5A46-46AD-8430-9C74EE0D8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01665"/>
    <w:pPr>
      <w:spacing w:before="100" w:line="360" w:lineRule="auto"/>
      <w:ind w:firstLine="680"/>
      <w:jc w:val="both"/>
    </w:pPr>
    <w:rPr>
      <w:rFonts w:ascii="Arial" w:hAnsi="Arial"/>
      <w:sz w:val="24"/>
    </w:rPr>
  </w:style>
  <w:style w:type="paragraph" w:styleId="Heading1">
    <w:name w:val="heading 1"/>
    <w:basedOn w:val="Normal"/>
    <w:next w:val="Normal"/>
    <w:link w:val="Heading1Char"/>
    <w:uiPriority w:val="9"/>
    <w:qFormat/>
    <w:rsid w:val="00A259E5"/>
    <w:pPr>
      <w:keepNext/>
      <w:keepLines/>
      <w:numPr>
        <w:numId w:val="4"/>
      </w:numPr>
      <w:spacing w:before="240" w:after="0"/>
      <w:jc w:val="center"/>
      <w:outlineLvl w:val="0"/>
    </w:pPr>
    <w:rPr>
      <w:rFonts w:asciiTheme="majorBidi" w:eastAsiaTheme="majorEastAsia" w:hAnsiTheme="majorBidi" w:cstheme="majorBidi"/>
      <w:b/>
      <w:color w:val="2F5496" w:themeColor="accent1" w:themeShade="BF"/>
      <w:sz w:val="44"/>
      <w:szCs w:val="32"/>
    </w:rPr>
  </w:style>
  <w:style w:type="paragraph" w:styleId="Heading2">
    <w:name w:val="heading 2"/>
    <w:basedOn w:val="Normal"/>
    <w:next w:val="Normal"/>
    <w:link w:val="Heading2Char"/>
    <w:uiPriority w:val="9"/>
    <w:unhideWhenUsed/>
    <w:qFormat/>
    <w:rsid w:val="00A259E5"/>
    <w:pPr>
      <w:keepNext/>
      <w:keepLines/>
      <w:numPr>
        <w:ilvl w:val="1"/>
        <w:numId w:val="4"/>
      </w:numPr>
      <w:spacing w:before="40" w:after="0"/>
      <w:jc w:val="left"/>
      <w:outlineLvl w:val="1"/>
    </w:pPr>
    <w:rPr>
      <w:rFonts w:asciiTheme="minorBidi" w:eastAsiaTheme="majorEastAsia" w:hAnsiTheme="minorBidi" w:cstheme="majorBidi"/>
      <w:b/>
      <w:color w:val="2F5496" w:themeColor="accent1" w:themeShade="BF"/>
      <w:sz w:val="40"/>
      <w:szCs w:val="26"/>
    </w:rPr>
  </w:style>
  <w:style w:type="paragraph" w:styleId="Heading3">
    <w:name w:val="heading 3"/>
    <w:next w:val="Normal"/>
    <w:link w:val="Heading3Char"/>
    <w:autoRedefine/>
    <w:uiPriority w:val="9"/>
    <w:unhideWhenUsed/>
    <w:qFormat/>
    <w:rsid w:val="00A259E5"/>
    <w:pPr>
      <w:keepNext/>
      <w:keepLines/>
      <w:numPr>
        <w:ilvl w:val="2"/>
        <w:numId w:val="4"/>
      </w:numPr>
      <w:spacing w:before="40" w:after="0" w:line="360" w:lineRule="auto"/>
      <w:outlineLvl w:val="2"/>
    </w:pPr>
    <w:rPr>
      <w:rFonts w:ascii="Arial" w:eastAsiaTheme="majorEastAsia" w:hAnsi="Arial" w:cstheme="majorBidi"/>
      <w:b/>
      <w:color w:val="1F3763" w:themeColor="accent1" w:themeShade="7F"/>
      <w:sz w:val="32"/>
      <w:szCs w:val="24"/>
    </w:rPr>
  </w:style>
  <w:style w:type="paragraph" w:styleId="Heading4">
    <w:name w:val="heading 4"/>
    <w:basedOn w:val="Normal"/>
    <w:next w:val="Normal"/>
    <w:link w:val="Heading4Char"/>
    <w:uiPriority w:val="9"/>
    <w:unhideWhenUsed/>
    <w:qFormat/>
    <w:rsid w:val="000D7150"/>
    <w:pPr>
      <w:keepNext/>
      <w:keepLines/>
      <w:numPr>
        <w:ilvl w:val="3"/>
        <w:numId w:val="4"/>
      </w:numPr>
      <w:spacing w:before="40" w:after="0"/>
      <w:outlineLvl w:val="3"/>
    </w:pPr>
    <w:rPr>
      <w:rFonts w:eastAsiaTheme="majorEastAsia" w:cstheme="majorBidi"/>
      <w:b/>
      <w:iCs/>
      <w:color w:val="2F5496" w:themeColor="accent1" w:themeShade="BF"/>
      <w:sz w:val="28"/>
    </w:rPr>
  </w:style>
  <w:style w:type="paragraph" w:styleId="Heading5">
    <w:name w:val="heading 5"/>
    <w:basedOn w:val="Normal"/>
    <w:next w:val="Normal"/>
    <w:link w:val="Heading5Char"/>
    <w:uiPriority w:val="9"/>
    <w:unhideWhenUsed/>
    <w:qFormat/>
    <w:rsid w:val="00E62A8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73CC"/>
    <w:pPr>
      <w:spacing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A259E5"/>
    <w:rPr>
      <w:rFonts w:asciiTheme="majorBidi" w:eastAsiaTheme="majorEastAsia" w:hAnsiTheme="majorBidi" w:cstheme="majorBidi"/>
      <w:b/>
      <w:color w:val="2F5496" w:themeColor="accent1" w:themeShade="BF"/>
      <w:sz w:val="44"/>
      <w:szCs w:val="32"/>
    </w:rPr>
  </w:style>
  <w:style w:type="character" w:customStyle="1" w:styleId="Heading2Char">
    <w:name w:val="Heading 2 Char"/>
    <w:basedOn w:val="DefaultParagraphFont"/>
    <w:link w:val="Heading2"/>
    <w:uiPriority w:val="9"/>
    <w:rsid w:val="00A259E5"/>
    <w:rPr>
      <w:rFonts w:asciiTheme="minorBidi" w:eastAsiaTheme="majorEastAsia" w:hAnsiTheme="minorBidi" w:cstheme="majorBidi"/>
      <w:b/>
      <w:color w:val="2F5496" w:themeColor="accent1" w:themeShade="BF"/>
      <w:sz w:val="40"/>
      <w:szCs w:val="26"/>
    </w:rPr>
  </w:style>
  <w:style w:type="character" w:customStyle="1" w:styleId="Heading3Char">
    <w:name w:val="Heading 3 Char"/>
    <w:basedOn w:val="DefaultParagraphFont"/>
    <w:link w:val="Heading3"/>
    <w:uiPriority w:val="9"/>
    <w:rsid w:val="00A259E5"/>
    <w:rPr>
      <w:rFonts w:ascii="Arial" w:eastAsiaTheme="majorEastAsia" w:hAnsi="Arial" w:cstheme="majorBidi"/>
      <w:b/>
      <w:color w:val="1F3763" w:themeColor="accent1" w:themeShade="7F"/>
      <w:sz w:val="32"/>
      <w:szCs w:val="24"/>
    </w:rPr>
  </w:style>
  <w:style w:type="character" w:customStyle="1" w:styleId="Heading4Char">
    <w:name w:val="Heading 4 Char"/>
    <w:basedOn w:val="DefaultParagraphFont"/>
    <w:link w:val="Heading4"/>
    <w:uiPriority w:val="9"/>
    <w:rsid w:val="000D7150"/>
    <w:rPr>
      <w:rFonts w:ascii="Arial" w:eastAsiaTheme="majorEastAsia" w:hAnsi="Arial" w:cstheme="majorBidi"/>
      <w:b/>
      <w:iCs/>
      <w:color w:val="2F5496" w:themeColor="accent1" w:themeShade="BF"/>
      <w:sz w:val="28"/>
    </w:rPr>
  </w:style>
  <w:style w:type="paragraph" w:styleId="NoSpacing">
    <w:name w:val="No Spacing"/>
    <w:uiPriority w:val="1"/>
    <w:qFormat/>
    <w:rsid w:val="006B06B2"/>
    <w:pPr>
      <w:spacing w:after="0" w:line="360" w:lineRule="auto"/>
      <w:jc w:val="center"/>
    </w:pPr>
    <w:rPr>
      <w:rFonts w:ascii="Arial" w:hAnsi="Arial"/>
      <w:b/>
      <w:sz w:val="40"/>
    </w:rPr>
  </w:style>
  <w:style w:type="paragraph" w:styleId="ListParagraph">
    <w:name w:val="List Paragraph"/>
    <w:basedOn w:val="Normal"/>
    <w:uiPriority w:val="34"/>
    <w:qFormat/>
    <w:rsid w:val="008063F0"/>
    <w:pPr>
      <w:ind w:left="720"/>
      <w:contextualSpacing/>
    </w:pPr>
  </w:style>
  <w:style w:type="character" w:styleId="Hyperlink">
    <w:name w:val="Hyperlink"/>
    <w:basedOn w:val="DefaultParagraphFont"/>
    <w:uiPriority w:val="99"/>
    <w:unhideWhenUsed/>
    <w:rsid w:val="00E90CB3"/>
    <w:rPr>
      <w:color w:val="0000FF"/>
      <w:u w:val="single"/>
    </w:rPr>
  </w:style>
  <w:style w:type="paragraph" w:styleId="TOC1">
    <w:name w:val="toc 1"/>
    <w:basedOn w:val="Normal"/>
    <w:next w:val="Normal"/>
    <w:autoRedefine/>
    <w:uiPriority w:val="39"/>
    <w:unhideWhenUsed/>
    <w:rsid w:val="00A630DF"/>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A630DF"/>
    <w:pPr>
      <w:spacing w:before="120" w:after="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A630DF"/>
    <w:pPr>
      <w:spacing w:before="0"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630DF"/>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A630DF"/>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630DF"/>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630DF"/>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630DF"/>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630DF"/>
    <w:pPr>
      <w:spacing w:before="0" w:after="0"/>
      <w:ind w:left="1920"/>
      <w:jc w:val="left"/>
    </w:pPr>
    <w:rPr>
      <w:rFonts w:asciiTheme="minorHAnsi" w:hAnsiTheme="minorHAnsi" w:cstheme="minorHAnsi"/>
      <w:sz w:val="20"/>
      <w:szCs w:val="20"/>
    </w:rPr>
  </w:style>
  <w:style w:type="paragraph" w:styleId="TOCHeading">
    <w:name w:val="TOC Heading"/>
    <w:basedOn w:val="Heading1"/>
    <w:next w:val="Normal"/>
    <w:uiPriority w:val="39"/>
    <w:unhideWhenUsed/>
    <w:qFormat/>
    <w:rsid w:val="00A630DF"/>
    <w:pPr>
      <w:numPr>
        <w:numId w:val="0"/>
      </w:numPr>
      <w:spacing w:line="259" w:lineRule="auto"/>
      <w:jc w:val="left"/>
      <w:outlineLvl w:val="9"/>
    </w:pPr>
    <w:rPr>
      <w:rFonts w:asciiTheme="majorHAnsi" w:hAnsiTheme="majorHAnsi"/>
      <w:b w:val="0"/>
      <w:sz w:val="32"/>
    </w:rPr>
  </w:style>
  <w:style w:type="paragraph" w:styleId="Caption">
    <w:name w:val="caption"/>
    <w:basedOn w:val="Normal"/>
    <w:next w:val="Normal"/>
    <w:uiPriority w:val="35"/>
    <w:unhideWhenUsed/>
    <w:qFormat/>
    <w:rsid w:val="00CD69F5"/>
    <w:pPr>
      <w:spacing w:before="0" w:after="200" w:line="240" w:lineRule="auto"/>
    </w:pPr>
    <w:rPr>
      <w:i/>
      <w:iCs/>
      <w:color w:val="44546A" w:themeColor="text2"/>
      <w:sz w:val="18"/>
      <w:szCs w:val="18"/>
    </w:rPr>
  </w:style>
  <w:style w:type="character" w:customStyle="1" w:styleId="fontstyle01">
    <w:name w:val="fontstyle01"/>
    <w:basedOn w:val="DefaultParagraphFont"/>
    <w:rsid w:val="00515411"/>
    <w:rPr>
      <w:rFonts w:ascii="Cambria" w:hAnsi="Cambria" w:hint="default"/>
      <w:b/>
      <w:bCs/>
      <w:i w:val="0"/>
      <w:iCs w:val="0"/>
      <w:color w:val="4F81BD"/>
      <w:sz w:val="26"/>
      <w:szCs w:val="26"/>
    </w:rPr>
  </w:style>
  <w:style w:type="character" w:customStyle="1" w:styleId="fontstyle21">
    <w:name w:val="fontstyle21"/>
    <w:basedOn w:val="DefaultParagraphFont"/>
    <w:rsid w:val="00515411"/>
    <w:rPr>
      <w:rFonts w:ascii="Calibri" w:hAnsi="Calibri" w:cs="Calibri" w:hint="default"/>
      <w:b w:val="0"/>
      <w:bCs w:val="0"/>
      <w:i w:val="0"/>
      <w:iCs w:val="0"/>
      <w:color w:val="000000"/>
      <w:sz w:val="22"/>
      <w:szCs w:val="22"/>
    </w:rPr>
  </w:style>
  <w:style w:type="character" w:styleId="PlaceholderText">
    <w:name w:val="Placeholder Text"/>
    <w:basedOn w:val="DefaultParagraphFont"/>
    <w:uiPriority w:val="99"/>
    <w:semiHidden/>
    <w:rsid w:val="001A1CA0"/>
    <w:rPr>
      <w:color w:val="808080"/>
    </w:rPr>
  </w:style>
  <w:style w:type="character" w:customStyle="1" w:styleId="fontstyle31">
    <w:name w:val="fontstyle31"/>
    <w:basedOn w:val="DefaultParagraphFont"/>
    <w:rsid w:val="005C28FE"/>
    <w:rPr>
      <w:rFonts w:ascii="CambriaMath" w:hAnsi="CambriaMath" w:hint="default"/>
      <w:b w:val="0"/>
      <w:bCs w:val="0"/>
      <w:i w:val="0"/>
      <w:iCs w:val="0"/>
      <w:color w:val="000000"/>
      <w:sz w:val="22"/>
      <w:szCs w:val="22"/>
    </w:rPr>
  </w:style>
  <w:style w:type="character" w:customStyle="1" w:styleId="fontstyle41">
    <w:name w:val="fontstyle41"/>
    <w:basedOn w:val="DefaultParagraphFont"/>
    <w:rsid w:val="00872E0D"/>
    <w:rPr>
      <w:rFonts w:ascii="Menlo-Regular" w:hAnsi="Menlo-Regular" w:hint="default"/>
      <w:b w:val="0"/>
      <w:bCs w:val="0"/>
      <w:i w:val="0"/>
      <w:iCs w:val="0"/>
      <w:color w:val="000000"/>
      <w:sz w:val="20"/>
      <w:szCs w:val="20"/>
    </w:rPr>
  </w:style>
  <w:style w:type="table" w:styleId="TableGrid">
    <w:name w:val="Table Grid"/>
    <w:basedOn w:val="TableNormal"/>
    <w:uiPriority w:val="39"/>
    <w:rsid w:val="00BB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7276"/>
    <w:rPr>
      <w:b/>
      <w:bCs/>
    </w:rPr>
  </w:style>
  <w:style w:type="character" w:customStyle="1" w:styleId="Heading5Char">
    <w:name w:val="Heading 5 Char"/>
    <w:basedOn w:val="DefaultParagraphFont"/>
    <w:link w:val="Heading5"/>
    <w:uiPriority w:val="9"/>
    <w:rsid w:val="00E62A84"/>
    <w:rPr>
      <w:rFonts w:asciiTheme="majorHAnsi" w:eastAsiaTheme="majorEastAsia" w:hAnsiTheme="majorHAnsi" w:cstheme="majorBidi"/>
      <w:color w:val="2F5496" w:themeColor="accent1" w:themeShade="BF"/>
      <w:sz w:val="24"/>
    </w:rPr>
  </w:style>
  <w:style w:type="paragraph" w:styleId="TableofFigures">
    <w:name w:val="table of figures"/>
    <w:basedOn w:val="Normal"/>
    <w:next w:val="Normal"/>
    <w:uiPriority w:val="99"/>
    <w:unhideWhenUsed/>
    <w:rsid w:val="00404610"/>
    <w:pPr>
      <w:spacing w:before="0" w:after="0"/>
      <w:ind w:firstLine="0"/>
      <w:jc w:val="left"/>
    </w:pPr>
    <w:rPr>
      <w:rFonts w:asciiTheme="minorHAnsi" w:hAnsiTheme="minorHAnsi" w:cstheme="minorHAnsi"/>
      <w:i/>
      <w:iCs/>
      <w:sz w:val="20"/>
      <w:szCs w:val="20"/>
    </w:rPr>
  </w:style>
  <w:style w:type="character" w:styleId="UnresolvedMention">
    <w:name w:val="Unresolved Mention"/>
    <w:basedOn w:val="DefaultParagraphFont"/>
    <w:uiPriority w:val="99"/>
    <w:semiHidden/>
    <w:unhideWhenUsed/>
    <w:rsid w:val="00544344"/>
    <w:rPr>
      <w:color w:val="605E5C"/>
      <w:shd w:val="clear" w:color="auto" w:fill="E1DFDD"/>
    </w:rPr>
  </w:style>
  <w:style w:type="character" w:styleId="FollowedHyperlink">
    <w:name w:val="FollowedHyperlink"/>
    <w:basedOn w:val="DefaultParagraphFont"/>
    <w:uiPriority w:val="99"/>
    <w:semiHidden/>
    <w:unhideWhenUsed/>
    <w:rsid w:val="00EB0A2B"/>
    <w:rPr>
      <w:color w:val="954F72" w:themeColor="followedHyperlink"/>
      <w:u w:val="single"/>
    </w:rPr>
  </w:style>
  <w:style w:type="paragraph" w:styleId="Header">
    <w:name w:val="header"/>
    <w:basedOn w:val="Normal"/>
    <w:link w:val="HeaderChar"/>
    <w:uiPriority w:val="99"/>
    <w:unhideWhenUsed/>
    <w:rsid w:val="00DB7DA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DB7DA0"/>
    <w:rPr>
      <w:rFonts w:ascii="Arial" w:hAnsi="Arial"/>
      <w:sz w:val="24"/>
    </w:rPr>
  </w:style>
  <w:style w:type="paragraph" w:styleId="Footer">
    <w:name w:val="footer"/>
    <w:basedOn w:val="Normal"/>
    <w:link w:val="FooterChar"/>
    <w:uiPriority w:val="99"/>
    <w:unhideWhenUsed/>
    <w:rsid w:val="00DB7DA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B7DA0"/>
    <w:rPr>
      <w:rFonts w:ascii="Arial" w:hAnsi="Arial"/>
      <w:sz w:val="24"/>
    </w:rPr>
  </w:style>
  <w:style w:type="character" w:customStyle="1" w:styleId="sc11">
    <w:name w:val="sc11"/>
    <w:basedOn w:val="DefaultParagraphFont"/>
    <w:rsid w:val="00C106AE"/>
    <w:rPr>
      <w:rFonts w:ascii="Courier New" w:hAnsi="Courier New" w:cs="Courier New" w:hint="default"/>
      <w:color w:val="000000"/>
      <w:sz w:val="20"/>
      <w:szCs w:val="20"/>
    </w:rPr>
  </w:style>
  <w:style w:type="character" w:customStyle="1" w:styleId="sc0">
    <w:name w:val="sc0"/>
    <w:basedOn w:val="DefaultParagraphFont"/>
    <w:rsid w:val="00C106AE"/>
    <w:rPr>
      <w:rFonts w:ascii="Courier New" w:hAnsi="Courier New" w:cs="Courier New" w:hint="default"/>
      <w:color w:val="000000"/>
      <w:sz w:val="20"/>
      <w:szCs w:val="20"/>
    </w:rPr>
  </w:style>
  <w:style w:type="character" w:customStyle="1" w:styleId="sc91">
    <w:name w:val="sc91"/>
    <w:basedOn w:val="DefaultParagraphFont"/>
    <w:rsid w:val="00C106AE"/>
    <w:rPr>
      <w:rFonts w:ascii="Courier New" w:hAnsi="Courier New" w:cs="Courier New" w:hint="default"/>
      <w:color w:val="804000"/>
      <w:sz w:val="20"/>
      <w:szCs w:val="20"/>
    </w:rPr>
  </w:style>
  <w:style w:type="character" w:customStyle="1" w:styleId="sc101">
    <w:name w:val="sc101"/>
    <w:basedOn w:val="DefaultParagraphFont"/>
    <w:rsid w:val="00C106AE"/>
    <w:rPr>
      <w:rFonts w:ascii="Courier New" w:hAnsi="Courier New" w:cs="Courier New" w:hint="default"/>
      <w:b/>
      <w:bCs/>
      <w:color w:val="000080"/>
      <w:sz w:val="20"/>
      <w:szCs w:val="20"/>
    </w:rPr>
  </w:style>
  <w:style w:type="character" w:customStyle="1" w:styleId="sc61">
    <w:name w:val="sc61"/>
    <w:basedOn w:val="DefaultParagraphFont"/>
    <w:rsid w:val="00C106AE"/>
    <w:rPr>
      <w:rFonts w:ascii="Courier New" w:hAnsi="Courier New" w:cs="Courier New" w:hint="default"/>
      <w:color w:val="808080"/>
      <w:sz w:val="20"/>
      <w:szCs w:val="20"/>
    </w:rPr>
  </w:style>
  <w:style w:type="character" w:customStyle="1" w:styleId="sc41">
    <w:name w:val="sc41"/>
    <w:basedOn w:val="DefaultParagraphFont"/>
    <w:rsid w:val="00C106AE"/>
    <w:rPr>
      <w:rFonts w:ascii="Courier New" w:hAnsi="Courier New" w:cs="Courier New" w:hint="default"/>
      <w:color w:val="FF8000"/>
      <w:sz w:val="20"/>
      <w:szCs w:val="20"/>
    </w:rPr>
  </w:style>
  <w:style w:type="character" w:customStyle="1" w:styleId="sc21">
    <w:name w:val="sc21"/>
    <w:basedOn w:val="DefaultParagraphFont"/>
    <w:rsid w:val="00C106AE"/>
    <w:rPr>
      <w:rFonts w:ascii="Courier New" w:hAnsi="Courier New" w:cs="Courier New" w:hint="default"/>
      <w:color w:val="008000"/>
      <w:sz w:val="20"/>
      <w:szCs w:val="20"/>
    </w:rPr>
  </w:style>
  <w:style w:type="character" w:customStyle="1" w:styleId="sc161">
    <w:name w:val="sc161"/>
    <w:basedOn w:val="DefaultParagraphFont"/>
    <w:rsid w:val="00C106AE"/>
    <w:rPr>
      <w:rFonts w:ascii="Courier New" w:hAnsi="Courier New" w:cs="Courier New" w:hint="default"/>
      <w:color w:val="8000FF"/>
      <w:sz w:val="20"/>
      <w:szCs w:val="20"/>
    </w:rPr>
  </w:style>
  <w:style w:type="character" w:customStyle="1" w:styleId="sc51">
    <w:name w:val="sc51"/>
    <w:basedOn w:val="DefaultParagraphFont"/>
    <w:rsid w:val="00C106AE"/>
    <w:rPr>
      <w:rFonts w:ascii="Courier New" w:hAnsi="Courier New" w:cs="Courier New" w:hint="default"/>
      <w:b/>
      <w:bCs/>
      <w:color w:val="0000FF"/>
      <w:sz w:val="20"/>
      <w:szCs w:val="20"/>
    </w:rPr>
  </w:style>
  <w:style w:type="character" w:customStyle="1" w:styleId="sc71">
    <w:name w:val="sc71"/>
    <w:basedOn w:val="DefaultParagraphFont"/>
    <w:rsid w:val="00C106AE"/>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29987">
      <w:bodyDiv w:val="1"/>
      <w:marLeft w:val="0"/>
      <w:marRight w:val="0"/>
      <w:marTop w:val="0"/>
      <w:marBottom w:val="0"/>
      <w:divBdr>
        <w:top w:val="none" w:sz="0" w:space="0" w:color="auto"/>
        <w:left w:val="none" w:sz="0" w:space="0" w:color="auto"/>
        <w:bottom w:val="none" w:sz="0" w:space="0" w:color="auto"/>
        <w:right w:val="none" w:sz="0" w:space="0" w:color="auto"/>
      </w:divBdr>
      <w:divsChild>
        <w:div w:id="37318504">
          <w:marLeft w:val="0"/>
          <w:marRight w:val="0"/>
          <w:marTop w:val="0"/>
          <w:marBottom w:val="0"/>
          <w:divBdr>
            <w:top w:val="none" w:sz="0" w:space="0" w:color="auto"/>
            <w:left w:val="none" w:sz="0" w:space="0" w:color="auto"/>
            <w:bottom w:val="none" w:sz="0" w:space="0" w:color="auto"/>
            <w:right w:val="none" w:sz="0" w:space="0" w:color="auto"/>
          </w:divBdr>
        </w:div>
      </w:divsChild>
    </w:div>
    <w:div w:id="423579260">
      <w:bodyDiv w:val="1"/>
      <w:marLeft w:val="0"/>
      <w:marRight w:val="0"/>
      <w:marTop w:val="0"/>
      <w:marBottom w:val="0"/>
      <w:divBdr>
        <w:top w:val="none" w:sz="0" w:space="0" w:color="auto"/>
        <w:left w:val="none" w:sz="0" w:space="0" w:color="auto"/>
        <w:bottom w:val="none" w:sz="0" w:space="0" w:color="auto"/>
        <w:right w:val="none" w:sz="0" w:space="0" w:color="auto"/>
      </w:divBdr>
    </w:div>
    <w:div w:id="574825111">
      <w:bodyDiv w:val="1"/>
      <w:marLeft w:val="0"/>
      <w:marRight w:val="0"/>
      <w:marTop w:val="0"/>
      <w:marBottom w:val="0"/>
      <w:divBdr>
        <w:top w:val="none" w:sz="0" w:space="0" w:color="auto"/>
        <w:left w:val="none" w:sz="0" w:space="0" w:color="auto"/>
        <w:bottom w:val="none" w:sz="0" w:space="0" w:color="auto"/>
        <w:right w:val="none" w:sz="0" w:space="0" w:color="auto"/>
      </w:divBdr>
    </w:div>
    <w:div w:id="576667746">
      <w:bodyDiv w:val="1"/>
      <w:marLeft w:val="0"/>
      <w:marRight w:val="0"/>
      <w:marTop w:val="0"/>
      <w:marBottom w:val="0"/>
      <w:divBdr>
        <w:top w:val="none" w:sz="0" w:space="0" w:color="auto"/>
        <w:left w:val="none" w:sz="0" w:space="0" w:color="auto"/>
        <w:bottom w:val="none" w:sz="0" w:space="0" w:color="auto"/>
        <w:right w:val="none" w:sz="0" w:space="0" w:color="auto"/>
      </w:divBdr>
    </w:div>
    <w:div w:id="655498993">
      <w:bodyDiv w:val="1"/>
      <w:marLeft w:val="0"/>
      <w:marRight w:val="0"/>
      <w:marTop w:val="0"/>
      <w:marBottom w:val="0"/>
      <w:divBdr>
        <w:top w:val="none" w:sz="0" w:space="0" w:color="auto"/>
        <w:left w:val="none" w:sz="0" w:space="0" w:color="auto"/>
        <w:bottom w:val="none" w:sz="0" w:space="0" w:color="auto"/>
        <w:right w:val="none" w:sz="0" w:space="0" w:color="auto"/>
      </w:divBdr>
    </w:div>
    <w:div w:id="780346826">
      <w:bodyDiv w:val="1"/>
      <w:marLeft w:val="0"/>
      <w:marRight w:val="0"/>
      <w:marTop w:val="0"/>
      <w:marBottom w:val="0"/>
      <w:divBdr>
        <w:top w:val="none" w:sz="0" w:space="0" w:color="auto"/>
        <w:left w:val="none" w:sz="0" w:space="0" w:color="auto"/>
        <w:bottom w:val="none" w:sz="0" w:space="0" w:color="auto"/>
        <w:right w:val="none" w:sz="0" w:space="0" w:color="auto"/>
      </w:divBdr>
      <w:divsChild>
        <w:div w:id="1434858831">
          <w:marLeft w:val="0"/>
          <w:marRight w:val="0"/>
          <w:marTop w:val="0"/>
          <w:marBottom w:val="0"/>
          <w:divBdr>
            <w:top w:val="none" w:sz="0" w:space="0" w:color="auto"/>
            <w:left w:val="none" w:sz="0" w:space="0" w:color="auto"/>
            <w:bottom w:val="none" w:sz="0" w:space="0" w:color="auto"/>
            <w:right w:val="none" w:sz="0" w:space="0" w:color="auto"/>
          </w:divBdr>
          <w:divsChild>
            <w:div w:id="1981424134">
              <w:marLeft w:val="0"/>
              <w:marRight w:val="0"/>
              <w:marTop w:val="0"/>
              <w:marBottom w:val="0"/>
              <w:divBdr>
                <w:top w:val="none" w:sz="0" w:space="0" w:color="auto"/>
                <w:left w:val="none" w:sz="0" w:space="0" w:color="auto"/>
                <w:bottom w:val="none" w:sz="0" w:space="0" w:color="auto"/>
                <w:right w:val="none" w:sz="0" w:space="0" w:color="auto"/>
              </w:divBdr>
            </w:div>
            <w:div w:id="1467892480">
              <w:marLeft w:val="0"/>
              <w:marRight w:val="0"/>
              <w:marTop w:val="0"/>
              <w:marBottom w:val="0"/>
              <w:divBdr>
                <w:top w:val="none" w:sz="0" w:space="0" w:color="auto"/>
                <w:left w:val="none" w:sz="0" w:space="0" w:color="auto"/>
                <w:bottom w:val="none" w:sz="0" w:space="0" w:color="auto"/>
                <w:right w:val="none" w:sz="0" w:space="0" w:color="auto"/>
              </w:divBdr>
            </w:div>
            <w:div w:id="1879854382">
              <w:marLeft w:val="0"/>
              <w:marRight w:val="0"/>
              <w:marTop w:val="0"/>
              <w:marBottom w:val="0"/>
              <w:divBdr>
                <w:top w:val="none" w:sz="0" w:space="0" w:color="auto"/>
                <w:left w:val="none" w:sz="0" w:space="0" w:color="auto"/>
                <w:bottom w:val="none" w:sz="0" w:space="0" w:color="auto"/>
                <w:right w:val="none" w:sz="0" w:space="0" w:color="auto"/>
              </w:divBdr>
            </w:div>
            <w:div w:id="1948345758">
              <w:marLeft w:val="0"/>
              <w:marRight w:val="0"/>
              <w:marTop w:val="0"/>
              <w:marBottom w:val="0"/>
              <w:divBdr>
                <w:top w:val="none" w:sz="0" w:space="0" w:color="auto"/>
                <w:left w:val="none" w:sz="0" w:space="0" w:color="auto"/>
                <w:bottom w:val="none" w:sz="0" w:space="0" w:color="auto"/>
                <w:right w:val="none" w:sz="0" w:space="0" w:color="auto"/>
              </w:divBdr>
            </w:div>
            <w:div w:id="68818322">
              <w:marLeft w:val="0"/>
              <w:marRight w:val="0"/>
              <w:marTop w:val="0"/>
              <w:marBottom w:val="0"/>
              <w:divBdr>
                <w:top w:val="none" w:sz="0" w:space="0" w:color="auto"/>
                <w:left w:val="none" w:sz="0" w:space="0" w:color="auto"/>
                <w:bottom w:val="none" w:sz="0" w:space="0" w:color="auto"/>
                <w:right w:val="none" w:sz="0" w:space="0" w:color="auto"/>
              </w:divBdr>
            </w:div>
            <w:div w:id="382220495">
              <w:marLeft w:val="0"/>
              <w:marRight w:val="0"/>
              <w:marTop w:val="0"/>
              <w:marBottom w:val="0"/>
              <w:divBdr>
                <w:top w:val="none" w:sz="0" w:space="0" w:color="auto"/>
                <w:left w:val="none" w:sz="0" w:space="0" w:color="auto"/>
                <w:bottom w:val="none" w:sz="0" w:space="0" w:color="auto"/>
                <w:right w:val="none" w:sz="0" w:space="0" w:color="auto"/>
              </w:divBdr>
            </w:div>
            <w:div w:id="1751074177">
              <w:marLeft w:val="0"/>
              <w:marRight w:val="0"/>
              <w:marTop w:val="0"/>
              <w:marBottom w:val="0"/>
              <w:divBdr>
                <w:top w:val="none" w:sz="0" w:space="0" w:color="auto"/>
                <w:left w:val="none" w:sz="0" w:space="0" w:color="auto"/>
                <w:bottom w:val="none" w:sz="0" w:space="0" w:color="auto"/>
                <w:right w:val="none" w:sz="0" w:space="0" w:color="auto"/>
              </w:divBdr>
            </w:div>
            <w:div w:id="64765349">
              <w:marLeft w:val="0"/>
              <w:marRight w:val="0"/>
              <w:marTop w:val="0"/>
              <w:marBottom w:val="0"/>
              <w:divBdr>
                <w:top w:val="none" w:sz="0" w:space="0" w:color="auto"/>
                <w:left w:val="none" w:sz="0" w:space="0" w:color="auto"/>
                <w:bottom w:val="none" w:sz="0" w:space="0" w:color="auto"/>
                <w:right w:val="none" w:sz="0" w:space="0" w:color="auto"/>
              </w:divBdr>
            </w:div>
            <w:div w:id="16084612">
              <w:marLeft w:val="0"/>
              <w:marRight w:val="0"/>
              <w:marTop w:val="0"/>
              <w:marBottom w:val="0"/>
              <w:divBdr>
                <w:top w:val="none" w:sz="0" w:space="0" w:color="auto"/>
                <w:left w:val="none" w:sz="0" w:space="0" w:color="auto"/>
                <w:bottom w:val="none" w:sz="0" w:space="0" w:color="auto"/>
                <w:right w:val="none" w:sz="0" w:space="0" w:color="auto"/>
              </w:divBdr>
            </w:div>
            <w:div w:id="2009213886">
              <w:marLeft w:val="0"/>
              <w:marRight w:val="0"/>
              <w:marTop w:val="0"/>
              <w:marBottom w:val="0"/>
              <w:divBdr>
                <w:top w:val="none" w:sz="0" w:space="0" w:color="auto"/>
                <w:left w:val="none" w:sz="0" w:space="0" w:color="auto"/>
                <w:bottom w:val="none" w:sz="0" w:space="0" w:color="auto"/>
                <w:right w:val="none" w:sz="0" w:space="0" w:color="auto"/>
              </w:divBdr>
            </w:div>
            <w:div w:id="936058017">
              <w:marLeft w:val="0"/>
              <w:marRight w:val="0"/>
              <w:marTop w:val="0"/>
              <w:marBottom w:val="0"/>
              <w:divBdr>
                <w:top w:val="none" w:sz="0" w:space="0" w:color="auto"/>
                <w:left w:val="none" w:sz="0" w:space="0" w:color="auto"/>
                <w:bottom w:val="none" w:sz="0" w:space="0" w:color="auto"/>
                <w:right w:val="none" w:sz="0" w:space="0" w:color="auto"/>
              </w:divBdr>
            </w:div>
            <w:div w:id="1353072968">
              <w:marLeft w:val="0"/>
              <w:marRight w:val="0"/>
              <w:marTop w:val="0"/>
              <w:marBottom w:val="0"/>
              <w:divBdr>
                <w:top w:val="none" w:sz="0" w:space="0" w:color="auto"/>
                <w:left w:val="none" w:sz="0" w:space="0" w:color="auto"/>
                <w:bottom w:val="none" w:sz="0" w:space="0" w:color="auto"/>
                <w:right w:val="none" w:sz="0" w:space="0" w:color="auto"/>
              </w:divBdr>
            </w:div>
            <w:div w:id="210306273">
              <w:marLeft w:val="0"/>
              <w:marRight w:val="0"/>
              <w:marTop w:val="0"/>
              <w:marBottom w:val="0"/>
              <w:divBdr>
                <w:top w:val="none" w:sz="0" w:space="0" w:color="auto"/>
                <w:left w:val="none" w:sz="0" w:space="0" w:color="auto"/>
                <w:bottom w:val="none" w:sz="0" w:space="0" w:color="auto"/>
                <w:right w:val="none" w:sz="0" w:space="0" w:color="auto"/>
              </w:divBdr>
            </w:div>
            <w:div w:id="742723868">
              <w:marLeft w:val="0"/>
              <w:marRight w:val="0"/>
              <w:marTop w:val="0"/>
              <w:marBottom w:val="0"/>
              <w:divBdr>
                <w:top w:val="none" w:sz="0" w:space="0" w:color="auto"/>
                <w:left w:val="none" w:sz="0" w:space="0" w:color="auto"/>
                <w:bottom w:val="none" w:sz="0" w:space="0" w:color="auto"/>
                <w:right w:val="none" w:sz="0" w:space="0" w:color="auto"/>
              </w:divBdr>
            </w:div>
            <w:div w:id="2095979109">
              <w:marLeft w:val="0"/>
              <w:marRight w:val="0"/>
              <w:marTop w:val="0"/>
              <w:marBottom w:val="0"/>
              <w:divBdr>
                <w:top w:val="none" w:sz="0" w:space="0" w:color="auto"/>
                <w:left w:val="none" w:sz="0" w:space="0" w:color="auto"/>
                <w:bottom w:val="none" w:sz="0" w:space="0" w:color="auto"/>
                <w:right w:val="none" w:sz="0" w:space="0" w:color="auto"/>
              </w:divBdr>
            </w:div>
            <w:div w:id="298388509">
              <w:marLeft w:val="0"/>
              <w:marRight w:val="0"/>
              <w:marTop w:val="0"/>
              <w:marBottom w:val="0"/>
              <w:divBdr>
                <w:top w:val="none" w:sz="0" w:space="0" w:color="auto"/>
                <w:left w:val="none" w:sz="0" w:space="0" w:color="auto"/>
                <w:bottom w:val="none" w:sz="0" w:space="0" w:color="auto"/>
                <w:right w:val="none" w:sz="0" w:space="0" w:color="auto"/>
              </w:divBdr>
            </w:div>
            <w:div w:id="758867247">
              <w:marLeft w:val="0"/>
              <w:marRight w:val="0"/>
              <w:marTop w:val="0"/>
              <w:marBottom w:val="0"/>
              <w:divBdr>
                <w:top w:val="none" w:sz="0" w:space="0" w:color="auto"/>
                <w:left w:val="none" w:sz="0" w:space="0" w:color="auto"/>
                <w:bottom w:val="none" w:sz="0" w:space="0" w:color="auto"/>
                <w:right w:val="none" w:sz="0" w:space="0" w:color="auto"/>
              </w:divBdr>
            </w:div>
            <w:div w:id="1355769811">
              <w:marLeft w:val="0"/>
              <w:marRight w:val="0"/>
              <w:marTop w:val="0"/>
              <w:marBottom w:val="0"/>
              <w:divBdr>
                <w:top w:val="none" w:sz="0" w:space="0" w:color="auto"/>
                <w:left w:val="none" w:sz="0" w:space="0" w:color="auto"/>
                <w:bottom w:val="none" w:sz="0" w:space="0" w:color="auto"/>
                <w:right w:val="none" w:sz="0" w:space="0" w:color="auto"/>
              </w:divBdr>
            </w:div>
            <w:div w:id="646008341">
              <w:marLeft w:val="0"/>
              <w:marRight w:val="0"/>
              <w:marTop w:val="0"/>
              <w:marBottom w:val="0"/>
              <w:divBdr>
                <w:top w:val="none" w:sz="0" w:space="0" w:color="auto"/>
                <w:left w:val="none" w:sz="0" w:space="0" w:color="auto"/>
                <w:bottom w:val="none" w:sz="0" w:space="0" w:color="auto"/>
                <w:right w:val="none" w:sz="0" w:space="0" w:color="auto"/>
              </w:divBdr>
            </w:div>
            <w:div w:id="349373564">
              <w:marLeft w:val="0"/>
              <w:marRight w:val="0"/>
              <w:marTop w:val="0"/>
              <w:marBottom w:val="0"/>
              <w:divBdr>
                <w:top w:val="none" w:sz="0" w:space="0" w:color="auto"/>
                <w:left w:val="none" w:sz="0" w:space="0" w:color="auto"/>
                <w:bottom w:val="none" w:sz="0" w:space="0" w:color="auto"/>
                <w:right w:val="none" w:sz="0" w:space="0" w:color="auto"/>
              </w:divBdr>
            </w:div>
            <w:div w:id="383917487">
              <w:marLeft w:val="0"/>
              <w:marRight w:val="0"/>
              <w:marTop w:val="0"/>
              <w:marBottom w:val="0"/>
              <w:divBdr>
                <w:top w:val="none" w:sz="0" w:space="0" w:color="auto"/>
                <w:left w:val="none" w:sz="0" w:space="0" w:color="auto"/>
                <w:bottom w:val="none" w:sz="0" w:space="0" w:color="auto"/>
                <w:right w:val="none" w:sz="0" w:space="0" w:color="auto"/>
              </w:divBdr>
            </w:div>
            <w:div w:id="1681078515">
              <w:marLeft w:val="0"/>
              <w:marRight w:val="0"/>
              <w:marTop w:val="0"/>
              <w:marBottom w:val="0"/>
              <w:divBdr>
                <w:top w:val="none" w:sz="0" w:space="0" w:color="auto"/>
                <w:left w:val="none" w:sz="0" w:space="0" w:color="auto"/>
                <w:bottom w:val="none" w:sz="0" w:space="0" w:color="auto"/>
                <w:right w:val="none" w:sz="0" w:space="0" w:color="auto"/>
              </w:divBdr>
            </w:div>
            <w:div w:id="1618102788">
              <w:marLeft w:val="0"/>
              <w:marRight w:val="0"/>
              <w:marTop w:val="0"/>
              <w:marBottom w:val="0"/>
              <w:divBdr>
                <w:top w:val="none" w:sz="0" w:space="0" w:color="auto"/>
                <w:left w:val="none" w:sz="0" w:space="0" w:color="auto"/>
                <w:bottom w:val="none" w:sz="0" w:space="0" w:color="auto"/>
                <w:right w:val="none" w:sz="0" w:space="0" w:color="auto"/>
              </w:divBdr>
            </w:div>
            <w:div w:id="653803409">
              <w:marLeft w:val="0"/>
              <w:marRight w:val="0"/>
              <w:marTop w:val="0"/>
              <w:marBottom w:val="0"/>
              <w:divBdr>
                <w:top w:val="none" w:sz="0" w:space="0" w:color="auto"/>
                <w:left w:val="none" w:sz="0" w:space="0" w:color="auto"/>
                <w:bottom w:val="none" w:sz="0" w:space="0" w:color="auto"/>
                <w:right w:val="none" w:sz="0" w:space="0" w:color="auto"/>
              </w:divBdr>
            </w:div>
            <w:div w:id="980035643">
              <w:marLeft w:val="0"/>
              <w:marRight w:val="0"/>
              <w:marTop w:val="0"/>
              <w:marBottom w:val="0"/>
              <w:divBdr>
                <w:top w:val="none" w:sz="0" w:space="0" w:color="auto"/>
                <w:left w:val="none" w:sz="0" w:space="0" w:color="auto"/>
                <w:bottom w:val="none" w:sz="0" w:space="0" w:color="auto"/>
                <w:right w:val="none" w:sz="0" w:space="0" w:color="auto"/>
              </w:divBdr>
            </w:div>
            <w:div w:id="2133941845">
              <w:marLeft w:val="0"/>
              <w:marRight w:val="0"/>
              <w:marTop w:val="0"/>
              <w:marBottom w:val="0"/>
              <w:divBdr>
                <w:top w:val="none" w:sz="0" w:space="0" w:color="auto"/>
                <w:left w:val="none" w:sz="0" w:space="0" w:color="auto"/>
                <w:bottom w:val="none" w:sz="0" w:space="0" w:color="auto"/>
                <w:right w:val="none" w:sz="0" w:space="0" w:color="auto"/>
              </w:divBdr>
            </w:div>
            <w:div w:id="304743146">
              <w:marLeft w:val="0"/>
              <w:marRight w:val="0"/>
              <w:marTop w:val="0"/>
              <w:marBottom w:val="0"/>
              <w:divBdr>
                <w:top w:val="none" w:sz="0" w:space="0" w:color="auto"/>
                <w:left w:val="none" w:sz="0" w:space="0" w:color="auto"/>
                <w:bottom w:val="none" w:sz="0" w:space="0" w:color="auto"/>
                <w:right w:val="none" w:sz="0" w:space="0" w:color="auto"/>
              </w:divBdr>
            </w:div>
            <w:div w:id="146770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5602">
      <w:bodyDiv w:val="1"/>
      <w:marLeft w:val="0"/>
      <w:marRight w:val="0"/>
      <w:marTop w:val="0"/>
      <w:marBottom w:val="0"/>
      <w:divBdr>
        <w:top w:val="none" w:sz="0" w:space="0" w:color="auto"/>
        <w:left w:val="none" w:sz="0" w:space="0" w:color="auto"/>
        <w:bottom w:val="none" w:sz="0" w:space="0" w:color="auto"/>
        <w:right w:val="none" w:sz="0" w:space="0" w:color="auto"/>
      </w:divBdr>
    </w:div>
    <w:div w:id="924262110">
      <w:bodyDiv w:val="1"/>
      <w:marLeft w:val="0"/>
      <w:marRight w:val="0"/>
      <w:marTop w:val="0"/>
      <w:marBottom w:val="0"/>
      <w:divBdr>
        <w:top w:val="none" w:sz="0" w:space="0" w:color="auto"/>
        <w:left w:val="none" w:sz="0" w:space="0" w:color="auto"/>
        <w:bottom w:val="none" w:sz="0" w:space="0" w:color="auto"/>
        <w:right w:val="none" w:sz="0" w:space="0" w:color="auto"/>
      </w:divBdr>
    </w:div>
    <w:div w:id="1154878945">
      <w:bodyDiv w:val="1"/>
      <w:marLeft w:val="0"/>
      <w:marRight w:val="0"/>
      <w:marTop w:val="0"/>
      <w:marBottom w:val="0"/>
      <w:divBdr>
        <w:top w:val="none" w:sz="0" w:space="0" w:color="auto"/>
        <w:left w:val="none" w:sz="0" w:space="0" w:color="auto"/>
        <w:bottom w:val="none" w:sz="0" w:space="0" w:color="auto"/>
        <w:right w:val="none" w:sz="0" w:space="0" w:color="auto"/>
      </w:divBdr>
    </w:div>
    <w:div w:id="1183469778">
      <w:bodyDiv w:val="1"/>
      <w:marLeft w:val="0"/>
      <w:marRight w:val="0"/>
      <w:marTop w:val="0"/>
      <w:marBottom w:val="0"/>
      <w:divBdr>
        <w:top w:val="none" w:sz="0" w:space="0" w:color="auto"/>
        <w:left w:val="none" w:sz="0" w:space="0" w:color="auto"/>
        <w:bottom w:val="none" w:sz="0" w:space="0" w:color="auto"/>
        <w:right w:val="none" w:sz="0" w:space="0" w:color="auto"/>
      </w:divBdr>
    </w:div>
    <w:div w:id="1217357649">
      <w:bodyDiv w:val="1"/>
      <w:marLeft w:val="0"/>
      <w:marRight w:val="0"/>
      <w:marTop w:val="0"/>
      <w:marBottom w:val="0"/>
      <w:divBdr>
        <w:top w:val="none" w:sz="0" w:space="0" w:color="auto"/>
        <w:left w:val="none" w:sz="0" w:space="0" w:color="auto"/>
        <w:bottom w:val="none" w:sz="0" w:space="0" w:color="auto"/>
        <w:right w:val="none" w:sz="0" w:space="0" w:color="auto"/>
      </w:divBdr>
    </w:div>
    <w:div w:id="1254239238">
      <w:bodyDiv w:val="1"/>
      <w:marLeft w:val="0"/>
      <w:marRight w:val="0"/>
      <w:marTop w:val="0"/>
      <w:marBottom w:val="0"/>
      <w:divBdr>
        <w:top w:val="none" w:sz="0" w:space="0" w:color="auto"/>
        <w:left w:val="none" w:sz="0" w:space="0" w:color="auto"/>
        <w:bottom w:val="none" w:sz="0" w:space="0" w:color="auto"/>
        <w:right w:val="none" w:sz="0" w:space="0" w:color="auto"/>
      </w:divBdr>
    </w:div>
    <w:div w:id="1382092093">
      <w:bodyDiv w:val="1"/>
      <w:marLeft w:val="0"/>
      <w:marRight w:val="0"/>
      <w:marTop w:val="0"/>
      <w:marBottom w:val="0"/>
      <w:divBdr>
        <w:top w:val="none" w:sz="0" w:space="0" w:color="auto"/>
        <w:left w:val="none" w:sz="0" w:space="0" w:color="auto"/>
        <w:bottom w:val="none" w:sz="0" w:space="0" w:color="auto"/>
        <w:right w:val="none" w:sz="0" w:space="0" w:color="auto"/>
      </w:divBdr>
      <w:divsChild>
        <w:div w:id="1347709017">
          <w:marLeft w:val="0"/>
          <w:marRight w:val="0"/>
          <w:marTop w:val="0"/>
          <w:marBottom w:val="0"/>
          <w:divBdr>
            <w:top w:val="none" w:sz="0" w:space="0" w:color="auto"/>
            <w:left w:val="none" w:sz="0" w:space="0" w:color="auto"/>
            <w:bottom w:val="none" w:sz="0" w:space="0" w:color="auto"/>
            <w:right w:val="none" w:sz="0" w:space="0" w:color="auto"/>
          </w:divBdr>
        </w:div>
      </w:divsChild>
    </w:div>
    <w:div w:id="1554735516">
      <w:bodyDiv w:val="1"/>
      <w:marLeft w:val="0"/>
      <w:marRight w:val="0"/>
      <w:marTop w:val="0"/>
      <w:marBottom w:val="0"/>
      <w:divBdr>
        <w:top w:val="none" w:sz="0" w:space="0" w:color="auto"/>
        <w:left w:val="none" w:sz="0" w:space="0" w:color="auto"/>
        <w:bottom w:val="none" w:sz="0" w:space="0" w:color="auto"/>
        <w:right w:val="none" w:sz="0" w:space="0" w:color="auto"/>
      </w:divBdr>
    </w:div>
    <w:div w:id="1600945664">
      <w:bodyDiv w:val="1"/>
      <w:marLeft w:val="0"/>
      <w:marRight w:val="0"/>
      <w:marTop w:val="0"/>
      <w:marBottom w:val="0"/>
      <w:divBdr>
        <w:top w:val="none" w:sz="0" w:space="0" w:color="auto"/>
        <w:left w:val="none" w:sz="0" w:space="0" w:color="auto"/>
        <w:bottom w:val="none" w:sz="0" w:space="0" w:color="auto"/>
        <w:right w:val="none" w:sz="0" w:space="0" w:color="auto"/>
      </w:divBdr>
    </w:div>
    <w:div w:id="1734161556">
      <w:bodyDiv w:val="1"/>
      <w:marLeft w:val="0"/>
      <w:marRight w:val="0"/>
      <w:marTop w:val="0"/>
      <w:marBottom w:val="0"/>
      <w:divBdr>
        <w:top w:val="none" w:sz="0" w:space="0" w:color="auto"/>
        <w:left w:val="none" w:sz="0" w:space="0" w:color="auto"/>
        <w:bottom w:val="none" w:sz="0" w:space="0" w:color="auto"/>
        <w:right w:val="none" w:sz="0" w:space="0" w:color="auto"/>
      </w:divBdr>
    </w:div>
    <w:div w:id="1812866843">
      <w:bodyDiv w:val="1"/>
      <w:marLeft w:val="0"/>
      <w:marRight w:val="0"/>
      <w:marTop w:val="0"/>
      <w:marBottom w:val="0"/>
      <w:divBdr>
        <w:top w:val="none" w:sz="0" w:space="0" w:color="auto"/>
        <w:left w:val="none" w:sz="0" w:space="0" w:color="auto"/>
        <w:bottom w:val="none" w:sz="0" w:space="0" w:color="auto"/>
        <w:right w:val="none" w:sz="0" w:space="0" w:color="auto"/>
      </w:divBdr>
    </w:div>
    <w:div w:id="1956984795">
      <w:bodyDiv w:val="1"/>
      <w:marLeft w:val="0"/>
      <w:marRight w:val="0"/>
      <w:marTop w:val="0"/>
      <w:marBottom w:val="0"/>
      <w:divBdr>
        <w:top w:val="none" w:sz="0" w:space="0" w:color="auto"/>
        <w:left w:val="none" w:sz="0" w:space="0" w:color="auto"/>
        <w:bottom w:val="none" w:sz="0" w:space="0" w:color="auto"/>
        <w:right w:val="none" w:sz="0" w:space="0" w:color="auto"/>
      </w:divBdr>
      <w:divsChild>
        <w:div w:id="2121797115">
          <w:marLeft w:val="0"/>
          <w:marRight w:val="0"/>
          <w:marTop w:val="0"/>
          <w:marBottom w:val="0"/>
          <w:divBdr>
            <w:top w:val="none" w:sz="0" w:space="0" w:color="auto"/>
            <w:left w:val="none" w:sz="0" w:space="0" w:color="auto"/>
            <w:bottom w:val="none" w:sz="0" w:space="0" w:color="auto"/>
            <w:right w:val="none" w:sz="0" w:space="0" w:color="auto"/>
          </w:divBdr>
          <w:divsChild>
            <w:div w:id="436024067">
              <w:marLeft w:val="0"/>
              <w:marRight w:val="0"/>
              <w:marTop w:val="0"/>
              <w:marBottom w:val="0"/>
              <w:divBdr>
                <w:top w:val="none" w:sz="0" w:space="0" w:color="auto"/>
                <w:left w:val="none" w:sz="0" w:space="0" w:color="auto"/>
                <w:bottom w:val="none" w:sz="0" w:space="0" w:color="auto"/>
                <w:right w:val="none" w:sz="0" w:space="0" w:color="auto"/>
              </w:divBdr>
            </w:div>
            <w:div w:id="403376467">
              <w:marLeft w:val="0"/>
              <w:marRight w:val="0"/>
              <w:marTop w:val="0"/>
              <w:marBottom w:val="0"/>
              <w:divBdr>
                <w:top w:val="none" w:sz="0" w:space="0" w:color="auto"/>
                <w:left w:val="none" w:sz="0" w:space="0" w:color="auto"/>
                <w:bottom w:val="none" w:sz="0" w:space="0" w:color="auto"/>
                <w:right w:val="none" w:sz="0" w:space="0" w:color="auto"/>
              </w:divBdr>
            </w:div>
            <w:div w:id="1243221806">
              <w:marLeft w:val="0"/>
              <w:marRight w:val="0"/>
              <w:marTop w:val="0"/>
              <w:marBottom w:val="0"/>
              <w:divBdr>
                <w:top w:val="none" w:sz="0" w:space="0" w:color="auto"/>
                <w:left w:val="none" w:sz="0" w:space="0" w:color="auto"/>
                <w:bottom w:val="none" w:sz="0" w:space="0" w:color="auto"/>
                <w:right w:val="none" w:sz="0" w:space="0" w:color="auto"/>
              </w:divBdr>
            </w:div>
            <w:div w:id="1752971253">
              <w:marLeft w:val="0"/>
              <w:marRight w:val="0"/>
              <w:marTop w:val="0"/>
              <w:marBottom w:val="0"/>
              <w:divBdr>
                <w:top w:val="none" w:sz="0" w:space="0" w:color="auto"/>
                <w:left w:val="none" w:sz="0" w:space="0" w:color="auto"/>
                <w:bottom w:val="none" w:sz="0" w:space="0" w:color="auto"/>
                <w:right w:val="none" w:sz="0" w:space="0" w:color="auto"/>
              </w:divBdr>
            </w:div>
            <w:div w:id="1105147892">
              <w:marLeft w:val="0"/>
              <w:marRight w:val="0"/>
              <w:marTop w:val="0"/>
              <w:marBottom w:val="0"/>
              <w:divBdr>
                <w:top w:val="none" w:sz="0" w:space="0" w:color="auto"/>
                <w:left w:val="none" w:sz="0" w:space="0" w:color="auto"/>
                <w:bottom w:val="none" w:sz="0" w:space="0" w:color="auto"/>
                <w:right w:val="none" w:sz="0" w:space="0" w:color="auto"/>
              </w:divBdr>
            </w:div>
            <w:div w:id="534930504">
              <w:marLeft w:val="0"/>
              <w:marRight w:val="0"/>
              <w:marTop w:val="0"/>
              <w:marBottom w:val="0"/>
              <w:divBdr>
                <w:top w:val="none" w:sz="0" w:space="0" w:color="auto"/>
                <w:left w:val="none" w:sz="0" w:space="0" w:color="auto"/>
                <w:bottom w:val="none" w:sz="0" w:space="0" w:color="auto"/>
                <w:right w:val="none" w:sz="0" w:space="0" w:color="auto"/>
              </w:divBdr>
            </w:div>
            <w:div w:id="1340887009">
              <w:marLeft w:val="0"/>
              <w:marRight w:val="0"/>
              <w:marTop w:val="0"/>
              <w:marBottom w:val="0"/>
              <w:divBdr>
                <w:top w:val="none" w:sz="0" w:space="0" w:color="auto"/>
                <w:left w:val="none" w:sz="0" w:space="0" w:color="auto"/>
                <w:bottom w:val="none" w:sz="0" w:space="0" w:color="auto"/>
                <w:right w:val="none" w:sz="0" w:space="0" w:color="auto"/>
              </w:divBdr>
            </w:div>
            <w:div w:id="387461329">
              <w:marLeft w:val="0"/>
              <w:marRight w:val="0"/>
              <w:marTop w:val="0"/>
              <w:marBottom w:val="0"/>
              <w:divBdr>
                <w:top w:val="none" w:sz="0" w:space="0" w:color="auto"/>
                <w:left w:val="none" w:sz="0" w:space="0" w:color="auto"/>
                <w:bottom w:val="none" w:sz="0" w:space="0" w:color="auto"/>
                <w:right w:val="none" w:sz="0" w:space="0" w:color="auto"/>
              </w:divBdr>
            </w:div>
            <w:div w:id="1429081690">
              <w:marLeft w:val="0"/>
              <w:marRight w:val="0"/>
              <w:marTop w:val="0"/>
              <w:marBottom w:val="0"/>
              <w:divBdr>
                <w:top w:val="none" w:sz="0" w:space="0" w:color="auto"/>
                <w:left w:val="none" w:sz="0" w:space="0" w:color="auto"/>
                <w:bottom w:val="none" w:sz="0" w:space="0" w:color="auto"/>
                <w:right w:val="none" w:sz="0" w:space="0" w:color="auto"/>
              </w:divBdr>
            </w:div>
            <w:div w:id="299920789">
              <w:marLeft w:val="0"/>
              <w:marRight w:val="0"/>
              <w:marTop w:val="0"/>
              <w:marBottom w:val="0"/>
              <w:divBdr>
                <w:top w:val="none" w:sz="0" w:space="0" w:color="auto"/>
                <w:left w:val="none" w:sz="0" w:space="0" w:color="auto"/>
                <w:bottom w:val="none" w:sz="0" w:space="0" w:color="auto"/>
                <w:right w:val="none" w:sz="0" w:space="0" w:color="auto"/>
              </w:divBdr>
            </w:div>
            <w:div w:id="174273711">
              <w:marLeft w:val="0"/>
              <w:marRight w:val="0"/>
              <w:marTop w:val="0"/>
              <w:marBottom w:val="0"/>
              <w:divBdr>
                <w:top w:val="none" w:sz="0" w:space="0" w:color="auto"/>
                <w:left w:val="none" w:sz="0" w:space="0" w:color="auto"/>
                <w:bottom w:val="none" w:sz="0" w:space="0" w:color="auto"/>
                <w:right w:val="none" w:sz="0" w:space="0" w:color="auto"/>
              </w:divBdr>
            </w:div>
            <w:div w:id="973370471">
              <w:marLeft w:val="0"/>
              <w:marRight w:val="0"/>
              <w:marTop w:val="0"/>
              <w:marBottom w:val="0"/>
              <w:divBdr>
                <w:top w:val="none" w:sz="0" w:space="0" w:color="auto"/>
                <w:left w:val="none" w:sz="0" w:space="0" w:color="auto"/>
                <w:bottom w:val="none" w:sz="0" w:space="0" w:color="auto"/>
                <w:right w:val="none" w:sz="0" w:space="0" w:color="auto"/>
              </w:divBdr>
            </w:div>
            <w:div w:id="1241981850">
              <w:marLeft w:val="0"/>
              <w:marRight w:val="0"/>
              <w:marTop w:val="0"/>
              <w:marBottom w:val="0"/>
              <w:divBdr>
                <w:top w:val="none" w:sz="0" w:space="0" w:color="auto"/>
                <w:left w:val="none" w:sz="0" w:space="0" w:color="auto"/>
                <w:bottom w:val="none" w:sz="0" w:space="0" w:color="auto"/>
                <w:right w:val="none" w:sz="0" w:space="0" w:color="auto"/>
              </w:divBdr>
            </w:div>
            <w:div w:id="1660158471">
              <w:marLeft w:val="0"/>
              <w:marRight w:val="0"/>
              <w:marTop w:val="0"/>
              <w:marBottom w:val="0"/>
              <w:divBdr>
                <w:top w:val="none" w:sz="0" w:space="0" w:color="auto"/>
                <w:left w:val="none" w:sz="0" w:space="0" w:color="auto"/>
                <w:bottom w:val="none" w:sz="0" w:space="0" w:color="auto"/>
                <w:right w:val="none" w:sz="0" w:space="0" w:color="auto"/>
              </w:divBdr>
            </w:div>
            <w:div w:id="1362972103">
              <w:marLeft w:val="0"/>
              <w:marRight w:val="0"/>
              <w:marTop w:val="0"/>
              <w:marBottom w:val="0"/>
              <w:divBdr>
                <w:top w:val="none" w:sz="0" w:space="0" w:color="auto"/>
                <w:left w:val="none" w:sz="0" w:space="0" w:color="auto"/>
                <w:bottom w:val="none" w:sz="0" w:space="0" w:color="auto"/>
                <w:right w:val="none" w:sz="0" w:space="0" w:color="auto"/>
              </w:divBdr>
            </w:div>
            <w:div w:id="1536851845">
              <w:marLeft w:val="0"/>
              <w:marRight w:val="0"/>
              <w:marTop w:val="0"/>
              <w:marBottom w:val="0"/>
              <w:divBdr>
                <w:top w:val="none" w:sz="0" w:space="0" w:color="auto"/>
                <w:left w:val="none" w:sz="0" w:space="0" w:color="auto"/>
                <w:bottom w:val="none" w:sz="0" w:space="0" w:color="auto"/>
                <w:right w:val="none" w:sz="0" w:space="0" w:color="auto"/>
              </w:divBdr>
            </w:div>
            <w:div w:id="1003048310">
              <w:marLeft w:val="0"/>
              <w:marRight w:val="0"/>
              <w:marTop w:val="0"/>
              <w:marBottom w:val="0"/>
              <w:divBdr>
                <w:top w:val="none" w:sz="0" w:space="0" w:color="auto"/>
                <w:left w:val="none" w:sz="0" w:space="0" w:color="auto"/>
                <w:bottom w:val="none" w:sz="0" w:space="0" w:color="auto"/>
                <w:right w:val="none" w:sz="0" w:space="0" w:color="auto"/>
              </w:divBdr>
            </w:div>
            <w:div w:id="1426684113">
              <w:marLeft w:val="0"/>
              <w:marRight w:val="0"/>
              <w:marTop w:val="0"/>
              <w:marBottom w:val="0"/>
              <w:divBdr>
                <w:top w:val="none" w:sz="0" w:space="0" w:color="auto"/>
                <w:left w:val="none" w:sz="0" w:space="0" w:color="auto"/>
                <w:bottom w:val="none" w:sz="0" w:space="0" w:color="auto"/>
                <w:right w:val="none" w:sz="0" w:space="0" w:color="auto"/>
              </w:divBdr>
            </w:div>
            <w:div w:id="67120449">
              <w:marLeft w:val="0"/>
              <w:marRight w:val="0"/>
              <w:marTop w:val="0"/>
              <w:marBottom w:val="0"/>
              <w:divBdr>
                <w:top w:val="none" w:sz="0" w:space="0" w:color="auto"/>
                <w:left w:val="none" w:sz="0" w:space="0" w:color="auto"/>
                <w:bottom w:val="none" w:sz="0" w:space="0" w:color="auto"/>
                <w:right w:val="none" w:sz="0" w:space="0" w:color="auto"/>
              </w:divBdr>
            </w:div>
            <w:div w:id="593709307">
              <w:marLeft w:val="0"/>
              <w:marRight w:val="0"/>
              <w:marTop w:val="0"/>
              <w:marBottom w:val="0"/>
              <w:divBdr>
                <w:top w:val="none" w:sz="0" w:space="0" w:color="auto"/>
                <w:left w:val="none" w:sz="0" w:space="0" w:color="auto"/>
                <w:bottom w:val="none" w:sz="0" w:space="0" w:color="auto"/>
                <w:right w:val="none" w:sz="0" w:space="0" w:color="auto"/>
              </w:divBdr>
            </w:div>
            <w:div w:id="1786729534">
              <w:marLeft w:val="0"/>
              <w:marRight w:val="0"/>
              <w:marTop w:val="0"/>
              <w:marBottom w:val="0"/>
              <w:divBdr>
                <w:top w:val="none" w:sz="0" w:space="0" w:color="auto"/>
                <w:left w:val="none" w:sz="0" w:space="0" w:color="auto"/>
                <w:bottom w:val="none" w:sz="0" w:space="0" w:color="auto"/>
                <w:right w:val="none" w:sz="0" w:space="0" w:color="auto"/>
              </w:divBdr>
            </w:div>
            <w:div w:id="1565991023">
              <w:marLeft w:val="0"/>
              <w:marRight w:val="0"/>
              <w:marTop w:val="0"/>
              <w:marBottom w:val="0"/>
              <w:divBdr>
                <w:top w:val="none" w:sz="0" w:space="0" w:color="auto"/>
                <w:left w:val="none" w:sz="0" w:space="0" w:color="auto"/>
                <w:bottom w:val="none" w:sz="0" w:space="0" w:color="auto"/>
                <w:right w:val="none" w:sz="0" w:space="0" w:color="auto"/>
              </w:divBdr>
            </w:div>
            <w:div w:id="1097212916">
              <w:marLeft w:val="0"/>
              <w:marRight w:val="0"/>
              <w:marTop w:val="0"/>
              <w:marBottom w:val="0"/>
              <w:divBdr>
                <w:top w:val="none" w:sz="0" w:space="0" w:color="auto"/>
                <w:left w:val="none" w:sz="0" w:space="0" w:color="auto"/>
                <w:bottom w:val="none" w:sz="0" w:space="0" w:color="auto"/>
                <w:right w:val="none" w:sz="0" w:space="0" w:color="auto"/>
              </w:divBdr>
            </w:div>
            <w:div w:id="1333023161">
              <w:marLeft w:val="0"/>
              <w:marRight w:val="0"/>
              <w:marTop w:val="0"/>
              <w:marBottom w:val="0"/>
              <w:divBdr>
                <w:top w:val="none" w:sz="0" w:space="0" w:color="auto"/>
                <w:left w:val="none" w:sz="0" w:space="0" w:color="auto"/>
                <w:bottom w:val="none" w:sz="0" w:space="0" w:color="auto"/>
                <w:right w:val="none" w:sz="0" w:space="0" w:color="auto"/>
              </w:divBdr>
            </w:div>
            <w:div w:id="1259676969">
              <w:marLeft w:val="0"/>
              <w:marRight w:val="0"/>
              <w:marTop w:val="0"/>
              <w:marBottom w:val="0"/>
              <w:divBdr>
                <w:top w:val="none" w:sz="0" w:space="0" w:color="auto"/>
                <w:left w:val="none" w:sz="0" w:space="0" w:color="auto"/>
                <w:bottom w:val="none" w:sz="0" w:space="0" w:color="auto"/>
                <w:right w:val="none" w:sz="0" w:space="0" w:color="auto"/>
              </w:divBdr>
            </w:div>
            <w:div w:id="450058517">
              <w:marLeft w:val="0"/>
              <w:marRight w:val="0"/>
              <w:marTop w:val="0"/>
              <w:marBottom w:val="0"/>
              <w:divBdr>
                <w:top w:val="none" w:sz="0" w:space="0" w:color="auto"/>
                <w:left w:val="none" w:sz="0" w:space="0" w:color="auto"/>
                <w:bottom w:val="none" w:sz="0" w:space="0" w:color="auto"/>
                <w:right w:val="none" w:sz="0" w:space="0" w:color="auto"/>
              </w:divBdr>
            </w:div>
            <w:div w:id="368652649">
              <w:marLeft w:val="0"/>
              <w:marRight w:val="0"/>
              <w:marTop w:val="0"/>
              <w:marBottom w:val="0"/>
              <w:divBdr>
                <w:top w:val="none" w:sz="0" w:space="0" w:color="auto"/>
                <w:left w:val="none" w:sz="0" w:space="0" w:color="auto"/>
                <w:bottom w:val="none" w:sz="0" w:space="0" w:color="auto"/>
                <w:right w:val="none" w:sz="0" w:space="0" w:color="auto"/>
              </w:divBdr>
            </w:div>
            <w:div w:id="85048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mxa\Downloads\BS-FYP%20Report.docx" TargetMode="Externa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hamxa\Downloads\BS-FYP%20Report.docx"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hyperlink" Target="https://www.scirp.org/journal/paperinformation.aspx?paperid=70365"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amxa\Downloads\BS-FYP%20Report.docx"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hyperlink" Target="https://www.techtarget.com/searchstorage/definition/RAM-random-access-memory" TargetMode="External"/><Relationship Id="rId36" Type="http://schemas.openxmlformats.org/officeDocument/2006/relationships/image" Target="media/image22.jpeg"/><Relationship Id="rId49" Type="http://schemas.openxmlformats.org/officeDocument/2006/relationships/image" Target="media/image34.png"/><Relationship Id="rId10" Type="http://schemas.openxmlformats.org/officeDocument/2006/relationships/hyperlink" Target="file:///C:\Users\hamxa\Downloads\BS-FYP%20Report.docx" TargetMode="External"/><Relationship Id="rId19" Type="http://schemas.openxmlformats.org/officeDocument/2006/relationships/image" Target="media/image7.jpe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hyperlink" Target="https://www.techtarget.com/searchstorage/definition/flash-memory"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D450E-F3AC-431C-9D8C-2122DF43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6</TotalTime>
  <Pages>1</Pages>
  <Words>8164</Words>
  <Characters>4653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Muhammad</dc:creator>
  <cp:keywords/>
  <dc:description/>
  <cp:lastModifiedBy>Muhammad Hamza</cp:lastModifiedBy>
  <cp:revision>1118</cp:revision>
  <cp:lastPrinted>2022-08-15T08:16:00Z</cp:lastPrinted>
  <dcterms:created xsi:type="dcterms:W3CDTF">2022-07-25T08:16:00Z</dcterms:created>
  <dcterms:modified xsi:type="dcterms:W3CDTF">2022-08-19T05:37:00Z</dcterms:modified>
</cp:coreProperties>
</file>